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FAC29" w14:textId="77777777" w:rsidR="00746538" w:rsidRPr="00901084" w:rsidRDefault="00746538" w:rsidP="002D03E2">
      <w:pPr>
        <w:pStyle w:val="SchoolTitle"/>
        <w:rPr>
          <w:lang w:val="en-AU"/>
        </w:rPr>
      </w:pPr>
      <w:r w:rsidRPr="00901084">
        <w:rPr>
          <w:lang w:val="en-AU"/>
        </w:rPr>
        <w:t xml:space="preserve">School of Information and Communication Technology </w:t>
      </w:r>
    </w:p>
    <w:p w14:paraId="137DC702" w14:textId="77777777" w:rsidR="00746538" w:rsidRPr="00901084" w:rsidRDefault="00746538" w:rsidP="002D03E2">
      <w:pPr>
        <w:pStyle w:val="SchoolTitle"/>
        <w:rPr>
          <w:lang w:val="en-AU"/>
        </w:rPr>
      </w:pPr>
      <w:r w:rsidRPr="00901084">
        <w:rPr>
          <w:lang w:val="en-AU"/>
        </w:rPr>
        <w:t>Griffith University</w:t>
      </w:r>
    </w:p>
    <w:p w14:paraId="672A6659" w14:textId="77777777" w:rsidR="00746538" w:rsidRPr="00AA0A15" w:rsidRDefault="00746538" w:rsidP="002D03E2">
      <w:pPr>
        <w:rPr>
          <w:highlight w:val="yellow"/>
          <w:lang w:val="en-AU"/>
        </w:rPr>
      </w:pPr>
    </w:p>
    <w:p w14:paraId="3B732987" w14:textId="463035A3" w:rsidR="00746538" w:rsidRPr="00816B71" w:rsidRDefault="00012A19" w:rsidP="002D03E2">
      <w:pPr>
        <w:pStyle w:val="CourseHeading"/>
        <w:rPr>
          <w:lang w:val="en-AU"/>
        </w:rPr>
      </w:pPr>
      <w:r w:rsidRPr="00901084">
        <w:rPr>
          <w:lang w:val="en-AU"/>
        </w:rPr>
        <w:t>Course Code 7821ICT</w:t>
      </w:r>
    </w:p>
    <w:p w14:paraId="09C65177" w14:textId="45C1ABA2" w:rsidR="00746538" w:rsidRPr="00816B71" w:rsidRDefault="0062148D" w:rsidP="002D03E2">
      <w:pPr>
        <w:pStyle w:val="Title"/>
        <w:spacing w:before="240"/>
        <w:rPr>
          <w:lang w:val="en-AU"/>
        </w:rPr>
      </w:pPr>
      <w:bookmarkStart w:id="0" w:name="_Toc65588248"/>
      <w:bookmarkStart w:id="1" w:name="_Toc65591978"/>
      <w:bookmarkStart w:id="2" w:name="_Toc65687882"/>
      <w:bookmarkStart w:id="3" w:name="_Toc129643463"/>
      <w:bookmarkStart w:id="4" w:name="_Toc129644481"/>
      <w:bookmarkStart w:id="5" w:name="_Toc141892022"/>
      <w:bookmarkStart w:id="6" w:name="_Toc141892099"/>
      <w:r>
        <w:rPr>
          <w:rFonts w:cs="Times New Roman"/>
          <w:szCs w:val="24"/>
          <w:lang w:val="en-IN" w:eastAsia="en-IN"/>
        </w:rPr>
        <w:t xml:space="preserve">Greenslopes Reconciliation Action Group </w:t>
      </w:r>
      <w:bookmarkEnd w:id="0"/>
      <w:bookmarkEnd w:id="1"/>
      <w:bookmarkEnd w:id="2"/>
      <w:bookmarkEnd w:id="3"/>
      <w:bookmarkEnd w:id="4"/>
      <w:r w:rsidR="00082FA6">
        <w:rPr>
          <w:rFonts w:cs="Times New Roman"/>
          <w:szCs w:val="24"/>
          <w:lang w:val="en-IN" w:eastAsia="en-IN"/>
        </w:rPr>
        <w:t>website – Phase 2</w:t>
      </w:r>
      <w:bookmarkEnd w:id="5"/>
      <w:bookmarkEnd w:id="6"/>
    </w:p>
    <w:p w14:paraId="6BA44A51" w14:textId="256D0DC8" w:rsidR="00746538" w:rsidRPr="00901084" w:rsidRDefault="00805B79" w:rsidP="002D03E2">
      <w:pPr>
        <w:pStyle w:val="DocumentDate"/>
        <w:jc w:val="both"/>
        <w:rPr>
          <w:lang w:val="en-AU"/>
        </w:rPr>
      </w:pPr>
      <w:r>
        <w:rPr>
          <w:lang w:val="en-AU"/>
        </w:rPr>
        <w:t xml:space="preserve">4 Aug </w:t>
      </w:r>
      <w:r w:rsidR="00012A19" w:rsidRPr="00901084">
        <w:rPr>
          <w:lang w:val="en-AU"/>
        </w:rPr>
        <w:t xml:space="preserve">2023 </w:t>
      </w:r>
      <w:r>
        <w:rPr>
          <w:lang w:val="en-AU"/>
        </w:rPr>
        <w:t>,</w:t>
      </w:r>
      <w:r w:rsidR="00012A19" w:rsidRPr="00901084">
        <w:rPr>
          <w:lang w:val="en-AU"/>
        </w:rPr>
        <w:t xml:space="preserve">Trimester </w:t>
      </w:r>
      <w:r>
        <w:rPr>
          <w:lang w:val="en-AU"/>
        </w:rPr>
        <w:t>2</w:t>
      </w:r>
    </w:p>
    <w:p w14:paraId="2F0C78E4" w14:textId="1AFC4AC3" w:rsidR="00E911F8" w:rsidRPr="00901084" w:rsidRDefault="00FA607F" w:rsidP="002D03E2">
      <w:pPr>
        <w:jc w:val="left"/>
        <w:rPr>
          <w:b/>
          <w:sz w:val="28"/>
          <w:szCs w:val="28"/>
          <w:lang w:val="en-AU"/>
        </w:rPr>
      </w:pPr>
      <w:r w:rsidRPr="00901084">
        <w:rPr>
          <w:b/>
          <w:sz w:val="28"/>
          <w:szCs w:val="28"/>
          <w:lang w:val="en-AU"/>
        </w:rPr>
        <w:t>Client</w:t>
      </w:r>
      <w:r w:rsidR="00E911F8" w:rsidRPr="00901084">
        <w:rPr>
          <w:b/>
          <w:sz w:val="28"/>
          <w:szCs w:val="28"/>
          <w:lang w:val="en-AU"/>
        </w:rPr>
        <w:t>:</w:t>
      </w:r>
      <w:r w:rsidR="00301511">
        <w:rPr>
          <w:b/>
          <w:sz w:val="28"/>
          <w:szCs w:val="28"/>
          <w:lang w:val="en-AU"/>
        </w:rPr>
        <w:tab/>
      </w:r>
      <w:r w:rsidR="00301511">
        <w:rPr>
          <w:b/>
          <w:sz w:val="28"/>
          <w:szCs w:val="28"/>
          <w:lang w:val="en-AU"/>
        </w:rPr>
        <w:tab/>
      </w:r>
      <w:r w:rsidR="00901084" w:rsidRPr="00901084">
        <w:rPr>
          <w:b/>
          <w:sz w:val="28"/>
          <w:szCs w:val="28"/>
          <w:lang w:val="en-AU"/>
        </w:rPr>
        <w:t xml:space="preserve">Andrew lewis </w:t>
      </w:r>
    </w:p>
    <w:p w14:paraId="0A37501D" w14:textId="77777777" w:rsidR="000016E4" w:rsidRPr="00AA0A15" w:rsidRDefault="000016E4" w:rsidP="002D03E2">
      <w:pPr>
        <w:jc w:val="left"/>
        <w:rPr>
          <w:b/>
          <w:sz w:val="28"/>
          <w:szCs w:val="28"/>
          <w:highlight w:val="yellow"/>
          <w:lang w:val="en-AU"/>
        </w:rPr>
      </w:pPr>
      <w:bookmarkStart w:id="7" w:name="Text9"/>
    </w:p>
    <w:p w14:paraId="2183FBE1" w14:textId="0F2B95D5" w:rsidR="00901084" w:rsidRDefault="00E911F8" w:rsidP="002D03E2">
      <w:pPr>
        <w:jc w:val="left"/>
        <w:rPr>
          <w:b/>
          <w:sz w:val="28"/>
          <w:szCs w:val="28"/>
          <w:lang w:val="en-AU"/>
        </w:rPr>
      </w:pPr>
      <w:r w:rsidRPr="00901084">
        <w:rPr>
          <w:b/>
          <w:sz w:val="28"/>
          <w:szCs w:val="28"/>
          <w:lang w:val="en-AU"/>
        </w:rPr>
        <w:t>Team members:</w:t>
      </w:r>
      <w:r w:rsidR="00901084">
        <w:rPr>
          <w:b/>
          <w:sz w:val="28"/>
          <w:szCs w:val="28"/>
          <w:lang w:val="en-AU"/>
        </w:rPr>
        <w:t xml:space="preserve">   Sneha Chandana Redd</w:t>
      </w:r>
      <w:r w:rsidR="003A2554">
        <w:rPr>
          <w:b/>
          <w:sz w:val="28"/>
          <w:szCs w:val="28"/>
          <w:lang w:val="en-AU"/>
        </w:rPr>
        <w:t>y</w:t>
      </w:r>
    </w:p>
    <w:p w14:paraId="373EE976" w14:textId="5FFA8331" w:rsidR="00E911F8" w:rsidRPr="00816B71" w:rsidRDefault="00901084" w:rsidP="002D03E2">
      <w:pPr>
        <w:jc w:val="left"/>
        <w:rPr>
          <w:b/>
          <w:sz w:val="28"/>
          <w:szCs w:val="28"/>
          <w:lang w:val="en-AU"/>
        </w:rPr>
      </w:pPr>
      <w:r>
        <w:rPr>
          <w:b/>
          <w:sz w:val="28"/>
          <w:szCs w:val="28"/>
          <w:lang w:val="en-AU"/>
        </w:rPr>
        <w:t xml:space="preserve">                              Harshavardhan Reddy Perolla </w:t>
      </w:r>
      <w:r w:rsidR="00E911F8" w:rsidRPr="00816B71">
        <w:rPr>
          <w:b/>
          <w:sz w:val="28"/>
          <w:szCs w:val="28"/>
          <w:lang w:val="en-AU"/>
        </w:rPr>
        <w:t xml:space="preserve"> </w:t>
      </w:r>
    </w:p>
    <w:p w14:paraId="41C8F396" w14:textId="1780E5FF" w:rsidR="006B361E" w:rsidRPr="0062148D" w:rsidRDefault="0062148D" w:rsidP="002D03E2">
      <w:pPr>
        <w:jc w:val="left"/>
        <w:rPr>
          <w:bCs/>
          <w:sz w:val="28"/>
          <w:szCs w:val="28"/>
          <w:lang w:val="en-AU"/>
        </w:rPr>
      </w:pPr>
      <w:r>
        <w:rPr>
          <w:bCs/>
          <w:sz w:val="28"/>
          <w:szCs w:val="28"/>
          <w:lang w:val="en-AU"/>
        </w:rPr>
        <w:br w:type="page"/>
      </w:r>
      <w:bookmarkEnd w:id="7"/>
    </w:p>
    <w:p w14:paraId="696451C3" w14:textId="77777777" w:rsidR="006B361E" w:rsidRPr="00816B71" w:rsidRDefault="002F4221" w:rsidP="002D03E2">
      <w:pPr>
        <w:rPr>
          <w:rFonts w:cs="Arial"/>
          <w:b/>
          <w:bCs/>
          <w:lang w:val="en-AU"/>
        </w:rPr>
      </w:pPr>
      <w:r w:rsidRPr="00816B71">
        <w:rPr>
          <w:b/>
          <w:noProof/>
          <w:sz w:val="28"/>
          <w:szCs w:val="28"/>
          <w:lang w:val="en-AU"/>
        </w:rPr>
        <w:lastRenderedPageBreak/>
        <w:drawing>
          <wp:anchor distT="0" distB="0" distL="114300" distR="114300" simplePos="0" relativeHeight="251657728" behindDoc="0" locked="0" layoutInCell="1" allowOverlap="1" wp14:anchorId="2831CCDC" wp14:editId="07777777">
            <wp:simplePos x="0" y="0"/>
            <wp:positionH relativeFrom="column">
              <wp:posOffset>3559175</wp:posOffset>
            </wp:positionH>
            <wp:positionV relativeFrom="paragraph">
              <wp:posOffset>18415</wp:posOffset>
            </wp:positionV>
            <wp:extent cx="2790825" cy="715010"/>
            <wp:effectExtent l="0" t="0" r="0" b="0"/>
            <wp:wrapSquare wrapText="bothSides"/>
            <wp:docPr id="4" name="Picture 4" descr="G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U Logo"/>
                    <pic:cNvPicPr>
                      <a:picLocks noChangeAspect="1" noChangeArrowheads="1"/>
                    </pic:cNvPicPr>
                  </pic:nvPicPr>
                  <pic:blipFill>
                    <a:blip r:embed="rId11" cstate="hqprint">
                      <a:extLst>
                        <a:ext uri="{28A0092B-C50C-407E-A947-70E740481C1C}">
                          <a14:useLocalDpi xmlns:a14="http://schemas.microsoft.com/office/drawing/2010/main" val="0"/>
                        </a:ext>
                      </a:extLst>
                    </a:blip>
                    <a:srcRect/>
                    <a:stretch>
                      <a:fillRect/>
                    </a:stretch>
                  </pic:blipFill>
                  <pic:spPr bwMode="auto">
                    <a:xfrm>
                      <a:off x="0" y="0"/>
                      <a:ext cx="2790825" cy="715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3D3EC" w14:textId="77777777" w:rsidR="006B361E" w:rsidRDefault="006B361E" w:rsidP="002D03E2">
      <w:pPr>
        <w:rPr>
          <w:rFonts w:cs="Arial"/>
          <w:b/>
          <w:bCs/>
          <w:lang w:val="en-AU"/>
        </w:rPr>
      </w:pPr>
    </w:p>
    <w:p w14:paraId="0D0B940D" w14:textId="77777777" w:rsidR="000016E4" w:rsidRPr="00816B71" w:rsidRDefault="000016E4" w:rsidP="002D03E2">
      <w:pPr>
        <w:rPr>
          <w:rFonts w:cs="Arial"/>
          <w:b/>
          <w:bCs/>
          <w:lang w:val="en-AU"/>
        </w:rPr>
      </w:pPr>
    </w:p>
    <w:p w14:paraId="4B08E8BD" w14:textId="77777777" w:rsidR="006B361E" w:rsidRPr="00816B71" w:rsidRDefault="006B361E" w:rsidP="002D03E2">
      <w:pPr>
        <w:rPr>
          <w:rFonts w:cs="Arial"/>
          <w:b/>
          <w:bCs/>
          <w:lang w:val="en-AU"/>
        </w:rPr>
      </w:pPr>
      <w:r w:rsidRPr="00901084">
        <w:rPr>
          <w:rFonts w:cs="Arial"/>
          <w:b/>
          <w:bCs/>
          <w:lang w:val="en-AU"/>
        </w:rPr>
        <w:t>Revision History</w:t>
      </w:r>
    </w:p>
    <w:tbl>
      <w:tblPr>
        <w:tblW w:w="9214" w:type="dxa"/>
        <w:tblInd w:w="2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678"/>
        <w:gridCol w:w="993"/>
        <w:gridCol w:w="2493"/>
        <w:gridCol w:w="4050"/>
      </w:tblGrid>
      <w:tr w:rsidR="006B361E" w:rsidRPr="00816B71" w14:paraId="7048BCE4" w14:textId="77777777" w:rsidTr="00537FE4">
        <w:trPr>
          <w:cantSplit/>
        </w:trPr>
        <w:tc>
          <w:tcPr>
            <w:tcW w:w="1678" w:type="dxa"/>
            <w:tcBorders>
              <w:top w:val="single" w:sz="4" w:space="0" w:color="auto"/>
            </w:tcBorders>
          </w:tcPr>
          <w:p w14:paraId="491072FA" w14:textId="77777777" w:rsidR="006B361E" w:rsidRPr="00816B71" w:rsidRDefault="006B361E" w:rsidP="002D03E2">
            <w:pPr>
              <w:ind w:left="119"/>
              <w:rPr>
                <w:b/>
                <w:bCs/>
                <w:lang w:val="en-AU"/>
              </w:rPr>
            </w:pPr>
            <w:r w:rsidRPr="00816B71">
              <w:rPr>
                <w:b/>
                <w:bCs/>
                <w:lang w:val="en-AU"/>
              </w:rPr>
              <w:t>Date</w:t>
            </w:r>
          </w:p>
        </w:tc>
        <w:tc>
          <w:tcPr>
            <w:tcW w:w="993" w:type="dxa"/>
            <w:tcBorders>
              <w:top w:val="single" w:sz="4" w:space="0" w:color="auto"/>
            </w:tcBorders>
          </w:tcPr>
          <w:p w14:paraId="6B814A1E" w14:textId="77777777" w:rsidR="006B361E" w:rsidRPr="00816B71" w:rsidRDefault="006B361E" w:rsidP="002D03E2">
            <w:pPr>
              <w:ind w:left="52"/>
              <w:rPr>
                <w:b/>
                <w:bCs/>
                <w:lang w:val="en-AU"/>
              </w:rPr>
            </w:pPr>
            <w:r w:rsidRPr="00816B71">
              <w:rPr>
                <w:b/>
                <w:bCs/>
                <w:lang w:val="en-AU"/>
              </w:rPr>
              <w:t>Version</w:t>
            </w:r>
          </w:p>
        </w:tc>
        <w:tc>
          <w:tcPr>
            <w:tcW w:w="2493" w:type="dxa"/>
            <w:tcBorders>
              <w:top w:val="single" w:sz="4" w:space="0" w:color="auto"/>
            </w:tcBorders>
          </w:tcPr>
          <w:p w14:paraId="3822F2F2" w14:textId="77777777" w:rsidR="006B361E" w:rsidRPr="00816B71" w:rsidRDefault="006B361E" w:rsidP="002D03E2">
            <w:pPr>
              <w:ind w:left="56"/>
              <w:rPr>
                <w:b/>
                <w:bCs/>
                <w:lang w:val="en-AU"/>
              </w:rPr>
            </w:pPr>
            <w:r w:rsidRPr="00816B71">
              <w:rPr>
                <w:b/>
                <w:bCs/>
                <w:lang w:val="en-AU"/>
              </w:rPr>
              <w:t>Author</w:t>
            </w:r>
            <w:r w:rsidR="00537FE4" w:rsidRPr="00816B71">
              <w:rPr>
                <w:b/>
                <w:bCs/>
                <w:lang w:val="en-AU"/>
              </w:rPr>
              <w:t>(s)</w:t>
            </w:r>
          </w:p>
        </w:tc>
        <w:tc>
          <w:tcPr>
            <w:tcW w:w="4050" w:type="dxa"/>
            <w:tcBorders>
              <w:top w:val="single" w:sz="4" w:space="0" w:color="auto"/>
            </w:tcBorders>
          </w:tcPr>
          <w:p w14:paraId="3CB4E697" w14:textId="77777777" w:rsidR="006B361E" w:rsidRPr="00816B71" w:rsidRDefault="006B361E" w:rsidP="002D03E2">
            <w:pPr>
              <w:ind w:left="58"/>
              <w:rPr>
                <w:b/>
                <w:bCs/>
                <w:lang w:val="en-AU"/>
              </w:rPr>
            </w:pPr>
            <w:r w:rsidRPr="00816B71">
              <w:rPr>
                <w:b/>
                <w:bCs/>
                <w:lang w:val="en-AU"/>
              </w:rPr>
              <w:t>Comments</w:t>
            </w:r>
          </w:p>
        </w:tc>
      </w:tr>
      <w:tr w:rsidR="006B361E" w:rsidRPr="00816B71" w14:paraId="0E27B00A" w14:textId="77777777" w:rsidTr="00537FE4">
        <w:trPr>
          <w:cantSplit/>
          <w:trHeight w:val="430"/>
        </w:trPr>
        <w:tc>
          <w:tcPr>
            <w:tcW w:w="1678" w:type="dxa"/>
          </w:tcPr>
          <w:p w14:paraId="60061E4C" w14:textId="012F387A" w:rsidR="006B361E" w:rsidRPr="00816B71" w:rsidRDefault="007910E8" w:rsidP="002D03E2">
            <w:pPr>
              <w:pStyle w:val="tablespaced"/>
              <w:spacing w:line="480" w:lineRule="auto"/>
              <w:ind w:left="112"/>
            </w:pPr>
            <w:r>
              <w:t>04.08.2023</w:t>
            </w:r>
          </w:p>
        </w:tc>
        <w:tc>
          <w:tcPr>
            <w:tcW w:w="993" w:type="dxa"/>
          </w:tcPr>
          <w:p w14:paraId="44EAFD9C" w14:textId="62D3EB09" w:rsidR="006B361E" w:rsidRPr="00816B71" w:rsidRDefault="007910E8" w:rsidP="002D03E2">
            <w:pPr>
              <w:pStyle w:val="tablespaced"/>
              <w:spacing w:line="480" w:lineRule="auto"/>
              <w:ind w:left="0" w:right="79"/>
            </w:pPr>
            <w:r>
              <w:t>1.0</w:t>
            </w:r>
          </w:p>
        </w:tc>
        <w:tc>
          <w:tcPr>
            <w:tcW w:w="2493" w:type="dxa"/>
          </w:tcPr>
          <w:p w14:paraId="6C7AB730" w14:textId="77777777" w:rsidR="009F54B0" w:rsidRDefault="007910E8" w:rsidP="002D03E2">
            <w:pPr>
              <w:pStyle w:val="tablespaced"/>
              <w:spacing w:line="480" w:lineRule="auto"/>
              <w:ind w:hanging="657"/>
              <w:jc w:val="both"/>
            </w:pPr>
            <w:r>
              <w:t>Sneha,harsha,</w:t>
            </w:r>
          </w:p>
          <w:p w14:paraId="4B94D5A5" w14:textId="2AD29A6B" w:rsidR="006B361E" w:rsidRPr="00816B71" w:rsidRDefault="009F54B0" w:rsidP="002D03E2">
            <w:pPr>
              <w:pStyle w:val="tablespaced"/>
              <w:spacing w:line="480" w:lineRule="auto"/>
              <w:ind w:hanging="657"/>
              <w:jc w:val="both"/>
            </w:pPr>
            <w:r>
              <w:t>wenluan</w:t>
            </w:r>
          </w:p>
        </w:tc>
        <w:tc>
          <w:tcPr>
            <w:tcW w:w="4050" w:type="dxa"/>
          </w:tcPr>
          <w:p w14:paraId="3DEEC669" w14:textId="05D28715" w:rsidR="006B361E" w:rsidRPr="00816B71" w:rsidRDefault="009F54B0" w:rsidP="002D03E2">
            <w:pPr>
              <w:pStyle w:val="tablespaced"/>
              <w:spacing w:line="480" w:lineRule="auto"/>
              <w:ind w:hanging="522"/>
              <w:jc w:val="both"/>
            </w:pPr>
            <w:r>
              <w:t>Initial stage</w:t>
            </w:r>
          </w:p>
        </w:tc>
      </w:tr>
      <w:tr w:rsidR="006B361E" w:rsidRPr="00816B71" w14:paraId="3656B9AB" w14:textId="77777777" w:rsidTr="00537FE4">
        <w:trPr>
          <w:cantSplit/>
          <w:trHeight w:val="400"/>
        </w:trPr>
        <w:tc>
          <w:tcPr>
            <w:tcW w:w="1678" w:type="dxa"/>
          </w:tcPr>
          <w:p w14:paraId="45FB0818" w14:textId="77777777" w:rsidR="006B361E" w:rsidRPr="00816B71" w:rsidRDefault="006B361E" w:rsidP="002D03E2">
            <w:pPr>
              <w:pStyle w:val="tablespaced"/>
              <w:spacing w:line="480" w:lineRule="auto"/>
              <w:jc w:val="both"/>
            </w:pPr>
          </w:p>
        </w:tc>
        <w:tc>
          <w:tcPr>
            <w:tcW w:w="993" w:type="dxa"/>
          </w:tcPr>
          <w:p w14:paraId="049F31CB" w14:textId="77777777" w:rsidR="006B361E" w:rsidRPr="00816B71" w:rsidRDefault="006B361E" w:rsidP="002D03E2">
            <w:pPr>
              <w:pStyle w:val="tablespaced"/>
              <w:spacing w:line="480" w:lineRule="auto"/>
              <w:jc w:val="both"/>
            </w:pPr>
          </w:p>
        </w:tc>
        <w:tc>
          <w:tcPr>
            <w:tcW w:w="2493" w:type="dxa"/>
          </w:tcPr>
          <w:p w14:paraId="53128261" w14:textId="77777777" w:rsidR="006B361E" w:rsidRPr="00816B71" w:rsidRDefault="006B361E" w:rsidP="002D03E2">
            <w:pPr>
              <w:pStyle w:val="tablespaced"/>
              <w:spacing w:line="480" w:lineRule="auto"/>
              <w:jc w:val="both"/>
            </w:pPr>
          </w:p>
        </w:tc>
        <w:tc>
          <w:tcPr>
            <w:tcW w:w="4050" w:type="dxa"/>
          </w:tcPr>
          <w:p w14:paraId="62486C05" w14:textId="77777777" w:rsidR="006B361E" w:rsidRPr="00816B71" w:rsidRDefault="006B361E" w:rsidP="002D03E2">
            <w:pPr>
              <w:pStyle w:val="tablespaced"/>
              <w:spacing w:line="480" w:lineRule="auto"/>
              <w:jc w:val="both"/>
            </w:pPr>
          </w:p>
        </w:tc>
      </w:tr>
      <w:tr w:rsidR="006B361E" w:rsidRPr="00816B71" w14:paraId="4101652C" w14:textId="77777777" w:rsidTr="00537FE4">
        <w:trPr>
          <w:cantSplit/>
          <w:trHeight w:val="400"/>
        </w:trPr>
        <w:tc>
          <w:tcPr>
            <w:tcW w:w="1678" w:type="dxa"/>
          </w:tcPr>
          <w:p w14:paraId="4B99056E" w14:textId="77777777" w:rsidR="006B361E" w:rsidRPr="00816B71" w:rsidRDefault="006B361E" w:rsidP="002D03E2">
            <w:pPr>
              <w:rPr>
                <w:lang w:val="en-AU"/>
              </w:rPr>
            </w:pPr>
          </w:p>
        </w:tc>
        <w:tc>
          <w:tcPr>
            <w:tcW w:w="993" w:type="dxa"/>
          </w:tcPr>
          <w:p w14:paraId="1299C43A" w14:textId="77777777" w:rsidR="006B361E" w:rsidRPr="00816B71" w:rsidRDefault="006B361E" w:rsidP="002D03E2">
            <w:pPr>
              <w:pStyle w:val="tablespaced"/>
              <w:spacing w:line="480" w:lineRule="auto"/>
              <w:jc w:val="both"/>
            </w:pPr>
          </w:p>
        </w:tc>
        <w:tc>
          <w:tcPr>
            <w:tcW w:w="2493" w:type="dxa"/>
          </w:tcPr>
          <w:p w14:paraId="4DDBEF00" w14:textId="77777777" w:rsidR="006B361E" w:rsidRPr="00816B71" w:rsidRDefault="006B361E" w:rsidP="002D03E2">
            <w:pPr>
              <w:pStyle w:val="tablespaced"/>
              <w:spacing w:line="480" w:lineRule="auto"/>
              <w:jc w:val="both"/>
            </w:pPr>
          </w:p>
        </w:tc>
        <w:tc>
          <w:tcPr>
            <w:tcW w:w="4050" w:type="dxa"/>
          </w:tcPr>
          <w:p w14:paraId="3461D779" w14:textId="77777777" w:rsidR="006B361E" w:rsidRPr="00816B71" w:rsidRDefault="006B361E" w:rsidP="002D03E2">
            <w:pPr>
              <w:pStyle w:val="tablespaced"/>
              <w:spacing w:line="480" w:lineRule="auto"/>
              <w:jc w:val="both"/>
            </w:pPr>
          </w:p>
        </w:tc>
      </w:tr>
      <w:tr w:rsidR="006B361E" w:rsidRPr="00816B71" w14:paraId="3CF2D8B6" w14:textId="77777777" w:rsidTr="00537FE4">
        <w:trPr>
          <w:cantSplit/>
          <w:trHeight w:val="400"/>
        </w:trPr>
        <w:tc>
          <w:tcPr>
            <w:tcW w:w="1678" w:type="dxa"/>
          </w:tcPr>
          <w:p w14:paraId="0FB78278" w14:textId="77777777" w:rsidR="006B361E" w:rsidRPr="00816B71" w:rsidRDefault="006B361E" w:rsidP="002D03E2">
            <w:pPr>
              <w:pStyle w:val="tablespaced"/>
              <w:spacing w:line="480" w:lineRule="auto"/>
              <w:jc w:val="both"/>
            </w:pPr>
          </w:p>
        </w:tc>
        <w:tc>
          <w:tcPr>
            <w:tcW w:w="993" w:type="dxa"/>
          </w:tcPr>
          <w:p w14:paraId="1FC39945" w14:textId="77777777" w:rsidR="006B361E" w:rsidRPr="00816B71" w:rsidRDefault="006B361E" w:rsidP="002D03E2">
            <w:pPr>
              <w:pStyle w:val="tablespaced"/>
              <w:spacing w:line="480" w:lineRule="auto"/>
              <w:jc w:val="both"/>
            </w:pPr>
          </w:p>
        </w:tc>
        <w:tc>
          <w:tcPr>
            <w:tcW w:w="2493" w:type="dxa"/>
          </w:tcPr>
          <w:p w14:paraId="0562CB0E" w14:textId="77777777" w:rsidR="006B361E" w:rsidRPr="00816B71" w:rsidRDefault="006B361E" w:rsidP="002D03E2">
            <w:pPr>
              <w:pStyle w:val="tablespaced"/>
              <w:spacing w:line="480" w:lineRule="auto"/>
              <w:jc w:val="both"/>
            </w:pPr>
          </w:p>
        </w:tc>
        <w:tc>
          <w:tcPr>
            <w:tcW w:w="4050" w:type="dxa"/>
          </w:tcPr>
          <w:p w14:paraId="34CE0A41" w14:textId="77777777" w:rsidR="006B361E" w:rsidRPr="00816B71" w:rsidRDefault="006B361E" w:rsidP="002D03E2">
            <w:pPr>
              <w:pStyle w:val="tablespaced"/>
              <w:spacing w:line="480" w:lineRule="auto"/>
              <w:jc w:val="both"/>
            </w:pPr>
          </w:p>
        </w:tc>
      </w:tr>
      <w:tr w:rsidR="006B361E" w:rsidRPr="00816B71" w14:paraId="62EBF3C5" w14:textId="77777777" w:rsidTr="00537FE4">
        <w:trPr>
          <w:cantSplit/>
          <w:trHeight w:val="400"/>
        </w:trPr>
        <w:tc>
          <w:tcPr>
            <w:tcW w:w="1678" w:type="dxa"/>
            <w:tcBorders>
              <w:bottom w:val="single" w:sz="4" w:space="0" w:color="auto"/>
            </w:tcBorders>
          </w:tcPr>
          <w:p w14:paraId="6D98A12B" w14:textId="77777777" w:rsidR="006B361E" w:rsidRPr="00816B71" w:rsidRDefault="006B361E" w:rsidP="002D03E2">
            <w:pPr>
              <w:pStyle w:val="tablespaced"/>
              <w:spacing w:line="480" w:lineRule="auto"/>
              <w:jc w:val="both"/>
            </w:pPr>
          </w:p>
        </w:tc>
        <w:tc>
          <w:tcPr>
            <w:tcW w:w="993" w:type="dxa"/>
            <w:tcBorders>
              <w:bottom w:val="single" w:sz="4" w:space="0" w:color="auto"/>
            </w:tcBorders>
          </w:tcPr>
          <w:p w14:paraId="2946DB82" w14:textId="77777777" w:rsidR="006B361E" w:rsidRPr="00816B71" w:rsidRDefault="006B361E" w:rsidP="002D03E2">
            <w:pPr>
              <w:pStyle w:val="tablespaced"/>
              <w:spacing w:line="480" w:lineRule="auto"/>
              <w:jc w:val="both"/>
            </w:pPr>
          </w:p>
        </w:tc>
        <w:tc>
          <w:tcPr>
            <w:tcW w:w="2493" w:type="dxa"/>
            <w:tcBorders>
              <w:bottom w:val="single" w:sz="4" w:space="0" w:color="auto"/>
            </w:tcBorders>
          </w:tcPr>
          <w:p w14:paraId="5997CC1D" w14:textId="77777777" w:rsidR="006B361E" w:rsidRPr="00816B71" w:rsidRDefault="006B361E" w:rsidP="002D03E2">
            <w:pPr>
              <w:pStyle w:val="tablespaced"/>
              <w:spacing w:line="480" w:lineRule="auto"/>
              <w:jc w:val="both"/>
            </w:pPr>
          </w:p>
        </w:tc>
        <w:tc>
          <w:tcPr>
            <w:tcW w:w="4050" w:type="dxa"/>
            <w:tcBorders>
              <w:bottom w:val="single" w:sz="4" w:space="0" w:color="auto"/>
            </w:tcBorders>
          </w:tcPr>
          <w:p w14:paraId="110FFD37" w14:textId="77777777" w:rsidR="006B361E" w:rsidRPr="00816B71" w:rsidRDefault="006B361E" w:rsidP="002D03E2">
            <w:pPr>
              <w:pStyle w:val="tablespaced"/>
              <w:spacing w:line="480" w:lineRule="auto"/>
              <w:jc w:val="both"/>
            </w:pPr>
          </w:p>
        </w:tc>
      </w:tr>
    </w:tbl>
    <w:p w14:paraId="6B699379" w14:textId="77777777" w:rsidR="006B361E" w:rsidRPr="00816B71" w:rsidRDefault="006B361E" w:rsidP="002D03E2">
      <w:pPr>
        <w:rPr>
          <w:rFonts w:cs="Arial"/>
          <w:b/>
          <w:bCs/>
          <w:lang w:val="en-AU"/>
        </w:rPr>
      </w:pPr>
    </w:p>
    <w:p w14:paraId="3FE9F23F" w14:textId="77777777" w:rsidR="00746538" w:rsidRPr="00816B71" w:rsidRDefault="00746538" w:rsidP="002D03E2">
      <w:pPr>
        <w:jc w:val="left"/>
        <w:rPr>
          <w:i/>
          <w:lang w:val="en-AU"/>
        </w:rPr>
      </w:pPr>
    </w:p>
    <w:p w14:paraId="1F72F646" w14:textId="77777777" w:rsidR="00746538" w:rsidRPr="00816B71" w:rsidRDefault="00746538" w:rsidP="002D03E2">
      <w:pPr>
        <w:jc w:val="left"/>
        <w:rPr>
          <w:rFonts w:cs="Arial"/>
          <w:color w:val="FF0000"/>
          <w:szCs w:val="22"/>
          <w:lang w:val="en-AU"/>
        </w:rPr>
        <w:sectPr w:rsidR="00746538" w:rsidRPr="00816B71" w:rsidSect="00746538">
          <w:footerReference w:type="even" r:id="rId12"/>
          <w:pgSz w:w="11907" w:h="16840" w:code="9"/>
          <w:pgMar w:top="1418" w:right="1418" w:bottom="1418" w:left="1418" w:header="709" w:footer="709" w:gutter="0"/>
          <w:cols w:space="708"/>
          <w:docGrid w:linePitch="360"/>
        </w:sectPr>
      </w:pPr>
    </w:p>
    <w:p w14:paraId="4549F26D" w14:textId="77777777" w:rsidR="00DA0FA1" w:rsidRDefault="00384317" w:rsidP="002D03E2">
      <w:pPr>
        <w:pStyle w:val="TOCHeading"/>
        <w:spacing w:line="480" w:lineRule="auto"/>
        <w:rPr>
          <w:noProof/>
        </w:rPr>
      </w:pPr>
      <w:r w:rsidRPr="00C067FB">
        <w:rPr>
          <w:rFonts w:ascii="Times New Roman" w:hAnsi="Times New Roman"/>
          <w:b/>
          <w:bCs/>
          <w:color w:val="auto"/>
          <w:lang w:val="en-AU"/>
        </w:rPr>
        <w:lastRenderedPageBreak/>
        <w:t>Table of Contents</w:t>
      </w:r>
      <w:r w:rsidRPr="00C067FB">
        <w:rPr>
          <w:rFonts w:ascii="Times New Roman" w:hAnsi="Times New Roman"/>
          <w:color w:val="auto"/>
          <w:lang w:val="en-AU"/>
        </w:rPr>
        <w:fldChar w:fldCharType="begin"/>
      </w:r>
      <w:r w:rsidRPr="00C067FB">
        <w:rPr>
          <w:rFonts w:ascii="Times New Roman" w:hAnsi="Times New Roman"/>
          <w:color w:val="auto"/>
          <w:lang w:val="en-AU"/>
        </w:rPr>
        <w:instrText xml:space="preserve"> TOC \o "1-3" \h \z \u </w:instrText>
      </w:r>
      <w:r w:rsidRPr="00C067FB">
        <w:rPr>
          <w:rFonts w:ascii="Times New Roman" w:hAnsi="Times New Roman"/>
          <w:color w:val="auto"/>
          <w:lang w:val="en-AU"/>
        </w:rPr>
        <w:fldChar w:fldCharType="separate"/>
      </w:r>
    </w:p>
    <w:p w14:paraId="545F86E5" w14:textId="4E41A932"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00" w:history="1">
        <w:r w:rsidR="00DA0FA1" w:rsidRPr="00A075B0">
          <w:rPr>
            <w:rStyle w:val="Hyperlink"/>
          </w:rPr>
          <w:t>1.</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rPr>
          <w:t>Organisational Structure</w:t>
        </w:r>
        <w:r w:rsidR="00DA0FA1">
          <w:rPr>
            <w:webHidden/>
          </w:rPr>
          <w:tab/>
        </w:r>
        <w:r w:rsidR="00DA0FA1">
          <w:rPr>
            <w:webHidden/>
          </w:rPr>
          <w:fldChar w:fldCharType="begin"/>
        </w:r>
        <w:r w:rsidR="00DA0FA1">
          <w:rPr>
            <w:webHidden/>
          </w:rPr>
          <w:instrText xml:space="preserve"> PAGEREF _Toc141892100 \h </w:instrText>
        </w:r>
        <w:r w:rsidR="00DA0FA1">
          <w:rPr>
            <w:webHidden/>
          </w:rPr>
        </w:r>
        <w:r w:rsidR="00DA0FA1">
          <w:rPr>
            <w:webHidden/>
          </w:rPr>
          <w:fldChar w:fldCharType="separate"/>
        </w:r>
        <w:r w:rsidR="00DA0FA1">
          <w:rPr>
            <w:webHidden/>
          </w:rPr>
          <w:t>4</w:t>
        </w:r>
        <w:r w:rsidR="00DA0FA1">
          <w:rPr>
            <w:webHidden/>
          </w:rPr>
          <w:fldChar w:fldCharType="end"/>
        </w:r>
      </w:hyperlink>
    </w:p>
    <w:p w14:paraId="6FC6EDB5" w14:textId="2ED52409"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01" w:history="1">
        <w:r w:rsidR="00DA0FA1" w:rsidRPr="00A075B0">
          <w:rPr>
            <w:rStyle w:val="Hyperlink"/>
            <w:lang w:val="en-AU"/>
          </w:rPr>
          <w:t>2.</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 xml:space="preserve">Project Responsibilities </w:t>
        </w:r>
        <w:r w:rsidR="00DA0FA1" w:rsidRPr="00A075B0">
          <w:rPr>
            <w:rStyle w:val="Hyperlink"/>
          </w:rPr>
          <w:t>(4 pages)</w:t>
        </w:r>
        <w:r w:rsidR="00DA0FA1">
          <w:rPr>
            <w:webHidden/>
          </w:rPr>
          <w:tab/>
        </w:r>
        <w:r w:rsidR="00DA0FA1">
          <w:rPr>
            <w:webHidden/>
          </w:rPr>
          <w:fldChar w:fldCharType="begin"/>
        </w:r>
        <w:r w:rsidR="00DA0FA1">
          <w:rPr>
            <w:webHidden/>
          </w:rPr>
          <w:instrText xml:space="preserve"> PAGEREF _Toc141892101 \h </w:instrText>
        </w:r>
        <w:r w:rsidR="00DA0FA1">
          <w:rPr>
            <w:webHidden/>
          </w:rPr>
        </w:r>
        <w:r w:rsidR="00DA0FA1">
          <w:rPr>
            <w:webHidden/>
          </w:rPr>
          <w:fldChar w:fldCharType="separate"/>
        </w:r>
        <w:r w:rsidR="00DA0FA1">
          <w:rPr>
            <w:webHidden/>
          </w:rPr>
          <w:t>7</w:t>
        </w:r>
        <w:r w:rsidR="00DA0FA1">
          <w:rPr>
            <w:webHidden/>
          </w:rPr>
          <w:fldChar w:fldCharType="end"/>
        </w:r>
      </w:hyperlink>
    </w:p>
    <w:p w14:paraId="3D9A35E2" w14:textId="5A85A090"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02" w:history="1">
        <w:r w:rsidR="00DA0FA1" w:rsidRPr="00A075B0">
          <w:rPr>
            <w:rStyle w:val="Hyperlink"/>
            <w:lang w:val="en-AU"/>
          </w:rPr>
          <w:t>3.</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Communication</w:t>
        </w:r>
        <w:r w:rsidR="00DA0FA1">
          <w:rPr>
            <w:webHidden/>
          </w:rPr>
          <w:tab/>
        </w:r>
        <w:r w:rsidR="00DA0FA1">
          <w:rPr>
            <w:webHidden/>
          </w:rPr>
          <w:fldChar w:fldCharType="begin"/>
        </w:r>
        <w:r w:rsidR="00DA0FA1">
          <w:rPr>
            <w:webHidden/>
          </w:rPr>
          <w:instrText xml:space="preserve"> PAGEREF _Toc141892102 \h </w:instrText>
        </w:r>
        <w:r w:rsidR="00DA0FA1">
          <w:rPr>
            <w:webHidden/>
          </w:rPr>
        </w:r>
        <w:r w:rsidR="00DA0FA1">
          <w:rPr>
            <w:webHidden/>
          </w:rPr>
          <w:fldChar w:fldCharType="separate"/>
        </w:r>
        <w:r w:rsidR="00DA0FA1">
          <w:rPr>
            <w:webHidden/>
          </w:rPr>
          <w:t>13</w:t>
        </w:r>
        <w:r w:rsidR="00DA0FA1">
          <w:rPr>
            <w:webHidden/>
          </w:rPr>
          <w:fldChar w:fldCharType="end"/>
        </w:r>
      </w:hyperlink>
    </w:p>
    <w:p w14:paraId="60120620" w14:textId="06B9D50D" w:rsidR="00DA0FA1" w:rsidRDefault="00000000">
      <w:pPr>
        <w:pStyle w:val="TOC2"/>
        <w:rPr>
          <w:rFonts w:asciiTheme="minorHAnsi" w:eastAsiaTheme="minorEastAsia" w:hAnsiTheme="minorHAnsi" w:cstheme="minorBidi"/>
          <w:b w:val="0"/>
          <w:noProof/>
          <w:kern w:val="2"/>
          <w:sz w:val="22"/>
          <w:szCs w:val="22"/>
          <w:lang w:val="en-US"/>
          <w14:ligatures w14:val="standardContextual"/>
        </w:rPr>
      </w:pPr>
      <w:hyperlink w:anchor="_Toc141892106" w:history="1">
        <w:r w:rsidR="00DA0FA1" w:rsidRPr="00A075B0">
          <w:rPr>
            <w:rStyle w:val="Hyperlink"/>
            <w:noProof/>
          </w:rPr>
          <w:t>3.1.</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Communication Channels</w:t>
        </w:r>
        <w:r w:rsidR="00DA0FA1">
          <w:rPr>
            <w:noProof/>
            <w:webHidden/>
          </w:rPr>
          <w:tab/>
        </w:r>
        <w:r w:rsidR="00DA0FA1">
          <w:rPr>
            <w:noProof/>
            <w:webHidden/>
          </w:rPr>
          <w:fldChar w:fldCharType="begin"/>
        </w:r>
        <w:r w:rsidR="00DA0FA1">
          <w:rPr>
            <w:noProof/>
            <w:webHidden/>
          </w:rPr>
          <w:instrText xml:space="preserve"> PAGEREF _Toc141892106 \h </w:instrText>
        </w:r>
        <w:r w:rsidR="00DA0FA1">
          <w:rPr>
            <w:noProof/>
            <w:webHidden/>
          </w:rPr>
        </w:r>
        <w:r w:rsidR="00DA0FA1">
          <w:rPr>
            <w:noProof/>
            <w:webHidden/>
          </w:rPr>
          <w:fldChar w:fldCharType="separate"/>
        </w:r>
        <w:r w:rsidR="00DA0FA1">
          <w:rPr>
            <w:noProof/>
            <w:webHidden/>
          </w:rPr>
          <w:t>13</w:t>
        </w:r>
        <w:r w:rsidR="00DA0FA1">
          <w:rPr>
            <w:noProof/>
            <w:webHidden/>
          </w:rPr>
          <w:fldChar w:fldCharType="end"/>
        </w:r>
      </w:hyperlink>
    </w:p>
    <w:p w14:paraId="2E81F076" w14:textId="5CD1589A" w:rsidR="00DA0FA1" w:rsidRDefault="00000000">
      <w:pPr>
        <w:pStyle w:val="TOC2"/>
        <w:rPr>
          <w:rFonts w:asciiTheme="minorHAnsi" w:eastAsiaTheme="minorEastAsia" w:hAnsiTheme="minorHAnsi" w:cstheme="minorBidi"/>
          <w:b w:val="0"/>
          <w:noProof/>
          <w:kern w:val="2"/>
          <w:sz w:val="22"/>
          <w:szCs w:val="22"/>
          <w:lang w:val="en-US"/>
          <w14:ligatures w14:val="standardContextual"/>
        </w:rPr>
      </w:pPr>
      <w:hyperlink w:anchor="_Toc141892107" w:history="1">
        <w:r w:rsidR="00DA0FA1" w:rsidRPr="00A075B0">
          <w:rPr>
            <w:rStyle w:val="Hyperlink"/>
            <w:noProof/>
          </w:rPr>
          <w:t>3.2.</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Decision Making</w:t>
        </w:r>
        <w:r w:rsidR="00DA0FA1">
          <w:rPr>
            <w:noProof/>
            <w:webHidden/>
          </w:rPr>
          <w:tab/>
        </w:r>
        <w:r w:rsidR="00DA0FA1">
          <w:rPr>
            <w:noProof/>
            <w:webHidden/>
          </w:rPr>
          <w:fldChar w:fldCharType="begin"/>
        </w:r>
        <w:r w:rsidR="00DA0FA1">
          <w:rPr>
            <w:noProof/>
            <w:webHidden/>
          </w:rPr>
          <w:instrText xml:space="preserve"> PAGEREF _Toc141892107 \h </w:instrText>
        </w:r>
        <w:r w:rsidR="00DA0FA1">
          <w:rPr>
            <w:noProof/>
            <w:webHidden/>
          </w:rPr>
        </w:r>
        <w:r w:rsidR="00DA0FA1">
          <w:rPr>
            <w:noProof/>
            <w:webHidden/>
          </w:rPr>
          <w:fldChar w:fldCharType="separate"/>
        </w:r>
        <w:r w:rsidR="00DA0FA1">
          <w:rPr>
            <w:noProof/>
            <w:webHidden/>
          </w:rPr>
          <w:t>17</w:t>
        </w:r>
        <w:r w:rsidR="00DA0FA1">
          <w:rPr>
            <w:noProof/>
            <w:webHidden/>
          </w:rPr>
          <w:fldChar w:fldCharType="end"/>
        </w:r>
      </w:hyperlink>
    </w:p>
    <w:p w14:paraId="49F2BBDA" w14:textId="30CB484D" w:rsidR="00DA0FA1" w:rsidRDefault="00000000">
      <w:pPr>
        <w:pStyle w:val="TOC2"/>
        <w:rPr>
          <w:rFonts w:asciiTheme="minorHAnsi" w:eastAsiaTheme="minorEastAsia" w:hAnsiTheme="minorHAnsi" w:cstheme="minorBidi"/>
          <w:b w:val="0"/>
          <w:noProof/>
          <w:kern w:val="2"/>
          <w:sz w:val="22"/>
          <w:szCs w:val="22"/>
          <w:lang w:val="en-US"/>
          <w14:ligatures w14:val="standardContextual"/>
        </w:rPr>
      </w:pPr>
      <w:hyperlink w:anchor="_Toc141892108" w:history="1">
        <w:r w:rsidR="00DA0FA1" w:rsidRPr="00A075B0">
          <w:rPr>
            <w:rStyle w:val="Hyperlink"/>
            <w:noProof/>
          </w:rPr>
          <w:t>3.3.</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Conflict Management</w:t>
        </w:r>
        <w:r w:rsidR="00DA0FA1">
          <w:rPr>
            <w:noProof/>
            <w:webHidden/>
          </w:rPr>
          <w:tab/>
        </w:r>
        <w:r w:rsidR="00DA0FA1">
          <w:rPr>
            <w:noProof/>
            <w:webHidden/>
          </w:rPr>
          <w:fldChar w:fldCharType="begin"/>
        </w:r>
        <w:r w:rsidR="00DA0FA1">
          <w:rPr>
            <w:noProof/>
            <w:webHidden/>
          </w:rPr>
          <w:instrText xml:space="preserve"> PAGEREF _Toc141892108 \h </w:instrText>
        </w:r>
        <w:r w:rsidR="00DA0FA1">
          <w:rPr>
            <w:noProof/>
            <w:webHidden/>
          </w:rPr>
        </w:r>
        <w:r w:rsidR="00DA0FA1">
          <w:rPr>
            <w:noProof/>
            <w:webHidden/>
          </w:rPr>
          <w:fldChar w:fldCharType="separate"/>
        </w:r>
        <w:r w:rsidR="00DA0FA1">
          <w:rPr>
            <w:noProof/>
            <w:webHidden/>
          </w:rPr>
          <w:t>17</w:t>
        </w:r>
        <w:r w:rsidR="00DA0FA1">
          <w:rPr>
            <w:noProof/>
            <w:webHidden/>
          </w:rPr>
          <w:fldChar w:fldCharType="end"/>
        </w:r>
      </w:hyperlink>
    </w:p>
    <w:p w14:paraId="001D8400" w14:textId="4CAE5D78" w:rsidR="00DA0FA1" w:rsidRDefault="00000000">
      <w:pPr>
        <w:pStyle w:val="TOC2"/>
        <w:rPr>
          <w:rFonts w:asciiTheme="minorHAnsi" w:eastAsiaTheme="minorEastAsia" w:hAnsiTheme="minorHAnsi" w:cstheme="minorBidi"/>
          <w:b w:val="0"/>
          <w:noProof/>
          <w:kern w:val="2"/>
          <w:sz w:val="22"/>
          <w:szCs w:val="22"/>
          <w:lang w:val="en-US"/>
          <w14:ligatures w14:val="standardContextual"/>
        </w:rPr>
      </w:pPr>
      <w:hyperlink w:anchor="_Toc141892109" w:history="1">
        <w:r w:rsidR="00DA0FA1" w:rsidRPr="00A075B0">
          <w:rPr>
            <w:rStyle w:val="Hyperlink"/>
            <w:noProof/>
          </w:rPr>
          <w:t>3.4.</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Task/Progress Management</w:t>
        </w:r>
        <w:r w:rsidR="00DA0FA1">
          <w:rPr>
            <w:noProof/>
            <w:webHidden/>
          </w:rPr>
          <w:tab/>
        </w:r>
        <w:r w:rsidR="00DA0FA1">
          <w:rPr>
            <w:noProof/>
            <w:webHidden/>
          </w:rPr>
          <w:fldChar w:fldCharType="begin"/>
        </w:r>
        <w:r w:rsidR="00DA0FA1">
          <w:rPr>
            <w:noProof/>
            <w:webHidden/>
          </w:rPr>
          <w:instrText xml:space="preserve"> PAGEREF _Toc141892109 \h </w:instrText>
        </w:r>
        <w:r w:rsidR="00DA0FA1">
          <w:rPr>
            <w:noProof/>
            <w:webHidden/>
          </w:rPr>
        </w:r>
        <w:r w:rsidR="00DA0FA1">
          <w:rPr>
            <w:noProof/>
            <w:webHidden/>
          </w:rPr>
          <w:fldChar w:fldCharType="separate"/>
        </w:r>
        <w:r w:rsidR="00DA0FA1">
          <w:rPr>
            <w:noProof/>
            <w:webHidden/>
          </w:rPr>
          <w:t>19</w:t>
        </w:r>
        <w:r w:rsidR="00DA0FA1">
          <w:rPr>
            <w:noProof/>
            <w:webHidden/>
          </w:rPr>
          <w:fldChar w:fldCharType="end"/>
        </w:r>
      </w:hyperlink>
    </w:p>
    <w:p w14:paraId="075D9366" w14:textId="6F69399C"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0" w:history="1">
        <w:r w:rsidR="00DA0FA1" w:rsidRPr="00A075B0">
          <w:rPr>
            <w:rStyle w:val="Hyperlink"/>
            <w:lang w:val="en-AU"/>
          </w:rPr>
          <w:t>4.</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SKILL NEEDS</w:t>
        </w:r>
        <w:r w:rsidR="00DA0FA1">
          <w:rPr>
            <w:webHidden/>
          </w:rPr>
          <w:tab/>
        </w:r>
        <w:r w:rsidR="00DA0FA1">
          <w:rPr>
            <w:webHidden/>
          </w:rPr>
          <w:fldChar w:fldCharType="begin"/>
        </w:r>
        <w:r w:rsidR="00DA0FA1">
          <w:rPr>
            <w:webHidden/>
          </w:rPr>
          <w:instrText xml:space="preserve"> PAGEREF _Toc141892110 \h </w:instrText>
        </w:r>
        <w:r w:rsidR="00DA0FA1">
          <w:rPr>
            <w:webHidden/>
          </w:rPr>
        </w:r>
        <w:r w:rsidR="00DA0FA1">
          <w:rPr>
            <w:webHidden/>
          </w:rPr>
          <w:fldChar w:fldCharType="separate"/>
        </w:r>
        <w:r w:rsidR="00DA0FA1">
          <w:rPr>
            <w:webHidden/>
          </w:rPr>
          <w:t>19</w:t>
        </w:r>
        <w:r w:rsidR="00DA0FA1">
          <w:rPr>
            <w:webHidden/>
          </w:rPr>
          <w:fldChar w:fldCharType="end"/>
        </w:r>
      </w:hyperlink>
    </w:p>
    <w:p w14:paraId="2BEC67A8" w14:textId="6F952FF0" w:rsidR="00DA0FA1" w:rsidRDefault="00000000">
      <w:pPr>
        <w:pStyle w:val="TOC2"/>
        <w:rPr>
          <w:rFonts w:asciiTheme="minorHAnsi" w:eastAsiaTheme="minorEastAsia" w:hAnsiTheme="minorHAnsi" w:cstheme="minorBidi"/>
          <w:b w:val="0"/>
          <w:noProof/>
          <w:kern w:val="2"/>
          <w:sz w:val="22"/>
          <w:szCs w:val="22"/>
          <w:lang w:val="en-US"/>
          <w14:ligatures w14:val="standardContextual"/>
        </w:rPr>
      </w:pPr>
      <w:hyperlink w:anchor="_Toc141892112" w:history="1">
        <w:r w:rsidR="00DA0FA1" w:rsidRPr="00A075B0">
          <w:rPr>
            <w:rStyle w:val="Hyperlink"/>
            <w:noProof/>
          </w:rPr>
          <w:t>4.1.</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rPr>
          <w:t>Identification of Skill Needs</w:t>
        </w:r>
        <w:r w:rsidR="00DA0FA1">
          <w:rPr>
            <w:noProof/>
            <w:webHidden/>
          </w:rPr>
          <w:tab/>
        </w:r>
        <w:r w:rsidR="00DA0FA1">
          <w:rPr>
            <w:noProof/>
            <w:webHidden/>
          </w:rPr>
          <w:fldChar w:fldCharType="begin"/>
        </w:r>
        <w:r w:rsidR="00DA0FA1">
          <w:rPr>
            <w:noProof/>
            <w:webHidden/>
          </w:rPr>
          <w:instrText xml:space="preserve"> PAGEREF _Toc141892112 \h </w:instrText>
        </w:r>
        <w:r w:rsidR="00DA0FA1">
          <w:rPr>
            <w:noProof/>
            <w:webHidden/>
          </w:rPr>
        </w:r>
        <w:r w:rsidR="00DA0FA1">
          <w:rPr>
            <w:noProof/>
            <w:webHidden/>
          </w:rPr>
          <w:fldChar w:fldCharType="separate"/>
        </w:r>
        <w:r w:rsidR="00DA0FA1">
          <w:rPr>
            <w:noProof/>
            <w:webHidden/>
          </w:rPr>
          <w:t>19</w:t>
        </w:r>
        <w:r w:rsidR="00DA0FA1">
          <w:rPr>
            <w:noProof/>
            <w:webHidden/>
          </w:rPr>
          <w:fldChar w:fldCharType="end"/>
        </w:r>
      </w:hyperlink>
    </w:p>
    <w:p w14:paraId="27515158" w14:textId="4DCF1338" w:rsidR="00DA0FA1" w:rsidRDefault="00000000">
      <w:pPr>
        <w:pStyle w:val="TOC2"/>
        <w:rPr>
          <w:rFonts w:asciiTheme="minorHAnsi" w:eastAsiaTheme="minorEastAsia" w:hAnsiTheme="minorHAnsi" w:cstheme="minorBidi"/>
          <w:b w:val="0"/>
          <w:noProof/>
          <w:kern w:val="2"/>
          <w:sz w:val="22"/>
          <w:szCs w:val="22"/>
          <w:lang w:val="en-US"/>
          <w14:ligatures w14:val="standardContextual"/>
        </w:rPr>
      </w:pPr>
      <w:hyperlink w:anchor="_Toc141892113" w:history="1">
        <w:r w:rsidR="00DA0FA1" w:rsidRPr="00A075B0">
          <w:rPr>
            <w:rStyle w:val="Hyperlink"/>
            <w:noProof/>
            <w:lang w:val="en-AU"/>
          </w:rPr>
          <w:t>4.2.</w:t>
        </w:r>
        <w:r w:rsidR="00DA0FA1">
          <w:rPr>
            <w:rFonts w:asciiTheme="minorHAnsi" w:eastAsiaTheme="minorEastAsia" w:hAnsiTheme="minorHAnsi" w:cstheme="minorBidi"/>
            <w:b w:val="0"/>
            <w:noProof/>
            <w:kern w:val="2"/>
            <w:sz w:val="22"/>
            <w:szCs w:val="22"/>
            <w:lang w:val="en-US"/>
            <w14:ligatures w14:val="standardContextual"/>
          </w:rPr>
          <w:tab/>
        </w:r>
        <w:r w:rsidR="00DA0FA1" w:rsidRPr="00A075B0">
          <w:rPr>
            <w:rStyle w:val="Hyperlink"/>
            <w:noProof/>
            <w:lang w:val="en-AU"/>
          </w:rPr>
          <w:t>Satisfaction of Skill Needs</w:t>
        </w:r>
        <w:r w:rsidR="00DA0FA1">
          <w:rPr>
            <w:noProof/>
            <w:webHidden/>
          </w:rPr>
          <w:tab/>
        </w:r>
        <w:r w:rsidR="00DA0FA1">
          <w:rPr>
            <w:noProof/>
            <w:webHidden/>
          </w:rPr>
          <w:fldChar w:fldCharType="begin"/>
        </w:r>
        <w:r w:rsidR="00DA0FA1">
          <w:rPr>
            <w:noProof/>
            <w:webHidden/>
          </w:rPr>
          <w:instrText xml:space="preserve"> PAGEREF _Toc141892113 \h </w:instrText>
        </w:r>
        <w:r w:rsidR="00DA0FA1">
          <w:rPr>
            <w:noProof/>
            <w:webHidden/>
          </w:rPr>
        </w:r>
        <w:r w:rsidR="00DA0FA1">
          <w:rPr>
            <w:noProof/>
            <w:webHidden/>
          </w:rPr>
          <w:fldChar w:fldCharType="separate"/>
        </w:r>
        <w:r w:rsidR="00DA0FA1">
          <w:rPr>
            <w:noProof/>
            <w:webHidden/>
          </w:rPr>
          <w:t>20</w:t>
        </w:r>
        <w:r w:rsidR="00DA0FA1">
          <w:rPr>
            <w:noProof/>
            <w:webHidden/>
          </w:rPr>
          <w:fldChar w:fldCharType="end"/>
        </w:r>
      </w:hyperlink>
    </w:p>
    <w:p w14:paraId="75AA65D5" w14:textId="19453E97"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4" w:history="1">
        <w:r w:rsidR="00DA0FA1" w:rsidRPr="00A075B0">
          <w:rPr>
            <w:rStyle w:val="Hyperlink"/>
          </w:rPr>
          <w:t>5.</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rPr>
          <w:t>Success criteria</w:t>
        </w:r>
        <w:r w:rsidR="00DA0FA1">
          <w:rPr>
            <w:webHidden/>
          </w:rPr>
          <w:tab/>
        </w:r>
        <w:r w:rsidR="00DA0FA1">
          <w:rPr>
            <w:webHidden/>
          </w:rPr>
          <w:fldChar w:fldCharType="begin"/>
        </w:r>
        <w:r w:rsidR="00DA0FA1">
          <w:rPr>
            <w:webHidden/>
          </w:rPr>
          <w:instrText xml:space="preserve"> PAGEREF _Toc141892114 \h </w:instrText>
        </w:r>
        <w:r w:rsidR="00DA0FA1">
          <w:rPr>
            <w:webHidden/>
          </w:rPr>
        </w:r>
        <w:r w:rsidR="00DA0FA1">
          <w:rPr>
            <w:webHidden/>
          </w:rPr>
          <w:fldChar w:fldCharType="separate"/>
        </w:r>
        <w:r w:rsidR="00DA0FA1">
          <w:rPr>
            <w:webHidden/>
          </w:rPr>
          <w:t>21</w:t>
        </w:r>
        <w:r w:rsidR="00DA0FA1">
          <w:rPr>
            <w:webHidden/>
          </w:rPr>
          <w:fldChar w:fldCharType="end"/>
        </w:r>
      </w:hyperlink>
    </w:p>
    <w:p w14:paraId="2511A22A" w14:textId="02B865A3"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5" w:history="1">
        <w:r w:rsidR="00DA0FA1" w:rsidRPr="00A075B0">
          <w:rPr>
            <w:rStyle w:val="Hyperlink"/>
            <w:lang w:val="en-AU"/>
          </w:rPr>
          <w:t>6.</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standards for work products</w:t>
        </w:r>
        <w:r w:rsidR="00DA0FA1">
          <w:rPr>
            <w:webHidden/>
          </w:rPr>
          <w:tab/>
        </w:r>
        <w:r w:rsidR="00DA0FA1">
          <w:rPr>
            <w:webHidden/>
          </w:rPr>
          <w:fldChar w:fldCharType="begin"/>
        </w:r>
        <w:r w:rsidR="00DA0FA1">
          <w:rPr>
            <w:webHidden/>
          </w:rPr>
          <w:instrText xml:space="preserve"> PAGEREF _Toc141892115 \h </w:instrText>
        </w:r>
        <w:r w:rsidR="00DA0FA1">
          <w:rPr>
            <w:webHidden/>
          </w:rPr>
        </w:r>
        <w:r w:rsidR="00DA0FA1">
          <w:rPr>
            <w:webHidden/>
          </w:rPr>
          <w:fldChar w:fldCharType="separate"/>
        </w:r>
        <w:r w:rsidR="00DA0FA1">
          <w:rPr>
            <w:webHidden/>
          </w:rPr>
          <w:t>21</w:t>
        </w:r>
        <w:r w:rsidR="00DA0FA1">
          <w:rPr>
            <w:webHidden/>
          </w:rPr>
          <w:fldChar w:fldCharType="end"/>
        </w:r>
      </w:hyperlink>
    </w:p>
    <w:p w14:paraId="3086F834" w14:textId="612F3ABC"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6" w:history="1">
        <w:r w:rsidR="00DA0FA1" w:rsidRPr="00A075B0">
          <w:rPr>
            <w:rStyle w:val="Hyperlink"/>
            <w:lang w:val="en-AU"/>
          </w:rPr>
          <w:t>7.</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RISK Management</w:t>
        </w:r>
        <w:r w:rsidR="00DA0FA1">
          <w:rPr>
            <w:webHidden/>
          </w:rPr>
          <w:tab/>
        </w:r>
        <w:r w:rsidR="00DA0FA1">
          <w:rPr>
            <w:webHidden/>
          </w:rPr>
          <w:fldChar w:fldCharType="begin"/>
        </w:r>
        <w:r w:rsidR="00DA0FA1">
          <w:rPr>
            <w:webHidden/>
          </w:rPr>
          <w:instrText xml:space="preserve"> PAGEREF _Toc141892116 \h </w:instrText>
        </w:r>
        <w:r w:rsidR="00DA0FA1">
          <w:rPr>
            <w:webHidden/>
          </w:rPr>
        </w:r>
        <w:r w:rsidR="00DA0FA1">
          <w:rPr>
            <w:webHidden/>
          </w:rPr>
          <w:fldChar w:fldCharType="separate"/>
        </w:r>
        <w:r w:rsidR="00DA0FA1">
          <w:rPr>
            <w:webHidden/>
          </w:rPr>
          <w:t>22</w:t>
        </w:r>
        <w:r w:rsidR="00DA0FA1">
          <w:rPr>
            <w:webHidden/>
          </w:rPr>
          <w:fldChar w:fldCharType="end"/>
        </w:r>
      </w:hyperlink>
    </w:p>
    <w:p w14:paraId="44ECBFA7" w14:textId="1AEACA87"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7" w:history="1">
        <w:r w:rsidR="00DA0FA1" w:rsidRPr="00A075B0">
          <w:rPr>
            <w:rStyle w:val="Hyperlink"/>
            <w:lang w:val="en-AU"/>
          </w:rPr>
          <w:t>8.</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Change control management</w:t>
        </w:r>
        <w:r w:rsidR="00DA0FA1">
          <w:rPr>
            <w:webHidden/>
          </w:rPr>
          <w:tab/>
        </w:r>
        <w:r w:rsidR="00DA0FA1">
          <w:rPr>
            <w:webHidden/>
          </w:rPr>
          <w:fldChar w:fldCharType="begin"/>
        </w:r>
        <w:r w:rsidR="00DA0FA1">
          <w:rPr>
            <w:webHidden/>
          </w:rPr>
          <w:instrText xml:space="preserve"> PAGEREF _Toc141892117 \h </w:instrText>
        </w:r>
        <w:r w:rsidR="00DA0FA1">
          <w:rPr>
            <w:webHidden/>
          </w:rPr>
        </w:r>
        <w:r w:rsidR="00DA0FA1">
          <w:rPr>
            <w:webHidden/>
          </w:rPr>
          <w:fldChar w:fldCharType="separate"/>
        </w:r>
        <w:r w:rsidR="00DA0FA1">
          <w:rPr>
            <w:webHidden/>
          </w:rPr>
          <w:t>27</w:t>
        </w:r>
        <w:r w:rsidR="00DA0FA1">
          <w:rPr>
            <w:webHidden/>
          </w:rPr>
          <w:fldChar w:fldCharType="end"/>
        </w:r>
      </w:hyperlink>
    </w:p>
    <w:p w14:paraId="49813E90" w14:textId="0709707A"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8" w:history="1">
        <w:r w:rsidR="00DA0FA1" w:rsidRPr="00A075B0">
          <w:rPr>
            <w:rStyle w:val="Hyperlink"/>
          </w:rPr>
          <w:t>9.</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rPr>
          <w:t>References</w:t>
        </w:r>
        <w:r w:rsidR="00DA0FA1">
          <w:rPr>
            <w:webHidden/>
          </w:rPr>
          <w:tab/>
        </w:r>
        <w:r w:rsidR="00DA0FA1">
          <w:rPr>
            <w:webHidden/>
          </w:rPr>
          <w:fldChar w:fldCharType="begin"/>
        </w:r>
        <w:r w:rsidR="00DA0FA1">
          <w:rPr>
            <w:webHidden/>
          </w:rPr>
          <w:instrText xml:space="preserve"> PAGEREF _Toc141892118 \h </w:instrText>
        </w:r>
        <w:r w:rsidR="00DA0FA1">
          <w:rPr>
            <w:webHidden/>
          </w:rPr>
        </w:r>
        <w:r w:rsidR="00DA0FA1">
          <w:rPr>
            <w:webHidden/>
          </w:rPr>
          <w:fldChar w:fldCharType="separate"/>
        </w:r>
        <w:r w:rsidR="00DA0FA1">
          <w:rPr>
            <w:webHidden/>
          </w:rPr>
          <w:t>28</w:t>
        </w:r>
        <w:r w:rsidR="00DA0FA1">
          <w:rPr>
            <w:webHidden/>
          </w:rPr>
          <w:fldChar w:fldCharType="end"/>
        </w:r>
      </w:hyperlink>
    </w:p>
    <w:p w14:paraId="7E49EC6E" w14:textId="4A7151DC" w:rsidR="00DA0FA1" w:rsidRDefault="00000000">
      <w:pPr>
        <w:pStyle w:val="TOC1"/>
        <w:rPr>
          <w:rFonts w:asciiTheme="minorHAnsi" w:eastAsiaTheme="minorEastAsia" w:hAnsiTheme="minorHAnsi" w:cstheme="minorBidi"/>
          <w:b w:val="0"/>
          <w:bCs w:val="0"/>
          <w:caps w:val="0"/>
          <w:kern w:val="2"/>
          <w:sz w:val="22"/>
          <w:szCs w:val="22"/>
          <w14:ligatures w14:val="standardContextual"/>
        </w:rPr>
      </w:pPr>
      <w:hyperlink w:anchor="_Toc141892119" w:history="1">
        <w:r w:rsidR="00DA0FA1" w:rsidRPr="00A075B0">
          <w:rPr>
            <w:rStyle w:val="Hyperlink"/>
            <w:lang w:val="en-AU"/>
          </w:rPr>
          <w:t>10.</w:t>
        </w:r>
        <w:r w:rsidR="00DA0FA1">
          <w:rPr>
            <w:rFonts w:asciiTheme="minorHAnsi" w:eastAsiaTheme="minorEastAsia" w:hAnsiTheme="minorHAnsi" w:cstheme="minorBidi"/>
            <w:b w:val="0"/>
            <w:bCs w:val="0"/>
            <w:caps w:val="0"/>
            <w:kern w:val="2"/>
            <w:sz w:val="22"/>
            <w:szCs w:val="22"/>
            <w14:ligatures w14:val="standardContextual"/>
          </w:rPr>
          <w:tab/>
        </w:r>
        <w:r w:rsidR="00DA0FA1" w:rsidRPr="00A075B0">
          <w:rPr>
            <w:rStyle w:val="Hyperlink"/>
            <w:lang w:val="en-AU"/>
          </w:rPr>
          <w:t>Agreements</w:t>
        </w:r>
        <w:r w:rsidR="00DA0FA1">
          <w:rPr>
            <w:webHidden/>
          </w:rPr>
          <w:tab/>
        </w:r>
        <w:r w:rsidR="00DA0FA1">
          <w:rPr>
            <w:webHidden/>
          </w:rPr>
          <w:fldChar w:fldCharType="begin"/>
        </w:r>
        <w:r w:rsidR="00DA0FA1">
          <w:rPr>
            <w:webHidden/>
          </w:rPr>
          <w:instrText xml:space="preserve"> PAGEREF _Toc141892119 \h </w:instrText>
        </w:r>
        <w:r w:rsidR="00DA0FA1">
          <w:rPr>
            <w:webHidden/>
          </w:rPr>
        </w:r>
        <w:r w:rsidR="00DA0FA1">
          <w:rPr>
            <w:webHidden/>
          </w:rPr>
          <w:fldChar w:fldCharType="separate"/>
        </w:r>
        <w:r w:rsidR="00DA0FA1">
          <w:rPr>
            <w:webHidden/>
          </w:rPr>
          <w:t>30</w:t>
        </w:r>
        <w:r w:rsidR="00DA0FA1">
          <w:rPr>
            <w:webHidden/>
          </w:rPr>
          <w:fldChar w:fldCharType="end"/>
        </w:r>
      </w:hyperlink>
    </w:p>
    <w:p w14:paraId="61CDCEAD" w14:textId="77777777" w:rsidR="00384317" w:rsidRPr="00816B71" w:rsidRDefault="00384317" w:rsidP="002D03E2">
      <w:pPr>
        <w:rPr>
          <w:lang w:val="en-AU"/>
        </w:rPr>
      </w:pPr>
      <w:r w:rsidRPr="00C067FB">
        <w:rPr>
          <w:b/>
          <w:bCs/>
          <w:noProof/>
          <w:lang w:val="en-AU"/>
        </w:rPr>
        <w:fldChar w:fldCharType="end"/>
      </w:r>
    </w:p>
    <w:p w14:paraId="6BB9E253" w14:textId="77777777" w:rsidR="00384317" w:rsidRPr="00816B71" w:rsidRDefault="00384317" w:rsidP="002D03E2">
      <w:pPr>
        <w:spacing w:after="120"/>
        <w:rPr>
          <w:i/>
          <w:lang w:val="en-AU"/>
        </w:rPr>
      </w:pPr>
    </w:p>
    <w:p w14:paraId="276CDB2D" w14:textId="4EAF90A3" w:rsidR="002014C0" w:rsidRPr="00CC6AD9" w:rsidRDefault="00E95DF8" w:rsidP="00901084">
      <w:pPr>
        <w:pStyle w:val="Heading1"/>
        <w:numPr>
          <w:ilvl w:val="0"/>
          <w:numId w:val="19"/>
        </w:numPr>
      </w:pPr>
      <w:r w:rsidRPr="00816B71">
        <w:rPr>
          <w:lang w:val="en-AU"/>
        </w:rPr>
        <w:br w:type="page"/>
      </w:r>
      <w:bookmarkStart w:id="8" w:name="_Toc141892100"/>
      <w:r w:rsidR="00476627" w:rsidRPr="00CC6AD9">
        <w:lastRenderedPageBreak/>
        <w:t>Organisational Structure</w:t>
      </w:r>
      <w:bookmarkEnd w:id="8"/>
      <w:r w:rsidR="00B732A8">
        <w:t xml:space="preserve"> </w:t>
      </w:r>
    </w:p>
    <w:p w14:paraId="65CA8025" w14:textId="7868FC85" w:rsidR="006D5A58" w:rsidRPr="006D5A58" w:rsidRDefault="008539E4" w:rsidP="002D03E2">
      <w:pPr>
        <w:rPr>
          <w:lang w:val="en-AU"/>
        </w:rPr>
      </w:pPr>
      <w:r>
        <w:rPr>
          <w:lang w:val="en-AU"/>
        </w:rPr>
        <w:t xml:space="preserve">Organisational structure is a framework which </w:t>
      </w:r>
      <w:r w:rsidR="00B12191">
        <w:rPr>
          <w:lang w:val="en-AU"/>
        </w:rPr>
        <w:t>represents</w:t>
      </w:r>
      <w:r>
        <w:rPr>
          <w:lang w:val="en-AU"/>
        </w:rPr>
        <w:t xml:space="preserve"> the </w:t>
      </w:r>
      <w:r w:rsidR="00D469EF">
        <w:rPr>
          <w:lang w:val="en-AU"/>
        </w:rPr>
        <w:t xml:space="preserve">responsibilities, </w:t>
      </w:r>
      <w:r w:rsidR="0048165D">
        <w:rPr>
          <w:lang w:val="en-AU"/>
        </w:rPr>
        <w:t xml:space="preserve">communication flow, </w:t>
      </w:r>
      <w:r w:rsidR="00C623B7">
        <w:rPr>
          <w:lang w:val="en-AU"/>
        </w:rPr>
        <w:t xml:space="preserve">policies </w:t>
      </w:r>
      <w:r w:rsidR="00CC4FC4">
        <w:rPr>
          <w:lang w:val="en-AU"/>
        </w:rPr>
        <w:t xml:space="preserve">of an organisation. </w:t>
      </w:r>
      <w:r w:rsidR="00C87AD4">
        <w:rPr>
          <w:lang w:val="en-AU"/>
        </w:rPr>
        <w:t xml:space="preserve">In addition, the </w:t>
      </w:r>
      <w:r w:rsidR="00BB2779">
        <w:rPr>
          <w:lang w:val="en-AU"/>
        </w:rPr>
        <w:t>distribution</w:t>
      </w:r>
      <w:r w:rsidR="00C87AD4">
        <w:rPr>
          <w:lang w:val="en-AU"/>
        </w:rPr>
        <w:t xml:space="preserve"> of </w:t>
      </w:r>
      <w:r w:rsidR="008364FF">
        <w:rPr>
          <w:lang w:val="en-AU"/>
        </w:rPr>
        <w:t>authority</w:t>
      </w:r>
      <w:r w:rsidR="00C87AD4">
        <w:rPr>
          <w:lang w:val="en-AU"/>
        </w:rPr>
        <w:t xml:space="preserve"> throughout a firm is </w:t>
      </w:r>
      <w:r w:rsidR="009E1A08">
        <w:rPr>
          <w:lang w:val="en-AU"/>
        </w:rPr>
        <w:t xml:space="preserve">defined. </w:t>
      </w:r>
    </w:p>
    <w:p w14:paraId="2A7FFC3D" w14:textId="01128671" w:rsidR="00FB6E6A" w:rsidRPr="000D7D69" w:rsidRDefault="00FB6E6A" w:rsidP="002D03E2">
      <w:pPr>
        <w:rPr>
          <w:b/>
          <w:bCs/>
          <w:lang w:val="en-AU"/>
        </w:rPr>
      </w:pPr>
      <w:r w:rsidRPr="000D7D69">
        <w:rPr>
          <w:b/>
          <w:bCs/>
          <w:lang w:val="en-AU"/>
        </w:rPr>
        <w:t>Types of organisational structure:</w:t>
      </w:r>
    </w:p>
    <w:p w14:paraId="0882F385" w14:textId="49967356" w:rsidR="00B86722" w:rsidRDefault="00CD2A1B" w:rsidP="002D03E2">
      <w:pPr>
        <w:rPr>
          <w:lang w:val="en-AU"/>
        </w:rPr>
      </w:pPr>
      <w:r>
        <w:rPr>
          <w:lang w:val="en-AU"/>
        </w:rPr>
        <w:t xml:space="preserve">A wide variety of organisational structure are </w:t>
      </w:r>
      <w:r w:rsidR="00E048D7">
        <w:rPr>
          <w:lang w:val="en-AU"/>
        </w:rPr>
        <w:t>available,</w:t>
      </w:r>
      <w:r w:rsidR="004918D8">
        <w:rPr>
          <w:lang w:val="en-AU"/>
        </w:rPr>
        <w:t xml:space="preserve"> and they </w:t>
      </w:r>
      <w:r w:rsidR="00903103">
        <w:rPr>
          <w:lang w:val="en-AU"/>
        </w:rPr>
        <w:t>are</w:t>
      </w:r>
      <w:r w:rsidR="00B86722">
        <w:rPr>
          <w:lang w:val="en-AU"/>
        </w:rPr>
        <w:t xml:space="preserve"> listed as follows:</w:t>
      </w:r>
    </w:p>
    <w:p w14:paraId="7379AF75" w14:textId="77777777" w:rsidR="00822560" w:rsidRPr="00CB7FFB" w:rsidRDefault="00152D08" w:rsidP="00901084">
      <w:pPr>
        <w:pStyle w:val="ListParagraph"/>
        <w:numPr>
          <w:ilvl w:val="0"/>
          <w:numId w:val="20"/>
        </w:numPr>
        <w:rPr>
          <w:lang w:val="en-AU"/>
        </w:rPr>
      </w:pPr>
      <w:r w:rsidRPr="00CB7FFB">
        <w:rPr>
          <w:lang w:val="en-AU"/>
        </w:rPr>
        <w:t>F</w:t>
      </w:r>
      <w:r w:rsidR="00903103" w:rsidRPr="00CB7FFB">
        <w:rPr>
          <w:lang w:val="en-AU"/>
        </w:rPr>
        <w:t xml:space="preserve">unctional </w:t>
      </w:r>
      <w:r w:rsidR="00CC40C0" w:rsidRPr="00CB7FFB">
        <w:rPr>
          <w:lang w:val="en-AU"/>
        </w:rPr>
        <w:t>structure</w:t>
      </w:r>
    </w:p>
    <w:p w14:paraId="4881F2BD" w14:textId="77777777" w:rsidR="00CB7FFB" w:rsidRPr="00CB7FFB" w:rsidRDefault="00822560" w:rsidP="00901084">
      <w:pPr>
        <w:pStyle w:val="ListParagraph"/>
        <w:numPr>
          <w:ilvl w:val="0"/>
          <w:numId w:val="20"/>
        </w:numPr>
        <w:rPr>
          <w:lang w:val="en-AU"/>
        </w:rPr>
      </w:pPr>
      <w:r w:rsidRPr="00CB7FFB">
        <w:rPr>
          <w:lang w:val="en-AU"/>
        </w:rPr>
        <w:t>M</w:t>
      </w:r>
      <w:r w:rsidR="006B3A8D" w:rsidRPr="00CB7FFB">
        <w:rPr>
          <w:lang w:val="en-AU"/>
        </w:rPr>
        <w:t>atrix structure</w:t>
      </w:r>
    </w:p>
    <w:p w14:paraId="794032C5" w14:textId="4A46254A" w:rsidR="00CB7FFB" w:rsidRDefault="00CB7FFB" w:rsidP="00901084">
      <w:pPr>
        <w:pStyle w:val="ListParagraph"/>
        <w:numPr>
          <w:ilvl w:val="0"/>
          <w:numId w:val="20"/>
        </w:numPr>
        <w:rPr>
          <w:lang w:val="en-AU"/>
        </w:rPr>
      </w:pPr>
      <w:r w:rsidRPr="00CB7FFB">
        <w:rPr>
          <w:lang w:val="en-AU"/>
        </w:rPr>
        <w:t>D</w:t>
      </w:r>
      <w:r w:rsidR="00841B72" w:rsidRPr="00CB7FFB">
        <w:rPr>
          <w:lang w:val="en-AU"/>
        </w:rPr>
        <w:t xml:space="preserve">ivisional structure </w:t>
      </w:r>
    </w:p>
    <w:p w14:paraId="32591D7E" w14:textId="10927BC0" w:rsidR="00AA54E8" w:rsidRPr="00AA54E8" w:rsidRDefault="00CB7FFB" w:rsidP="00901084">
      <w:pPr>
        <w:pStyle w:val="ListParagraph"/>
        <w:numPr>
          <w:ilvl w:val="0"/>
          <w:numId w:val="20"/>
        </w:numPr>
        <w:rPr>
          <w:lang w:val="en-AU"/>
        </w:rPr>
      </w:pPr>
      <w:r w:rsidRPr="00CB7FFB">
        <w:rPr>
          <w:lang w:val="en-AU"/>
        </w:rPr>
        <w:t>H</w:t>
      </w:r>
      <w:r w:rsidR="003C5C19" w:rsidRPr="00CB7FFB">
        <w:rPr>
          <w:lang w:val="en-AU"/>
        </w:rPr>
        <w:t>ierarchical</w:t>
      </w:r>
      <w:r w:rsidR="00AD440F" w:rsidRPr="00CB7FFB">
        <w:rPr>
          <w:lang w:val="en-AU"/>
        </w:rPr>
        <w:t xml:space="preserve"> structur</w:t>
      </w:r>
      <w:r w:rsidR="00525CC9">
        <w:rPr>
          <w:lang w:val="en-AU"/>
        </w:rPr>
        <w:t>e</w:t>
      </w:r>
      <w:r w:rsidR="004E5937">
        <w:rPr>
          <w:lang w:val="en-AU"/>
        </w:rPr>
        <w:t xml:space="preserve"> (flat, tall)</w:t>
      </w:r>
    </w:p>
    <w:p w14:paraId="66755DB2" w14:textId="29316221" w:rsidR="00D2012C" w:rsidRPr="00EB22AC" w:rsidRDefault="00BF659C" w:rsidP="002D03E2">
      <w:pPr>
        <w:rPr>
          <w:b/>
          <w:bCs/>
          <w:lang w:val="en-AU"/>
        </w:rPr>
      </w:pPr>
      <w:r>
        <w:rPr>
          <w:b/>
          <w:bCs/>
          <w:lang w:val="en-AU"/>
        </w:rPr>
        <w:t>Flat</w:t>
      </w:r>
      <w:r w:rsidR="00BB3EED" w:rsidRPr="00EB22AC">
        <w:rPr>
          <w:b/>
          <w:bCs/>
          <w:lang w:val="en-AU"/>
        </w:rPr>
        <w:t xml:space="preserve"> </w:t>
      </w:r>
      <w:r w:rsidR="0040499D">
        <w:rPr>
          <w:b/>
          <w:bCs/>
          <w:lang w:val="en-AU"/>
        </w:rPr>
        <w:t>hierarchy</w:t>
      </w:r>
      <w:r w:rsidR="00BB2208">
        <w:rPr>
          <w:b/>
          <w:bCs/>
          <w:lang w:val="en-AU"/>
        </w:rPr>
        <w:t xml:space="preserve"> </w:t>
      </w:r>
      <w:r w:rsidR="00BB3EED" w:rsidRPr="00EB22AC">
        <w:rPr>
          <w:b/>
          <w:bCs/>
          <w:lang w:val="en-AU"/>
        </w:rPr>
        <w:t>organisation</w:t>
      </w:r>
      <w:r w:rsidR="00EB22AC">
        <w:rPr>
          <w:b/>
          <w:bCs/>
          <w:lang w:val="en-AU"/>
        </w:rPr>
        <w:t>al</w:t>
      </w:r>
      <w:r w:rsidR="00BB3EED" w:rsidRPr="00EB22AC">
        <w:rPr>
          <w:b/>
          <w:bCs/>
          <w:lang w:val="en-AU"/>
        </w:rPr>
        <w:t xml:space="preserve"> structure </w:t>
      </w:r>
    </w:p>
    <w:p w14:paraId="4F707CE2" w14:textId="26A5C4FB" w:rsidR="00934F54" w:rsidRDefault="00FC4F60" w:rsidP="002D03E2">
      <w:pPr>
        <w:rPr>
          <w:lang w:val="en-AU"/>
        </w:rPr>
      </w:pPr>
      <w:r>
        <w:rPr>
          <w:lang w:val="en-AU"/>
        </w:rPr>
        <w:t>Flat organisational structure has only few levels</w:t>
      </w:r>
      <w:r w:rsidR="00FF490B">
        <w:rPr>
          <w:lang w:val="en-AU"/>
        </w:rPr>
        <w:t xml:space="preserve"> of management. </w:t>
      </w:r>
      <w:r w:rsidR="00836131">
        <w:rPr>
          <w:lang w:val="en-AU"/>
        </w:rPr>
        <w:t xml:space="preserve">In some cases, </w:t>
      </w:r>
      <w:r w:rsidR="00AA1228">
        <w:rPr>
          <w:lang w:val="en-AU"/>
        </w:rPr>
        <w:t xml:space="preserve">middle management levels will not present. </w:t>
      </w:r>
      <w:r w:rsidR="00393FEE">
        <w:rPr>
          <w:lang w:val="en-AU"/>
        </w:rPr>
        <w:t>It is widely used in the small organisation</w:t>
      </w:r>
      <w:r w:rsidR="00226D8E">
        <w:rPr>
          <w:lang w:val="en-AU"/>
        </w:rPr>
        <w:t xml:space="preserve">s as they have small human resources. </w:t>
      </w:r>
      <w:r w:rsidR="00393FEE">
        <w:rPr>
          <w:lang w:val="en-AU"/>
        </w:rPr>
        <w:t xml:space="preserve"> </w:t>
      </w:r>
      <w:r w:rsidR="00444BE0">
        <w:rPr>
          <w:lang w:val="en-AU"/>
        </w:rPr>
        <w:t xml:space="preserve">Though flat organisational structure intensifies the lines of communication among the organisational </w:t>
      </w:r>
      <w:r w:rsidR="001B34A7">
        <w:rPr>
          <w:lang w:val="en-AU"/>
        </w:rPr>
        <w:t>resources</w:t>
      </w:r>
      <w:r w:rsidR="00444BE0">
        <w:rPr>
          <w:lang w:val="en-AU"/>
        </w:rPr>
        <w:t xml:space="preserve">, it has certain drawbacks. </w:t>
      </w:r>
      <w:r w:rsidR="00C438D0">
        <w:rPr>
          <w:lang w:val="en-AU"/>
        </w:rPr>
        <w:t xml:space="preserve">Figure 1 </w:t>
      </w:r>
      <w:r w:rsidR="00527D5C">
        <w:rPr>
          <w:lang w:val="en-AU"/>
        </w:rPr>
        <w:t xml:space="preserve">demonstrates the cross-relationship </w:t>
      </w:r>
      <w:r w:rsidR="00992F65">
        <w:rPr>
          <w:lang w:val="en-AU"/>
        </w:rPr>
        <w:t xml:space="preserve">among the </w:t>
      </w:r>
      <w:r w:rsidR="00A92E8C">
        <w:rPr>
          <w:lang w:val="en-AU"/>
        </w:rPr>
        <w:t>juniors</w:t>
      </w:r>
      <w:r w:rsidR="00E56788">
        <w:rPr>
          <w:lang w:val="en-AU"/>
        </w:rPr>
        <w:t xml:space="preserve"> of the selected </w:t>
      </w:r>
      <w:r w:rsidR="006C1320">
        <w:rPr>
          <w:lang w:val="en-AU"/>
        </w:rPr>
        <w:t xml:space="preserve">organisational structure. </w:t>
      </w:r>
      <w:r w:rsidR="00213BFD">
        <w:rPr>
          <w:lang w:val="en-AU"/>
        </w:rPr>
        <w:t>Flatter hierarchy enables in the strong collaboration among the team members</w:t>
      </w:r>
      <w:r w:rsidR="008131A5">
        <w:rPr>
          <w:lang w:val="en-AU"/>
        </w:rPr>
        <w:t xml:space="preserve"> or </w:t>
      </w:r>
      <w:r w:rsidR="00953B10">
        <w:rPr>
          <w:lang w:val="en-AU"/>
        </w:rPr>
        <w:t>subordinates</w:t>
      </w:r>
      <w:r w:rsidR="008131A5">
        <w:rPr>
          <w:lang w:val="en-AU"/>
        </w:rPr>
        <w:t xml:space="preserve">. </w:t>
      </w:r>
    </w:p>
    <w:p w14:paraId="0FE2B282" w14:textId="77777777" w:rsidR="00A510A9" w:rsidRDefault="00A510A9" w:rsidP="002D03E2">
      <w:pPr>
        <w:rPr>
          <w:b/>
          <w:bCs/>
          <w:lang w:val="en-AU"/>
        </w:rPr>
      </w:pPr>
      <w:r w:rsidRPr="007A44EC">
        <w:rPr>
          <w:b/>
          <w:bCs/>
          <w:lang w:val="en-AU"/>
        </w:rPr>
        <w:t>Reasons for choosing a flat organizational structure</w:t>
      </w:r>
      <w:r>
        <w:rPr>
          <w:b/>
          <w:bCs/>
          <w:lang w:val="en-AU"/>
        </w:rPr>
        <w:t>:</w:t>
      </w:r>
    </w:p>
    <w:p w14:paraId="5B49233C" w14:textId="4FDFA2E8" w:rsidR="00DB4100" w:rsidRDefault="00A510A9" w:rsidP="002D03E2">
      <w:pPr>
        <w:rPr>
          <w:lang w:val="en-AU"/>
        </w:rPr>
      </w:pPr>
      <w:r w:rsidRPr="002B4E37">
        <w:rPr>
          <w:lang w:val="en-AU"/>
        </w:rPr>
        <w:t xml:space="preserve">The main reason for choosing a </w:t>
      </w:r>
      <w:r>
        <w:rPr>
          <w:lang w:val="en-AU"/>
        </w:rPr>
        <w:t>flat</w:t>
      </w:r>
      <w:r w:rsidRPr="002B4E37">
        <w:rPr>
          <w:lang w:val="en-AU"/>
        </w:rPr>
        <w:t xml:space="preserve"> organizational structure is to </w:t>
      </w:r>
      <w:r>
        <w:rPr>
          <w:lang w:val="en-AU"/>
        </w:rPr>
        <w:t xml:space="preserve">identify and understand the association between the project stakeholders. </w:t>
      </w:r>
      <w:r w:rsidRPr="00514AF0">
        <w:rPr>
          <w:lang w:val="en-AU"/>
        </w:rPr>
        <w:t>With a flat structure, there is a high sense of team, which enables project stakeholders to make effective and timely decisions</w:t>
      </w:r>
      <w:r>
        <w:rPr>
          <w:lang w:val="en-AU"/>
        </w:rPr>
        <w:t xml:space="preserve"> </w:t>
      </w:r>
      <w:sdt>
        <w:sdtPr>
          <w:rPr>
            <w:lang w:val="en-AU"/>
          </w:rPr>
          <w:id w:val="216946132"/>
          <w:citation/>
        </w:sdtPr>
        <w:sdtContent>
          <w:r>
            <w:rPr>
              <w:lang w:val="en-AU"/>
            </w:rPr>
            <w:fldChar w:fldCharType="begin"/>
          </w:r>
          <w:r>
            <w:rPr>
              <w:lang w:val="en-IN"/>
            </w:rPr>
            <w:instrText xml:space="preserve"> CITATION Jor231 \l 16393 </w:instrText>
          </w:r>
          <w:r>
            <w:rPr>
              <w:lang w:val="en-AU"/>
            </w:rPr>
            <w:fldChar w:fldCharType="separate"/>
          </w:r>
          <w:r w:rsidR="00EE3A2E" w:rsidRPr="00EE3A2E">
            <w:rPr>
              <w:noProof/>
              <w:lang w:val="en-IN"/>
            </w:rPr>
            <w:t>(Hamilton, 2023)</w:t>
          </w:r>
          <w:r>
            <w:rPr>
              <w:lang w:val="en-AU"/>
            </w:rPr>
            <w:fldChar w:fldCharType="end"/>
          </w:r>
        </w:sdtContent>
      </w:sdt>
      <w:r w:rsidRPr="00514AF0">
        <w:rPr>
          <w:lang w:val="en-AU"/>
        </w:rPr>
        <w:t>.</w:t>
      </w:r>
      <w:r>
        <w:rPr>
          <w:lang w:val="en-AU"/>
        </w:rPr>
        <w:t xml:space="preserve"> </w:t>
      </w:r>
      <w:r w:rsidRPr="0076125B">
        <w:rPr>
          <w:lang w:val="en-AU"/>
        </w:rPr>
        <w:t>In this selective organizational structure, authority is distributed to employees who add value to solving the relevant problem.</w:t>
      </w:r>
      <w:r>
        <w:rPr>
          <w:lang w:val="en-AU"/>
        </w:rPr>
        <w:t xml:space="preserve"> </w:t>
      </w:r>
      <w:r w:rsidRPr="00386B6C">
        <w:rPr>
          <w:lang w:val="en-AU"/>
        </w:rPr>
        <w:t>This automatically increases the responsibility of each member of the project team. This led to a collaborative style</w:t>
      </w:r>
      <w:r>
        <w:rPr>
          <w:lang w:val="en-AU"/>
        </w:rPr>
        <w:t xml:space="preserve"> of leadership</w:t>
      </w:r>
      <w:r w:rsidRPr="00386B6C">
        <w:rPr>
          <w:lang w:val="en-AU"/>
        </w:rPr>
        <w:t>.</w:t>
      </w:r>
      <w:r>
        <w:rPr>
          <w:lang w:val="en-AU"/>
        </w:rPr>
        <w:t xml:space="preserve"> </w:t>
      </w:r>
      <w:r w:rsidRPr="00B97B15">
        <w:rPr>
          <w:lang w:val="en-AU"/>
        </w:rPr>
        <w:t xml:space="preserve">One of the main reasons for </w:t>
      </w:r>
      <w:r w:rsidRPr="00B97B15">
        <w:rPr>
          <w:lang w:val="en-AU"/>
        </w:rPr>
        <w:lastRenderedPageBreak/>
        <w:t xml:space="preserve">choosing flat architecture </w:t>
      </w:r>
      <w:r>
        <w:rPr>
          <w:lang w:val="en-AU"/>
        </w:rPr>
        <w:t xml:space="preserve">are good coordination and </w:t>
      </w:r>
      <w:r w:rsidRPr="00B97B15">
        <w:rPr>
          <w:lang w:val="en-AU"/>
        </w:rPr>
        <w:t>fast communication</w:t>
      </w:r>
      <w:r>
        <w:rPr>
          <w:lang w:val="en-AU"/>
        </w:rPr>
        <w:t xml:space="preserve"> </w:t>
      </w:r>
      <w:sdt>
        <w:sdtPr>
          <w:rPr>
            <w:lang w:val="en-AU"/>
          </w:rPr>
          <w:id w:val="861172994"/>
          <w:citation/>
        </w:sdtPr>
        <w:sdtContent>
          <w:r>
            <w:rPr>
              <w:lang w:val="en-AU"/>
            </w:rPr>
            <w:fldChar w:fldCharType="begin"/>
          </w:r>
          <w:r>
            <w:rPr>
              <w:lang w:val="en-IN"/>
            </w:rPr>
            <w:instrText xml:space="preserve"> CITATION Dan212 \l 16393 </w:instrText>
          </w:r>
          <w:r>
            <w:rPr>
              <w:lang w:val="en-AU"/>
            </w:rPr>
            <w:fldChar w:fldCharType="separate"/>
          </w:r>
          <w:r w:rsidR="00EE3A2E" w:rsidRPr="00EE3A2E">
            <w:rPr>
              <w:noProof/>
              <w:lang w:val="en-IN"/>
            </w:rPr>
            <w:t>(Shepherd, 2021)</w:t>
          </w:r>
          <w:r>
            <w:rPr>
              <w:lang w:val="en-AU"/>
            </w:rPr>
            <w:fldChar w:fldCharType="end"/>
          </w:r>
        </w:sdtContent>
      </w:sdt>
      <w:r w:rsidRPr="00B97B15">
        <w:rPr>
          <w:lang w:val="en-AU"/>
        </w:rPr>
        <w:t>. As it follows a horizontal structure, stakeholders can easily share and receive information about the project. Thus, asynchronous communication adds value to the remote worker as well.</w:t>
      </w:r>
    </w:p>
    <w:p w14:paraId="0F311E44" w14:textId="4F5E81E9" w:rsidR="004E5937" w:rsidRDefault="00D371E2" w:rsidP="002D03E2">
      <w:pPr>
        <w:jc w:val="center"/>
        <w:rPr>
          <w:lang w:val="en-AU"/>
        </w:rPr>
      </w:pPr>
      <w:r w:rsidRPr="00D371E2">
        <w:rPr>
          <w:noProof/>
          <w:lang w:val="en-AU"/>
        </w:rPr>
        <w:drawing>
          <wp:inline distT="0" distB="0" distL="0" distR="0" wp14:anchorId="77AAB081" wp14:editId="75AB01F2">
            <wp:extent cx="5760085" cy="2815590"/>
            <wp:effectExtent l="0" t="0" r="0" b="3810"/>
            <wp:docPr id="58864454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644543" name="Picture 1" descr="A diagram of a diagram&#10;&#10;Description automatically generated"/>
                    <pic:cNvPicPr/>
                  </pic:nvPicPr>
                  <pic:blipFill>
                    <a:blip r:embed="rId13"/>
                    <a:stretch>
                      <a:fillRect/>
                    </a:stretch>
                  </pic:blipFill>
                  <pic:spPr>
                    <a:xfrm>
                      <a:off x="0" y="0"/>
                      <a:ext cx="5760085" cy="2815590"/>
                    </a:xfrm>
                    <a:prstGeom prst="rect">
                      <a:avLst/>
                    </a:prstGeom>
                  </pic:spPr>
                </pic:pic>
              </a:graphicData>
            </a:graphic>
          </wp:inline>
        </w:drawing>
      </w:r>
    </w:p>
    <w:p w14:paraId="2CA87DE3" w14:textId="135309BC" w:rsidR="00D371E2" w:rsidRDefault="007B3952" w:rsidP="002D03E2">
      <w:pPr>
        <w:pStyle w:val="Caption"/>
        <w:spacing w:line="480" w:lineRule="auto"/>
        <w:jc w:val="center"/>
      </w:pPr>
      <w:r>
        <w:t xml:space="preserve">Figure </w:t>
      </w:r>
      <w:r>
        <w:fldChar w:fldCharType="begin"/>
      </w:r>
      <w:r>
        <w:instrText xml:space="preserve"> SEQ Figure \* ARABIC </w:instrText>
      </w:r>
      <w:r>
        <w:fldChar w:fldCharType="separate"/>
      </w:r>
      <w:r w:rsidR="008E42EF">
        <w:rPr>
          <w:noProof/>
        </w:rPr>
        <w:t>1</w:t>
      </w:r>
      <w:r>
        <w:fldChar w:fldCharType="end"/>
      </w:r>
      <w:r>
        <w:t>: C</w:t>
      </w:r>
      <w:r w:rsidRPr="00722BFF">
        <w:t>ross-relationships</w:t>
      </w:r>
      <w:r>
        <w:t xml:space="preserve"> among subordinates</w:t>
      </w:r>
      <w:r w:rsidR="00B24E6C">
        <w:t xml:space="preserve"> </w:t>
      </w:r>
    </w:p>
    <w:p w14:paraId="1EA6D5D7" w14:textId="5C1E3CB6" w:rsidR="00B24E6C" w:rsidRPr="00B24E6C" w:rsidRDefault="00B24E6C" w:rsidP="002D03E2">
      <w:pPr>
        <w:jc w:val="center"/>
      </w:pPr>
      <w:r>
        <w:t xml:space="preserve">Source: </w:t>
      </w:r>
      <w:sdt>
        <w:sdtPr>
          <w:id w:val="-1977372876"/>
          <w:citation/>
        </w:sdtPr>
        <w:sdtContent>
          <w:r w:rsidR="00E203E1">
            <w:fldChar w:fldCharType="begin"/>
          </w:r>
          <w:r w:rsidR="00E203E1">
            <w:rPr>
              <w:lang w:val="en-IN"/>
            </w:rPr>
            <w:instrText xml:space="preserve"> CITATION Lee22 \l 16393 </w:instrText>
          </w:r>
          <w:r w:rsidR="00E203E1">
            <w:fldChar w:fldCharType="separate"/>
          </w:r>
          <w:r w:rsidR="00EE3A2E" w:rsidRPr="00EE3A2E">
            <w:rPr>
              <w:noProof/>
              <w:lang w:val="en-IN"/>
            </w:rPr>
            <w:t>(Lee, 2022)</w:t>
          </w:r>
          <w:r w:rsidR="00E203E1">
            <w:fldChar w:fldCharType="end"/>
          </w:r>
        </w:sdtContent>
      </w:sdt>
    </w:p>
    <w:p w14:paraId="724F9203" w14:textId="77777777" w:rsidR="00DE60D4" w:rsidRPr="00E01089" w:rsidRDefault="00DE60D4" w:rsidP="002D03E2">
      <w:pPr>
        <w:rPr>
          <w:b/>
          <w:bCs/>
          <w:lang w:val="en-AU"/>
        </w:rPr>
      </w:pPr>
      <w:r w:rsidRPr="00E01089">
        <w:rPr>
          <w:b/>
          <w:bCs/>
          <w:lang w:val="en-AU"/>
        </w:rPr>
        <w:t>Pros of flat organisation structure</w:t>
      </w:r>
      <w:r>
        <w:rPr>
          <w:b/>
          <w:bCs/>
          <w:lang w:val="en-AU"/>
        </w:rPr>
        <w:t>:</w:t>
      </w:r>
    </w:p>
    <w:p w14:paraId="71A17F76" w14:textId="77777777" w:rsidR="00DE60D4" w:rsidRPr="003731F9" w:rsidRDefault="00DE60D4" w:rsidP="00901084">
      <w:pPr>
        <w:pStyle w:val="ListParagraph"/>
        <w:numPr>
          <w:ilvl w:val="0"/>
          <w:numId w:val="25"/>
        </w:numPr>
        <w:rPr>
          <w:b/>
          <w:bCs/>
          <w:i/>
          <w:iCs/>
          <w:lang w:val="en-AU"/>
        </w:rPr>
      </w:pPr>
      <w:r w:rsidRPr="003731F9">
        <w:rPr>
          <w:b/>
          <w:bCs/>
          <w:i/>
          <w:iCs/>
          <w:lang w:val="en-AU"/>
        </w:rPr>
        <w:t>Cut-downs operating cost:</w:t>
      </w:r>
    </w:p>
    <w:p w14:paraId="5BA3D42B" w14:textId="318DA687" w:rsidR="00DE60D4" w:rsidRDefault="00DE60D4" w:rsidP="002D03E2">
      <w:pPr>
        <w:rPr>
          <w:lang w:val="en-AU"/>
        </w:rPr>
      </w:pPr>
      <w:r w:rsidRPr="00CA0D6E">
        <w:rPr>
          <w:lang w:val="en-AU"/>
        </w:rPr>
        <w:t xml:space="preserve">A flat organizational structure involves a small number of project stakeholders. It lacks </w:t>
      </w:r>
      <w:r w:rsidR="008C5562" w:rsidRPr="00CA0D6E">
        <w:rPr>
          <w:lang w:val="en-AU"/>
        </w:rPr>
        <w:t>middle management</w:t>
      </w:r>
      <w:r w:rsidRPr="00CA0D6E">
        <w:rPr>
          <w:lang w:val="en-AU"/>
        </w:rPr>
        <w:t xml:space="preserve">. It </w:t>
      </w:r>
      <w:r>
        <w:rPr>
          <w:lang w:val="en-AU"/>
        </w:rPr>
        <w:t>eliminates</w:t>
      </w:r>
      <w:r w:rsidRPr="00CA0D6E">
        <w:rPr>
          <w:lang w:val="en-AU"/>
        </w:rPr>
        <w:t xml:space="preserve"> operational cost due to </w:t>
      </w:r>
      <w:r>
        <w:rPr>
          <w:lang w:val="en-AU"/>
        </w:rPr>
        <w:t>limited number of</w:t>
      </w:r>
      <w:r w:rsidRPr="00CA0D6E">
        <w:rPr>
          <w:lang w:val="en-AU"/>
        </w:rPr>
        <w:t xml:space="preserve"> stakeholder involvement. This enables the company to invest in some other functional area to achieve higher productivity</w:t>
      </w:r>
      <w:r>
        <w:rPr>
          <w:lang w:val="en-AU"/>
        </w:rPr>
        <w:t xml:space="preserve"> and revenue</w:t>
      </w:r>
      <w:r w:rsidR="008C5562">
        <w:rPr>
          <w:lang w:val="en-AU"/>
        </w:rPr>
        <w:t xml:space="preserve"> </w:t>
      </w:r>
      <w:sdt>
        <w:sdtPr>
          <w:id w:val="-2010435315"/>
          <w:citation/>
        </w:sdtPr>
        <w:sdtContent>
          <w:r w:rsidR="008C5562">
            <w:fldChar w:fldCharType="begin"/>
          </w:r>
          <w:r w:rsidR="008C5562">
            <w:rPr>
              <w:lang w:val="en-IN"/>
            </w:rPr>
            <w:instrText xml:space="preserve"> CITATION Lee22 \l 16393 </w:instrText>
          </w:r>
          <w:r w:rsidR="008C5562">
            <w:fldChar w:fldCharType="separate"/>
          </w:r>
          <w:r w:rsidR="00EE3A2E" w:rsidRPr="00EE3A2E">
            <w:rPr>
              <w:noProof/>
              <w:lang w:val="en-IN"/>
            </w:rPr>
            <w:t>(Lee, 2022)</w:t>
          </w:r>
          <w:r w:rsidR="008C5562">
            <w:fldChar w:fldCharType="end"/>
          </w:r>
        </w:sdtContent>
      </w:sdt>
      <w:r>
        <w:rPr>
          <w:lang w:val="en-AU"/>
        </w:rPr>
        <w:t xml:space="preserve">. </w:t>
      </w:r>
    </w:p>
    <w:p w14:paraId="370F4AAA" w14:textId="77777777" w:rsidR="00DE60D4" w:rsidRPr="00DC424B" w:rsidRDefault="00DE60D4" w:rsidP="00901084">
      <w:pPr>
        <w:pStyle w:val="ListParagraph"/>
        <w:numPr>
          <w:ilvl w:val="0"/>
          <w:numId w:val="25"/>
        </w:numPr>
        <w:rPr>
          <w:b/>
          <w:bCs/>
          <w:i/>
          <w:iCs/>
          <w:lang w:val="en-AU"/>
        </w:rPr>
      </w:pPr>
      <w:r w:rsidRPr="00DC424B">
        <w:rPr>
          <w:b/>
          <w:bCs/>
          <w:i/>
          <w:iCs/>
          <w:lang w:val="en-AU"/>
        </w:rPr>
        <w:t>Employee responsibility and accountability</w:t>
      </w:r>
      <w:r>
        <w:rPr>
          <w:b/>
          <w:bCs/>
          <w:i/>
          <w:iCs/>
          <w:lang w:val="en-AU"/>
        </w:rPr>
        <w:t>:</w:t>
      </w:r>
    </w:p>
    <w:p w14:paraId="60B03BD0" w14:textId="77777777" w:rsidR="00DE60D4" w:rsidRDefault="00DE60D4" w:rsidP="002D03E2">
      <w:pPr>
        <w:rPr>
          <w:lang w:val="en-AU"/>
        </w:rPr>
      </w:pPr>
      <w:r w:rsidRPr="009F0968">
        <w:rPr>
          <w:lang w:val="en-AU"/>
        </w:rPr>
        <w:t xml:space="preserve">With no middle level resources, each person in the project assumes their own responsibility in accomplishing the desired goals. Each member of the program is self-motivated and </w:t>
      </w:r>
      <w:r>
        <w:rPr>
          <w:lang w:val="en-AU"/>
        </w:rPr>
        <w:t>encouraged</w:t>
      </w:r>
      <w:r w:rsidRPr="009F0968">
        <w:rPr>
          <w:lang w:val="en-AU"/>
        </w:rPr>
        <w:t xml:space="preserve"> to complete their assigned tasks</w:t>
      </w:r>
      <w:r>
        <w:rPr>
          <w:lang w:val="en-AU"/>
        </w:rPr>
        <w:t xml:space="preserve">. </w:t>
      </w:r>
      <w:r w:rsidRPr="00363F9D">
        <w:rPr>
          <w:lang w:val="en-AU"/>
        </w:rPr>
        <w:t xml:space="preserve">As a result, the employee is satisfied with </w:t>
      </w:r>
      <w:r>
        <w:rPr>
          <w:lang w:val="en-AU"/>
        </w:rPr>
        <w:t>their</w:t>
      </w:r>
      <w:r w:rsidRPr="00363F9D">
        <w:rPr>
          <w:lang w:val="en-AU"/>
        </w:rPr>
        <w:t xml:space="preserve"> work</w:t>
      </w:r>
      <w:r>
        <w:rPr>
          <w:lang w:val="en-AU"/>
        </w:rPr>
        <w:t xml:space="preserve">. </w:t>
      </w:r>
    </w:p>
    <w:p w14:paraId="63F39585" w14:textId="77777777" w:rsidR="00DE60D4" w:rsidRPr="00DC424B" w:rsidRDefault="00DE60D4" w:rsidP="00901084">
      <w:pPr>
        <w:pStyle w:val="ListParagraph"/>
        <w:numPr>
          <w:ilvl w:val="0"/>
          <w:numId w:val="25"/>
        </w:numPr>
        <w:rPr>
          <w:b/>
          <w:bCs/>
          <w:i/>
          <w:iCs/>
          <w:lang w:val="en-AU"/>
        </w:rPr>
      </w:pPr>
      <w:r w:rsidRPr="00DC424B">
        <w:rPr>
          <w:b/>
          <w:bCs/>
          <w:i/>
          <w:iCs/>
          <w:lang w:val="en-AU"/>
        </w:rPr>
        <w:t>Information sharing</w:t>
      </w:r>
      <w:r>
        <w:rPr>
          <w:b/>
          <w:bCs/>
          <w:i/>
          <w:iCs/>
          <w:lang w:val="en-AU"/>
        </w:rPr>
        <w:t xml:space="preserve"> and team support:</w:t>
      </w:r>
    </w:p>
    <w:p w14:paraId="12BBEBEE" w14:textId="3A202A6C" w:rsidR="00DE60D4" w:rsidRDefault="00DE60D4" w:rsidP="002D03E2">
      <w:pPr>
        <w:rPr>
          <w:lang w:val="en-AU"/>
        </w:rPr>
      </w:pPr>
      <w:r>
        <w:rPr>
          <w:lang w:val="en-AU"/>
        </w:rPr>
        <w:lastRenderedPageBreak/>
        <w:t xml:space="preserve">With limited number of project stakeholders, sharing of project details and other information becomes simple and easier. </w:t>
      </w:r>
      <w:r w:rsidRPr="00730E27">
        <w:rPr>
          <w:lang w:val="en-AU"/>
        </w:rPr>
        <w:t xml:space="preserve">Compared to a pyramid-shaped organizational structure, a flat organization eliminates the possibility of risks arising from misunderstanding project requirements. It </w:t>
      </w:r>
      <w:r>
        <w:rPr>
          <w:lang w:val="en-AU"/>
        </w:rPr>
        <w:t>strengthens</w:t>
      </w:r>
      <w:r w:rsidRPr="00730E27">
        <w:rPr>
          <w:lang w:val="en-AU"/>
        </w:rPr>
        <w:t xml:space="preserve"> strong team coordination skills that enable the employee to get the necessary information about the project to be completed</w:t>
      </w:r>
      <w:r>
        <w:rPr>
          <w:lang w:val="en-AU"/>
        </w:rPr>
        <w:t xml:space="preserve"> on time</w:t>
      </w:r>
      <w:r w:rsidR="008C5562" w:rsidRPr="008C5562">
        <w:rPr>
          <w:lang w:val="en-AU"/>
        </w:rPr>
        <w:t xml:space="preserve"> </w:t>
      </w:r>
      <w:sdt>
        <w:sdtPr>
          <w:rPr>
            <w:lang w:val="en-AU"/>
          </w:rPr>
          <w:id w:val="-1192676669"/>
          <w:citation/>
        </w:sdtPr>
        <w:sdtContent>
          <w:r w:rsidR="008C5562">
            <w:rPr>
              <w:lang w:val="en-AU"/>
            </w:rPr>
            <w:fldChar w:fldCharType="begin"/>
          </w:r>
          <w:r w:rsidR="008C5562">
            <w:rPr>
              <w:lang w:val="en-IN"/>
            </w:rPr>
            <w:instrText xml:space="preserve"> CITATION Dan212 \l 16393 </w:instrText>
          </w:r>
          <w:r w:rsidR="008C5562">
            <w:rPr>
              <w:lang w:val="en-AU"/>
            </w:rPr>
            <w:fldChar w:fldCharType="separate"/>
          </w:r>
          <w:r w:rsidR="00EE3A2E" w:rsidRPr="00EE3A2E">
            <w:rPr>
              <w:noProof/>
              <w:lang w:val="en-IN"/>
            </w:rPr>
            <w:t>(Shepherd, 2021)</w:t>
          </w:r>
          <w:r w:rsidR="008C5562">
            <w:rPr>
              <w:lang w:val="en-AU"/>
            </w:rPr>
            <w:fldChar w:fldCharType="end"/>
          </w:r>
        </w:sdtContent>
      </w:sdt>
      <w:r>
        <w:rPr>
          <w:lang w:val="en-AU"/>
        </w:rPr>
        <w:t xml:space="preserve">. </w:t>
      </w:r>
    </w:p>
    <w:p w14:paraId="4E56D06B" w14:textId="22E3B6A2" w:rsidR="00DE60D4" w:rsidRPr="001B11BA" w:rsidRDefault="00DE60D4" w:rsidP="00901084">
      <w:pPr>
        <w:pStyle w:val="ListParagraph"/>
        <w:numPr>
          <w:ilvl w:val="0"/>
          <w:numId w:val="25"/>
        </w:numPr>
        <w:rPr>
          <w:b/>
          <w:bCs/>
          <w:i/>
          <w:iCs/>
          <w:lang w:val="en-AU"/>
        </w:rPr>
      </w:pPr>
      <w:r w:rsidRPr="001B11BA">
        <w:rPr>
          <w:b/>
          <w:bCs/>
          <w:i/>
          <w:iCs/>
          <w:lang w:val="en-AU"/>
        </w:rPr>
        <w:t>Increase revenue and productivity</w:t>
      </w:r>
      <w:r w:rsidR="00B355F7">
        <w:rPr>
          <w:b/>
          <w:bCs/>
          <w:i/>
          <w:iCs/>
          <w:lang w:val="en-AU"/>
        </w:rPr>
        <w:t>:</w:t>
      </w:r>
    </w:p>
    <w:p w14:paraId="196C3ACB" w14:textId="54062FCA" w:rsidR="00DE60D4" w:rsidRPr="001B11BA" w:rsidRDefault="00DE60D4" w:rsidP="002D03E2">
      <w:pPr>
        <w:rPr>
          <w:lang w:val="en-AU"/>
        </w:rPr>
      </w:pPr>
      <w:r w:rsidRPr="00DB4970">
        <w:rPr>
          <w:lang w:val="en-AU"/>
        </w:rPr>
        <w:t>Because of high empowerment, autonomy and good team coordination, each person in the project team contributes more to achieve higher productivity. This automatically increases employee job satisfaction and motivation. As a result, the employee takes on more responsibility for accomplishing common goals.</w:t>
      </w:r>
    </w:p>
    <w:p w14:paraId="1DD9C320" w14:textId="34D9F869" w:rsidR="003864EB" w:rsidRPr="00934F54" w:rsidRDefault="003864EB" w:rsidP="002D03E2">
      <w:pPr>
        <w:rPr>
          <w:b/>
          <w:bCs/>
          <w:i/>
          <w:iCs/>
          <w:lang w:val="en-AU"/>
        </w:rPr>
      </w:pPr>
      <w:r w:rsidRPr="00934F54">
        <w:rPr>
          <w:b/>
          <w:bCs/>
          <w:i/>
          <w:iCs/>
          <w:lang w:val="en-AU"/>
        </w:rPr>
        <w:t>Few drawbacks</w:t>
      </w:r>
      <w:r w:rsidR="00383651" w:rsidRPr="00934F54">
        <w:rPr>
          <w:b/>
          <w:bCs/>
          <w:i/>
          <w:iCs/>
          <w:lang w:val="en-AU"/>
        </w:rPr>
        <w:t>:</w:t>
      </w:r>
    </w:p>
    <w:p w14:paraId="25F14E17" w14:textId="34BBA505" w:rsidR="00383651" w:rsidRPr="00642A68" w:rsidRDefault="00437F38" w:rsidP="00901084">
      <w:pPr>
        <w:pStyle w:val="ListParagraph"/>
        <w:numPr>
          <w:ilvl w:val="0"/>
          <w:numId w:val="21"/>
        </w:numPr>
        <w:rPr>
          <w:lang w:val="en-AU"/>
        </w:rPr>
      </w:pPr>
      <w:r w:rsidRPr="00642A68">
        <w:rPr>
          <w:lang w:val="en-AU"/>
        </w:rPr>
        <w:t xml:space="preserve">It will be hard for the managers to connect and handle </w:t>
      </w:r>
      <w:r w:rsidR="00BD2C12" w:rsidRPr="00642A68">
        <w:rPr>
          <w:lang w:val="en-AU"/>
        </w:rPr>
        <w:t>a greater</w:t>
      </w:r>
      <w:r w:rsidR="00D56820" w:rsidRPr="00642A68">
        <w:rPr>
          <w:lang w:val="en-AU"/>
        </w:rPr>
        <w:t xml:space="preserve"> number of employees. </w:t>
      </w:r>
    </w:p>
    <w:p w14:paraId="2059B362" w14:textId="5A7E7ABD" w:rsidR="009D6F6D" w:rsidRPr="0015521C" w:rsidRDefault="00180B36" w:rsidP="00901084">
      <w:pPr>
        <w:pStyle w:val="ListParagraph"/>
        <w:numPr>
          <w:ilvl w:val="0"/>
          <w:numId w:val="21"/>
        </w:numPr>
        <w:rPr>
          <w:lang w:val="en-AU"/>
        </w:rPr>
      </w:pPr>
      <w:r w:rsidRPr="00642A68">
        <w:rPr>
          <w:lang w:val="en-AU"/>
        </w:rPr>
        <w:t xml:space="preserve">Managers may find difficulties in </w:t>
      </w:r>
      <w:r w:rsidR="00B83570" w:rsidRPr="00642A68">
        <w:rPr>
          <w:lang w:val="en-AU"/>
        </w:rPr>
        <w:t>attaining the goals</w:t>
      </w:r>
      <w:r w:rsidR="00004361" w:rsidRPr="00642A68">
        <w:rPr>
          <w:lang w:val="en-AU"/>
        </w:rPr>
        <w:t xml:space="preserve"> through the strategic </w:t>
      </w:r>
      <w:r w:rsidR="0047451A" w:rsidRPr="00642A68">
        <w:rPr>
          <w:lang w:val="en-AU"/>
        </w:rPr>
        <w:t>alignment</w:t>
      </w:r>
      <w:r w:rsidR="00004361" w:rsidRPr="00642A68">
        <w:rPr>
          <w:lang w:val="en-AU"/>
        </w:rPr>
        <w:t xml:space="preserve"> of resources</w:t>
      </w:r>
      <w:r w:rsidR="008C5562" w:rsidRPr="008C5562">
        <w:rPr>
          <w:lang w:val="en-AU"/>
        </w:rPr>
        <w:t xml:space="preserve"> </w:t>
      </w:r>
      <w:sdt>
        <w:sdtPr>
          <w:rPr>
            <w:lang w:val="en-AU"/>
          </w:rPr>
          <w:id w:val="-982308777"/>
          <w:citation/>
        </w:sdtPr>
        <w:sdtContent>
          <w:r w:rsidR="008C5562">
            <w:rPr>
              <w:lang w:val="en-AU"/>
            </w:rPr>
            <w:fldChar w:fldCharType="begin"/>
          </w:r>
          <w:r w:rsidR="008C5562">
            <w:rPr>
              <w:lang w:val="en-IN"/>
            </w:rPr>
            <w:instrText xml:space="preserve"> CITATION Dan212 \l 16393 </w:instrText>
          </w:r>
          <w:r w:rsidR="008C5562">
            <w:rPr>
              <w:lang w:val="en-AU"/>
            </w:rPr>
            <w:fldChar w:fldCharType="separate"/>
          </w:r>
          <w:r w:rsidR="00EE3A2E" w:rsidRPr="00EE3A2E">
            <w:rPr>
              <w:noProof/>
              <w:lang w:val="en-IN"/>
            </w:rPr>
            <w:t>(Shepherd, 2021)</w:t>
          </w:r>
          <w:r w:rsidR="008C5562">
            <w:rPr>
              <w:lang w:val="en-AU"/>
            </w:rPr>
            <w:fldChar w:fldCharType="end"/>
          </w:r>
        </w:sdtContent>
      </w:sdt>
      <w:r w:rsidR="00485027" w:rsidRPr="00642A68">
        <w:rPr>
          <w:lang w:val="en-AU"/>
        </w:rPr>
        <w:t xml:space="preserve">. </w:t>
      </w:r>
    </w:p>
    <w:p w14:paraId="1E881AB9" w14:textId="042D2D6A" w:rsidR="007A28C9" w:rsidRDefault="007A28C9" w:rsidP="002D03E2">
      <w:pPr>
        <w:rPr>
          <w:b/>
          <w:bCs/>
          <w:lang w:val="en-AU"/>
        </w:rPr>
      </w:pPr>
      <w:r w:rsidRPr="0094280B">
        <w:rPr>
          <w:b/>
          <w:bCs/>
          <w:lang w:val="en-AU"/>
        </w:rPr>
        <w:t>Developed organisational structure</w:t>
      </w:r>
      <w:r w:rsidR="00431584" w:rsidRPr="0094280B">
        <w:rPr>
          <w:b/>
          <w:bCs/>
          <w:lang w:val="en-AU"/>
        </w:rPr>
        <w:t>:</w:t>
      </w:r>
    </w:p>
    <w:p w14:paraId="23B5D6F6" w14:textId="77777777" w:rsidR="00DF72CB" w:rsidRDefault="00DA1A14" w:rsidP="002D03E2">
      <w:pPr>
        <w:rPr>
          <w:lang w:val="en-AU"/>
        </w:rPr>
      </w:pPr>
      <w:r>
        <w:rPr>
          <w:lang w:val="en-AU"/>
        </w:rPr>
        <w:t xml:space="preserve">The flat </w:t>
      </w:r>
      <w:r w:rsidR="00A674C1">
        <w:rPr>
          <w:lang w:val="en-AU"/>
        </w:rPr>
        <w:t>organisational</w:t>
      </w:r>
      <w:r w:rsidR="00BC3DAF">
        <w:rPr>
          <w:lang w:val="en-AU"/>
        </w:rPr>
        <w:t xml:space="preserve"> structure is </w:t>
      </w:r>
      <w:r w:rsidR="00A674C1">
        <w:rPr>
          <w:lang w:val="en-AU"/>
        </w:rPr>
        <w:t xml:space="preserve">selected for </w:t>
      </w:r>
      <w:r w:rsidR="006339D1">
        <w:rPr>
          <w:lang w:val="en-AU"/>
        </w:rPr>
        <w:t xml:space="preserve">organising the project team. </w:t>
      </w:r>
    </w:p>
    <w:p w14:paraId="1E1ED4C7" w14:textId="2532AA23" w:rsidR="00DA1A14" w:rsidRPr="0094280B" w:rsidRDefault="00A674C1" w:rsidP="002D03E2">
      <w:pPr>
        <w:rPr>
          <w:lang w:val="en-AU"/>
        </w:rPr>
      </w:pPr>
      <w:r>
        <w:rPr>
          <w:lang w:val="en-AU"/>
        </w:rPr>
        <w:t xml:space="preserve"> </w:t>
      </w:r>
    </w:p>
    <w:p w14:paraId="02FF9485" w14:textId="73257F27" w:rsidR="000413DB" w:rsidRDefault="00206852" w:rsidP="002D03E2">
      <w:pPr>
        <w:rPr>
          <w:lang w:val="en-AU"/>
        </w:rPr>
      </w:pPr>
      <w:r>
        <w:rPr>
          <w:noProof/>
        </w:rPr>
        <w:drawing>
          <wp:inline distT="0" distB="0" distL="0" distR="0" wp14:anchorId="01C5588B" wp14:editId="506F635E">
            <wp:extent cx="5760085" cy="2555875"/>
            <wp:effectExtent l="0" t="0" r="0" b="0"/>
            <wp:docPr id="86284676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2555875"/>
                    </a:xfrm>
                    <a:prstGeom prst="rect">
                      <a:avLst/>
                    </a:prstGeom>
                    <a:noFill/>
                    <a:ln>
                      <a:noFill/>
                    </a:ln>
                  </pic:spPr>
                </pic:pic>
              </a:graphicData>
            </a:graphic>
          </wp:inline>
        </w:drawing>
      </w:r>
    </w:p>
    <w:p w14:paraId="2A7124B5" w14:textId="1EDA0F86" w:rsidR="006F12E6" w:rsidRDefault="00990560" w:rsidP="002D03E2">
      <w:pPr>
        <w:pStyle w:val="Caption"/>
        <w:spacing w:line="480" w:lineRule="auto"/>
        <w:jc w:val="center"/>
      </w:pPr>
      <w:r>
        <w:lastRenderedPageBreak/>
        <w:t xml:space="preserve">Figure </w:t>
      </w:r>
      <w:r>
        <w:fldChar w:fldCharType="begin"/>
      </w:r>
      <w:r>
        <w:instrText xml:space="preserve"> SEQ Figure \* ARABIC </w:instrText>
      </w:r>
      <w:r>
        <w:fldChar w:fldCharType="separate"/>
      </w:r>
      <w:r w:rsidR="008E42EF">
        <w:rPr>
          <w:noProof/>
        </w:rPr>
        <w:t>2</w:t>
      </w:r>
      <w:r>
        <w:fldChar w:fldCharType="end"/>
      </w:r>
      <w:r>
        <w:t xml:space="preserve">: </w:t>
      </w:r>
      <w:r w:rsidR="00575CF8">
        <w:t>Team</w:t>
      </w:r>
      <w:r>
        <w:t xml:space="preserve"> structure</w:t>
      </w:r>
      <w:r w:rsidR="00BF7E5F">
        <w:t xml:space="preserve"> </w:t>
      </w:r>
    </w:p>
    <w:p w14:paraId="5121F99C" w14:textId="3F2D4AF3" w:rsidR="00D241B0" w:rsidRPr="0009382C" w:rsidRDefault="00BF7E5F" w:rsidP="002D03E2">
      <w:pPr>
        <w:jc w:val="center"/>
      </w:pPr>
      <w:r>
        <w:t>Source: Self</w:t>
      </w:r>
    </w:p>
    <w:p w14:paraId="68B47742" w14:textId="4F49A86D" w:rsidR="00D241B0" w:rsidRPr="000820C3" w:rsidRDefault="00552018" w:rsidP="002D03E2">
      <w:pPr>
        <w:rPr>
          <w:b/>
          <w:bCs/>
          <w:lang w:val="en-AU"/>
        </w:rPr>
      </w:pPr>
      <w:r w:rsidRPr="000820C3">
        <w:rPr>
          <w:b/>
          <w:bCs/>
          <w:lang w:val="en-AU"/>
        </w:rPr>
        <w:t>List of</w:t>
      </w:r>
      <w:r w:rsidR="005915CD" w:rsidRPr="000820C3">
        <w:rPr>
          <w:b/>
          <w:bCs/>
          <w:lang w:val="en-AU"/>
        </w:rPr>
        <w:t xml:space="preserve"> members in the organisational structure:</w:t>
      </w:r>
    </w:p>
    <w:p w14:paraId="464915EF" w14:textId="406F722D" w:rsidR="005915CD" w:rsidRPr="00EA5EE2" w:rsidRDefault="00F40204" w:rsidP="00901084">
      <w:pPr>
        <w:pStyle w:val="ListParagraph"/>
        <w:numPr>
          <w:ilvl w:val="0"/>
          <w:numId w:val="22"/>
        </w:numPr>
        <w:rPr>
          <w:lang w:val="en-AU"/>
        </w:rPr>
      </w:pPr>
      <w:r>
        <w:rPr>
          <w:lang w:val="en-AU"/>
        </w:rPr>
        <w:t>Sneha Chandana kothakapu (</w:t>
      </w:r>
      <w:r w:rsidR="00B914BB" w:rsidRPr="00EA5EE2">
        <w:rPr>
          <w:lang w:val="en-AU"/>
        </w:rPr>
        <w:t xml:space="preserve">Project manager </w:t>
      </w:r>
      <w:r w:rsidR="00665C2D">
        <w:rPr>
          <w:lang w:val="en-AU"/>
        </w:rPr>
        <w:t xml:space="preserve">and client </w:t>
      </w:r>
      <w:r w:rsidR="00833A76">
        <w:rPr>
          <w:lang w:val="en-AU"/>
        </w:rPr>
        <w:t>liaison</w:t>
      </w:r>
      <w:r>
        <w:rPr>
          <w:lang w:val="en-AU"/>
        </w:rPr>
        <w:t>)</w:t>
      </w:r>
    </w:p>
    <w:p w14:paraId="1E017987" w14:textId="11A66840" w:rsidR="00B914BB" w:rsidRPr="00EA5EE2" w:rsidRDefault="00F40204" w:rsidP="00901084">
      <w:pPr>
        <w:pStyle w:val="ListParagraph"/>
        <w:numPr>
          <w:ilvl w:val="0"/>
          <w:numId w:val="22"/>
        </w:numPr>
        <w:rPr>
          <w:lang w:val="en-AU"/>
        </w:rPr>
      </w:pPr>
      <w:r>
        <w:rPr>
          <w:lang w:val="en-AU"/>
        </w:rPr>
        <w:t xml:space="preserve">Andrew </w:t>
      </w:r>
      <w:r w:rsidR="00B45CBD">
        <w:rPr>
          <w:lang w:val="en-AU"/>
        </w:rPr>
        <w:t>Lewis (</w:t>
      </w:r>
      <w:r>
        <w:rPr>
          <w:lang w:val="en-AU"/>
        </w:rPr>
        <w:t>Client)</w:t>
      </w:r>
    </w:p>
    <w:p w14:paraId="541E7BE8" w14:textId="3F5B6BD4" w:rsidR="00B914BB" w:rsidRPr="00EA5EE2" w:rsidRDefault="00B11244" w:rsidP="00901084">
      <w:pPr>
        <w:pStyle w:val="ListParagraph"/>
        <w:numPr>
          <w:ilvl w:val="0"/>
          <w:numId w:val="22"/>
        </w:numPr>
        <w:rPr>
          <w:lang w:val="en-AU"/>
        </w:rPr>
      </w:pPr>
      <w:r>
        <w:rPr>
          <w:lang w:val="en-AU"/>
        </w:rPr>
        <w:t>Wenluan Fei</w:t>
      </w:r>
      <w:r w:rsidR="00B914BB" w:rsidRPr="00EA5EE2">
        <w:rPr>
          <w:lang w:val="en-AU"/>
        </w:rPr>
        <w:t xml:space="preserve"> – UI/UX </w:t>
      </w:r>
      <w:r w:rsidR="00D13072" w:rsidRPr="00EA5EE2">
        <w:rPr>
          <w:lang w:val="en-AU"/>
        </w:rPr>
        <w:t>designer and web developer</w:t>
      </w:r>
    </w:p>
    <w:p w14:paraId="78D26682" w14:textId="49F7A34C" w:rsidR="0015221D" w:rsidRPr="00EA5EE2" w:rsidRDefault="00F40204" w:rsidP="00901084">
      <w:pPr>
        <w:pStyle w:val="ListParagraph"/>
        <w:numPr>
          <w:ilvl w:val="0"/>
          <w:numId w:val="22"/>
        </w:numPr>
        <w:rPr>
          <w:lang w:val="en-AU"/>
        </w:rPr>
      </w:pPr>
      <w:r>
        <w:rPr>
          <w:lang w:val="en-AU"/>
        </w:rPr>
        <w:t xml:space="preserve">Harshavardhan Reddy Perolla </w:t>
      </w:r>
      <w:r w:rsidR="0015221D" w:rsidRPr="00EA5EE2">
        <w:rPr>
          <w:lang w:val="en-AU"/>
        </w:rPr>
        <w:t xml:space="preserve">– </w:t>
      </w:r>
      <w:r>
        <w:rPr>
          <w:lang w:val="en-AU"/>
        </w:rPr>
        <w:t>Business analyst, Tester</w:t>
      </w:r>
    </w:p>
    <w:p w14:paraId="42DBF299" w14:textId="7877EDC3" w:rsidR="00B1402B" w:rsidRDefault="00F40204" w:rsidP="002D03E2">
      <w:pPr>
        <w:rPr>
          <w:b/>
          <w:bCs/>
          <w:lang w:val="en-AU"/>
        </w:rPr>
      </w:pPr>
      <w:r>
        <w:rPr>
          <w:b/>
          <w:bCs/>
          <w:lang w:val="en-AU"/>
        </w:rPr>
        <w:t xml:space="preserve">   </w:t>
      </w:r>
      <w:r w:rsidR="00130DE9" w:rsidRPr="00087D98">
        <w:rPr>
          <w:b/>
          <w:bCs/>
          <w:lang w:val="en-AU"/>
        </w:rPr>
        <w:t>Categorising the stakeholders:</w:t>
      </w:r>
    </w:p>
    <w:p w14:paraId="2690BFA9" w14:textId="4ED66D69" w:rsidR="00465275" w:rsidRDefault="007E6D3E"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1</w:t>
      </w:r>
      <w:r>
        <w:fldChar w:fldCharType="end"/>
      </w:r>
      <w:r>
        <w:t xml:space="preserve">: </w:t>
      </w:r>
      <w:r w:rsidR="00985978">
        <w:t>C</w:t>
      </w:r>
      <w:r>
        <w:t>ategorization of stakeholders</w:t>
      </w:r>
    </w:p>
    <w:p w14:paraId="4003A5B3" w14:textId="663D58FA" w:rsidR="00B24E6C" w:rsidRPr="00B24E6C" w:rsidRDefault="00B24E6C" w:rsidP="002D03E2">
      <w:pPr>
        <w:jc w:val="center"/>
      </w:pPr>
      <w:r>
        <w:t>Source: Self</w:t>
      </w:r>
    </w:p>
    <w:tbl>
      <w:tblPr>
        <w:tblStyle w:val="TableGrid"/>
        <w:tblW w:w="0" w:type="auto"/>
        <w:jc w:val="center"/>
        <w:tblLook w:val="04A0" w:firstRow="1" w:lastRow="0" w:firstColumn="1" w:lastColumn="0" w:noHBand="0" w:noVBand="1"/>
      </w:tblPr>
      <w:tblGrid>
        <w:gridCol w:w="4395"/>
        <w:gridCol w:w="3537"/>
      </w:tblGrid>
      <w:tr w:rsidR="00331F4C" w14:paraId="4E1A501A" w14:textId="77777777" w:rsidTr="006E3AEA">
        <w:trPr>
          <w:jc w:val="center"/>
        </w:trPr>
        <w:tc>
          <w:tcPr>
            <w:tcW w:w="4395" w:type="dxa"/>
          </w:tcPr>
          <w:p w14:paraId="1EF337CC" w14:textId="19358CEC" w:rsidR="00331F4C" w:rsidRDefault="00331F4C" w:rsidP="002D03E2">
            <w:pPr>
              <w:rPr>
                <w:lang w:val="en-AU"/>
              </w:rPr>
            </w:pPr>
            <w:r>
              <w:rPr>
                <w:lang w:val="en-AU"/>
              </w:rPr>
              <w:t>Internal stakeholders</w:t>
            </w:r>
          </w:p>
        </w:tc>
        <w:tc>
          <w:tcPr>
            <w:tcW w:w="3537" w:type="dxa"/>
          </w:tcPr>
          <w:p w14:paraId="73B050D7" w14:textId="4C060B0C" w:rsidR="00331F4C" w:rsidRDefault="00331F4C" w:rsidP="002D03E2">
            <w:pPr>
              <w:rPr>
                <w:lang w:val="en-AU"/>
              </w:rPr>
            </w:pPr>
            <w:r>
              <w:rPr>
                <w:lang w:val="en-AU"/>
              </w:rPr>
              <w:t>External stakeholder</w:t>
            </w:r>
            <w:r w:rsidR="00792246">
              <w:rPr>
                <w:lang w:val="en-AU"/>
              </w:rPr>
              <w:t>(s)</w:t>
            </w:r>
          </w:p>
        </w:tc>
      </w:tr>
      <w:tr w:rsidR="00331F4C" w14:paraId="44E4EEC6" w14:textId="77777777" w:rsidTr="006E3AEA">
        <w:trPr>
          <w:jc w:val="center"/>
        </w:trPr>
        <w:tc>
          <w:tcPr>
            <w:tcW w:w="4395" w:type="dxa"/>
          </w:tcPr>
          <w:p w14:paraId="5FA0720E" w14:textId="0838BB7B" w:rsidR="00331F4C" w:rsidRDefault="00517618" w:rsidP="00901084">
            <w:pPr>
              <w:pStyle w:val="ListParagraph"/>
              <w:numPr>
                <w:ilvl w:val="0"/>
                <w:numId w:val="23"/>
              </w:numPr>
              <w:rPr>
                <w:lang w:val="en-AU"/>
              </w:rPr>
            </w:pPr>
            <w:r>
              <w:rPr>
                <w:lang w:val="en-AU"/>
              </w:rPr>
              <w:t>SnehaChandanareddy</w:t>
            </w:r>
            <w:r w:rsidR="008C0BEC">
              <w:rPr>
                <w:lang w:val="en-AU"/>
              </w:rPr>
              <w:t>(</w:t>
            </w:r>
            <w:r w:rsidR="00331F4C" w:rsidRPr="000D618C">
              <w:rPr>
                <w:lang w:val="en-AU"/>
              </w:rPr>
              <w:t>Project manager</w:t>
            </w:r>
            <w:r w:rsidR="008C0BEC">
              <w:rPr>
                <w:lang w:val="en-AU"/>
              </w:rPr>
              <w:t xml:space="preserve">/client </w:t>
            </w:r>
            <w:r>
              <w:rPr>
                <w:lang w:val="en-AU"/>
              </w:rPr>
              <w:t>liaison</w:t>
            </w:r>
            <w:r w:rsidR="008C0BEC">
              <w:rPr>
                <w:lang w:val="en-AU"/>
              </w:rPr>
              <w:t>)</w:t>
            </w:r>
          </w:p>
          <w:p w14:paraId="5DD802E6" w14:textId="45ED53EC" w:rsidR="00331F4C" w:rsidRDefault="00B11244" w:rsidP="008C0BEC">
            <w:pPr>
              <w:pStyle w:val="ListParagraph"/>
              <w:numPr>
                <w:ilvl w:val="0"/>
                <w:numId w:val="23"/>
              </w:numPr>
              <w:rPr>
                <w:lang w:val="en-AU"/>
              </w:rPr>
            </w:pPr>
            <w:r>
              <w:rPr>
                <w:rFonts w:hint="eastAsia"/>
                <w:lang w:val="en-AU" w:eastAsia="zh-CN"/>
              </w:rPr>
              <w:t>W</w:t>
            </w:r>
            <w:r>
              <w:rPr>
                <w:lang w:val="en-AU" w:eastAsia="zh-CN"/>
              </w:rPr>
              <w:t>enluan Fei</w:t>
            </w:r>
            <w:r w:rsidR="00517618">
              <w:rPr>
                <w:lang w:val="en-AU" w:eastAsia="zh-CN"/>
              </w:rPr>
              <w:t xml:space="preserve"> </w:t>
            </w:r>
            <w:r w:rsidR="008C0BEC">
              <w:rPr>
                <w:lang w:val="en-AU" w:eastAsia="zh-CN"/>
              </w:rPr>
              <w:t>(developer,</w:t>
            </w:r>
            <w:r w:rsidR="00517618">
              <w:rPr>
                <w:lang w:val="en-AU" w:eastAsia="zh-CN"/>
              </w:rPr>
              <w:t xml:space="preserve"> </w:t>
            </w:r>
            <w:r w:rsidR="008C0BEC">
              <w:rPr>
                <w:lang w:val="en-AU" w:eastAsia="zh-CN"/>
              </w:rPr>
              <w:t>designer)</w:t>
            </w:r>
          </w:p>
          <w:p w14:paraId="49518995" w14:textId="11337FFD" w:rsidR="008C0BEC" w:rsidRPr="008C0BEC" w:rsidRDefault="00517618" w:rsidP="008C0BEC">
            <w:pPr>
              <w:pStyle w:val="ListParagraph"/>
              <w:numPr>
                <w:ilvl w:val="0"/>
                <w:numId w:val="23"/>
              </w:numPr>
              <w:rPr>
                <w:lang w:val="en-AU"/>
              </w:rPr>
            </w:pPr>
            <w:r>
              <w:rPr>
                <w:lang w:val="en-AU"/>
              </w:rPr>
              <w:t>HarshavardhanReddy</w:t>
            </w:r>
            <w:r w:rsidR="008C0BEC">
              <w:rPr>
                <w:lang w:val="en-AU"/>
              </w:rPr>
              <w:t>(tester, business analyst</w:t>
            </w:r>
          </w:p>
          <w:p w14:paraId="5A688A66" w14:textId="77777777" w:rsidR="00331F4C" w:rsidRDefault="00331F4C" w:rsidP="002D03E2">
            <w:pPr>
              <w:rPr>
                <w:lang w:val="en-AU"/>
              </w:rPr>
            </w:pPr>
          </w:p>
        </w:tc>
        <w:tc>
          <w:tcPr>
            <w:tcW w:w="3537" w:type="dxa"/>
          </w:tcPr>
          <w:p w14:paraId="77925C1E" w14:textId="3B97064F" w:rsidR="00331F4C" w:rsidRPr="000D618C" w:rsidRDefault="00331F4C" w:rsidP="00901084">
            <w:pPr>
              <w:pStyle w:val="ListParagraph"/>
              <w:numPr>
                <w:ilvl w:val="0"/>
                <w:numId w:val="24"/>
              </w:numPr>
              <w:rPr>
                <w:lang w:val="en-AU"/>
              </w:rPr>
            </w:pPr>
            <w:r w:rsidRPr="000D618C">
              <w:rPr>
                <w:lang w:val="en-AU"/>
              </w:rPr>
              <w:t xml:space="preserve">Client </w:t>
            </w:r>
            <w:r w:rsidR="008C0BEC">
              <w:rPr>
                <w:lang w:val="en-AU"/>
              </w:rPr>
              <w:t>(Andrew)</w:t>
            </w:r>
          </w:p>
        </w:tc>
      </w:tr>
    </w:tbl>
    <w:p w14:paraId="73EAEB05" w14:textId="77777777" w:rsidR="00B40D75" w:rsidRDefault="00B40D75" w:rsidP="002D03E2">
      <w:pPr>
        <w:rPr>
          <w:lang w:val="en-AU"/>
        </w:rPr>
      </w:pPr>
    </w:p>
    <w:p w14:paraId="0D1C9865" w14:textId="57C3218C" w:rsidR="00DA591E" w:rsidRPr="000413DB" w:rsidRDefault="00A75D56" w:rsidP="002D03E2">
      <w:pPr>
        <w:rPr>
          <w:lang w:val="en-AU"/>
        </w:rPr>
      </w:pPr>
      <w:r>
        <w:rPr>
          <w:lang w:val="en-AU"/>
        </w:rPr>
        <w:t xml:space="preserve"> </w:t>
      </w:r>
      <w:r w:rsidR="00933143">
        <w:rPr>
          <w:lang w:val="en-AU"/>
        </w:rPr>
        <w:t>Client comes under the e</w:t>
      </w:r>
      <w:r w:rsidR="000735DE">
        <w:rPr>
          <w:lang w:val="en-AU"/>
        </w:rPr>
        <w:t xml:space="preserve">xternal stakeholder </w:t>
      </w:r>
      <w:r w:rsidR="00933143">
        <w:rPr>
          <w:lang w:val="en-AU"/>
        </w:rPr>
        <w:t xml:space="preserve">category who will utilise the deployed website and mobile application. </w:t>
      </w:r>
      <w:r w:rsidR="000C4037">
        <w:rPr>
          <w:lang w:val="en-AU"/>
        </w:rPr>
        <w:t>The</w:t>
      </w:r>
      <w:r w:rsidR="00765EB0">
        <w:rPr>
          <w:lang w:val="en-AU"/>
        </w:rPr>
        <w:t xml:space="preserve"> three group members</w:t>
      </w:r>
      <w:r w:rsidR="00F95289">
        <w:rPr>
          <w:lang w:val="en-AU"/>
        </w:rPr>
        <w:t xml:space="preserve"> and the client acts as subordinates. </w:t>
      </w:r>
      <w:r w:rsidR="00F66BF2">
        <w:rPr>
          <w:lang w:val="en-AU"/>
        </w:rPr>
        <w:t xml:space="preserve">From figure </w:t>
      </w:r>
      <w:r w:rsidR="00D1216D">
        <w:rPr>
          <w:lang w:val="en-AU"/>
        </w:rPr>
        <w:t>2</w:t>
      </w:r>
      <w:r w:rsidR="00F66BF2">
        <w:rPr>
          <w:lang w:val="en-AU"/>
        </w:rPr>
        <w:t xml:space="preserve">, it is noted that the project manager handles or manages the </w:t>
      </w:r>
      <w:r w:rsidR="00092963">
        <w:rPr>
          <w:lang w:val="en-AU"/>
        </w:rPr>
        <w:t xml:space="preserve">group members. </w:t>
      </w:r>
      <w:r w:rsidR="007945C8">
        <w:rPr>
          <w:lang w:val="en-AU"/>
        </w:rPr>
        <w:t xml:space="preserve">Table 1 shows the classification of the identified stakeholders of the proposed project. </w:t>
      </w:r>
    </w:p>
    <w:p w14:paraId="30858966" w14:textId="6ED6E9C6" w:rsidR="00A0213D" w:rsidRPr="00F7041D" w:rsidRDefault="00476627" w:rsidP="00901084">
      <w:pPr>
        <w:pStyle w:val="Heading1"/>
        <w:numPr>
          <w:ilvl w:val="0"/>
          <w:numId w:val="19"/>
        </w:numPr>
        <w:spacing w:before="240" w:after="120"/>
        <w:ind w:left="357" w:hanging="357"/>
        <w:rPr>
          <w:lang w:val="en-AU"/>
        </w:rPr>
      </w:pPr>
      <w:bookmarkStart w:id="9" w:name="_Toc141892101"/>
      <w:r w:rsidRPr="00816B71">
        <w:rPr>
          <w:lang w:val="en-AU"/>
        </w:rPr>
        <w:t>Project Responsibilities</w:t>
      </w:r>
      <w:r w:rsidR="00B732A8">
        <w:rPr>
          <w:lang w:val="en-AU"/>
        </w:rPr>
        <w:t xml:space="preserve"> </w:t>
      </w:r>
      <w:r w:rsidR="00B732A8">
        <w:t>(</w:t>
      </w:r>
      <w:r w:rsidR="000D1AAC">
        <w:t>4</w:t>
      </w:r>
      <w:r w:rsidR="00B732A8">
        <w:t xml:space="preserve"> </w:t>
      </w:r>
      <w:r w:rsidR="00B732A8">
        <w:rPr>
          <w:caps w:val="0"/>
        </w:rPr>
        <w:t>pages</w:t>
      </w:r>
      <w:r w:rsidR="00B732A8">
        <w:t>)</w:t>
      </w:r>
      <w:bookmarkEnd w:id="9"/>
    </w:p>
    <w:p w14:paraId="1FFA36FA" w14:textId="7A612975" w:rsidR="00FA3524" w:rsidRDefault="00FA3524" w:rsidP="002D03E2">
      <w:pPr>
        <w:rPr>
          <w:b/>
          <w:bCs/>
          <w:lang w:val="en-AU"/>
        </w:rPr>
      </w:pPr>
      <w:r>
        <w:rPr>
          <w:b/>
          <w:bCs/>
          <w:lang w:val="en-AU"/>
        </w:rPr>
        <w:t>Required roles for the project</w:t>
      </w:r>
    </w:p>
    <w:p w14:paraId="7CCB5C2D" w14:textId="0E04397B" w:rsidR="00E61DA0" w:rsidRDefault="00803EF5" w:rsidP="002D03E2">
      <w:pPr>
        <w:rPr>
          <w:lang w:val="en-AU"/>
        </w:rPr>
      </w:pPr>
      <w:r>
        <w:rPr>
          <w:lang w:val="en-AU"/>
        </w:rPr>
        <w:lastRenderedPageBreak/>
        <w:t xml:space="preserve">The </w:t>
      </w:r>
      <w:r w:rsidR="00662BB4">
        <w:rPr>
          <w:lang w:val="en-AU"/>
        </w:rPr>
        <w:t xml:space="preserve">required features (both backend and frontend) </w:t>
      </w:r>
      <w:r w:rsidR="008E77CB">
        <w:rPr>
          <w:lang w:val="en-AU"/>
        </w:rPr>
        <w:t>are to be</w:t>
      </w:r>
      <w:r w:rsidR="00662BB4">
        <w:rPr>
          <w:lang w:val="en-AU"/>
        </w:rPr>
        <w:t xml:space="preserve"> developed and integrated with the </w:t>
      </w:r>
      <w:r>
        <w:rPr>
          <w:lang w:val="en-AU"/>
        </w:rPr>
        <w:t xml:space="preserve">existing </w:t>
      </w:r>
      <w:r w:rsidRPr="00803EF5">
        <w:rPr>
          <w:lang w:val="en-AU"/>
        </w:rPr>
        <w:t>Greenslopes Reconciliation Action Group</w:t>
      </w:r>
      <w:r>
        <w:rPr>
          <w:lang w:val="en-AU"/>
        </w:rPr>
        <w:t xml:space="preserve"> website</w:t>
      </w:r>
      <w:r w:rsidR="007755ED">
        <w:rPr>
          <w:lang w:val="en-AU"/>
        </w:rPr>
        <w:t xml:space="preserve">. </w:t>
      </w:r>
      <w:r w:rsidR="008E77CB">
        <w:rPr>
          <w:lang w:val="en-AU"/>
        </w:rPr>
        <w:t xml:space="preserve">Also, </w:t>
      </w:r>
      <w:r w:rsidR="000A7D66">
        <w:rPr>
          <w:lang w:val="en-AU"/>
        </w:rPr>
        <w:t xml:space="preserve">prototype of the mobile application will be tested. </w:t>
      </w:r>
      <w:r w:rsidR="00606035">
        <w:rPr>
          <w:lang w:val="en-AU"/>
        </w:rPr>
        <w:t>The following roles are expected from the project stakeholders to achieve the project aim.</w:t>
      </w:r>
    </w:p>
    <w:p w14:paraId="669023FA" w14:textId="485B8B68" w:rsidR="00FA3524" w:rsidRPr="00DE38A4" w:rsidRDefault="00BF0A6B" w:rsidP="00901084">
      <w:pPr>
        <w:pStyle w:val="ListParagraph"/>
        <w:numPr>
          <w:ilvl w:val="0"/>
          <w:numId w:val="28"/>
        </w:numPr>
        <w:rPr>
          <w:lang w:val="en-AU"/>
        </w:rPr>
      </w:pPr>
      <w:r w:rsidRPr="00DE38A4">
        <w:rPr>
          <w:lang w:val="en-AU"/>
        </w:rPr>
        <w:t>Web developer</w:t>
      </w:r>
    </w:p>
    <w:p w14:paraId="48E7CA9F" w14:textId="6DEE8A07" w:rsidR="00BF0A6B" w:rsidRPr="00DE38A4" w:rsidRDefault="00BF0A6B" w:rsidP="00901084">
      <w:pPr>
        <w:pStyle w:val="ListParagraph"/>
        <w:numPr>
          <w:ilvl w:val="0"/>
          <w:numId w:val="28"/>
        </w:numPr>
        <w:rPr>
          <w:lang w:val="en-AU"/>
        </w:rPr>
      </w:pPr>
      <w:r w:rsidRPr="00DE38A4">
        <w:rPr>
          <w:lang w:val="en-AU"/>
        </w:rPr>
        <w:t xml:space="preserve">Designer </w:t>
      </w:r>
    </w:p>
    <w:p w14:paraId="679C8923" w14:textId="76109F6C" w:rsidR="00BF0A6B" w:rsidRPr="00DE38A4" w:rsidRDefault="00F858B7" w:rsidP="00901084">
      <w:pPr>
        <w:pStyle w:val="ListParagraph"/>
        <w:numPr>
          <w:ilvl w:val="0"/>
          <w:numId w:val="28"/>
        </w:numPr>
        <w:rPr>
          <w:lang w:val="en-AU"/>
        </w:rPr>
      </w:pPr>
      <w:r w:rsidRPr="00DE38A4">
        <w:rPr>
          <w:lang w:val="en-AU"/>
        </w:rPr>
        <w:t xml:space="preserve">Tester </w:t>
      </w:r>
    </w:p>
    <w:p w14:paraId="2C8C3F71" w14:textId="191C719A" w:rsidR="00AE7B54" w:rsidRDefault="00AE7B54" w:rsidP="00901084">
      <w:pPr>
        <w:pStyle w:val="ListParagraph"/>
        <w:numPr>
          <w:ilvl w:val="0"/>
          <w:numId w:val="28"/>
        </w:numPr>
        <w:rPr>
          <w:lang w:val="en-AU"/>
        </w:rPr>
      </w:pPr>
      <w:r w:rsidRPr="00DE38A4">
        <w:rPr>
          <w:lang w:val="en-AU"/>
        </w:rPr>
        <w:t xml:space="preserve">Project manager </w:t>
      </w:r>
    </w:p>
    <w:p w14:paraId="3C5DDFD9" w14:textId="0F5BAA1E" w:rsidR="00E61DA0" w:rsidRPr="00DE38A4" w:rsidRDefault="00E61DA0" w:rsidP="00901084">
      <w:pPr>
        <w:pStyle w:val="ListParagraph"/>
        <w:numPr>
          <w:ilvl w:val="0"/>
          <w:numId w:val="28"/>
        </w:numPr>
        <w:rPr>
          <w:lang w:val="en-AU"/>
        </w:rPr>
      </w:pPr>
      <w:r>
        <w:rPr>
          <w:lang w:val="en-AU"/>
        </w:rPr>
        <w:t xml:space="preserve">Client </w:t>
      </w:r>
      <w:r w:rsidR="00B55B6E">
        <w:rPr>
          <w:lang w:val="en-AU"/>
        </w:rPr>
        <w:t>liaison</w:t>
      </w:r>
    </w:p>
    <w:p w14:paraId="5F13D332" w14:textId="63DC1715" w:rsidR="00F858B7" w:rsidRDefault="00F40204" w:rsidP="00901084">
      <w:pPr>
        <w:pStyle w:val="ListParagraph"/>
        <w:numPr>
          <w:ilvl w:val="0"/>
          <w:numId w:val="28"/>
        </w:numPr>
        <w:rPr>
          <w:lang w:val="en-AU"/>
        </w:rPr>
      </w:pPr>
      <w:r>
        <w:rPr>
          <w:lang w:val="en-AU"/>
        </w:rPr>
        <w:t>Business analyst</w:t>
      </w:r>
    </w:p>
    <w:p w14:paraId="29FE5331" w14:textId="77777777" w:rsidR="008452CB" w:rsidRPr="008452CB" w:rsidRDefault="008452CB" w:rsidP="002D03E2">
      <w:pPr>
        <w:ind w:left="360"/>
        <w:rPr>
          <w:lang w:val="en-AU"/>
        </w:rPr>
      </w:pPr>
    </w:p>
    <w:p w14:paraId="726F31EC" w14:textId="636E77E3" w:rsidR="00A0213D" w:rsidRPr="00A0213D" w:rsidRDefault="00A0213D" w:rsidP="002D03E2">
      <w:pPr>
        <w:rPr>
          <w:b/>
          <w:bCs/>
          <w:lang w:val="en-AU"/>
        </w:rPr>
      </w:pPr>
      <w:r w:rsidRPr="00A0213D">
        <w:rPr>
          <w:b/>
          <w:bCs/>
          <w:lang w:val="en-AU"/>
        </w:rPr>
        <w:t>Matching skills</w:t>
      </w:r>
    </w:p>
    <w:p w14:paraId="2EDB3248" w14:textId="77777777" w:rsidR="00A0213D" w:rsidRDefault="00A0213D" w:rsidP="002D03E2">
      <w:pPr>
        <w:rPr>
          <w:lang w:val="en-AU"/>
        </w:rPr>
      </w:pPr>
      <w:r>
        <w:rPr>
          <w:lang w:val="en-AU"/>
        </w:rPr>
        <w:t xml:space="preserve">All the members have unique technical skills such as the programming, designing and the testing skills. Some of the stakeholders has the hands-on experience in the technical areas such as .NET. </w:t>
      </w:r>
    </w:p>
    <w:p w14:paraId="21E968AD" w14:textId="14941116" w:rsidR="005B55C0" w:rsidRDefault="00E41EFE"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2</w:t>
      </w:r>
      <w:r>
        <w:fldChar w:fldCharType="end"/>
      </w:r>
      <w:r>
        <w:t>: Skills identification</w:t>
      </w:r>
    </w:p>
    <w:p w14:paraId="4F0F3C0B" w14:textId="35B0A095" w:rsidR="00E41EFE" w:rsidRPr="00E41EFE" w:rsidRDefault="00E41EFE" w:rsidP="002D03E2">
      <w:pPr>
        <w:jc w:val="center"/>
      </w:pPr>
      <w:r>
        <w:t>Source: Self</w:t>
      </w:r>
    </w:p>
    <w:tbl>
      <w:tblPr>
        <w:tblStyle w:val="TableGrid"/>
        <w:tblW w:w="0" w:type="auto"/>
        <w:tblLook w:val="04A0" w:firstRow="1" w:lastRow="0" w:firstColumn="1" w:lastColumn="0" w:noHBand="0" w:noVBand="1"/>
      </w:tblPr>
      <w:tblGrid>
        <w:gridCol w:w="1129"/>
        <w:gridCol w:w="1843"/>
        <w:gridCol w:w="2693"/>
        <w:gridCol w:w="3396"/>
      </w:tblGrid>
      <w:tr w:rsidR="00F81BA9" w14:paraId="10BF0C7C" w14:textId="77777777" w:rsidTr="002361A4">
        <w:tc>
          <w:tcPr>
            <w:tcW w:w="1129" w:type="dxa"/>
          </w:tcPr>
          <w:p w14:paraId="381F9763" w14:textId="2153289C" w:rsidR="00F81BA9" w:rsidRDefault="00F81BA9" w:rsidP="002D03E2">
            <w:pPr>
              <w:rPr>
                <w:lang w:val="en-AU"/>
              </w:rPr>
            </w:pPr>
            <w:r>
              <w:rPr>
                <w:lang w:val="en-AU"/>
              </w:rPr>
              <w:t>S.No</w:t>
            </w:r>
          </w:p>
        </w:tc>
        <w:tc>
          <w:tcPr>
            <w:tcW w:w="1843" w:type="dxa"/>
          </w:tcPr>
          <w:p w14:paraId="2EFF7141" w14:textId="2FE079EF" w:rsidR="00F81BA9" w:rsidRDefault="00730133" w:rsidP="002D03E2">
            <w:pPr>
              <w:rPr>
                <w:lang w:val="en-AU"/>
              </w:rPr>
            </w:pPr>
            <w:r>
              <w:rPr>
                <w:lang w:val="en-AU"/>
              </w:rPr>
              <w:t xml:space="preserve">Member list </w:t>
            </w:r>
          </w:p>
        </w:tc>
        <w:tc>
          <w:tcPr>
            <w:tcW w:w="2693" w:type="dxa"/>
          </w:tcPr>
          <w:p w14:paraId="18A89E9C" w14:textId="4DCC111C" w:rsidR="00F81BA9" w:rsidRDefault="00AF0B1F" w:rsidP="002D03E2">
            <w:pPr>
              <w:rPr>
                <w:lang w:val="en-AU"/>
              </w:rPr>
            </w:pPr>
            <w:r>
              <w:rPr>
                <w:lang w:val="en-AU"/>
              </w:rPr>
              <w:t xml:space="preserve">Technical skills </w:t>
            </w:r>
          </w:p>
        </w:tc>
        <w:tc>
          <w:tcPr>
            <w:tcW w:w="3396" w:type="dxa"/>
          </w:tcPr>
          <w:p w14:paraId="17D991E7" w14:textId="721AC9FC" w:rsidR="00F81BA9" w:rsidRDefault="00045726" w:rsidP="002D03E2">
            <w:pPr>
              <w:rPr>
                <w:lang w:val="en-AU"/>
              </w:rPr>
            </w:pPr>
            <w:r>
              <w:rPr>
                <w:lang w:val="en-AU"/>
              </w:rPr>
              <w:t xml:space="preserve">Soft skills </w:t>
            </w:r>
          </w:p>
        </w:tc>
      </w:tr>
      <w:tr w:rsidR="00F81BA9" w14:paraId="59BEC6EB" w14:textId="77777777" w:rsidTr="002361A4">
        <w:tc>
          <w:tcPr>
            <w:tcW w:w="1129" w:type="dxa"/>
          </w:tcPr>
          <w:p w14:paraId="0C4EA20E" w14:textId="77777777" w:rsidR="00F81BA9" w:rsidRPr="00811B6A" w:rsidRDefault="00F81BA9" w:rsidP="00901084">
            <w:pPr>
              <w:pStyle w:val="ListParagraph"/>
              <w:numPr>
                <w:ilvl w:val="0"/>
                <w:numId w:val="26"/>
              </w:numPr>
              <w:rPr>
                <w:lang w:val="en-AU"/>
              </w:rPr>
            </w:pPr>
          </w:p>
        </w:tc>
        <w:tc>
          <w:tcPr>
            <w:tcW w:w="1843" w:type="dxa"/>
          </w:tcPr>
          <w:p w14:paraId="3FAB9E9F" w14:textId="67DD0F0A" w:rsidR="00F81BA9" w:rsidRDefault="00F40204" w:rsidP="002D03E2">
            <w:pPr>
              <w:rPr>
                <w:lang w:val="en-AU"/>
              </w:rPr>
            </w:pPr>
            <w:r>
              <w:rPr>
                <w:lang w:val="en-AU"/>
              </w:rPr>
              <w:t>Sneha chandana</w:t>
            </w:r>
          </w:p>
        </w:tc>
        <w:tc>
          <w:tcPr>
            <w:tcW w:w="2693" w:type="dxa"/>
          </w:tcPr>
          <w:p w14:paraId="35F101B2" w14:textId="2FB0C818" w:rsidR="0098524B" w:rsidRDefault="00F40204" w:rsidP="002D03E2">
            <w:pPr>
              <w:rPr>
                <w:lang w:val="en-AU"/>
              </w:rPr>
            </w:pPr>
            <w:r>
              <w:rPr>
                <w:lang w:val="en-AU"/>
              </w:rPr>
              <w:t xml:space="preserve">Testing </w:t>
            </w:r>
            <w:r w:rsidR="00D87062">
              <w:rPr>
                <w:lang w:val="en-AU"/>
              </w:rPr>
              <w:t xml:space="preserve"> </w:t>
            </w:r>
          </w:p>
        </w:tc>
        <w:tc>
          <w:tcPr>
            <w:tcW w:w="3396" w:type="dxa"/>
          </w:tcPr>
          <w:p w14:paraId="2995E7FB" w14:textId="35749B5B" w:rsidR="00F81BA9" w:rsidRDefault="003D3800" w:rsidP="002D03E2">
            <w:pPr>
              <w:rPr>
                <w:lang w:val="en-AU"/>
              </w:rPr>
            </w:pPr>
            <w:r>
              <w:rPr>
                <w:lang w:val="en-AU"/>
              </w:rPr>
              <w:t>Leadership</w:t>
            </w:r>
            <w:r w:rsidR="002361A4">
              <w:rPr>
                <w:lang w:val="en-AU"/>
              </w:rPr>
              <w:t xml:space="preserve"> skill</w:t>
            </w:r>
          </w:p>
          <w:p w14:paraId="698AC092" w14:textId="77777777" w:rsidR="00E339E8" w:rsidRDefault="00DE351B" w:rsidP="002D03E2">
            <w:pPr>
              <w:rPr>
                <w:lang w:val="en-AU"/>
              </w:rPr>
            </w:pPr>
            <w:r>
              <w:rPr>
                <w:lang w:val="en-AU"/>
              </w:rPr>
              <w:t>Decision making</w:t>
            </w:r>
          </w:p>
          <w:p w14:paraId="79DACB86" w14:textId="2E1CAA97" w:rsidR="00F40204" w:rsidRDefault="00F40204" w:rsidP="002D03E2">
            <w:pPr>
              <w:rPr>
                <w:lang w:val="en-AU"/>
              </w:rPr>
            </w:pPr>
            <w:r>
              <w:rPr>
                <w:lang w:val="en-AU"/>
              </w:rPr>
              <w:t>Communication skills</w:t>
            </w:r>
          </w:p>
        </w:tc>
      </w:tr>
      <w:tr w:rsidR="00F81BA9" w14:paraId="1C628D28" w14:textId="77777777" w:rsidTr="002361A4">
        <w:tc>
          <w:tcPr>
            <w:tcW w:w="1129" w:type="dxa"/>
          </w:tcPr>
          <w:p w14:paraId="06E20D4D" w14:textId="77777777" w:rsidR="00F81BA9" w:rsidRPr="00811B6A" w:rsidRDefault="00F81BA9" w:rsidP="00901084">
            <w:pPr>
              <w:pStyle w:val="ListParagraph"/>
              <w:numPr>
                <w:ilvl w:val="0"/>
                <w:numId w:val="26"/>
              </w:numPr>
              <w:rPr>
                <w:lang w:val="en-AU"/>
              </w:rPr>
            </w:pPr>
          </w:p>
        </w:tc>
        <w:tc>
          <w:tcPr>
            <w:tcW w:w="1843" w:type="dxa"/>
          </w:tcPr>
          <w:p w14:paraId="2924F3FA" w14:textId="787EAC89" w:rsidR="00F81BA9" w:rsidRDefault="00B11244" w:rsidP="002D03E2">
            <w:pPr>
              <w:rPr>
                <w:lang w:val="en-AU"/>
              </w:rPr>
            </w:pPr>
            <w:r>
              <w:rPr>
                <w:lang w:val="en-AU"/>
              </w:rPr>
              <w:t>Wenluan Fei</w:t>
            </w:r>
          </w:p>
        </w:tc>
        <w:tc>
          <w:tcPr>
            <w:tcW w:w="2693" w:type="dxa"/>
          </w:tcPr>
          <w:p w14:paraId="3E1D9F17" w14:textId="1EFAC9A2" w:rsidR="00F81BA9" w:rsidRDefault="00E63229" w:rsidP="002D03E2">
            <w:pPr>
              <w:rPr>
                <w:lang w:val="en-AU"/>
              </w:rPr>
            </w:pPr>
            <w:r>
              <w:rPr>
                <w:lang w:val="en-AU"/>
              </w:rPr>
              <w:t>ASP.NET</w:t>
            </w:r>
            <w:r w:rsidR="00BF19D9">
              <w:rPr>
                <w:lang w:val="en-AU"/>
              </w:rPr>
              <w:t>(low, learning)</w:t>
            </w:r>
          </w:p>
          <w:p w14:paraId="158DDBCD" w14:textId="166FB725" w:rsidR="00BF19D9" w:rsidRDefault="00BF19D9" w:rsidP="002D03E2">
            <w:pPr>
              <w:rPr>
                <w:lang w:val="en-AU"/>
              </w:rPr>
            </w:pPr>
            <w:r>
              <w:rPr>
                <w:lang w:val="en-AU"/>
              </w:rPr>
              <w:t>REACT(learning)</w:t>
            </w:r>
          </w:p>
          <w:p w14:paraId="09B08FB8" w14:textId="165DF12E" w:rsidR="0098524B" w:rsidRDefault="00102FCB" w:rsidP="002D03E2">
            <w:pPr>
              <w:rPr>
                <w:lang w:val="en-AU"/>
              </w:rPr>
            </w:pPr>
            <w:r>
              <w:rPr>
                <w:lang w:val="en-AU"/>
              </w:rPr>
              <w:lastRenderedPageBreak/>
              <w:t>UI/UX designing</w:t>
            </w:r>
            <w:r w:rsidR="00BF19D9">
              <w:rPr>
                <w:lang w:val="en-AU"/>
              </w:rPr>
              <w:t>(learning)</w:t>
            </w:r>
          </w:p>
        </w:tc>
        <w:tc>
          <w:tcPr>
            <w:tcW w:w="3396" w:type="dxa"/>
          </w:tcPr>
          <w:p w14:paraId="7D099845" w14:textId="77777777" w:rsidR="00F81BA9" w:rsidRDefault="00002B9E" w:rsidP="002D03E2">
            <w:pPr>
              <w:rPr>
                <w:lang w:val="en-AU"/>
              </w:rPr>
            </w:pPr>
            <w:r>
              <w:rPr>
                <w:lang w:val="en-AU"/>
              </w:rPr>
              <w:lastRenderedPageBreak/>
              <w:t>Problem solving skill</w:t>
            </w:r>
          </w:p>
          <w:p w14:paraId="55864DC6" w14:textId="0B1D894E" w:rsidR="008B061A" w:rsidRDefault="008B061A" w:rsidP="002D03E2">
            <w:pPr>
              <w:rPr>
                <w:lang w:val="en-AU"/>
              </w:rPr>
            </w:pPr>
            <w:r>
              <w:rPr>
                <w:lang w:val="en-AU"/>
              </w:rPr>
              <w:t>Critical thinking</w:t>
            </w:r>
          </w:p>
        </w:tc>
      </w:tr>
      <w:tr w:rsidR="00F81BA9" w14:paraId="753C2B6B" w14:textId="77777777" w:rsidTr="002361A4">
        <w:tc>
          <w:tcPr>
            <w:tcW w:w="1129" w:type="dxa"/>
          </w:tcPr>
          <w:p w14:paraId="0BCE0469" w14:textId="77777777" w:rsidR="00F81BA9" w:rsidRPr="00811B6A" w:rsidRDefault="00F81BA9" w:rsidP="00901084">
            <w:pPr>
              <w:pStyle w:val="ListParagraph"/>
              <w:numPr>
                <w:ilvl w:val="0"/>
                <w:numId w:val="26"/>
              </w:numPr>
              <w:rPr>
                <w:lang w:val="en-AU"/>
              </w:rPr>
            </w:pPr>
          </w:p>
        </w:tc>
        <w:tc>
          <w:tcPr>
            <w:tcW w:w="1843" w:type="dxa"/>
          </w:tcPr>
          <w:p w14:paraId="798BF18E" w14:textId="5D3D1E3C" w:rsidR="00F81BA9" w:rsidRDefault="00F40204" w:rsidP="002D03E2">
            <w:pPr>
              <w:rPr>
                <w:lang w:val="en-AU"/>
              </w:rPr>
            </w:pPr>
            <w:r>
              <w:rPr>
                <w:lang w:val="en-AU"/>
              </w:rPr>
              <w:t>Harshavardhan Reddy perolla</w:t>
            </w:r>
          </w:p>
        </w:tc>
        <w:tc>
          <w:tcPr>
            <w:tcW w:w="2693" w:type="dxa"/>
          </w:tcPr>
          <w:p w14:paraId="08BEC462" w14:textId="426F3DC6" w:rsidR="0098524B" w:rsidRDefault="0064668D" w:rsidP="002D03E2">
            <w:pPr>
              <w:rPr>
                <w:lang w:val="en-AU"/>
              </w:rPr>
            </w:pPr>
            <w:r>
              <w:rPr>
                <w:lang w:val="en-AU"/>
              </w:rPr>
              <w:t>Testing</w:t>
            </w:r>
          </w:p>
        </w:tc>
        <w:tc>
          <w:tcPr>
            <w:tcW w:w="3396" w:type="dxa"/>
          </w:tcPr>
          <w:p w14:paraId="7FEB93B8" w14:textId="77777777" w:rsidR="00F81BA9" w:rsidRDefault="00D33C1D" w:rsidP="002D03E2">
            <w:pPr>
              <w:rPr>
                <w:lang w:val="en-AU"/>
              </w:rPr>
            </w:pPr>
            <w:r>
              <w:rPr>
                <w:lang w:val="en-AU"/>
              </w:rPr>
              <w:t>Time management</w:t>
            </w:r>
          </w:p>
          <w:p w14:paraId="00258EDA" w14:textId="77777777" w:rsidR="00947875" w:rsidRDefault="000120EE" w:rsidP="002D03E2">
            <w:pPr>
              <w:rPr>
                <w:lang w:val="en-AU"/>
              </w:rPr>
            </w:pPr>
            <w:r>
              <w:rPr>
                <w:lang w:val="en-AU"/>
              </w:rPr>
              <w:t xml:space="preserve">Collaboration </w:t>
            </w:r>
          </w:p>
          <w:p w14:paraId="19809761" w14:textId="18A50863" w:rsidR="002E5FCC" w:rsidRDefault="002E5FCC" w:rsidP="002D03E2">
            <w:pPr>
              <w:rPr>
                <w:lang w:val="en-AU"/>
              </w:rPr>
            </w:pPr>
            <w:r>
              <w:rPr>
                <w:lang w:val="en-AU"/>
              </w:rPr>
              <w:t>Communication skills</w:t>
            </w:r>
          </w:p>
        </w:tc>
      </w:tr>
    </w:tbl>
    <w:p w14:paraId="19200DAC" w14:textId="77777777" w:rsidR="005E2674" w:rsidRDefault="005E2674" w:rsidP="002D03E2">
      <w:pPr>
        <w:rPr>
          <w:i/>
          <w:iCs/>
          <w:color w:val="C00000"/>
          <w:lang w:val="en-AU"/>
        </w:rPr>
      </w:pPr>
    </w:p>
    <w:p w14:paraId="2D5D8A98" w14:textId="605F6E27" w:rsidR="002D6529" w:rsidRDefault="00DE60D4" w:rsidP="002D03E2">
      <w:pPr>
        <w:rPr>
          <w:lang w:val="en-AU"/>
        </w:rPr>
      </w:pPr>
      <w:r>
        <w:rPr>
          <w:lang w:val="en-AU"/>
        </w:rPr>
        <w:t>In the given project context, t</w:t>
      </w:r>
      <w:r w:rsidRPr="00DB4970">
        <w:rPr>
          <w:lang w:val="en-AU"/>
        </w:rPr>
        <w:t xml:space="preserve">here are </w:t>
      </w:r>
      <w:r w:rsidR="009934DF">
        <w:rPr>
          <w:lang w:val="en-AU"/>
        </w:rPr>
        <w:t>a few</w:t>
      </w:r>
      <w:r w:rsidRPr="00DB4970">
        <w:rPr>
          <w:lang w:val="en-AU"/>
        </w:rPr>
        <w:t xml:space="preserve"> project stakeholders</w:t>
      </w:r>
      <w:r w:rsidR="007A6684">
        <w:rPr>
          <w:lang w:val="en-AU"/>
        </w:rPr>
        <w:t xml:space="preserve">. </w:t>
      </w:r>
      <w:r w:rsidR="00332AD4">
        <w:rPr>
          <w:lang w:val="en-AU"/>
        </w:rPr>
        <w:t xml:space="preserve">Based on the learnings from the brainstorming session among the stakeholders, the roles and responsibilities are defined for each stakeholder. </w:t>
      </w:r>
      <w:r w:rsidR="00D859BC">
        <w:rPr>
          <w:lang w:val="en-AU"/>
        </w:rPr>
        <w:t>Skill matching is performed to allocate the responsibilities to each of the project members</w:t>
      </w:r>
      <w:r w:rsidR="00A6145B">
        <w:rPr>
          <w:lang w:val="en-AU"/>
        </w:rPr>
        <w:t xml:space="preserve"> (refer to the table 2)</w:t>
      </w:r>
      <w:r w:rsidR="00D859BC">
        <w:rPr>
          <w:lang w:val="en-AU"/>
        </w:rPr>
        <w:t xml:space="preserve">. </w:t>
      </w:r>
    </w:p>
    <w:p w14:paraId="67BEBBEC" w14:textId="59795D71" w:rsidR="003D3529" w:rsidRPr="00D40A08" w:rsidRDefault="003D3529" w:rsidP="002D03E2">
      <w:pPr>
        <w:rPr>
          <w:b/>
          <w:bCs/>
          <w:lang w:val="en-AU"/>
        </w:rPr>
      </w:pPr>
      <w:r w:rsidRPr="00D40A08">
        <w:rPr>
          <w:b/>
          <w:bCs/>
          <w:lang w:val="en-AU"/>
        </w:rPr>
        <w:t>Assigning roles:</w:t>
      </w:r>
    </w:p>
    <w:p w14:paraId="6411A9EE" w14:textId="0E694902" w:rsidR="002D6529" w:rsidRDefault="002832A3"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3</w:t>
      </w:r>
      <w:r>
        <w:fldChar w:fldCharType="end"/>
      </w:r>
      <w:r>
        <w:t>: Assigning roles</w:t>
      </w:r>
    </w:p>
    <w:p w14:paraId="4F278C45" w14:textId="137E5B66" w:rsidR="00643689" w:rsidRPr="00643689" w:rsidRDefault="006F447F" w:rsidP="002D03E2">
      <w:pPr>
        <w:jc w:val="center"/>
      </w:pPr>
      <w:r>
        <w:t>Source: Self</w:t>
      </w:r>
    </w:p>
    <w:tbl>
      <w:tblPr>
        <w:tblStyle w:val="TableGrid"/>
        <w:tblW w:w="0" w:type="auto"/>
        <w:tblLook w:val="04A0" w:firstRow="1" w:lastRow="0" w:firstColumn="1" w:lastColumn="0" w:noHBand="0" w:noVBand="1"/>
      </w:tblPr>
      <w:tblGrid>
        <w:gridCol w:w="1669"/>
        <w:gridCol w:w="1607"/>
        <w:gridCol w:w="1727"/>
        <w:gridCol w:w="1498"/>
        <w:gridCol w:w="1419"/>
      </w:tblGrid>
      <w:tr w:rsidR="001125FB" w14:paraId="526EA24A" w14:textId="04AB2EEB" w:rsidTr="00F50350">
        <w:tc>
          <w:tcPr>
            <w:tcW w:w="1669" w:type="dxa"/>
            <w:tcBorders>
              <w:tl2br w:val="single" w:sz="4" w:space="0" w:color="auto"/>
            </w:tcBorders>
          </w:tcPr>
          <w:p w14:paraId="123F7D31" w14:textId="433FEE0C" w:rsidR="001125FB" w:rsidRDefault="001125FB" w:rsidP="002D03E2">
            <w:pPr>
              <w:rPr>
                <w:lang w:val="en-AU"/>
              </w:rPr>
            </w:pPr>
            <w:r>
              <w:rPr>
                <w:lang w:val="en-AU"/>
              </w:rPr>
              <w:t xml:space="preserve">              Roles</w:t>
            </w:r>
          </w:p>
          <w:p w14:paraId="0385C8C6" w14:textId="5F39F354" w:rsidR="001125FB" w:rsidRDefault="001125FB" w:rsidP="002D03E2">
            <w:pPr>
              <w:rPr>
                <w:lang w:val="en-AU"/>
              </w:rPr>
            </w:pPr>
            <w:r>
              <w:rPr>
                <w:lang w:val="en-AU"/>
              </w:rPr>
              <w:t>Members</w:t>
            </w:r>
          </w:p>
        </w:tc>
        <w:tc>
          <w:tcPr>
            <w:tcW w:w="1607" w:type="dxa"/>
          </w:tcPr>
          <w:p w14:paraId="6B3B0E47" w14:textId="77777777" w:rsidR="001125FB" w:rsidRDefault="001125FB" w:rsidP="002D03E2">
            <w:pPr>
              <w:rPr>
                <w:lang w:val="en-AU"/>
              </w:rPr>
            </w:pPr>
            <w:r>
              <w:rPr>
                <w:lang w:val="en-AU"/>
              </w:rPr>
              <w:t xml:space="preserve">Designing and </w:t>
            </w:r>
          </w:p>
          <w:p w14:paraId="3E7413D8" w14:textId="448DC7C4" w:rsidR="001125FB" w:rsidRDefault="001125FB" w:rsidP="002D03E2">
            <w:pPr>
              <w:rPr>
                <w:lang w:val="en-AU"/>
              </w:rPr>
            </w:pPr>
            <w:r>
              <w:rPr>
                <w:lang w:val="en-AU"/>
              </w:rPr>
              <w:t>Development</w:t>
            </w:r>
          </w:p>
        </w:tc>
        <w:tc>
          <w:tcPr>
            <w:tcW w:w="1727" w:type="dxa"/>
          </w:tcPr>
          <w:p w14:paraId="062A1CFD" w14:textId="2502390C" w:rsidR="001125FB" w:rsidRDefault="001125FB" w:rsidP="002D03E2">
            <w:pPr>
              <w:rPr>
                <w:lang w:val="en-AU"/>
              </w:rPr>
            </w:pPr>
            <w:r>
              <w:rPr>
                <w:lang w:val="en-AU"/>
              </w:rPr>
              <w:t>Business analyst</w:t>
            </w:r>
          </w:p>
        </w:tc>
        <w:tc>
          <w:tcPr>
            <w:tcW w:w="1498" w:type="dxa"/>
          </w:tcPr>
          <w:p w14:paraId="208A3954" w14:textId="6C902283" w:rsidR="001125FB" w:rsidRDefault="001125FB" w:rsidP="002D03E2">
            <w:pPr>
              <w:rPr>
                <w:lang w:val="en-AU"/>
              </w:rPr>
            </w:pPr>
            <w:r>
              <w:rPr>
                <w:lang w:val="en-AU"/>
              </w:rPr>
              <w:t>Project management and client liason</w:t>
            </w:r>
          </w:p>
        </w:tc>
        <w:tc>
          <w:tcPr>
            <w:tcW w:w="1419" w:type="dxa"/>
          </w:tcPr>
          <w:p w14:paraId="18A6CF62" w14:textId="5A0C2F94" w:rsidR="001125FB" w:rsidRDefault="001125FB" w:rsidP="002D03E2">
            <w:pPr>
              <w:rPr>
                <w:lang w:val="en-AU"/>
              </w:rPr>
            </w:pPr>
            <w:r>
              <w:rPr>
                <w:lang w:val="en-AU"/>
              </w:rPr>
              <w:t xml:space="preserve">Testing </w:t>
            </w:r>
          </w:p>
        </w:tc>
      </w:tr>
      <w:tr w:rsidR="001125FB" w14:paraId="12A82F46" w14:textId="76217154" w:rsidTr="00F50350">
        <w:tc>
          <w:tcPr>
            <w:tcW w:w="1669" w:type="dxa"/>
          </w:tcPr>
          <w:p w14:paraId="7954D9DB" w14:textId="5F17A44E" w:rsidR="001125FB" w:rsidRDefault="001125FB" w:rsidP="002D03E2">
            <w:pPr>
              <w:rPr>
                <w:lang w:val="en-AU"/>
              </w:rPr>
            </w:pPr>
            <w:r>
              <w:rPr>
                <w:lang w:val="en-AU"/>
              </w:rPr>
              <w:t>Wenluan Fei</w:t>
            </w:r>
          </w:p>
        </w:tc>
        <w:tc>
          <w:tcPr>
            <w:tcW w:w="1607" w:type="dxa"/>
          </w:tcPr>
          <w:p w14:paraId="473692C1" w14:textId="77777777" w:rsidR="001125FB" w:rsidRPr="00A9342B" w:rsidRDefault="001125FB" w:rsidP="00901084">
            <w:pPr>
              <w:pStyle w:val="ListParagraph"/>
              <w:numPr>
                <w:ilvl w:val="0"/>
                <w:numId w:val="27"/>
              </w:numPr>
              <w:rPr>
                <w:lang w:val="en-AU"/>
              </w:rPr>
            </w:pPr>
          </w:p>
        </w:tc>
        <w:tc>
          <w:tcPr>
            <w:tcW w:w="1727" w:type="dxa"/>
          </w:tcPr>
          <w:p w14:paraId="13A8DB0B" w14:textId="77777777" w:rsidR="001125FB" w:rsidRPr="00A9342B" w:rsidRDefault="001125FB" w:rsidP="002E5FCC">
            <w:pPr>
              <w:pStyle w:val="ListParagraph"/>
              <w:rPr>
                <w:lang w:val="en-AU"/>
              </w:rPr>
            </w:pPr>
          </w:p>
        </w:tc>
        <w:tc>
          <w:tcPr>
            <w:tcW w:w="1498" w:type="dxa"/>
          </w:tcPr>
          <w:p w14:paraId="555276BE" w14:textId="77777777" w:rsidR="001125FB" w:rsidRDefault="001125FB" w:rsidP="002D03E2">
            <w:pPr>
              <w:rPr>
                <w:lang w:val="en-AU"/>
              </w:rPr>
            </w:pPr>
          </w:p>
        </w:tc>
        <w:tc>
          <w:tcPr>
            <w:tcW w:w="1419" w:type="dxa"/>
          </w:tcPr>
          <w:p w14:paraId="4FE8022C" w14:textId="71C608F4" w:rsidR="001125FB" w:rsidRDefault="001125FB" w:rsidP="002D03E2">
            <w:pPr>
              <w:rPr>
                <w:lang w:val="en-AU"/>
              </w:rPr>
            </w:pPr>
          </w:p>
        </w:tc>
      </w:tr>
      <w:tr w:rsidR="001125FB" w14:paraId="49298818" w14:textId="2008F7FF" w:rsidTr="00F50350">
        <w:tc>
          <w:tcPr>
            <w:tcW w:w="1669" w:type="dxa"/>
          </w:tcPr>
          <w:p w14:paraId="283446F5" w14:textId="4AB51DF2" w:rsidR="001125FB" w:rsidRDefault="001125FB" w:rsidP="002D03E2">
            <w:pPr>
              <w:rPr>
                <w:lang w:val="en-AU"/>
              </w:rPr>
            </w:pPr>
            <w:r>
              <w:rPr>
                <w:lang w:val="en-AU"/>
              </w:rPr>
              <w:t>Perolla Harshavardhan</w:t>
            </w:r>
          </w:p>
        </w:tc>
        <w:tc>
          <w:tcPr>
            <w:tcW w:w="1607" w:type="dxa"/>
          </w:tcPr>
          <w:p w14:paraId="7892F52D" w14:textId="77777777" w:rsidR="001125FB" w:rsidRDefault="001125FB" w:rsidP="002D03E2">
            <w:pPr>
              <w:rPr>
                <w:lang w:val="en-AU"/>
              </w:rPr>
            </w:pPr>
          </w:p>
        </w:tc>
        <w:tc>
          <w:tcPr>
            <w:tcW w:w="1727" w:type="dxa"/>
          </w:tcPr>
          <w:p w14:paraId="38D4BDD4" w14:textId="77777777" w:rsidR="001125FB" w:rsidRPr="001026AC" w:rsidRDefault="001125FB" w:rsidP="00901084">
            <w:pPr>
              <w:pStyle w:val="ListParagraph"/>
              <w:numPr>
                <w:ilvl w:val="0"/>
                <w:numId w:val="27"/>
              </w:numPr>
              <w:rPr>
                <w:lang w:val="en-AU"/>
              </w:rPr>
            </w:pPr>
          </w:p>
        </w:tc>
        <w:tc>
          <w:tcPr>
            <w:tcW w:w="1498" w:type="dxa"/>
          </w:tcPr>
          <w:p w14:paraId="07FCA0EB" w14:textId="77777777" w:rsidR="001125FB" w:rsidRPr="001026AC" w:rsidRDefault="001125FB" w:rsidP="002D03E2">
            <w:pPr>
              <w:pStyle w:val="ListParagraph"/>
              <w:rPr>
                <w:lang w:val="en-AU"/>
              </w:rPr>
            </w:pPr>
          </w:p>
        </w:tc>
        <w:tc>
          <w:tcPr>
            <w:tcW w:w="1419" w:type="dxa"/>
          </w:tcPr>
          <w:p w14:paraId="548338DE" w14:textId="3B27FC08" w:rsidR="001125FB" w:rsidRPr="001026AC" w:rsidRDefault="001125FB" w:rsidP="00901084">
            <w:pPr>
              <w:pStyle w:val="ListParagraph"/>
              <w:numPr>
                <w:ilvl w:val="0"/>
                <w:numId w:val="27"/>
              </w:numPr>
              <w:rPr>
                <w:lang w:val="en-AU"/>
              </w:rPr>
            </w:pPr>
          </w:p>
        </w:tc>
      </w:tr>
      <w:tr w:rsidR="001125FB" w14:paraId="6545228D" w14:textId="77777777" w:rsidTr="00F50350">
        <w:tc>
          <w:tcPr>
            <w:tcW w:w="1669" w:type="dxa"/>
          </w:tcPr>
          <w:p w14:paraId="515160B8" w14:textId="17C234FA" w:rsidR="001125FB" w:rsidRDefault="001125FB" w:rsidP="002D03E2">
            <w:pPr>
              <w:rPr>
                <w:lang w:val="en-AU"/>
              </w:rPr>
            </w:pPr>
            <w:r>
              <w:rPr>
                <w:lang w:val="en-AU"/>
              </w:rPr>
              <w:t>Sneha chandana</w:t>
            </w:r>
          </w:p>
        </w:tc>
        <w:tc>
          <w:tcPr>
            <w:tcW w:w="1607" w:type="dxa"/>
          </w:tcPr>
          <w:p w14:paraId="39F84F75" w14:textId="77777777" w:rsidR="001125FB" w:rsidRDefault="001125FB" w:rsidP="002D03E2">
            <w:pPr>
              <w:rPr>
                <w:lang w:val="en-AU"/>
              </w:rPr>
            </w:pPr>
          </w:p>
        </w:tc>
        <w:tc>
          <w:tcPr>
            <w:tcW w:w="1727" w:type="dxa"/>
          </w:tcPr>
          <w:p w14:paraId="060D0277" w14:textId="77777777" w:rsidR="001125FB" w:rsidRPr="001026AC" w:rsidRDefault="001125FB" w:rsidP="002D03E2">
            <w:pPr>
              <w:pStyle w:val="ListParagraph"/>
              <w:rPr>
                <w:lang w:val="en-AU"/>
              </w:rPr>
            </w:pPr>
          </w:p>
        </w:tc>
        <w:tc>
          <w:tcPr>
            <w:tcW w:w="1498" w:type="dxa"/>
          </w:tcPr>
          <w:p w14:paraId="3C24433B" w14:textId="77777777" w:rsidR="001125FB" w:rsidRPr="001026AC" w:rsidRDefault="001125FB" w:rsidP="00901084">
            <w:pPr>
              <w:pStyle w:val="ListParagraph"/>
              <w:numPr>
                <w:ilvl w:val="0"/>
                <w:numId w:val="27"/>
              </w:numPr>
              <w:rPr>
                <w:lang w:val="en-AU"/>
              </w:rPr>
            </w:pPr>
          </w:p>
        </w:tc>
        <w:tc>
          <w:tcPr>
            <w:tcW w:w="1419" w:type="dxa"/>
          </w:tcPr>
          <w:p w14:paraId="56340A85" w14:textId="77777777" w:rsidR="001125FB" w:rsidRPr="001026AC" w:rsidRDefault="001125FB" w:rsidP="002D03E2">
            <w:pPr>
              <w:pStyle w:val="ListParagraph"/>
              <w:rPr>
                <w:lang w:val="en-AU"/>
              </w:rPr>
            </w:pPr>
          </w:p>
        </w:tc>
      </w:tr>
    </w:tbl>
    <w:p w14:paraId="547859B6" w14:textId="77777777" w:rsidR="002D6529" w:rsidRDefault="002D6529" w:rsidP="002D03E2">
      <w:pPr>
        <w:rPr>
          <w:lang w:val="en-AU"/>
        </w:rPr>
      </w:pPr>
    </w:p>
    <w:p w14:paraId="197BE534" w14:textId="252846C3" w:rsidR="002D6529" w:rsidRDefault="00E5478C" w:rsidP="002D03E2">
      <w:pPr>
        <w:rPr>
          <w:lang w:val="en-AU"/>
        </w:rPr>
      </w:pPr>
      <w:r>
        <w:rPr>
          <w:lang w:val="en-AU"/>
        </w:rPr>
        <w:lastRenderedPageBreak/>
        <w:t xml:space="preserve">The allotment of roles among the multiple team players </w:t>
      </w:r>
      <w:r w:rsidR="0084644D">
        <w:rPr>
          <w:lang w:val="en-AU"/>
        </w:rPr>
        <w:t xml:space="preserve">is demonstrated in the table 3. </w:t>
      </w:r>
      <w:r w:rsidR="009A2991">
        <w:rPr>
          <w:lang w:val="en-AU"/>
        </w:rPr>
        <w:t xml:space="preserve">The end user will utilise the website after the deployment stage. </w:t>
      </w:r>
    </w:p>
    <w:p w14:paraId="3CD09DF8" w14:textId="4CA21F9A" w:rsidR="00562BAE" w:rsidRDefault="00562BAE" w:rsidP="002D03E2">
      <w:pPr>
        <w:rPr>
          <w:lang w:val="en-AU"/>
        </w:rPr>
      </w:pPr>
      <w:r w:rsidRPr="00852A89">
        <w:rPr>
          <w:b/>
          <w:bCs/>
          <w:lang w:val="en-AU"/>
        </w:rPr>
        <w:t>Roles and responsibilities</w:t>
      </w:r>
    </w:p>
    <w:p w14:paraId="011B14F9" w14:textId="4FBCCFC7" w:rsidR="00012A19" w:rsidRDefault="00677FDA" w:rsidP="002D03E2">
      <w:pPr>
        <w:rPr>
          <w:lang w:val="en-AU"/>
        </w:rPr>
      </w:pPr>
      <w:r>
        <w:rPr>
          <w:lang w:val="en-AU"/>
        </w:rPr>
        <w:t>R</w:t>
      </w:r>
      <w:r w:rsidR="009934DF">
        <w:rPr>
          <w:lang w:val="en-AU"/>
        </w:rPr>
        <w:t xml:space="preserve">oles and </w:t>
      </w:r>
      <w:r w:rsidR="00A665E6">
        <w:rPr>
          <w:lang w:val="en-AU"/>
        </w:rPr>
        <w:t>responsibilities</w:t>
      </w:r>
      <w:r w:rsidR="00623BA0">
        <w:rPr>
          <w:lang w:val="en-AU"/>
        </w:rPr>
        <w:t xml:space="preserve"> of the members involved in the proposed work</w:t>
      </w:r>
      <w:r w:rsidR="009934DF">
        <w:rPr>
          <w:lang w:val="en-AU"/>
        </w:rPr>
        <w:t xml:space="preserve"> are to be represented in the following table. </w:t>
      </w:r>
    </w:p>
    <w:p w14:paraId="18286AC7" w14:textId="6E9ACE34" w:rsidR="00562BAE" w:rsidRDefault="00562BAE"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4</w:t>
      </w:r>
      <w:r>
        <w:fldChar w:fldCharType="end"/>
      </w:r>
      <w:r>
        <w:t xml:space="preserve">: Roles and responsibilities of Greenslopes Reconciliation project stakeholders </w:t>
      </w:r>
    </w:p>
    <w:p w14:paraId="57081F7E" w14:textId="0F9962A1" w:rsidR="00DF35A3" w:rsidRPr="00DF35A3" w:rsidRDefault="00DF35A3" w:rsidP="002D03E2">
      <w:pPr>
        <w:jc w:val="center"/>
      </w:pPr>
      <w:r>
        <w:t>Source: Self</w:t>
      </w:r>
    </w:p>
    <w:tbl>
      <w:tblPr>
        <w:tblStyle w:val="TableGrid"/>
        <w:tblW w:w="9064" w:type="dxa"/>
        <w:tblLook w:val="04A0" w:firstRow="1" w:lastRow="0" w:firstColumn="1" w:lastColumn="0" w:noHBand="0" w:noVBand="1"/>
      </w:tblPr>
      <w:tblGrid>
        <w:gridCol w:w="783"/>
        <w:gridCol w:w="1887"/>
        <w:gridCol w:w="1407"/>
        <w:gridCol w:w="4987"/>
      </w:tblGrid>
      <w:tr w:rsidR="00562BAE" w:rsidRPr="00EA0840" w14:paraId="1F95894D" w14:textId="77777777" w:rsidTr="007D31A4">
        <w:tc>
          <w:tcPr>
            <w:tcW w:w="783" w:type="dxa"/>
          </w:tcPr>
          <w:p w14:paraId="6195207E" w14:textId="77777777" w:rsidR="00562BAE" w:rsidRPr="00EA0840" w:rsidRDefault="00562BAE" w:rsidP="002D03E2">
            <w:pPr>
              <w:rPr>
                <w:b/>
                <w:bCs/>
                <w:lang w:val="en-AU"/>
              </w:rPr>
            </w:pPr>
            <w:r w:rsidRPr="00EA0840">
              <w:rPr>
                <w:b/>
                <w:bCs/>
                <w:lang w:val="en-AU"/>
              </w:rPr>
              <w:t>S.no</w:t>
            </w:r>
          </w:p>
        </w:tc>
        <w:tc>
          <w:tcPr>
            <w:tcW w:w="1887" w:type="dxa"/>
          </w:tcPr>
          <w:p w14:paraId="310C7790" w14:textId="77777777" w:rsidR="00562BAE" w:rsidRPr="00EA0840" w:rsidRDefault="00562BAE" w:rsidP="002D03E2">
            <w:pPr>
              <w:jc w:val="left"/>
              <w:rPr>
                <w:b/>
                <w:bCs/>
                <w:lang w:val="en-AU"/>
              </w:rPr>
            </w:pPr>
            <w:r w:rsidRPr="00EA0840">
              <w:rPr>
                <w:b/>
                <w:bCs/>
                <w:lang w:val="en-AU"/>
              </w:rPr>
              <w:t>Name of team members</w:t>
            </w:r>
          </w:p>
        </w:tc>
        <w:tc>
          <w:tcPr>
            <w:tcW w:w="1407" w:type="dxa"/>
          </w:tcPr>
          <w:p w14:paraId="46539778" w14:textId="77777777" w:rsidR="00562BAE" w:rsidRPr="00EA0840" w:rsidRDefault="00562BAE" w:rsidP="002D03E2">
            <w:pPr>
              <w:rPr>
                <w:b/>
                <w:bCs/>
                <w:lang w:val="en-AU"/>
              </w:rPr>
            </w:pPr>
            <w:r w:rsidRPr="00EA0840">
              <w:rPr>
                <w:b/>
                <w:bCs/>
                <w:lang w:val="en-AU"/>
              </w:rPr>
              <w:t>Roles</w:t>
            </w:r>
          </w:p>
        </w:tc>
        <w:tc>
          <w:tcPr>
            <w:tcW w:w="4987" w:type="dxa"/>
          </w:tcPr>
          <w:p w14:paraId="0FE6AD5D" w14:textId="77777777" w:rsidR="00562BAE" w:rsidRPr="00EA0840" w:rsidRDefault="00562BAE" w:rsidP="002D03E2">
            <w:pPr>
              <w:rPr>
                <w:b/>
                <w:bCs/>
                <w:lang w:val="en-AU"/>
              </w:rPr>
            </w:pPr>
            <w:r>
              <w:rPr>
                <w:b/>
                <w:bCs/>
                <w:lang w:val="en-AU"/>
              </w:rPr>
              <w:t xml:space="preserve">Responsibilities </w:t>
            </w:r>
          </w:p>
        </w:tc>
      </w:tr>
      <w:tr w:rsidR="007F3C22" w:rsidRPr="00EA0840" w14:paraId="5D3E77AE" w14:textId="77777777" w:rsidTr="007D31A4">
        <w:tc>
          <w:tcPr>
            <w:tcW w:w="783" w:type="dxa"/>
          </w:tcPr>
          <w:p w14:paraId="46C11182" w14:textId="77777777" w:rsidR="007F3C22" w:rsidRPr="00EA0840" w:rsidRDefault="007F3C22" w:rsidP="007F3C22">
            <w:pPr>
              <w:rPr>
                <w:lang w:val="en-AU"/>
              </w:rPr>
            </w:pPr>
            <w:r w:rsidRPr="00EA0840">
              <w:rPr>
                <w:lang w:val="en-AU"/>
              </w:rPr>
              <w:t>1</w:t>
            </w:r>
          </w:p>
        </w:tc>
        <w:tc>
          <w:tcPr>
            <w:tcW w:w="1887" w:type="dxa"/>
          </w:tcPr>
          <w:p w14:paraId="0A448432" w14:textId="777E20C8" w:rsidR="007F3C22" w:rsidRPr="00EA0840" w:rsidRDefault="007F3C22" w:rsidP="007F3C22">
            <w:pPr>
              <w:rPr>
                <w:lang w:val="en-AU"/>
              </w:rPr>
            </w:pPr>
            <w:r>
              <w:rPr>
                <w:lang w:val="en-AU"/>
              </w:rPr>
              <w:t>Wenluan Fei</w:t>
            </w:r>
          </w:p>
        </w:tc>
        <w:tc>
          <w:tcPr>
            <w:tcW w:w="1407" w:type="dxa"/>
          </w:tcPr>
          <w:p w14:paraId="019018C2" w14:textId="77777777" w:rsidR="007F3C22" w:rsidRPr="00EA0840" w:rsidRDefault="007F3C22" w:rsidP="007F3C22">
            <w:pPr>
              <w:jc w:val="left"/>
              <w:rPr>
                <w:lang w:val="en-AU"/>
              </w:rPr>
            </w:pPr>
            <w:r w:rsidRPr="00EA0840">
              <w:rPr>
                <w:lang w:val="en-AU"/>
              </w:rPr>
              <w:t xml:space="preserve">Design </w:t>
            </w:r>
            <w:r>
              <w:rPr>
                <w:lang w:val="en-AU"/>
              </w:rPr>
              <w:t>and</w:t>
            </w:r>
            <w:r w:rsidRPr="00EA0840">
              <w:rPr>
                <w:lang w:val="en-AU"/>
              </w:rPr>
              <w:t xml:space="preserve"> web developer</w:t>
            </w:r>
          </w:p>
        </w:tc>
        <w:tc>
          <w:tcPr>
            <w:tcW w:w="4987" w:type="dxa"/>
          </w:tcPr>
          <w:p w14:paraId="0CDBFF1F" w14:textId="77777777" w:rsidR="007F3C22" w:rsidRPr="00005053" w:rsidRDefault="007F3C22" w:rsidP="007F3C22">
            <w:pPr>
              <w:pStyle w:val="ListParagraph"/>
              <w:numPr>
                <w:ilvl w:val="0"/>
                <w:numId w:val="32"/>
              </w:numPr>
              <w:ind w:left="599"/>
              <w:rPr>
                <w:lang w:val="en-AU"/>
              </w:rPr>
            </w:pPr>
            <w:r w:rsidRPr="00005053">
              <w:rPr>
                <w:lang w:val="en-AU"/>
              </w:rPr>
              <w:t>Preparation of additional text and SEO-metadata for the webpage.</w:t>
            </w:r>
          </w:p>
          <w:p w14:paraId="6ED70BC5" w14:textId="77777777" w:rsidR="007F3C22" w:rsidRPr="00005053" w:rsidRDefault="007F3C22" w:rsidP="007F3C22">
            <w:pPr>
              <w:pStyle w:val="ListParagraph"/>
              <w:numPr>
                <w:ilvl w:val="0"/>
                <w:numId w:val="32"/>
              </w:numPr>
              <w:ind w:left="599"/>
              <w:rPr>
                <w:lang w:val="en-AU"/>
              </w:rPr>
            </w:pPr>
            <w:r>
              <w:rPr>
                <w:lang w:val="en-AU"/>
              </w:rPr>
              <w:t>O</w:t>
            </w:r>
            <w:r w:rsidRPr="00005053">
              <w:rPr>
                <w:lang w:val="en-AU"/>
              </w:rPr>
              <w:t>rganize</w:t>
            </w:r>
            <w:r>
              <w:rPr>
                <w:lang w:val="en-AU"/>
              </w:rPr>
              <w:t xml:space="preserve"> and place</w:t>
            </w:r>
            <w:r w:rsidRPr="00005053">
              <w:rPr>
                <w:lang w:val="en-AU"/>
              </w:rPr>
              <w:t xml:space="preserve"> contents, graphics and images</w:t>
            </w:r>
            <w:r>
              <w:rPr>
                <w:lang w:val="en-AU"/>
              </w:rPr>
              <w:t xml:space="preserve"> in the webpage.</w:t>
            </w:r>
          </w:p>
          <w:p w14:paraId="4AEB77A8" w14:textId="77777777" w:rsidR="007F3C22" w:rsidRDefault="007F3C22" w:rsidP="007F3C22">
            <w:pPr>
              <w:pStyle w:val="ListParagraph"/>
              <w:numPr>
                <w:ilvl w:val="0"/>
                <w:numId w:val="32"/>
              </w:numPr>
              <w:ind w:left="599"/>
              <w:rPr>
                <w:lang w:val="en-AU"/>
              </w:rPr>
            </w:pPr>
            <w:r>
              <w:rPr>
                <w:lang w:val="en-AU"/>
              </w:rPr>
              <w:t>Navigation link to menus and buttons,</w:t>
            </w:r>
            <w:r w:rsidRPr="00005053">
              <w:rPr>
                <w:lang w:val="en-AU"/>
              </w:rPr>
              <w:t xml:space="preserve"> and aesthetic website design</w:t>
            </w:r>
            <w:r>
              <w:rPr>
                <w:lang w:val="en-AU"/>
              </w:rPr>
              <w:t>.</w:t>
            </w:r>
          </w:p>
          <w:p w14:paraId="465A41DF" w14:textId="77777777" w:rsidR="007F3C22" w:rsidRDefault="007F3C22" w:rsidP="007F3C22">
            <w:pPr>
              <w:pStyle w:val="ListParagraph"/>
              <w:numPr>
                <w:ilvl w:val="0"/>
                <w:numId w:val="32"/>
              </w:numPr>
              <w:ind w:left="599"/>
              <w:rPr>
                <w:lang w:val="en-AU"/>
              </w:rPr>
            </w:pPr>
            <w:r w:rsidRPr="00EB474E">
              <w:rPr>
                <w:lang w:val="en-AU"/>
              </w:rPr>
              <w:t xml:space="preserve">Integrate content and CMS into a website. </w:t>
            </w:r>
          </w:p>
          <w:p w14:paraId="0F9DD9B0" w14:textId="77777777" w:rsidR="007F3C22" w:rsidRDefault="007F3C22" w:rsidP="007F3C22">
            <w:pPr>
              <w:pStyle w:val="ListParagraph"/>
              <w:numPr>
                <w:ilvl w:val="0"/>
                <w:numId w:val="32"/>
              </w:numPr>
              <w:ind w:left="599"/>
              <w:rPr>
                <w:lang w:val="en-AU"/>
              </w:rPr>
            </w:pPr>
            <w:r w:rsidRPr="00EB474E">
              <w:rPr>
                <w:lang w:val="en-AU"/>
              </w:rPr>
              <w:t>Create web pages for the Greenslopes Reconciliation Group.</w:t>
            </w:r>
            <w:r>
              <w:rPr>
                <w:lang w:val="en-AU"/>
              </w:rPr>
              <w:t xml:space="preserve"> </w:t>
            </w:r>
          </w:p>
          <w:p w14:paraId="41DD2E1A" w14:textId="35B4E7F7" w:rsidR="007F3C22" w:rsidRPr="00EB474E" w:rsidRDefault="007F3C22" w:rsidP="007F3C22">
            <w:pPr>
              <w:pStyle w:val="ListParagraph"/>
              <w:numPr>
                <w:ilvl w:val="0"/>
                <w:numId w:val="25"/>
              </w:numPr>
              <w:ind w:left="598"/>
              <w:rPr>
                <w:lang w:val="en-AU"/>
              </w:rPr>
            </w:pPr>
            <w:r w:rsidRPr="00EB474E">
              <w:rPr>
                <w:lang w:val="en-AU"/>
              </w:rPr>
              <w:t xml:space="preserve">Test the </w:t>
            </w:r>
            <w:r>
              <w:rPr>
                <w:lang w:val="en-AU"/>
              </w:rPr>
              <w:t>developed</w:t>
            </w:r>
            <w:r w:rsidRPr="00EB474E">
              <w:rPr>
                <w:lang w:val="en-AU"/>
              </w:rPr>
              <w:t xml:space="preserve"> web page functionality</w:t>
            </w:r>
            <w:r>
              <w:rPr>
                <w:lang w:val="en-AU"/>
              </w:rPr>
              <w:t xml:space="preserve"> (including editing the contents, adding and deleting the items/contents)</w:t>
            </w:r>
            <w:r w:rsidRPr="00EB474E">
              <w:rPr>
                <w:lang w:val="en-AU"/>
              </w:rPr>
              <w:t>.</w:t>
            </w:r>
          </w:p>
        </w:tc>
      </w:tr>
      <w:tr w:rsidR="007F3C22" w:rsidRPr="00EA0840" w14:paraId="00702D5A" w14:textId="77777777" w:rsidTr="007D31A4">
        <w:tc>
          <w:tcPr>
            <w:tcW w:w="783" w:type="dxa"/>
          </w:tcPr>
          <w:p w14:paraId="76D81F71" w14:textId="3DE8AA28" w:rsidR="007F3C22" w:rsidRPr="00EA0840" w:rsidRDefault="007D31A4" w:rsidP="007F3C22">
            <w:pPr>
              <w:rPr>
                <w:lang w:val="en-AU"/>
              </w:rPr>
            </w:pPr>
            <w:r>
              <w:rPr>
                <w:lang w:val="en-AU"/>
              </w:rPr>
              <w:t>2</w:t>
            </w:r>
          </w:p>
        </w:tc>
        <w:tc>
          <w:tcPr>
            <w:tcW w:w="1887" w:type="dxa"/>
          </w:tcPr>
          <w:p w14:paraId="652F02EE" w14:textId="0B1DBBFF" w:rsidR="007F3C22" w:rsidRPr="00EA0840" w:rsidRDefault="007F3C22" w:rsidP="007F3C22">
            <w:pPr>
              <w:rPr>
                <w:lang w:val="en-AU"/>
              </w:rPr>
            </w:pPr>
            <w:r w:rsidRPr="00EA0840">
              <w:rPr>
                <w:lang w:val="en-AU"/>
              </w:rPr>
              <w:t>&lt;</w:t>
            </w:r>
            <w:r>
              <w:rPr>
                <w:lang w:val="en-AU"/>
              </w:rPr>
              <w:t>harshavardhan</w:t>
            </w:r>
            <w:r w:rsidRPr="00EA0840">
              <w:rPr>
                <w:lang w:val="en-AU"/>
              </w:rPr>
              <w:t>&gt;</w:t>
            </w:r>
          </w:p>
        </w:tc>
        <w:tc>
          <w:tcPr>
            <w:tcW w:w="1407" w:type="dxa"/>
          </w:tcPr>
          <w:p w14:paraId="579042DF" w14:textId="48ACE937" w:rsidR="007F3C22" w:rsidRPr="00EA0840" w:rsidRDefault="007F3C22" w:rsidP="007F3C22">
            <w:pPr>
              <w:jc w:val="left"/>
              <w:rPr>
                <w:lang w:val="en-AU"/>
              </w:rPr>
            </w:pPr>
            <w:r w:rsidRPr="00EA0840">
              <w:rPr>
                <w:lang w:val="en-AU"/>
              </w:rPr>
              <w:t xml:space="preserve"> Tester</w:t>
            </w:r>
            <w:r>
              <w:rPr>
                <w:lang w:val="en-AU"/>
              </w:rPr>
              <w:t xml:space="preserve"> and business analyst</w:t>
            </w:r>
          </w:p>
        </w:tc>
        <w:tc>
          <w:tcPr>
            <w:tcW w:w="4987" w:type="dxa"/>
          </w:tcPr>
          <w:p w14:paraId="546239C1" w14:textId="2A5B54CB" w:rsidR="007F3C22" w:rsidRPr="00B42E43" w:rsidRDefault="007F3C22" w:rsidP="007F3C22">
            <w:pPr>
              <w:pStyle w:val="ListParagraph"/>
              <w:numPr>
                <w:ilvl w:val="0"/>
                <w:numId w:val="33"/>
              </w:numPr>
              <w:ind w:left="599"/>
              <w:rPr>
                <w:lang w:val="en-AU"/>
              </w:rPr>
            </w:pPr>
            <w:r>
              <w:rPr>
                <w:lang w:val="en-AU"/>
              </w:rPr>
              <w:t>test both</w:t>
            </w:r>
            <w:r w:rsidRPr="00B42E43">
              <w:rPr>
                <w:lang w:val="en-AU"/>
              </w:rPr>
              <w:t xml:space="preserve"> front-end </w:t>
            </w:r>
            <w:r>
              <w:rPr>
                <w:lang w:val="en-AU"/>
              </w:rPr>
              <w:t>&amp;</w:t>
            </w:r>
            <w:r w:rsidRPr="00B42E43">
              <w:rPr>
                <w:lang w:val="en-AU"/>
              </w:rPr>
              <w:t xml:space="preserve"> back-end </w:t>
            </w:r>
            <w:r>
              <w:rPr>
                <w:lang w:val="en-AU"/>
              </w:rPr>
              <w:t>design</w:t>
            </w:r>
            <w:r w:rsidRPr="00B42E43">
              <w:rPr>
                <w:lang w:val="en-AU"/>
              </w:rPr>
              <w:t xml:space="preserve">. </w:t>
            </w:r>
          </w:p>
          <w:p w14:paraId="574E8BA9" w14:textId="77777777" w:rsidR="007F3C22" w:rsidRPr="00B42E43" w:rsidRDefault="007F3C22" w:rsidP="007F3C22">
            <w:pPr>
              <w:pStyle w:val="ListParagraph"/>
              <w:numPr>
                <w:ilvl w:val="0"/>
                <w:numId w:val="33"/>
              </w:numPr>
              <w:ind w:left="599"/>
              <w:rPr>
                <w:lang w:val="en-AU"/>
              </w:rPr>
            </w:pPr>
            <w:r w:rsidRPr="00B42E43">
              <w:rPr>
                <w:lang w:val="en-AU"/>
              </w:rPr>
              <w:t>Integrate with database and servers.</w:t>
            </w:r>
          </w:p>
          <w:p w14:paraId="7B50B778" w14:textId="77777777" w:rsidR="007F3C22" w:rsidRPr="00B42E43" w:rsidRDefault="007F3C22" w:rsidP="007F3C22">
            <w:pPr>
              <w:pStyle w:val="ListParagraph"/>
              <w:numPr>
                <w:ilvl w:val="0"/>
                <w:numId w:val="33"/>
              </w:numPr>
              <w:ind w:left="599"/>
              <w:rPr>
                <w:lang w:val="en-AU"/>
              </w:rPr>
            </w:pPr>
            <w:r w:rsidRPr="00B42E43">
              <w:rPr>
                <w:lang w:val="en-AU"/>
              </w:rPr>
              <w:lastRenderedPageBreak/>
              <w:t xml:space="preserve">Discuss the project i.e., from concept to implementation flow. </w:t>
            </w:r>
          </w:p>
          <w:p w14:paraId="629B7811" w14:textId="0CD0A972" w:rsidR="007F3C22" w:rsidRPr="00B42E43" w:rsidRDefault="007F3C22" w:rsidP="007F3C22">
            <w:pPr>
              <w:pStyle w:val="ListParagraph"/>
              <w:numPr>
                <w:ilvl w:val="0"/>
                <w:numId w:val="33"/>
              </w:numPr>
              <w:ind w:left="599"/>
              <w:rPr>
                <w:lang w:val="en-AU"/>
              </w:rPr>
            </w:pPr>
            <w:r w:rsidRPr="00B42E43">
              <w:rPr>
                <w:lang w:val="en-AU"/>
              </w:rPr>
              <w:t xml:space="preserve">Communicate regularly with designer. </w:t>
            </w:r>
          </w:p>
          <w:p w14:paraId="015A1F96" w14:textId="77777777" w:rsidR="007F3C22" w:rsidRDefault="007F3C22" w:rsidP="007F3C22">
            <w:pPr>
              <w:pStyle w:val="ListParagraph"/>
              <w:numPr>
                <w:ilvl w:val="0"/>
                <w:numId w:val="33"/>
              </w:numPr>
              <w:ind w:left="599"/>
              <w:rPr>
                <w:lang w:val="en-AU"/>
              </w:rPr>
            </w:pPr>
            <w:r w:rsidRPr="00B42E43">
              <w:rPr>
                <w:lang w:val="en-AU"/>
              </w:rPr>
              <w:t xml:space="preserve">Make user interactive web application. </w:t>
            </w:r>
          </w:p>
          <w:p w14:paraId="797A772F" w14:textId="77777777" w:rsidR="007F3C22" w:rsidRDefault="007F3C22" w:rsidP="007F3C22">
            <w:pPr>
              <w:pStyle w:val="ListParagraph"/>
              <w:numPr>
                <w:ilvl w:val="0"/>
                <w:numId w:val="33"/>
              </w:numPr>
              <w:ind w:left="599"/>
              <w:rPr>
                <w:lang w:val="en-AU"/>
              </w:rPr>
            </w:pPr>
            <w:r>
              <w:rPr>
                <w:lang w:val="en-AU"/>
              </w:rPr>
              <w:t>Ensure quality, functional &amp; non-functional project requirements.</w:t>
            </w:r>
          </w:p>
          <w:p w14:paraId="6A3B4108" w14:textId="77777777" w:rsidR="007F3C22" w:rsidRDefault="007F3C22" w:rsidP="007F3C22">
            <w:pPr>
              <w:pStyle w:val="ListParagraph"/>
              <w:numPr>
                <w:ilvl w:val="0"/>
                <w:numId w:val="33"/>
              </w:numPr>
              <w:ind w:left="599"/>
              <w:rPr>
                <w:lang w:val="en-AU"/>
              </w:rPr>
            </w:pPr>
            <w:r>
              <w:rPr>
                <w:lang w:val="en-AU"/>
              </w:rPr>
              <w:t xml:space="preserve">Develop and prepare test plan and test cases. </w:t>
            </w:r>
          </w:p>
          <w:p w14:paraId="7E3AB821" w14:textId="77777777" w:rsidR="007F3C22" w:rsidRDefault="007F3C22" w:rsidP="007F3C22">
            <w:pPr>
              <w:pStyle w:val="ListParagraph"/>
              <w:numPr>
                <w:ilvl w:val="0"/>
                <w:numId w:val="33"/>
              </w:numPr>
              <w:ind w:left="599"/>
              <w:rPr>
                <w:lang w:val="en-AU"/>
              </w:rPr>
            </w:pPr>
            <w:r>
              <w:rPr>
                <w:lang w:val="en-AU"/>
              </w:rPr>
              <w:t xml:space="preserve">Identify bugs in the code. </w:t>
            </w:r>
          </w:p>
          <w:p w14:paraId="2DB6BD3B" w14:textId="77777777" w:rsidR="007F3C22" w:rsidRDefault="007F3C22" w:rsidP="007F3C22">
            <w:pPr>
              <w:pStyle w:val="ListParagraph"/>
              <w:numPr>
                <w:ilvl w:val="0"/>
                <w:numId w:val="33"/>
              </w:numPr>
              <w:ind w:left="599"/>
              <w:rPr>
                <w:lang w:val="en-AU"/>
              </w:rPr>
            </w:pPr>
            <w:r>
              <w:rPr>
                <w:lang w:val="en-AU"/>
              </w:rPr>
              <w:t xml:space="preserve">Use of good software testing standards, and tools.  </w:t>
            </w:r>
          </w:p>
          <w:p w14:paraId="568641FF" w14:textId="77777777" w:rsidR="007F3C22" w:rsidRDefault="007F3C22" w:rsidP="007F3C22">
            <w:pPr>
              <w:pStyle w:val="ListParagraph"/>
              <w:numPr>
                <w:ilvl w:val="0"/>
                <w:numId w:val="33"/>
              </w:numPr>
              <w:ind w:left="599"/>
              <w:rPr>
                <w:lang w:val="en-AU"/>
              </w:rPr>
            </w:pPr>
            <w:r>
              <w:rPr>
                <w:lang w:val="en-AU"/>
              </w:rPr>
              <w:t>Ensure design requirements and specifications.</w:t>
            </w:r>
          </w:p>
          <w:p w14:paraId="779EAB00" w14:textId="77777777" w:rsidR="007F3C22" w:rsidRDefault="007F3C22" w:rsidP="007F3C22">
            <w:pPr>
              <w:pStyle w:val="ListParagraph"/>
              <w:numPr>
                <w:ilvl w:val="0"/>
                <w:numId w:val="33"/>
              </w:numPr>
              <w:ind w:left="599"/>
              <w:rPr>
                <w:lang w:val="en-AU"/>
              </w:rPr>
            </w:pPr>
            <w:r>
              <w:rPr>
                <w:lang w:val="en-AU"/>
              </w:rPr>
              <w:t xml:space="preserve">Check compatibility of the code and design. </w:t>
            </w:r>
          </w:p>
          <w:p w14:paraId="5CAA0AFA" w14:textId="77777777" w:rsidR="007F3C22" w:rsidRDefault="007F3C22" w:rsidP="007F3C22">
            <w:pPr>
              <w:pStyle w:val="ListParagraph"/>
              <w:numPr>
                <w:ilvl w:val="0"/>
                <w:numId w:val="33"/>
              </w:numPr>
              <w:ind w:left="599"/>
              <w:rPr>
                <w:lang w:val="en-AU"/>
              </w:rPr>
            </w:pPr>
            <w:r>
              <w:rPr>
                <w:lang w:val="en-AU"/>
              </w:rPr>
              <w:t xml:space="preserve">Document the performance of the website and user experience. </w:t>
            </w:r>
          </w:p>
          <w:p w14:paraId="5F4CB6DD" w14:textId="501FE40A" w:rsidR="007F3C22" w:rsidRDefault="007F3C22" w:rsidP="007F3C22">
            <w:pPr>
              <w:pStyle w:val="ListParagraph"/>
              <w:numPr>
                <w:ilvl w:val="0"/>
                <w:numId w:val="33"/>
              </w:numPr>
              <w:ind w:left="599"/>
              <w:rPr>
                <w:lang w:val="en-AU"/>
              </w:rPr>
            </w:pPr>
            <w:r>
              <w:rPr>
                <w:lang w:val="en-AU"/>
              </w:rPr>
              <w:t xml:space="preserve">Planning the strategies. </w:t>
            </w:r>
          </w:p>
          <w:p w14:paraId="6D99165B" w14:textId="77777777" w:rsidR="007F3C22" w:rsidRDefault="007F3C22" w:rsidP="007F3C22">
            <w:pPr>
              <w:pStyle w:val="ListParagraph"/>
              <w:numPr>
                <w:ilvl w:val="0"/>
                <w:numId w:val="33"/>
              </w:numPr>
              <w:ind w:left="599"/>
              <w:rPr>
                <w:lang w:val="en-AU"/>
              </w:rPr>
            </w:pPr>
            <w:r>
              <w:rPr>
                <w:lang w:val="en-AU"/>
              </w:rPr>
              <w:t>Making sure about reaching all</w:t>
            </w:r>
          </w:p>
          <w:p w14:paraId="1D131743" w14:textId="2B33643C" w:rsidR="007F3C22" w:rsidRPr="002A0971" w:rsidRDefault="007F3C22" w:rsidP="007F3C22">
            <w:pPr>
              <w:pStyle w:val="ListParagraph"/>
              <w:ind w:left="599"/>
              <w:rPr>
                <w:lang w:val="en-AU"/>
              </w:rPr>
            </w:pPr>
            <w:r>
              <w:rPr>
                <w:lang w:val="en-AU"/>
              </w:rPr>
              <w:t>the requirements.</w:t>
            </w:r>
          </w:p>
        </w:tc>
      </w:tr>
      <w:tr w:rsidR="007F3C22" w:rsidRPr="00EA0840" w14:paraId="6BF35020" w14:textId="77777777" w:rsidTr="007D31A4">
        <w:tc>
          <w:tcPr>
            <w:tcW w:w="783" w:type="dxa"/>
          </w:tcPr>
          <w:p w14:paraId="6A887829" w14:textId="743E2169" w:rsidR="007F3C22" w:rsidRPr="00EA0840" w:rsidRDefault="00034D92" w:rsidP="007F3C22">
            <w:pPr>
              <w:rPr>
                <w:lang w:val="en-AU"/>
              </w:rPr>
            </w:pPr>
            <w:r>
              <w:rPr>
                <w:lang w:val="en-AU"/>
              </w:rPr>
              <w:lastRenderedPageBreak/>
              <w:t>3</w:t>
            </w:r>
          </w:p>
        </w:tc>
        <w:tc>
          <w:tcPr>
            <w:tcW w:w="1887" w:type="dxa"/>
          </w:tcPr>
          <w:p w14:paraId="1076AC05" w14:textId="572D428D" w:rsidR="007F3C22" w:rsidRPr="00EA0840" w:rsidRDefault="007F3C22" w:rsidP="007F3C22">
            <w:pPr>
              <w:rPr>
                <w:lang w:val="en-AU"/>
              </w:rPr>
            </w:pPr>
            <w:r>
              <w:rPr>
                <w:lang w:val="en-AU"/>
              </w:rPr>
              <w:t>Andrew</w:t>
            </w:r>
          </w:p>
        </w:tc>
        <w:tc>
          <w:tcPr>
            <w:tcW w:w="1407" w:type="dxa"/>
          </w:tcPr>
          <w:p w14:paraId="33B1E2B5" w14:textId="77777777" w:rsidR="007F3C22" w:rsidRPr="00EA0840" w:rsidRDefault="007F3C22" w:rsidP="007F3C22">
            <w:pPr>
              <w:jc w:val="left"/>
              <w:rPr>
                <w:lang w:val="en-AU"/>
              </w:rPr>
            </w:pPr>
            <w:r>
              <w:rPr>
                <w:lang w:val="en-AU"/>
              </w:rPr>
              <w:t xml:space="preserve">Client </w:t>
            </w:r>
          </w:p>
        </w:tc>
        <w:tc>
          <w:tcPr>
            <w:tcW w:w="4987" w:type="dxa"/>
          </w:tcPr>
          <w:p w14:paraId="4254CC57" w14:textId="1E69EBAA" w:rsidR="007F3C22" w:rsidRPr="00562BAE" w:rsidRDefault="007F3C22" w:rsidP="007F3C22">
            <w:pPr>
              <w:pStyle w:val="ListParagraph"/>
              <w:numPr>
                <w:ilvl w:val="0"/>
                <w:numId w:val="36"/>
              </w:numPr>
              <w:jc w:val="left"/>
              <w:rPr>
                <w:lang w:val="en-AU"/>
              </w:rPr>
            </w:pPr>
            <w:r w:rsidRPr="00562BAE">
              <w:rPr>
                <w:lang w:val="en-AU"/>
              </w:rPr>
              <w:t>Define the website requirements and validation criteria</w:t>
            </w:r>
            <w:r>
              <w:rPr>
                <w:lang w:val="en-AU"/>
              </w:rPr>
              <w:t>.</w:t>
            </w:r>
          </w:p>
          <w:p w14:paraId="4A300E21" w14:textId="608292C0" w:rsidR="007F3C22" w:rsidRPr="00562BAE" w:rsidRDefault="007F3C22" w:rsidP="007F3C22">
            <w:pPr>
              <w:pStyle w:val="ListParagraph"/>
              <w:numPr>
                <w:ilvl w:val="0"/>
                <w:numId w:val="36"/>
              </w:numPr>
              <w:jc w:val="left"/>
              <w:rPr>
                <w:lang w:val="en-AU"/>
              </w:rPr>
            </w:pPr>
            <w:r w:rsidRPr="00562BAE">
              <w:rPr>
                <w:lang w:val="en-AU"/>
              </w:rPr>
              <w:t>Involve in the project stages and provide appropriate feedback</w:t>
            </w:r>
            <w:r>
              <w:rPr>
                <w:lang w:val="en-AU"/>
              </w:rPr>
              <w:t>.</w:t>
            </w:r>
          </w:p>
          <w:p w14:paraId="309AF0BD" w14:textId="0C44C039" w:rsidR="007F3C22" w:rsidRPr="00562BAE" w:rsidRDefault="007F3C22" w:rsidP="007F3C22">
            <w:pPr>
              <w:pStyle w:val="ListParagraph"/>
              <w:numPr>
                <w:ilvl w:val="0"/>
                <w:numId w:val="36"/>
              </w:numPr>
              <w:jc w:val="left"/>
              <w:rPr>
                <w:lang w:val="en-AU"/>
              </w:rPr>
            </w:pPr>
            <w:r w:rsidRPr="00562BAE">
              <w:rPr>
                <w:lang w:val="en-AU"/>
              </w:rPr>
              <w:lastRenderedPageBreak/>
              <w:t>Check whether the modules are updated as per the feedback</w:t>
            </w:r>
            <w:r>
              <w:rPr>
                <w:lang w:val="en-AU"/>
              </w:rPr>
              <w:t>.</w:t>
            </w:r>
          </w:p>
          <w:p w14:paraId="431259F4" w14:textId="448EF079" w:rsidR="007F3C22" w:rsidRPr="00562BAE" w:rsidRDefault="007F3C22" w:rsidP="007F3C22">
            <w:pPr>
              <w:pStyle w:val="ListParagraph"/>
              <w:numPr>
                <w:ilvl w:val="0"/>
                <w:numId w:val="36"/>
              </w:numPr>
              <w:jc w:val="left"/>
              <w:rPr>
                <w:lang w:val="en-AU"/>
              </w:rPr>
            </w:pPr>
            <w:r w:rsidRPr="00562BAE">
              <w:rPr>
                <w:lang w:val="en-AU"/>
              </w:rPr>
              <w:t>Verify the requirements are met</w:t>
            </w:r>
            <w:r>
              <w:rPr>
                <w:lang w:val="en-AU"/>
              </w:rPr>
              <w:t>.</w:t>
            </w:r>
          </w:p>
          <w:p w14:paraId="4A52F7A5" w14:textId="77777777" w:rsidR="007F3C22" w:rsidRPr="00EA0840" w:rsidRDefault="007F3C22" w:rsidP="007F3C22">
            <w:pPr>
              <w:rPr>
                <w:lang w:val="en-AU"/>
              </w:rPr>
            </w:pPr>
          </w:p>
        </w:tc>
      </w:tr>
      <w:tr w:rsidR="007F3C22" w:rsidRPr="00EA0840" w14:paraId="62A261E6" w14:textId="77777777" w:rsidTr="007D31A4">
        <w:tc>
          <w:tcPr>
            <w:tcW w:w="783" w:type="dxa"/>
          </w:tcPr>
          <w:p w14:paraId="7055DDFF" w14:textId="788674DF" w:rsidR="007F3C22" w:rsidRPr="00EA0840" w:rsidRDefault="00034D92" w:rsidP="007F3C22">
            <w:pPr>
              <w:rPr>
                <w:lang w:val="en-AU"/>
              </w:rPr>
            </w:pPr>
            <w:r>
              <w:rPr>
                <w:lang w:val="en-AU"/>
              </w:rPr>
              <w:lastRenderedPageBreak/>
              <w:t>4</w:t>
            </w:r>
          </w:p>
        </w:tc>
        <w:tc>
          <w:tcPr>
            <w:tcW w:w="1887" w:type="dxa"/>
          </w:tcPr>
          <w:p w14:paraId="293281F0" w14:textId="7546F3C4" w:rsidR="007F3C22" w:rsidRPr="00EA0840" w:rsidRDefault="007F3C22" w:rsidP="007F3C22">
            <w:pPr>
              <w:rPr>
                <w:lang w:val="en-AU"/>
              </w:rPr>
            </w:pPr>
            <w:r>
              <w:rPr>
                <w:lang w:val="en-AU"/>
              </w:rPr>
              <w:t>sneha</w:t>
            </w:r>
          </w:p>
        </w:tc>
        <w:tc>
          <w:tcPr>
            <w:tcW w:w="1407" w:type="dxa"/>
          </w:tcPr>
          <w:p w14:paraId="11AFA93C" w14:textId="0DDCC4A1" w:rsidR="007F3C22" w:rsidRPr="00EA0840" w:rsidRDefault="007F3C22" w:rsidP="007F3C22">
            <w:pPr>
              <w:jc w:val="left"/>
              <w:rPr>
                <w:lang w:val="en-AU"/>
              </w:rPr>
            </w:pPr>
            <w:r>
              <w:rPr>
                <w:lang w:val="en-AU"/>
              </w:rPr>
              <w:t>Project manager and client liaison</w:t>
            </w:r>
          </w:p>
        </w:tc>
        <w:tc>
          <w:tcPr>
            <w:tcW w:w="4987" w:type="dxa"/>
          </w:tcPr>
          <w:p w14:paraId="1AFC1C7F" w14:textId="77777777" w:rsidR="007F3C22" w:rsidRPr="008341ED" w:rsidRDefault="007F3C22" w:rsidP="007F3C22">
            <w:pPr>
              <w:pStyle w:val="ListParagraph"/>
              <w:numPr>
                <w:ilvl w:val="0"/>
                <w:numId w:val="35"/>
              </w:numPr>
              <w:ind w:left="599"/>
              <w:rPr>
                <w:lang w:val="en-AU"/>
              </w:rPr>
            </w:pPr>
            <w:r w:rsidRPr="008341ED">
              <w:rPr>
                <w:lang w:val="en-AU"/>
              </w:rPr>
              <w:t>Coordinate and lead the project team.</w:t>
            </w:r>
          </w:p>
          <w:p w14:paraId="54DDE25E" w14:textId="77777777" w:rsidR="007F3C22" w:rsidRPr="008341ED" w:rsidRDefault="007F3C22" w:rsidP="007F3C22">
            <w:pPr>
              <w:pStyle w:val="ListParagraph"/>
              <w:numPr>
                <w:ilvl w:val="0"/>
                <w:numId w:val="35"/>
              </w:numPr>
              <w:ind w:left="599"/>
              <w:rPr>
                <w:lang w:val="en-AU"/>
              </w:rPr>
            </w:pPr>
            <w:r w:rsidRPr="008341ED">
              <w:rPr>
                <w:lang w:val="en-AU"/>
              </w:rPr>
              <w:t>Solve doubts and queries.</w:t>
            </w:r>
          </w:p>
          <w:p w14:paraId="5F420CC2" w14:textId="77777777" w:rsidR="007F3C22" w:rsidRPr="008341ED" w:rsidRDefault="007F3C22" w:rsidP="007F3C22">
            <w:pPr>
              <w:pStyle w:val="ListParagraph"/>
              <w:numPr>
                <w:ilvl w:val="0"/>
                <w:numId w:val="34"/>
              </w:numPr>
              <w:ind w:left="599"/>
              <w:rPr>
                <w:lang w:val="en-AU"/>
              </w:rPr>
            </w:pPr>
            <w:r w:rsidRPr="008341ED">
              <w:rPr>
                <w:lang w:val="en-AU"/>
              </w:rPr>
              <w:t>Ensure that project requirements and goals are satisfied.</w:t>
            </w:r>
          </w:p>
          <w:p w14:paraId="03F05BCD" w14:textId="77777777" w:rsidR="007F3C22" w:rsidRPr="008341ED" w:rsidRDefault="007F3C22" w:rsidP="007F3C22">
            <w:pPr>
              <w:pStyle w:val="ListParagraph"/>
              <w:numPr>
                <w:ilvl w:val="0"/>
                <w:numId w:val="34"/>
              </w:numPr>
              <w:ind w:left="599"/>
              <w:rPr>
                <w:lang w:val="en-AU"/>
              </w:rPr>
            </w:pPr>
            <w:r w:rsidRPr="008341ED">
              <w:rPr>
                <w:lang w:val="en-AU"/>
              </w:rPr>
              <w:t>Evaluate the performance of the developed website.</w:t>
            </w:r>
          </w:p>
          <w:p w14:paraId="36FE7B79" w14:textId="77777777" w:rsidR="007F3C22" w:rsidRDefault="007F3C22" w:rsidP="007F3C22">
            <w:pPr>
              <w:pStyle w:val="ListParagraph"/>
              <w:numPr>
                <w:ilvl w:val="0"/>
                <w:numId w:val="34"/>
              </w:numPr>
              <w:ind w:left="599"/>
              <w:rPr>
                <w:lang w:val="en-AU"/>
              </w:rPr>
            </w:pPr>
            <w:r w:rsidRPr="008341ED">
              <w:rPr>
                <w:lang w:val="en-AU"/>
              </w:rPr>
              <w:t>Check the working of fully developed web application</w:t>
            </w:r>
            <w:r>
              <w:rPr>
                <w:lang w:val="en-AU"/>
              </w:rPr>
              <w:t xml:space="preserve"> (Greenslopes reconciliation group)</w:t>
            </w:r>
            <w:r w:rsidRPr="008341ED">
              <w:rPr>
                <w:lang w:val="en-AU"/>
              </w:rPr>
              <w:t xml:space="preserve">. </w:t>
            </w:r>
          </w:p>
          <w:p w14:paraId="2B5612DF" w14:textId="2B2F12FB" w:rsidR="007F3C22" w:rsidRDefault="007F3C22" w:rsidP="007F3C22">
            <w:pPr>
              <w:pStyle w:val="ListParagraph"/>
              <w:numPr>
                <w:ilvl w:val="0"/>
                <w:numId w:val="34"/>
              </w:numPr>
              <w:ind w:left="599"/>
              <w:rPr>
                <w:lang w:val="en-AU"/>
              </w:rPr>
            </w:pPr>
            <w:r>
              <w:rPr>
                <w:lang w:val="en-AU"/>
              </w:rPr>
              <w:t>In contact with the client and making sure every information is passed.</w:t>
            </w:r>
          </w:p>
          <w:p w14:paraId="0B838BF3" w14:textId="56BD1E77" w:rsidR="007F3C22" w:rsidRPr="008341ED" w:rsidRDefault="007F3C22" w:rsidP="007F3C22">
            <w:pPr>
              <w:pStyle w:val="ListParagraph"/>
              <w:numPr>
                <w:ilvl w:val="0"/>
                <w:numId w:val="34"/>
              </w:numPr>
              <w:ind w:left="599"/>
              <w:rPr>
                <w:lang w:val="en-AU"/>
              </w:rPr>
            </w:pPr>
            <w:r>
              <w:rPr>
                <w:lang w:val="en-AU"/>
              </w:rPr>
              <w:t>Arranging Managing all the team meetings with the client.</w:t>
            </w:r>
          </w:p>
          <w:p w14:paraId="5BD3AD0B" w14:textId="77777777" w:rsidR="007F3C22" w:rsidRPr="00EA0840" w:rsidRDefault="007F3C22" w:rsidP="007F3C22">
            <w:pPr>
              <w:rPr>
                <w:lang w:val="en-AU"/>
              </w:rPr>
            </w:pPr>
          </w:p>
        </w:tc>
      </w:tr>
    </w:tbl>
    <w:p w14:paraId="078F1FBE" w14:textId="3C946ECE" w:rsidR="00A111AA" w:rsidRDefault="00FF380D" w:rsidP="002D03E2">
      <w:pPr>
        <w:rPr>
          <w:b/>
          <w:bCs/>
          <w:lang w:val="en-AU"/>
        </w:rPr>
      </w:pPr>
      <w:r w:rsidRPr="002066FF">
        <w:rPr>
          <w:b/>
          <w:bCs/>
          <w:lang w:val="en-AU"/>
        </w:rPr>
        <w:t xml:space="preserve">Expected professional behaviour </w:t>
      </w:r>
    </w:p>
    <w:p w14:paraId="7F55318B" w14:textId="3739A249" w:rsidR="00A936E8" w:rsidRPr="006041D7" w:rsidRDefault="005D2C9E" w:rsidP="00901084">
      <w:pPr>
        <w:pStyle w:val="ListParagraph"/>
        <w:numPr>
          <w:ilvl w:val="0"/>
          <w:numId w:val="31"/>
        </w:numPr>
        <w:rPr>
          <w:b/>
          <w:bCs/>
          <w:i/>
          <w:iCs/>
          <w:lang w:val="en-AU"/>
        </w:rPr>
      </w:pPr>
      <w:r w:rsidRPr="006041D7">
        <w:rPr>
          <w:b/>
          <w:bCs/>
          <w:i/>
          <w:iCs/>
          <w:lang w:val="en-AU"/>
        </w:rPr>
        <w:t>Flexible and openness for change:</w:t>
      </w:r>
    </w:p>
    <w:p w14:paraId="3E1A172F" w14:textId="293137EB" w:rsidR="005D2C9E" w:rsidRDefault="00723990" w:rsidP="002D03E2">
      <w:pPr>
        <w:rPr>
          <w:lang w:val="en-AU"/>
        </w:rPr>
      </w:pPr>
      <w:r>
        <w:rPr>
          <w:lang w:val="en-AU"/>
        </w:rPr>
        <w:t xml:space="preserve">Each of the group member is required to be flexible and </w:t>
      </w:r>
      <w:r w:rsidR="00A205E6">
        <w:rPr>
          <w:lang w:val="en-AU"/>
        </w:rPr>
        <w:t>adapt to the changes in the project requirements</w:t>
      </w:r>
      <w:r w:rsidR="00BB1895">
        <w:rPr>
          <w:lang w:val="en-AU"/>
        </w:rPr>
        <w:t xml:space="preserve"> and responsibilities</w:t>
      </w:r>
      <w:r w:rsidR="00930E13">
        <w:rPr>
          <w:lang w:val="en-AU"/>
        </w:rPr>
        <w:t xml:space="preserve">. </w:t>
      </w:r>
    </w:p>
    <w:p w14:paraId="1562328B" w14:textId="05D26847" w:rsidR="005D2C9E" w:rsidRPr="006041D7" w:rsidRDefault="005D2C9E" w:rsidP="00901084">
      <w:pPr>
        <w:pStyle w:val="ListParagraph"/>
        <w:numPr>
          <w:ilvl w:val="0"/>
          <w:numId w:val="30"/>
        </w:numPr>
        <w:rPr>
          <w:b/>
          <w:bCs/>
          <w:i/>
          <w:iCs/>
          <w:lang w:val="en-AU"/>
        </w:rPr>
      </w:pPr>
      <w:r w:rsidRPr="006041D7">
        <w:rPr>
          <w:b/>
          <w:bCs/>
          <w:i/>
          <w:iCs/>
          <w:lang w:val="en-AU"/>
        </w:rPr>
        <w:t>Equal respect:</w:t>
      </w:r>
    </w:p>
    <w:p w14:paraId="2704979E" w14:textId="0C2808F4" w:rsidR="008D1BA1" w:rsidRDefault="00D22892" w:rsidP="002D03E2">
      <w:pPr>
        <w:rPr>
          <w:lang w:val="en-AU"/>
        </w:rPr>
      </w:pPr>
      <w:r>
        <w:rPr>
          <w:lang w:val="en-AU"/>
        </w:rPr>
        <w:t xml:space="preserve">It is mandatory to respect the opinions of </w:t>
      </w:r>
      <w:r w:rsidR="00387A04">
        <w:rPr>
          <w:lang w:val="en-AU"/>
        </w:rPr>
        <w:t>each</w:t>
      </w:r>
      <w:r>
        <w:rPr>
          <w:lang w:val="en-AU"/>
        </w:rPr>
        <w:t xml:space="preserve"> team member. </w:t>
      </w:r>
      <w:r w:rsidR="006169A3">
        <w:rPr>
          <w:lang w:val="en-AU"/>
        </w:rPr>
        <w:t xml:space="preserve">In other words, viewpoints of every stakeholder </w:t>
      </w:r>
      <w:r w:rsidR="00A350FE">
        <w:rPr>
          <w:lang w:val="en-AU"/>
        </w:rPr>
        <w:t xml:space="preserve">must be valued. </w:t>
      </w:r>
    </w:p>
    <w:p w14:paraId="250A9D2D" w14:textId="20FB12A0" w:rsidR="00E32CAD" w:rsidRPr="0077200A" w:rsidRDefault="00E32CAD" w:rsidP="00901084">
      <w:pPr>
        <w:pStyle w:val="ListParagraph"/>
        <w:numPr>
          <w:ilvl w:val="0"/>
          <w:numId w:val="30"/>
        </w:numPr>
        <w:rPr>
          <w:b/>
          <w:bCs/>
          <w:i/>
          <w:iCs/>
          <w:lang w:val="en-AU"/>
        </w:rPr>
      </w:pPr>
      <w:r w:rsidRPr="0077200A">
        <w:rPr>
          <w:b/>
          <w:bCs/>
          <w:i/>
          <w:iCs/>
          <w:lang w:val="en-AU"/>
        </w:rPr>
        <w:lastRenderedPageBreak/>
        <w:t>Honesty:</w:t>
      </w:r>
    </w:p>
    <w:p w14:paraId="04779FF6" w14:textId="1FB94A8F" w:rsidR="000F1EBE" w:rsidRDefault="00173CF2" w:rsidP="002D03E2">
      <w:pPr>
        <w:rPr>
          <w:lang w:val="en-AU"/>
        </w:rPr>
      </w:pPr>
      <w:r>
        <w:rPr>
          <w:lang w:val="en-AU"/>
        </w:rPr>
        <w:t>Group members s</w:t>
      </w:r>
      <w:r w:rsidR="00D71817">
        <w:rPr>
          <w:lang w:val="en-AU"/>
        </w:rPr>
        <w:t>hould</w:t>
      </w:r>
      <w:r w:rsidR="0036566E">
        <w:rPr>
          <w:lang w:val="en-AU"/>
        </w:rPr>
        <w:t xml:space="preserve"> be honest</w:t>
      </w:r>
      <w:r w:rsidR="002663CF">
        <w:rPr>
          <w:lang w:val="en-AU"/>
        </w:rPr>
        <w:t xml:space="preserve"> in making decisions throughout the project</w:t>
      </w:r>
      <w:r w:rsidR="00C163B6">
        <w:rPr>
          <w:lang w:val="en-AU"/>
        </w:rPr>
        <w:t xml:space="preserve"> </w:t>
      </w:r>
      <w:sdt>
        <w:sdtPr>
          <w:rPr>
            <w:lang w:val="en-AU"/>
          </w:rPr>
          <w:id w:val="-1964873998"/>
          <w:citation/>
        </w:sdtPr>
        <w:sdtContent>
          <w:r w:rsidR="00C163B6">
            <w:rPr>
              <w:lang w:val="en-AU"/>
            </w:rPr>
            <w:fldChar w:fldCharType="begin"/>
          </w:r>
          <w:r w:rsidR="00C163B6">
            <w:rPr>
              <w:lang w:val="en-IN"/>
            </w:rPr>
            <w:instrText xml:space="preserve"> CITATION Rut14 \l 16393 </w:instrText>
          </w:r>
          <w:r w:rsidR="00C163B6">
            <w:rPr>
              <w:lang w:val="en-AU"/>
            </w:rPr>
            <w:fldChar w:fldCharType="separate"/>
          </w:r>
          <w:r w:rsidR="00EE3A2E" w:rsidRPr="00EE3A2E">
            <w:rPr>
              <w:noProof/>
              <w:lang w:val="en-IN"/>
            </w:rPr>
            <w:t>(Graham &amp; Low, 2014)</w:t>
          </w:r>
          <w:r w:rsidR="00C163B6">
            <w:rPr>
              <w:lang w:val="en-AU"/>
            </w:rPr>
            <w:fldChar w:fldCharType="end"/>
          </w:r>
        </w:sdtContent>
      </w:sdt>
      <w:r w:rsidR="002663CF">
        <w:rPr>
          <w:lang w:val="en-AU"/>
        </w:rPr>
        <w:t xml:space="preserve">. </w:t>
      </w:r>
      <w:r w:rsidR="00D71817">
        <w:rPr>
          <w:lang w:val="en-AU"/>
        </w:rPr>
        <w:t xml:space="preserve"> </w:t>
      </w:r>
    </w:p>
    <w:p w14:paraId="503B7F58" w14:textId="2F396CEC" w:rsidR="0066075E" w:rsidRPr="006041D7" w:rsidRDefault="00E441DF" w:rsidP="00901084">
      <w:pPr>
        <w:pStyle w:val="ListParagraph"/>
        <w:numPr>
          <w:ilvl w:val="0"/>
          <w:numId w:val="29"/>
        </w:numPr>
        <w:rPr>
          <w:b/>
          <w:bCs/>
          <w:i/>
          <w:iCs/>
          <w:lang w:val="en-AU"/>
        </w:rPr>
      </w:pPr>
      <w:r w:rsidRPr="006041D7">
        <w:rPr>
          <w:b/>
          <w:bCs/>
          <w:i/>
          <w:iCs/>
          <w:lang w:val="en-AU"/>
        </w:rPr>
        <w:t>Team goal:</w:t>
      </w:r>
    </w:p>
    <w:p w14:paraId="3AF20437" w14:textId="77777777" w:rsidR="000540EB" w:rsidRDefault="000540EB" w:rsidP="002D03E2">
      <w:pPr>
        <w:jc w:val="left"/>
        <w:rPr>
          <w:lang w:val="en-AU"/>
        </w:rPr>
      </w:pPr>
      <w:r>
        <w:rPr>
          <w:lang w:val="en-AU"/>
        </w:rPr>
        <w:t xml:space="preserve">Entire team must work towards the achievement of the project goal. </w:t>
      </w:r>
    </w:p>
    <w:p w14:paraId="060AF5D9" w14:textId="4A3A9FC1" w:rsidR="00041080" w:rsidRPr="000A1FAA" w:rsidRDefault="00041080" w:rsidP="00901084">
      <w:pPr>
        <w:pStyle w:val="ListParagraph"/>
        <w:numPr>
          <w:ilvl w:val="0"/>
          <w:numId w:val="29"/>
        </w:numPr>
        <w:jc w:val="left"/>
        <w:rPr>
          <w:b/>
          <w:bCs/>
          <w:i/>
          <w:iCs/>
          <w:lang w:val="en-AU"/>
        </w:rPr>
      </w:pPr>
      <w:r w:rsidRPr="000A1FAA">
        <w:rPr>
          <w:b/>
          <w:bCs/>
          <w:i/>
          <w:iCs/>
          <w:lang w:val="en-AU"/>
        </w:rPr>
        <w:t>Collaboration:</w:t>
      </w:r>
    </w:p>
    <w:p w14:paraId="5D5646B1" w14:textId="0289CA54" w:rsidR="00041080" w:rsidRDefault="001339B2" w:rsidP="002D03E2">
      <w:pPr>
        <w:jc w:val="left"/>
        <w:rPr>
          <w:lang w:val="en-AU"/>
        </w:rPr>
      </w:pPr>
      <w:r>
        <w:rPr>
          <w:lang w:val="en-AU"/>
        </w:rPr>
        <w:t xml:space="preserve">Subordinates of the team structure should work in a collaborative manner to achieve project success. </w:t>
      </w:r>
    </w:p>
    <w:p w14:paraId="4DF25AF1" w14:textId="66969CD0" w:rsidR="00041080" w:rsidRPr="00012A19" w:rsidRDefault="009F3B29" w:rsidP="002D03E2">
      <w:pPr>
        <w:jc w:val="left"/>
        <w:rPr>
          <w:lang w:val="en-AU"/>
        </w:rPr>
      </w:pPr>
      <w:r>
        <w:rPr>
          <w:lang w:val="en-AU"/>
        </w:rPr>
        <w:t>Added to the above-mentioned professional behavioural aspects, ACS professional codes must be abided</w:t>
      </w:r>
      <w:r w:rsidR="008C5562">
        <w:rPr>
          <w:lang w:val="en-AU"/>
        </w:rPr>
        <w:t xml:space="preserve"> </w:t>
      </w:r>
      <w:sdt>
        <w:sdtPr>
          <w:rPr>
            <w:lang w:val="en-AU"/>
          </w:rPr>
          <w:id w:val="231894053"/>
          <w:citation/>
        </w:sdtPr>
        <w:sdtContent>
          <w:r w:rsidR="008C5562">
            <w:rPr>
              <w:lang w:val="en-AU"/>
            </w:rPr>
            <w:fldChar w:fldCharType="begin"/>
          </w:r>
          <w:r w:rsidR="008C5562">
            <w:rPr>
              <w:lang w:val="en-IN"/>
            </w:rPr>
            <w:instrText xml:space="preserve"> CITATION Rut14 \l 16393 </w:instrText>
          </w:r>
          <w:r w:rsidR="008C5562">
            <w:rPr>
              <w:lang w:val="en-AU"/>
            </w:rPr>
            <w:fldChar w:fldCharType="separate"/>
          </w:r>
          <w:r w:rsidR="00EE3A2E" w:rsidRPr="00EE3A2E">
            <w:rPr>
              <w:noProof/>
              <w:lang w:val="en-IN"/>
            </w:rPr>
            <w:t>(Graham &amp; Low, 2014)</w:t>
          </w:r>
          <w:r w:rsidR="008C5562">
            <w:rPr>
              <w:lang w:val="en-AU"/>
            </w:rPr>
            <w:fldChar w:fldCharType="end"/>
          </w:r>
        </w:sdtContent>
      </w:sdt>
      <w:r>
        <w:rPr>
          <w:lang w:val="en-AU"/>
        </w:rPr>
        <w:t xml:space="preserve">. </w:t>
      </w:r>
    </w:p>
    <w:p w14:paraId="3CACDAF6" w14:textId="0723C93B" w:rsidR="001A29EC" w:rsidRDefault="001A29EC" w:rsidP="00901084">
      <w:pPr>
        <w:pStyle w:val="Heading1"/>
        <w:numPr>
          <w:ilvl w:val="0"/>
          <w:numId w:val="19"/>
        </w:numPr>
        <w:spacing w:before="240" w:after="120"/>
        <w:ind w:left="357" w:hanging="357"/>
        <w:rPr>
          <w:lang w:val="en-AU"/>
        </w:rPr>
      </w:pPr>
      <w:bookmarkStart w:id="10" w:name="_Toc141892102"/>
      <w:r>
        <w:rPr>
          <w:lang w:val="en-AU"/>
        </w:rPr>
        <w:t>Communication</w:t>
      </w:r>
      <w:bookmarkEnd w:id="10"/>
      <w:r w:rsidR="00C85C88">
        <w:rPr>
          <w:lang w:val="en-AU"/>
        </w:rPr>
        <w:t xml:space="preserve"> </w:t>
      </w:r>
    </w:p>
    <w:p w14:paraId="66D3B33B" w14:textId="083E6B2E" w:rsidR="001A29EC" w:rsidRDefault="001A29EC" w:rsidP="00901084">
      <w:pPr>
        <w:pStyle w:val="Heading2"/>
        <w:numPr>
          <w:ilvl w:val="1"/>
          <w:numId w:val="18"/>
        </w:numPr>
        <w:ind w:left="426"/>
      </w:pPr>
      <w:bookmarkStart w:id="11" w:name="_Toc129644487"/>
      <w:bookmarkStart w:id="12" w:name="_Toc141892026"/>
      <w:bookmarkStart w:id="13" w:name="_Toc141892075"/>
      <w:bookmarkStart w:id="14" w:name="_Toc141892103"/>
      <w:bookmarkStart w:id="15" w:name="_Toc141892106"/>
      <w:bookmarkEnd w:id="11"/>
      <w:bookmarkEnd w:id="12"/>
      <w:bookmarkEnd w:id="13"/>
      <w:bookmarkEnd w:id="14"/>
      <w:r>
        <w:t>Communication Channels</w:t>
      </w:r>
      <w:bookmarkEnd w:id="15"/>
      <w:r w:rsidR="00AA53C1">
        <w:t xml:space="preserve"> </w:t>
      </w:r>
    </w:p>
    <w:p w14:paraId="24F84C4D" w14:textId="77777777" w:rsidR="00B27653" w:rsidRPr="000B10F8" w:rsidRDefault="00B27653" w:rsidP="002D03E2">
      <w:pPr>
        <w:rPr>
          <w:b/>
          <w:bCs/>
        </w:rPr>
      </w:pPr>
      <w:r w:rsidRPr="000B10F8">
        <w:rPr>
          <w:b/>
          <w:bCs/>
        </w:rPr>
        <w:t xml:space="preserve">List of team communication channels: </w:t>
      </w:r>
    </w:p>
    <w:p w14:paraId="6493ED4D" w14:textId="77777777" w:rsidR="00B27653" w:rsidRDefault="00B27653" w:rsidP="002D03E2">
      <w:r w:rsidRPr="006A4369">
        <w:t>Various communication channels are used to communicate with team members</w:t>
      </w:r>
      <w:r>
        <w:t xml:space="preserve">. </w:t>
      </w:r>
    </w:p>
    <w:p w14:paraId="1824CC32" w14:textId="27EB0DC3" w:rsidR="00B27653" w:rsidRDefault="00B27653" w:rsidP="002E5FCC">
      <w:pPr>
        <w:pStyle w:val="ListParagraph"/>
      </w:pPr>
    </w:p>
    <w:p w14:paraId="45E50B5E" w14:textId="6ECA2D0F" w:rsidR="00B27653" w:rsidRDefault="00452D10" w:rsidP="00901084">
      <w:pPr>
        <w:pStyle w:val="ListParagraph"/>
        <w:numPr>
          <w:ilvl w:val="0"/>
          <w:numId w:val="38"/>
        </w:numPr>
      </w:pPr>
      <w:r>
        <w:t>Teams and zoom (</w:t>
      </w:r>
      <w:r w:rsidR="00B27653">
        <w:t>Video-conferencing call</w:t>
      </w:r>
      <w:r w:rsidR="007D5842">
        <w:t xml:space="preserve"> and audio conferencing</w:t>
      </w:r>
      <w:r>
        <w:t>)</w:t>
      </w:r>
    </w:p>
    <w:p w14:paraId="7E7FAC1F" w14:textId="77777777" w:rsidR="002E5FCC" w:rsidRDefault="002E5FCC" w:rsidP="002E5FCC">
      <w:pPr>
        <w:pStyle w:val="ListParagraph"/>
        <w:numPr>
          <w:ilvl w:val="0"/>
          <w:numId w:val="38"/>
        </w:numPr>
      </w:pPr>
      <w:r>
        <w:t>Email mode</w:t>
      </w:r>
    </w:p>
    <w:p w14:paraId="4DA643B1" w14:textId="77777777" w:rsidR="002E5FCC" w:rsidRDefault="002E5FCC" w:rsidP="002E5FCC">
      <w:pPr>
        <w:pStyle w:val="ListParagraph"/>
      </w:pPr>
    </w:p>
    <w:p w14:paraId="242A9D69" w14:textId="3B24BBF2" w:rsidR="00B27653" w:rsidRPr="00C85DB2" w:rsidRDefault="00B27653" w:rsidP="002D03E2">
      <w:pPr>
        <w:rPr>
          <w:b/>
          <w:bCs/>
        </w:rPr>
      </w:pPr>
      <w:r w:rsidRPr="000B10F8">
        <w:rPr>
          <w:b/>
          <w:bCs/>
        </w:rPr>
        <w:t>Description:</w:t>
      </w:r>
    </w:p>
    <w:p w14:paraId="17B04799" w14:textId="77777777" w:rsidR="00B27653" w:rsidRPr="00FB49F4" w:rsidRDefault="00B27653" w:rsidP="002D03E2">
      <w:pPr>
        <w:rPr>
          <w:b/>
          <w:bCs/>
          <w:i/>
          <w:iCs/>
        </w:rPr>
      </w:pPr>
      <w:r w:rsidRPr="00FB49F4">
        <w:rPr>
          <w:b/>
          <w:bCs/>
          <w:i/>
          <w:iCs/>
        </w:rPr>
        <w:t xml:space="preserve">Email mode: </w:t>
      </w:r>
    </w:p>
    <w:p w14:paraId="60B76709" w14:textId="20AF57A0" w:rsidR="00B27653" w:rsidRDefault="00B27653" w:rsidP="002D03E2">
      <w:r w:rsidRPr="00E45EE9">
        <w:t xml:space="preserve">Email based communication is widely used in the project team to </w:t>
      </w:r>
      <w:r>
        <w:t xml:space="preserve">share important project requirements, documents, and </w:t>
      </w:r>
      <w:r w:rsidRPr="00E45EE9">
        <w:t>any link related to the project</w:t>
      </w:r>
      <w:r>
        <w:t xml:space="preserve">. </w:t>
      </w:r>
      <w:r w:rsidRPr="004B78B3">
        <w:t xml:space="preserve">With the email communication method, many people can get project details at the same time. It is capable of transmitting information quickly and effortlessly. However, an email with a long attachment size may take </w:t>
      </w:r>
      <w:r w:rsidRPr="004B78B3">
        <w:lastRenderedPageBreak/>
        <w:t>time to reach the recipient</w:t>
      </w:r>
      <w:r>
        <w:t xml:space="preserve">. It allows the sender to share the project details to all the member in the department. </w:t>
      </w:r>
      <w:r w:rsidRPr="00657642">
        <w:t>Also, email communication is more suitable for personal communication. It is not suitable for large group collaboration and coordination</w:t>
      </w:r>
      <w:r w:rsidR="001E43FD" w:rsidRPr="001E43FD">
        <w:t xml:space="preserve"> </w:t>
      </w:r>
      <w:sdt>
        <w:sdtPr>
          <w:id w:val="590278670"/>
          <w:citation/>
        </w:sdtPr>
        <w:sdtContent>
          <w:r w:rsidR="001E43FD">
            <w:fldChar w:fldCharType="begin"/>
          </w:r>
          <w:r w:rsidR="001E43FD">
            <w:rPr>
              <w:lang w:val="en-IN"/>
            </w:rPr>
            <w:instrText xml:space="preserve"> CITATION Ali221 \l 16393 </w:instrText>
          </w:r>
          <w:r w:rsidR="001E43FD">
            <w:fldChar w:fldCharType="separate"/>
          </w:r>
          <w:r w:rsidR="00EE3A2E" w:rsidRPr="00EE3A2E">
            <w:rPr>
              <w:noProof/>
              <w:lang w:val="en-IN"/>
            </w:rPr>
            <w:t>(Krukova, 2022)</w:t>
          </w:r>
          <w:r w:rsidR="001E43FD">
            <w:fldChar w:fldCharType="end"/>
          </w:r>
        </w:sdtContent>
      </w:sdt>
      <w:r>
        <w:t xml:space="preserve">. </w:t>
      </w:r>
    </w:p>
    <w:p w14:paraId="6D921275" w14:textId="6835206C" w:rsidR="00B27653" w:rsidRDefault="00B27653" w:rsidP="002D03E2">
      <w:pPr>
        <w:rPr>
          <w:b/>
          <w:bCs/>
          <w:i/>
          <w:iCs/>
        </w:rPr>
      </w:pPr>
      <w:r w:rsidRPr="00FB49F4">
        <w:rPr>
          <w:b/>
          <w:bCs/>
          <w:i/>
          <w:iCs/>
        </w:rPr>
        <w:t>Video conferencing call</w:t>
      </w:r>
      <w:r w:rsidR="008D40C9">
        <w:rPr>
          <w:b/>
          <w:bCs/>
          <w:i/>
          <w:iCs/>
        </w:rPr>
        <w:t>(Zoom and MS teams)</w:t>
      </w:r>
      <w:r w:rsidRPr="00FB49F4">
        <w:rPr>
          <w:b/>
          <w:bCs/>
          <w:i/>
          <w:iCs/>
        </w:rPr>
        <w:t>:</w:t>
      </w:r>
    </w:p>
    <w:p w14:paraId="5D6B4556" w14:textId="7B99A89B" w:rsidR="00CA2E7B" w:rsidRPr="00630D46" w:rsidRDefault="00B27653" w:rsidP="002D03E2">
      <w:r w:rsidRPr="00460E50">
        <w:t>Video conferencing mode is a form of virtual communication. It is especially suitable for people who are remote or physically absent. It establishes a visual experience and connection with each member of the team located in different geographical locations</w:t>
      </w:r>
      <w:r>
        <w:t xml:space="preserve">. </w:t>
      </w:r>
      <w:r w:rsidRPr="00460E50">
        <w:t>With virtual meeting, it saves time and effort required to communicate in person. While there are potential benefits such as relationship building and productivity, it has its own challenges. However, due to poor internet connection, problems are more likely to occur during group meetings or discussions</w:t>
      </w:r>
      <w:r w:rsidR="001E43FD" w:rsidRPr="001E43FD">
        <w:t xml:space="preserve"> </w:t>
      </w:r>
      <w:sdt>
        <w:sdtPr>
          <w:id w:val="1349758200"/>
          <w:citation/>
        </w:sdtPr>
        <w:sdtContent>
          <w:r w:rsidR="001E43FD">
            <w:fldChar w:fldCharType="begin"/>
          </w:r>
          <w:r w:rsidR="001E43FD">
            <w:rPr>
              <w:lang w:val="en-IN"/>
            </w:rPr>
            <w:instrText xml:space="preserve"> CITATION Ali221 \l 16393 </w:instrText>
          </w:r>
          <w:r w:rsidR="001E43FD">
            <w:fldChar w:fldCharType="separate"/>
          </w:r>
          <w:r w:rsidR="00EE3A2E" w:rsidRPr="00EE3A2E">
            <w:rPr>
              <w:noProof/>
              <w:lang w:val="en-IN"/>
            </w:rPr>
            <w:t>(Krukova, 2022)</w:t>
          </w:r>
          <w:r w:rsidR="001E43FD">
            <w:fldChar w:fldCharType="end"/>
          </w:r>
        </w:sdtContent>
      </w:sdt>
      <w:r w:rsidRPr="00460E50">
        <w:t>.</w:t>
      </w:r>
    </w:p>
    <w:p w14:paraId="4614F330" w14:textId="1C2EDF2A" w:rsidR="00A5611E" w:rsidRDefault="006011B8"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5</w:t>
      </w:r>
      <w:r>
        <w:fldChar w:fldCharType="end"/>
      </w:r>
      <w:r>
        <w:t>: Team communication plan</w:t>
      </w:r>
    </w:p>
    <w:p w14:paraId="1AF9F6C1" w14:textId="46D176EC" w:rsidR="00CB2DA4" w:rsidRPr="00CB2DA4" w:rsidRDefault="00CB2DA4" w:rsidP="002D03E2">
      <w:pPr>
        <w:jc w:val="center"/>
      </w:pPr>
      <w:r>
        <w:t>Source: Self</w:t>
      </w:r>
    </w:p>
    <w:tbl>
      <w:tblPr>
        <w:tblStyle w:val="TableGrid"/>
        <w:tblW w:w="0" w:type="auto"/>
        <w:tblLook w:val="04A0" w:firstRow="1" w:lastRow="0" w:firstColumn="1" w:lastColumn="0" w:noHBand="0" w:noVBand="1"/>
      </w:tblPr>
      <w:tblGrid>
        <w:gridCol w:w="1056"/>
        <w:gridCol w:w="1229"/>
        <w:gridCol w:w="2051"/>
        <w:gridCol w:w="1803"/>
        <w:gridCol w:w="1478"/>
        <w:gridCol w:w="1444"/>
      </w:tblGrid>
      <w:tr w:rsidR="000103AA" w14:paraId="0B13C43E" w14:textId="5B95D1F3" w:rsidTr="008D40C9">
        <w:tc>
          <w:tcPr>
            <w:tcW w:w="1056" w:type="dxa"/>
          </w:tcPr>
          <w:p w14:paraId="4638B8C4" w14:textId="7B2C06B1" w:rsidR="000103AA" w:rsidRDefault="00277DF2" w:rsidP="002D03E2">
            <w:pPr>
              <w:jc w:val="left"/>
              <w:rPr>
                <w:b/>
                <w:bCs/>
              </w:rPr>
            </w:pPr>
            <w:r>
              <w:rPr>
                <w:b/>
                <w:bCs/>
              </w:rPr>
              <w:t>Meeting ID</w:t>
            </w:r>
          </w:p>
        </w:tc>
        <w:tc>
          <w:tcPr>
            <w:tcW w:w="1229" w:type="dxa"/>
          </w:tcPr>
          <w:p w14:paraId="09150595" w14:textId="2B6A2B1C" w:rsidR="000103AA" w:rsidRDefault="000103AA" w:rsidP="002D03E2">
            <w:pPr>
              <w:jc w:val="left"/>
              <w:rPr>
                <w:b/>
                <w:bCs/>
              </w:rPr>
            </w:pPr>
            <w:r>
              <w:rPr>
                <w:b/>
                <w:bCs/>
              </w:rPr>
              <w:t>Team members involved in the meeting</w:t>
            </w:r>
          </w:p>
        </w:tc>
        <w:tc>
          <w:tcPr>
            <w:tcW w:w="2051" w:type="dxa"/>
          </w:tcPr>
          <w:p w14:paraId="0683D875" w14:textId="43B0020E" w:rsidR="000103AA" w:rsidRDefault="000103AA" w:rsidP="002D03E2">
            <w:pPr>
              <w:jc w:val="left"/>
              <w:rPr>
                <w:b/>
                <w:bCs/>
              </w:rPr>
            </w:pPr>
            <w:r>
              <w:rPr>
                <w:b/>
                <w:bCs/>
              </w:rPr>
              <w:t>Communication method</w:t>
            </w:r>
          </w:p>
        </w:tc>
        <w:tc>
          <w:tcPr>
            <w:tcW w:w="1803" w:type="dxa"/>
          </w:tcPr>
          <w:p w14:paraId="795001D4" w14:textId="61604A96" w:rsidR="000103AA" w:rsidRDefault="000103AA" w:rsidP="002D03E2">
            <w:pPr>
              <w:jc w:val="left"/>
              <w:rPr>
                <w:b/>
                <w:bCs/>
              </w:rPr>
            </w:pPr>
            <w:r>
              <w:rPr>
                <w:b/>
                <w:bCs/>
              </w:rPr>
              <w:t>Mode of communication (meetings)</w:t>
            </w:r>
          </w:p>
        </w:tc>
        <w:tc>
          <w:tcPr>
            <w:tcW w:w="1478" w:type="dxa"/>
          </w:tcPr>
          <w:p w14:paraId="3973471B" w14:textId="57A1E80C" w:rsidR="000103AA" w:rsidRDefault="000103AA" w:rsidP="002D03E2">
            <w:pPr>
              <w:jc w:val="left"/>
              <w:rPr>
                <w:b/>
                <w:bCs/>
              </w:rPr>
            </w:pPr>
            <w:r>
              <w:rPr>
                <w:b/>
                <w:bCs/>
              </w:rPr>
              <w:t>Frequency</w:t>
            </w:r>
          </w:p>
        </w:tc>
        <w:tc>
          <w:tcPr>
            <w:tcW w:w="1444" w:type="dxa"/>
          </w:tcPr>
          <w:p w14:paraId="1DA44174" w14:textId="1829279F" w:rsidR="000103AA" w:rsidRDefault="000103AA" w:rsidP="002D03E2">
            <w:pPr>
              <w:jc w:val="left"/>
              <w:rPr>
                <w:b/>
                <w:bCs/>
              </w:rPr>
            </w:pPr>
            <w:r>
              <w:rPr>
                <w:b/>
                <w:bCs/>
              </w:rPr>
              <w:t>Who is responsible for organizing the meeting?</w:t>
            </w:r>
          </w:p>
        </w:tc>
      </w:tr>
      <w:tr w:rsidR="000103AA" w14:paraId="3C0ACAB0" w14:textId="416FC161" w:rsidTr="008D40C9">
        <w:tc>
          <w:tcPr>
            <w:tcW w:w="1056" w:type="dxa"/>
          </w:tcPr>
          <w:p w14:paraId="105C39CC" w14:textId="77777777" w:rsidR="000103AA" w:rsidRPr="000B4AE5" w:rsidRDefault="000103AA" w:rsidP="00901084">
            <w:pPr>
              <w:pStyle w:val="ListParagraph"/>
              <w:numPr>
                <w:ilvl w:val="0"/>
                <w:numId w:val="37"/>
              </w:numPr>
              <w:jc w:val="left"/>
            </w:pPr>
          </w:p>
        </w:tc>
        <w:tc>
          <w:tcPr>
            <w:tcW w:w="1229" w:type="dxa"/>
          </w:tcPr>
          <w:p w14:paraId="3D21EE39" w14:textId="04D83345" w:rsidR="000103AA" w:rsidRPr="00675B35" w:rsidRDefault="000103AA" w:rsidP="002D03E2">
            <w:pPr>
              <w:jc w:val="left"/>
            </w:pPr>
            <w:r w:rsidRPr="00675B35">
              <w:t xml:space="preserve">Group members ( 3), </w:t>
            </w:r>
            <w:r>
              <w:t xml:space="preserve">client </w:t>
            </w:r>
          </w:p>
        </w:tc>
        <w:tc>
          <w:tcPr>
            <w:tcW w:w="2051" w:type="dxa"/>
          </w:tcPr>
          <w:p w14:paraId="59BCD380" w14:textId="2525AC36" w:rsidR="000103AA" w:rsidRPr="00411F11" w:rsidRDefault="000103AA" w:rsidP="002D03E2">
            <w:pPr>
              <w:jc w:val="left"/>
            </w:pPr>
            <w:r>
              <w:t>Video conferencing</w:t>
            </w:r>
          </w:p>
        </w:tc>
        <w:tc>
          <w:tcPr>
            <w:tcW w:w="1803" w:type="dxa"/>
          </w:tcPr>
          <w:p w14:paraId="2B8F9946" w14:textId="79FEEAA5" w:rsidR="000103AA" w:rsidRPr="00562755" w:rsidRDefault="0084007D" w:rsidP="002D03E2">
            <w:pPr>
              <w:jc w:val="left"/>
            </w:pPr>
            <w:r>
              <w:t>Online</w:t>
            </w:r>
          </w:p>
        </w:tc>
        <w:tc>
          <w:tcPr>
            <w:tcW w:w="1478" w:type="dxa"/>
          </w:tcPr>
          <w:p w14:paraId="2257206D" w14:textId="0D630A52" w:rsidR="000103AA" w:rsidRPr="00562755" w:rsidRDefault="000103AA" w:rsidP="002D03E2">
            <w:pPr>
              <w:jc w:val="left"/>
            </w:pPr>
            <w:r w:rsidRPr="00562755">
              <w:t>Weekly</w:t>
            </w:r>
          </w:p>
        </w:tc>
        <w:tc>
          <w:tcPr>
            <w:tcW w:w="1444" w:type="dxa"/>
          </w:tcPr>
          <w:p w14:paraId="775A6F97" w14:textId="0C695C97" w:rsidR="000103AA" w:rsidRPr="00565840" w:rsidRDefault="008D40C9" w:rsidP="002D03E2">
            <w:pPr>
              <w:jc w:val="left"/>
            </w:pPr>
            <w:r>
              <w:t xml:space="preserve">Client </w:t>
            </w:r>
            <w:r w:rsidR="00C057D3">
              <w:t>liaison</w:t>
            </w:r>
          </w:p>
        </w:tc>
      </w:tr>
      <w:tr w:rsidR="000103AA" w14:paraId="65240FF6" w14:textId="42825882" w:rsidTr="008D40C9">
        <w:tc>
          <w:tcPr>
            <w:tcW w:w="1056" w:type="dxa"/>
          </w:tcPr>
          <w:p w14:paraId="60D123AE" w14:textId="77777777" w:rsidR="000103AA" w:rsidRPr="000B4AE5" w:rsidRDefault="000103AA" w:rsidP="00901084">
            <w:pPr>
              <w:pStyle w:val="ListParagraph"/>
              <w:numPr>
                <w:ilvl w:val="0"/>
                <w:numId w:val="37"/>
              </w:numPr>
              <w:jc w:val="left"/>
            </w:pPr>
          </w:p>
        </w:tc>
        <w:tc>
          <w:tcPr>
            <w:tcW w:w="1229" w:type="dxa"/>
          </w:tcPr>
          <w:p w14:paraId="5252B1D6" w14:textId="3AD491AC" w:rsidR="000103AA" w:rsidRDefault="000103AA" w:rsidP="002D03E2">
            <w:pPr>
              <w:jc w:val="left"/>
              <w:rPr>
                <w:b/>
                <w:bCs/>
              </w:rPr>
            </w:pPr>
            <w:r w:rsidRPr="00675B35">
              <w:t>Group members (3</w:t>
            </w:r>
            <w:r>
              <w:t>)</w:t>
            </w:r>
          </w:p>
        </w:tc>
        <w:tc>
          <w:tcPr>
            <w:tcW w:w="2051" w:type="dxa"/>
          </w:tcPr>
          <w:p w14:paraId="497D4099" w14:textId="17EEAFA2" w:rsidR="000103AA" w:rsidRDefault="00404304" w:rsidP="002D03E2">
            <w:pPr>
              <w:jc w:val="left"/>
              <w:rPr>
                <w:b/>
                <w:bCs/>
              </w:rPr>
            </w:pPr>
            <w:r>
              <w:t>Video conferencing</w:t>
            </w:r>
          </w:p>
        </w:tc>
        <w:tc>
          <w:tcPr>
            <w:tcW w:w="1803" w:type="dxa"/>
          </w:tcPr>
          <w:p w14:paraId="1618C988" w14:textId="375E3ACA" w:rsidR="000103AA" w:rsidRDefault="00404304" w:rsidP="002D03E2">
            <w:pPr>
              <w:jc w:val="left"/>
            </w:pPr>
            <w:r>
              <w:t>onlin</w:t>
            </w:r>
            <w:r w:rsidR="00C27C46">
              <w:t>e</w:t>
            </w:r>
          </w:p>
        </w:tc>
        <w:tc>
          <w:tcPr>
            <w:tcW w:w="1478" w:type="dxa"/>
          </w:tcPr>
          <w:p w14:paraId="399B69FE" w14:textId="62EC58F4" w:rsidR="000103AA" w:rsidRPr="008D40C9" w:rsidRDefault="00C057D3" w:rsidP="002D03E2">
            <w:pPr>
              <w:jc w:val="left"/>
            </w:pPr>
            <w:r>
              <w:t>Thrice a</w:t>
            </w:r>
            <w:r w:rsidR="008D40C9">
              <w:t xml:space="preserve"> week</w:t>
            </w:r>
          </w:p>
        </w:tc>
        <w:tc>
          <w:tcPr>
            <w:tcW w:w="1444" w:type="dxa"/>
          </w:tcPr>
          <w:p w14:paraId="1D8A56F5" w14:textId="3F780422" w:rsidR="000103AA" w:rsidRPr="002C317A" w:rsidRDefault="00015E52" w:rsidP="002D03E2">
            <w:pPr>
              <w:jc w:val="left"/>
            </w:pPr>
            <w:r>
              <w:t>Project manager</w:t>
            </w:r>
          </w:p>
        </w:tc>
      </w:tr>
    </w:tbl>
    <w:p w14:paraId="6B74C531" w14:textId="73980F9D" w:rsidR="00AE01C7" w:rsidRDefault="00AE01C7" w:rsidP="002D03E2">
      <w:pPr>
        <w:jc w:val="left"/>
        <w:rPr>
          <w:b/>
          <w:bCs/>
        </w:rPr>
      </w:pPr>
    </w:p>
    <w:p w14:paraId="0116CB84" w14:textId="5C8CF8A8" w:rsidR="00AE01C7" w:rsidRPr="00C84FD5" w:rsidRDefault="00DE743C" w:rsidP="002D03E2">
      <w:pPr>
        <w:jc w:val="left"/>
        <w:rPr>
          <w:b/>
          <w:bCs/>
        </w:rPr>
      </w:pPr>
      <w:r>
        <w:rPr>
          <w:b/>
          <w:bCs/>
        </w:rPr>
        <w:t xml:space="preserve">Explanation: </w:t>
      </w:r>
    </w:p>
    <w:p w14:paraId="0278AC75" w14:textId="40744EFB" w:rsidR="00284E4D" w:rsidRDefault="00284E4D" w:rsidP="002D03E2">
      <w:r>
        <w:t>Meeting ID: 1</w:t>
      </w:r>
    </w:p>
    <w:p w14:paraId="6E9A332F" w14:textId="29233960" w:rsidR="001E1C67" w:rsidRDefault="002C69D9" w:rsidP="002D03E2">
      <w:r>
        <w:t>F</w:t>
      </w:r>
      <w:r w:rsidR="002073BF">
        <w:t xml:space="preserve">our kinds of meeting will happen among the </w:t>
      </w:r>
      <w:r w:rsidR="005171E7">
        <w:t>project stakeholders</w:t>
      </w:r>
      <w:r w:rsidR="006475C1">
        <w:t xml:space="preserve"> throughout the proposed project.</w:t>
      </w:r>
      <w:r w:rsidR="00AB0B8C">
        <w:t xml:space="preserve"> All the stakeholders </w:t>
      </w:r>
      <w:r w:rsidR="00685CFC">
        <w:t xml:space="preserve">will participate in a team meeting through </w:t>
      </w:r>
      <w:r w:rsidR="00D75066">
        <w:t>video conferencing</w:t>
      </w:r>
      <w:r w:rsidR="00707D53">
        <w:t xml:space="preserve"> communication mode to </w:t>
      </w:r>
      <w:r w:rsidR="00F1125D">
        <w:t>ensure the</w:t>
      </w:r>
      <w:r w:rsidR="00B13FE1">
        <w:t xml:space="preserve"> required</w:t>
      </w:r>
      <w:r w:rsidR="00F1125D">
        <w:t xml:space="preserve"> flow of communication</w:t>
      </w:r>
      <w:r w:rsidR="00D00646">
        <w:t xml:space="preserve">. </w:t>
      </w:r>
      <w:r w:rsidR="00D87FB7">
        <w:t xml:space="preserve"> </w:t>
      </w:r>
      <w:r w:rsidR="000C2601">
        <w:t xml:space="preserve">Remote communication </w:t>
      </w:r>
      <w:r w:rsidR="00B86584">
        <w:t xml:space="preserve">will be established </w:t>
      </w:r>
      <w:r w:rsidR="00445B38">
        <w:t xml:space="preserve">among the entire team </w:t>
      </w:r>
      <w:r w:rsidR="0051120C">
        <w:t>players</w:t>
      </w:r>
      <w:r w:rsidR="005D64F5">
        <w:t xml:space="preserve"> on a weekly basis. </w:t>
      </w:r>
      <w:r w:rsidR="008D40C9">
        <w:t xml:space="preserve">Client </w:t>
      </w:r>
      <w:r w:rsidR="00340E8E">
        <w:t>liaison</w:t>
      </w:r>
      <w:r w:rsidR="00FF47CA">
        <w:t xml:space="preserve"> and project manager</w:t>
      </w:r>
      <w:r w:rsidR="008D40C9">
        <w:t xml:space="preserve"> (Sneha) </w:t>
      </w:r>
      <w:r w:rsidR="0077724A">
        <w:t>will be accountable or organizing the video conferencing among the participants.</w:t>
      </w:r>
      <w:r w:rsidR="00A96184">
        <w:t xml:space="preserve"> Also, the project manager </w:t>
      </w:r>
      <w:r w:rsidR="007821B0">
        <w:t>prepares an agenda.</w:t>
      </w:r>
      <w:r w:rsidR="007C490B">
        <w:t xml:space="preserve"> In most of the cases, the </w:t>
      </w:r>
      <w:r w:rsidR="00FF47CA">
        <w:t xml:space="preserve">weekly progress of the whole team </w:t>
      </w:r>
      <w:r w:rsidR="007C490B">
        <w:t>in the web application and mobile application will be demonstrated with the client.</w:t>
      </w:r>
      <w:r w:rsidR="000B1656">
        <w:t xml:space="preserve"> </w:t>
      </w:r>
    </w:p>
    <w:p w14:paraId="66178B6B" w14:textId="79C5DBB5" w:rsidR="00502798" w:rsidRPr="00404304" w:rsidRDefault="00502798" w:rsidP="002D03E2">
      <w:r w:rsidRPr="00404304">
        <w:t xml:space="preserve">Meeting ID: </w:t>
      </w:r>
      <w:r w:rsidR="00404304" w:rsidRPr="00404304">
        <w:t>2</w:t>
      </w:r>
    </w:p>
    <w:p w14:paraId="0B4A0BB5" w14:textId="0307C32C" w:rsidR="00012A19" w:rsidRPr="00404304" w:rsidRDefault="002F582B" w:rsidP="002D03E2">
      <w:r w:rsidRPr="00404304">
        <w:t xml:space="preserve">The three members </w:t>
      </w:r>
      <w:r w:rsidR="00404304">
        <w:t xml:space="preserve">(Sneha, </w:t>
      </w:r>
      <w:r w:rsidR="00404304">
        <w:rPr>
          <w:lang w:val="en-AU"/>
        </w:rPr>
        <w:t>Wenluan Fei</w:t>
      </w:r>
      <w:r w:rsidR="00404304" w:rsidRPr="00404304">
        <w:t xml:space="preserve"> </w:t>
      </w:r>
      <w:r w:rsidR="00404304">
        <w:t xml:space="preserve">, </w:t>
      </w:r>
      <w:r w:rsidR="00CD1F89">
        <w:t>Harsha</w:t>
      </w:r>
      <w:r w:rsidR="00404304">
        <w:t xml:space="preserve">) </w:t>
      </w:r>
      <w:r w:rsidRPr="00404304">
        <w:t>of the team who will engage in the</w:t>
      </w:r>
      <w:r w:rsidR="00404304">
        <w:t xml:space="preserve"> managing, </w:t>
      </w:r>
      <w:r w:rsidRPr="00404304">
        <w:t xml:space="preserve"> web development, designing and testing tasks will participate in the meeting</w:t>
      </w:r>
      <w:r w:rsidR="00B57F32" w:rsidRPr="00404304">
        <w:t xml:space="preserve"> on a daily basis. This is to </w:t>
      </w:r>
      <w:r w:rsidR="00873083" w:rsidRPr="00404304">
        <w:t xml:space="preserve">share the progress level of the project tasks and to </w:t>
      </w:r>
      <w:r w:rsidR="00D46CAA" w:rsidRPr="00404304">
        <w:t xml:space="preserve">obtain technical support among them. </w:t>
      </w:r>
    </w:p>
    <w:p w14:paraId="4A197456" w14:textId="5287615B" w:rsidR="001A29EC" w:rsidRDefault="001A29EC" w:rsidP="00901084">
      <w:pPr>
        <w:pStyle w:val="Heading2"/>
        <w:numPr>
          <w:ilvl w:val="1"/>
          <w:numId w:val="18"/>
        </w:numPr>
        <w:ind w:left="426"/>
      </w:pPr>
      <w:bookmarkStart w:id="16" w:name="_Toc141892107"/>
      <w:r w:rsidRPr="001A29EC">
        <w:t>Decision Making</w:t>
      </w:r>
      <w:bookmarkEnd w:id="16"/>
      <w:r w:rsidR="00CF54D5">
        <w:t xml:space="preserve"> </w:t>
      </w:r>
    </w:p>
    <w:p w14:paraId="07D00063" w14:textId="28FE4D11" w:rsidR="007A1ED0" w:rsidRPr="008A44BD" w:rsidRDefault="0021280E" w:rsidP="002D03E2">
      <w:r>
        <w:t xml:space="preserve">Opinions of the team members </w:t>
      </w:r>
      <w:r w:rsidR="002B6EA2">
        <w:t xml:space="preserve">will be considered in </w:t>
      </w:r>
      <w:r w:rsidR="008B358F">
        <w:t>making the decisions</w:t>
      </w:r>
      <w:r w:rsidR="00600A99">
        <w:t xml:space="preserve"> about the website development and upgradation. </w:t>
      </w:r>
      <w:r w:rsidR="005D1990">
        <w:t xml:space="preserve">In other words, concerns of the </w:t>
      </w:r>
      <w:r w:rsidR="006975F2">
        <w:t xml:space="preserve">project stakeholders will be obtained in making collaborative decisions. </w:t>
      </w:r>
      <w:r w:rsidR="00836483">
        <w:t xml:space="preserve">The team members will be invited to share the ideas in the software development to fulfill the front end and backend development requirements. </w:t>
      </w:r>
      <w:r w:rsidR="009A6DE2">
        <w:t xml:space="preserve">The project manager or the team member 1 who has </w:t>
      </w:r>
      <w:r w:rsidR="005F4320">
        <w:t>leadership</w:t>
      </w:r>
      <w:r w:rsidR="009A6DE2">
        <w:t xml:space="preserve"> skills will make the final </w:t>
      </w:r>
      <w:r w:rsidR="009A6DE2">
        <w:lastRenderedPageBreak/>
        <w:t xml:space="preserve">decision. </w:t>
      </w:r>
      <w:r w:rsidR="000D2D84">
        <w:t>C</w:t>
      </w:r>
      <w:r w:rsidR="00C7316C">
        <w:t xml:space="preserve">ollaborative </w:t>
      </w:r>
      <w:r w:rsidR="00B9146B">
        <w:t xml:space="preserve">mechanism namely brainstorming </w:t>
      </w:r>
      <w:r w:rsidR="00F30640">
        <w:t xml:space="preserve">will be used to </w:t>
      </w:r>
      <w:r w:rsidR="009E458E">
        <w:t>make the group decisions</w:t>
      </w:r>
      <w:r w:rsidR="00B9146B">
        <w:t xml:space="preserve"> </w:t>
      </w:r>
      <w:sdt>
        <w:sdtPr>
          <w:id w:val="1930701515"/>
          <w:citation/>
        </w:sdtPr>
        <w:sdtContent>
          <w:r w:rsidR="00CB0712">
            <w:fldChar w:fldCharType="begin"/>
          </w:r>
          <w:r w:rsidR="00CB0712">
            <w:rPr>
              <w:lang w:val="en-IN"/>
            </w:rPr>
            <w:instrText xml:space="preserve"> CITATION Aki21 \l 16393 </w:instrText>
          </w:r>
          <w:r w:rsidR="00CB0712">
            <w:fldChar w:fldCharType="separate"/>
          </w:r>
          <w:r w:rsidR="00EE3A2E" w:rsidRPr="00EE3A2E">
            <w:rPr>
              <w:noProof/>
              <w:lang w:val="en-IN"/>
            </w:rPr>
            <w:t>(Akinsola &amp; Munepapa, 2021)</w:t>
          </w:r>
          <w:r w:rsidR="00CB0712">
            <w:fldChar w:fldCharType="end"/>
          </w:r>
        </w:sdtContent>
      </w:sdt>
      <w:r w:rsidR="009E458E">
        <w:t xml:space="preserve">. </w:t>
      </w:r>
    </w:p>
    <w:p w14:paraId="65D5D483" w14:textId="288AB074" w:rsidR="006C67F2" w:rsidRDefault="001A29EC" w:rsidP="00901084">
      <w:pPr>
        <w:pStyle w:val="Heading2"/>
        <w:numPr>
          <w:ilvl w:val="1"/>
          <w:numId w:val="18"/>
        </w:numPr>
        <w:ind w:left="426"/>
      </w:pPr>
      <w:bookmarkStart w:id="17" w:name="_Toc141892108"/>
      <w:r>
        <w:t>Conflict Management</w:t>
      </w:r>
      <w:bookmarkEnd w:id="17"/>
      <w:r w:rsidR="00843B88">
        <w:t xml:space="preserve"> </w:t>
      </w:r>
    </w:p>
    <w:p w14:paraId="49BD6D17" w14:textId="27AC037C" w:rsidR="006C67F2" w:rsidRDefault="006C67F2" w:rsidP="002D03E2">
      <w:pPr>
        <w:rPr>
          <w:lang w:val="en-AU"/>
        </w:rPr>
      </w:pPr>
      <w:r w:rsidRPr="0059166C">
        <w:rPr>
          <w:lang w:val="en-AU"/>
        </w:rPr>
        <w:t xml:space="preserve">Conflicts within the team </w:t>
      </w:r>
      <w:r w:rsidR="00CB65C5">
        <w:rPr>
          <w:lang w:val="en-AU"/>
        </w:rPr>
        <w:t>will be</w:t>
      </w:r>
      <w:r w:rsidRPr="0059166C">
        <w:rPr>
          <w:lang w:val="en-AU"/>
        </w:rPr>
        <w:t xml:space="preserve"> resolved through open and constructive communication. </w:t>
      </w:r>
      <w:r w:rsidR="00012FE5">
        <w:rPr>
          <w:lang w:val="en-AU"/>
        </w:rPr>
        <w:t>P</w:t>
      </w:r>
      <w:r>
        <w:rPr>
          <w:lang w:val="en-AU"/>
        </w:rPr>
        <w:t>olite</w:t>
      </w:r>
      <w:r w:rsidRPr="0059166C">
        <w:rPr>
          <w:lang w:val="en-AU"/>
        </w:rPr>
        <w:t xml:space="preserve"> communication is key to overcoming differences that arise between team members. </w:t>
      </w:r>
      <w:r w:rsidRPr="00493BC9">
        <w:rPr>
          <w:lang w:val="en-AU"/>
        </w:rPr>
        <w:t xml:space="preserve">First, the opinions and concerns of various members will be </w:t>
      </w:r>
      <w:r>
        <w:rPr>
          <w:lang w:val="en-AU"/>
        </w:rPr>
        <w:t>listened</w:t>
      </w:r>
      <w:r w:rsidRPr="00493BC9">
        <w:rPr>
          <w:lang w:val="en-AU"/>
        </w:rPr>
        <w:t xml:space="preserve">. Challenges related to their </w:t>
      </w:r>
      <w:r>
        <w:rPr>
          <w:lang w:val="en-AU"/>
        </w:rPr>
        <w:t>opinions</w:t>
      </w:r>
      <w:r w:rsidRPr="00493BC9">
        <w:rPr>
          <w:lang w:val="en-AU"/>
        </w:rPr>
        <w:t xml:space="preserve"> will be </w:t>
      </w:r>
      <w:r>
        <w:rPr>
          <w:lang w:val="en-AU"/>
        </w:rPr>
        <w:t xml:space="preserve">highlighted with respect to the </w:t>
      </w:r>
      <w:r w:rsidRPr="00493BC9">
        <w:rPr>
          <w:lang w:val="en-AU"/>
        </w:rPr>
        <w:t>scheduled timelines. It helps team members to understand the difficulties involved in taking steps to achieve the planned goal</w:t>
      </w:r>
      <w:r>
        <w:rPr>
          <w:lang w:val="en-AU"/>
        </w:rPr>
        <w:t xml:space="preserve">. </w:t>
      </w:r>
      <w:r w:rsidRPr="007037E6">
        <w:rPr>
          <w:lang w:val="en-AU"/>
        </w:rPr>
        <w:t xml:space="preserve">If the team member fails to contribute to the success of the project, immediate action will be taken to discuss them individually. It helps to understand their difficulties or situations for </w:t>
      </w:r>
      <w:r>
        <w:rPr>
          <w:lang w:val="en-AU"/>
        </w:rPr>
        <w:t xml:space="preserve">their </w:t>
      </w:r>
      <w:r w:rsidRPr="007037E6">
        <w:rPr>
          <w:lang w:val="en-AU"/>
        </w:rPr>
        <w:t xml:space="preserve">ineffectiveness in the project. </w:t>
      </w:r>
      <w:r w:rsidRPr="00601700">
        <w:rPr>
          <w:lang w:val="en-AU"/>
        </w:rPr>
        <w:t xml:space="preserve">Based on that, additional support and guidance will be provided to </w:t>
      </w:r>
      <w:r w:rsidR="00012FE5" w:rsidRPr="00601700">
        <w:rPr>
          <w:lang w:val="en-AU"/>
        </w:rPr>
        <w:t>everyone</w:t>
      </w:r>
      <w:r w:rsidRPr="00601700">
        <w:rPr>
          <w:lang w:val="en-AU"/>
        </w:rPr>
        <w:t xml:space="preserve">. If they lack any skills and knowledge, user training will be provided to the members for their 100% contribution </w:t>
      </w:r>
      <w:r>
        <w:rPr>
          <w:lang w:val="en-AU"/>
        </w:rPr>
        <w:t xml:space="preserve">and high quality. </w:t>
      </w:r>
      <w:r w:rsidRPr="006D6D47">
        <w:rPr>
          <w:lang w:val="en-AU"/>
        </w:rPr>
        <w:t xml:space="preserve">The primary </w:t>
      </w:r>
      <w:r>
        <w:rPr>
          <w:lang w:val="en-AU"/>
        </w:rPr>
        <w:t>intention</w:t>
      </w:r>
      <w:r w:rsidRPr="006D6D47">
        <w:rPr>
          <w:lang w:val="en-AU"/>
        </w:rPr>
        <w:t xml:space="preserve"> of the project </w:t>
      </w:r>
      <w:r>
        <w:rPr>
          <w:lang w:val="en-AU"/>
        </w:rPr>
        <w:t>is</w:t>
      </w:r>
      <w:r w:rsidRPr="006D6D47">
        <w:rPr>
          <w:lang w:val="en-AU"/>
        </w:rPr>
        <w:t xml:space="preserve"> to design and develop a web application for </w:t>
      </w:r>
      <w:r w:rsidR="00901470" w:rsidRPr="006D6D47">
        <w:rPr>
          <w:lang w:val="en-AU"/>
        </w:rPr>
        <w:t>G</w:t>
      </w:r>
      <w:r w:rsidR="00901470">
        <w:rPr>
          <w:lang w:val="en-AU"/>
        </w:rPr>
        <w:t>reen</w:t>
      </w:r>
      <w:r w:rsidR="00901470" w:rsidRPr="006D6D47">
        <w:rPr>
          <w:lang w:val="en-AU"/>
        </w:rPr>
        <w:t>slopes</w:t>
      </w:r>
      <w:r w:rsidRPr="006D6D47">
        <w:rPr>
          <w:lang w:val="en-AU"/>
        </w:rPr>
        <w:t xml:space="preserve"> Reconciliation Group. </w:t>
      </w:r>
      <w:r>
        <w:rPr>
          <w:lang w:val="en-AU"/>
        </w:rPr>
        <w:t>In addition</w:t>
      </w:r>
      <w:r w:rsidRPr="006D6D47">
        <w:rPr>
          <w:lang w:val="en-AU"/>
        </w:rPr>
        <w:t xml:space="preserve">, the company has designed and developed a mobile </w:t>
      </w:r>
      <w:r>
        <w:rPr>
          <w:lang w:val="en-AU"/>
        </w:rPr>
        <w:t>app</w:t>
      </w:r>
      <w:r w:rsidRPr="006D6D47">
        <w:rPr>
          <w:lang w:val="en-AU"/>
        </w:rPr>
        <w:t xml:space="preserve"> to establish </w:t>
      </w:r>
      <w:r w:rsidR="00106B59">
        <w:rPr>
          <w:lang w:val="en-AU"/>
        </w:rPr>
        <w:t>its</w:t>
      </w:r>
      <w:r w:rsidRPr="006D6D47">
        <w:rPr>
          <w:lang w:val="en-AU"/>
        </w:rPr>
        <w:t xml:space="preserve"> business services for a wide range of </w:t>
      </w:r>
      <w:r>
        <w:rPr>
          <w:lang w:val="en-AU"/>
        </w:rPr>
        <w:t>customers</w:t>
      </w:r>
      <w:r w:rsidRPr="006D6D47">
        <w:rPr>
          <w:lang w:val="en-AU"/>
        </w:rPr>
        <w:t>. However, they did not test the mobile app. Therefore, within the scope of the</w:t>
      </w:r>
      <w:r>
        <w:rPr>
          <w:lang w:val="en-AU"/>
        </w:rPr>
        <w:t xml:space="preserve"> proposed</w:t>
      </w:r>
      <w:r w:rsidRPr="006D6D47">
        <w:rPr>
          <w:lang w:val="en-AU"/>
        </w:rPr>
        <w:t xml:space="preserve"> project, testing of the developed mobile application is also included</w:t>
      </w:r>
      <w:r>
        <w:rPr>
          <w:lang w:val="en-AU"/>
        </w:rPr>
        <w:t xml:space="preserve">. </w:t>
      </w:r>
      <w:r w:rsidRPr="00E429C6">
        <w:rPr>
          <w:lang w:val="en-AU"/>
        </w:rPr>
        <w:t>The table below specifies the target for each week.</w:t>
      </w:r>
      <w:r>
        <w:rPr>
          <w:lang w:val="en-AU"/>
        </w:rPr>
        <w:t xml:space="preserve"> </w:t>
      </w:r>
    </w:p>
    <w:p w14:paraId="030EE8B8" w14:textId="5257A523" w:rsidR="006C67F2" w:rsidRDefault="006C67F2"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6</w:t>
      </w:r>
      <w:r>
        <w:fldChar w:fldCharType="end"/>
      </w:r>
      <w:r>
        <w:t>: Weekly target</w:t>
      </w:r>
    </w:p>
    <w:p w14:paraId="1FFB2B80" w14:textId="7DBB3B99" w:rsidR="007A2620" w:rsidRPr="007A2620" w:rsidRDefault="007A2620" w:rsidP="002D03E2">
      <w:pPr>
        <w:jc w:val="center"/>
      </w:pPr>
      <w:r>
        <w:t>Source: Self</w:t>
      </w:r>
    </w:p>
    <w:tbl>
      <w:tblPr>
        <w:tblStyle w:val="TableGrid"/>
        <w:tblW w:w="0" w:type="auto"/>
        <w:jc w:val="center"/>
        <w:tblLook w:val="04A0" w:firstRow="1" w:lastRow="0" w:firstColumn="1" w:lastColumn="0" w:noHBand="0" w:noVBand="1"/>
      </w:tblPr>
      <w:tblGrid>
        <w:gridCol w:w="1418"/>
        <w:gridCol w:w="7366"/>
      </w:tblGrid>
      <w:tr w:rsidR="006C67F2" w14:paraId="63BF962F" w14:textId="77777777" w:rsidTr="00CE107A">
        <w:trPr>
          <w:jc w:val="center"/>
        </w:trPr>
        <w:tc>
          <w:tcPr>
            <w:tcW w:w="1418" w:type="dxa"/>
          </w:tcPr>
          <w:p w14:paraId="6E029AC1" w14:textId="77777777" w:rsidR="006C67F2" w:rsidRPr="00712338" w:rsidRDefault="006C67F2" w:rsidP="002D03E2">
            <w:pPr>
              <w:rPr>
                <w:b/>
                <w:bCs/>
                <w:lang w:val="en-AU"/>
              </w:rPr>
            </w:pPr>
            <w:r w:rsidRPr="00712338">
              <w:rPr>
                <w:b/>
                <w:bCs/>
                <w:lang w:val="en-AU"/>
              </w:rPr>
              <w:t>Weeks</w:t>
            </w:r>
          </w:p>
        </w:tc>
        <w:tc>
          <w:tcPr>
            <w:tcW w:w="7366" w:type="dxa"/>
          </w:tcPr>
          <w:p w14:paraId="74F7DBFE" w14:textId="77777777" w:rsidR="006C67F2" w:rsidRPr="00712338" w:rsidRDefault="006C67F2" w:rsidP="002D03E2">
            <w:pPr>
              <w:rPr>
                <w:b/>
                <w:bCs/>
                <w:lang w:val="en-AU"/>
              </w:rPr>
            </w:pPr>
            <w:r w:rsidRPr="00712338">
              <w:rPr>
                <w:b/>
                <w:bCs/>
                <w:lang w:val="en-AU"/>
              </w:rPr>
              <w:t>Set target for each week</w:t>
            </w:r>
          </w:p>
        </w:tc>
      </w:tr>
      <w:tr w:rsidR="006C67F2" w14:paraId="7C6039BA" w14:textId="77777777" w:rsidTr="00CE107A">
        <w:trPr>
          <w:jc w:val="center"/>
        </w:trPr>
        <w:tc>
          <w:tcPr>
            <w:tcW w:w="1418" w:type="dxa"/>
          </w:tcPr>
          <w:p w14:paraId="47F16D1A" w14:textId="77777777" w:rsidR="006C67F2" w:rsidRDefault="006C67F2" w:rsidP="002D03E2">
            <w:pPr>
              <w:rPr>
                <w:lang w:val="en-AU"/>
              </w:rPr>
            </w:pPr>
            <w:r>
              <w:rPr>
                <w:lang w:val="en-AU"/>
              </w:rPr>
              <w:t>Week#1</w:t>
            </w:r>
          </w:p>
        </w:tc>
        <w:tc>
          <w:tcPr>
            <w:tcW w:w="7366" w:type="dxa"/>
          </w:tcPr>
          <w:p w14:paraId="13F36B18" w14:textId="77777777" w:rsidR="006C67F2" w:rsidRDefault="006C67F2" w:rsidP="002D03E2">
            <w:pPr>
              <w:rPr>
                <w:lang w:val="en-AU"/>
              </w:rPr>
            </w:pPr>
            <w:r w:rsidRPr="00BA6A55">
              <w:rPr>
                <w:lang w:val="en-AU"/>
              </w:rPr>
              <w:t xml:space="preserve">Identify and analyse project requirements. </w:t>
            </w:r>
            <w:r>
              <w:rPr>
                <w:lang w:val="en-AU"/>
              </w:rPr>
              <w:t>Design</w:t>
            </w:r>
            <w:r w:rsidRPr="00BA6A55">
              <w:rPr>
                <w:lang w:val="en-AU"/>
              </w:rPr>
              <w:t xml:space="preserve"> a layout for each web page. Design functionality and prototype for web application for G</w:t>
            </w:r>
            <w:r>
              <w:rPr>
                <w:lang w:val="en-AU"/>
              </w:rPr>
              <w:t>reen</w:t>
            </w:r>
            <w:r w:rsidRPr="00BA6A55">
              <w:rPr>
                <w:lang w:val="en-AU"/>
              </w:rPr>
              <w:t>slopes Reconciliation Team</w:t>
            </w:r>
            <w:r>
              <w:rPr>
                <w:lang w:val="en-AU"/>
              </w:rPr>
              <w:t>.</w:t>
            </w:r>
          </w:p>
        </w:tc>
      </w:tr>
      <w:tr w:rsidR="006C67F2" w14:paraId="57D7EAEA" w14:textId="77777777" w:rsidTr="00CE107A">
        <w:trPr>
          <w:jc w:val="center"/>
        </w:trPr>
        <w:tc>
          <w:tcPr>
            <w:tcW w:w="1418" w:type="dxa"/>
          </w:tcPr>
          <w:p w14:paraId="129395C0" w14:textId="77777777" w:rsidR="006C67F2" w:rsidRDefault="006C67F2" w:rsidP="002D03E2">
            <w:pPr>
              <w:rPr>
                <w:lang w:val="en-AU"/>
              </w:rPr>
            </w:pPr>
            <w:r>
              <w:rPr>
                <w:lang w:val="en-AU"/>
              </w:rPr>
              <w:lastRenderedPageBreak/>
              <w:t>Week#2</w:t>
            </w:r>
          </w:p>
        </w:tc>
        <w:tc>
          <w:tcPr>
            <w:tcW w:w="7366" w:type="dxa"/>
          </w:tcPr>
          <w:p w14:paraId="42E49FEC" w14:textId="77777777" w:rsidR="006C67F2" w:rsidRDefault="006C67F2" w:rsidP="002D03E2">
            <w:pPr>
              <w:rPr>
                <w:lang w:val="en-AU"/>
              </w:rPr>
            </w:pPr>
            <w:r w:rsidRPr="00BA6A55">
              <w:rPr>
                <w:lang w:val="en-AU"/>
              </w:rPr>
              <w:t>Create content appropriate for the</w:t>
            </w:r>
            <w:r>
              <w:rPr>
                <w:lang w:val="en-AU"/>
              </w:rPr>
              <w:t xml:space="preserve"> web</w:t>
            </w:r>
            <w:r w:rsidRPr="00BA6A55">
              <w:rPr>
                <w:lang w:val="en-AU"/>
              </w:rPr>
              <w:t xml:space="preserve"> application, including multimedia images, text, etc. Prepare proper navigation links for all buttons and menus. Organizing the </w:t>
            </w:r>
            <w:r>
              <w:rPr>
                <w:lang w:val="en-AU"/>
              </w:rPr>
              <w:t xml:space="preserve">web </w:t>
            </w:r>
            <w:r w:rsidRPr="00BA6A55">
              <w:rPr>
                <w:lang w:val="en-AU"/>
              </w:rPr>
              <w:t>design including placement of contents, images and graphics.</w:t>
            </w:r>
          </w:p>
        </w:tc>
      </w:tr>
      <w:tr w:rsidR="006C67F2" w14:paraId="03037E19" w14:textId="77777777" w:rsidTr="00CE107A">
        <w:trPr>
          <w:jc w:val="center"/>
        </w:trPr>
        <w:tc>
          <w:tcPr>
            <w:tcW w:w="1418" w:type="dxa"/>
          </w:tcPr>
          <w:p w14:paraId="115BE61B" w14:textId="77777777" w:rsidR="006C67F2" w:rsidRDefault="006C67F2" w:rsidP="002D03E2">
            <w:pPr>
              <w:rPr>
                <w:lang w:val="en-AU"/>
              </w:rPr>
            </w:pPr>
            <w:r>
              <w:rPr>
                <w:lang w:val="en-AU"/>
              </w:rPr>
              <w:t>Week#3</w:t>
            </w:r>
          </w:p>
        </w:tc>
        <w:tc>
          <w:tcPr>
            <w:tcW w:w="7366" w:type="dxa"/>
          </w:tcPr>
          <w:p w14:paraId="0D975E26" w14:textId="77777777" w:rsidR="006C67F2" w:rsidRDefault="006C67F2" w:rsidP="002D03E2">
            <w:pPr>
              <w:rPr>
                <w:lang w:val="en-AU"/>
              </w:rPr>
            </w:pPr>
            <w:r>
              <w:rPr>
                <w:lang w:val="en-AU"/>
              </w:rPr>
              <w:t>Build</w:t>
            </w:r>
            <w:r w:rsidRPr="00BA6A55">
              <w:rPr>
                <w:lang w:val="en-AU"/>
              </w:rPr>
              <w:t xml:space="preserve"> code for all functions of the web application</w:t>
            </w:r>
            <w:r>
              <w:rPr>
                <w:lang w:val="en-AU"/>
              </w:rPr>
              <w:t xml:space="preserve">. </w:t>
            </w:r>
          </w:p>
        </w:tc>
      </w:tr>
      <w:tr w:rsidR="006C67F2" w14:paraId="11F02753" w14:textId="77777777" w:rsidTr="00CE107A">
        <w:trPr>
          <w:jc w:val="center"/>
        </w:trPr>
        <w:tc>
          <w:tcPr>
            <w:tcW w:w="1418" w:type="dxa"/>
          </w:tcPr>
          <w:p w14:paraId="38093197" w14:textId="77777777" w:rsidR="006C67F2" w:rsidRDefault="006C67F2" w:rsidP="002D03E2">
            <w:pPr>
              <w:rPr>
                <w:lang w:val="en-AU"/>
              </w:rPr>
            </w:pPr>
            <w:r>
              <w:rPr>
                <w:lang w:val="en-AU"/>
              </w:rPr>
              <w:t>Week#4</w:t>
            </w:r>
          </w:p>
        </w:tc>
        <w:tc>
          <w:tcPr>
            <w:tcW w:w="7366" w:type="dxa"/>
          </w:tcPr>
          <w:p w14:paraId="53C043A6" w14:textId="77777777" w:rsidR="006C67F2" w:rsidRDefault="006C67F2" w:rsidP="002D03E2">
            <w:pPr>
              <w:rPr>
                <w:lang w:val="en-AU"/>
              </w:rPr>
            </w:pPr>
            <w:r w:rsidRPr="00BA6A55">
              <w:rPr>
                <w:lang w:val="en-AU"/>
              </w:rPr>
              <w:t xml:space="preserve">Create front-end and back-end </w:t>
            </w:r>
            <w:r>
              <w:rPr>
                <w:lang w:val="en-AU"/>
              </w:rPr>
              <w:t>code.</w:t>
            </w:r>
          </w:p>
        </w:tc>
      </w:tr>
      <w:tr w:rsidR="006C67F2" w14:paraId="6AFE3557" w14:textId="77777777" w:rsidTr="00CE107A">
        <w:trPr>
          <w:jc w:val="center"/>
        </w:trPr>
        <w:tc>
          <w:tcPr>
            <w:tcW w:w="1418" w:type="dxa"/>
          </w:tcPr>
          <w:p w14:paraId="452163D5" w14:textId="77777777" w:rsidR="006C67F2" w:rsidRDefault="006C67F2" w:rsidP="002D03E2">
            <w:pPr>
              <w:rPr>
                <w:lang w:val="en-AU"/>
              </w:rPr>
            </w:pPr>
            <w:r>
              <w:rPr>
                <w:lang w:val="en-AU"/>
              </w:rPr>
              <w:t>Week#5</w:t>
            </w:r>
          </w:p>
        </w:tc>
        <w:tc>
          <w:tcPr>
            <w:tcW w:w="7366" w:type="dxa"/>
          </w:tcPr>
          <w:p w14:paraId="2CFFC390" w14:textId="77777777" w:rsidR="006C67F2" w:rsidRDefault="006C67F2" w:rsidP="002D03E2">
            <w:pPr>
              <w:rPr>
                <w:lang w:val="en-AU"/>
              </w:rPr>
            </w:pPr>
            <w:r w:rsidRPr="00BA6A55">
              <w:rPr>
                <w:lang w:val="en-AU"/>
              </w:rPr>
              <w:t>Integrate</w:t>
            </w:r>
            <w:r>
              <w:rPr>
                <w:lang w:val="en-AU"/>
              </w:rPr>
              <w:t xml:space="preserve"> back-end</w:t>
            </w:r>
            <w:r w:rsidRPr="00BA6A55">
              <w:rPr>
                <w:lang w:val="en-AU"/>
              </w:rPr>
              <w:t xml:space="preserve"> CMS content with developed website</w:t>
            </w:r>
            <w:r>
              <w:rPr>
                <w:lang w:val="en-AU"/>
              </w:rPr>
              <w:t>.</w:t>
            </w:r>
          </w:p>
        </w:tc>
      </w:tr>
      <w:tr w:rsidR="006C67F2" w14:paraId="2E6CD273" w14:textId="77777777" w:rsidTr="00CE107A">
        <w:trPr>
          <w:jc w:val="center"/>
        </w:trPr>
        <w:tc>
          <w:tcPr>
            <w:tcW w:w="1418" w:type="dxa"/>
          </w:tcPr>
          <w:p w14:paraId="35513621" w14:textId="77777777" w:rsidR="006C67F2" w:rsidRDefault="006C67F2" w:rsidP="002D03E2">
            <w:pPr>
              <w:rPr>
                <w:lang w:val="en-AU"/>
              </w:rPr>
            </w:pPr>
            <w:r>
              <w:rPr>
                <w:lang w:val="en-AU"/>
              </w:rPr>
              <w:t>Week#6</w:t>
            </w:r>
          </w:p>
        </w:tc>
        <w:tc>
          <w:tcPr>
            <w:tcW w:w="7366" w:type="dxa"/>
          </w:tcPr>
          <w:p w14:paraId="07965CA5" w14:textId="77777777" w:rsidR="006C67F2" w:rsidRDefault="006C67F2" w:rsidP="002D03E2">
            <w:pPr>
              <w:rPr>
                <w:lang w:val="en-AU"/>
              </w:rPr>
            </w:pPr>
            <w:r>
              <w:rPr>
                <w:lang w:val="en-AU"/>
              </w:rPr>
              <w:t xml:space="preserve">Understand the system functionalities. Develop the test cases and plan. </w:t>
            </w:r>
          </w:p>
        </w:tc>
      </w:tr>
      <w:tr w:rsidR="006C67F2" w14:paraId="4CA0EFD5" w14:textId="77777777" w:rsidTr="00CE107A">
        <w:trPr>
          <w:jc w:val="center"/>
        </w:trPr>
        <w:tc>
          <w:tcPr>
            <w:tcW w:w="1418" w:type="dxa"/>
          </w:tcPr>
          <w:p w14:paraId="1FD25B93" w14:textId="77777777" w:rsidR="006C67F2" w:rsidRDefault="006C67F2" w:rsidP="002D03E2">
            <w:pPr>
              <w:rPr>
                <w:lang w:val="en-AU"/>
              </w:rPr>
            </w:pPr>
            <w:r>
              <w:rPr>
                <w:lang w:val="en-AU"/>
              </w:rPr>
              <w:t>Week#7</w:t>
            </w:r>
          </w:p>
        </w:tc>
        <w:tc>
          <w:tcPr>
            <w:tcW w:w="7366" w:type="dxa"/>
          </w:tcPr>
          <w:p w14:paraId="640FC90D" w14:textId="77777777" w:rsidR="006C67F2" w:rsidRDefault="006C67F2" w:rsidP="002D03E2">
            <w:pPr>
              <w:rPr>
                <w:lang w:val="en-AU"/>
              </w:rPr>
            </w:pPr>
            <w:r w:rsidRPr="00BA6A55">
              <w:rPr>
                <w:lang w:val="en-AU"/>
              </w:rPr>
              <w:t>Check design requirements and system functionality of both website and mobile applications</w:t>
            </w:r>
          </w:p>
        </w:tc>
      </w:tr>
      <w:tr w:rsidR="006C67F2" w14:paraId="27286555" w14:textId="77777777" w:rsidTr="00CE107A">
        <w:trPr>
          <w:jc w:val="center"/>
        </w:trPr>
        <w:tc>
          <w:tcPr>
            <w:tcW w:w="1418" w:type="dxa"/>
          </w:tcPr>
          <w:p w14:paraId="551D9EBC" w14:textId="77777777" w:rsidR="006C67F2" w:rsidRDefault="006C67F2" w:rsidP="002D03E2">
            <w:pPr>
              <w:rPr>
                <w:lang w:val="en-AU"/>
              </w:rPr>
            </w:pPr>
            <w:r>
              <w:rPr>
                <w:lang w:val="en-AU"/>
              </w:rPr>
              <w:t>Week#8</w:t>
            </w:r>
          </w:p>
        </w:tc>
        <w:tc>
          <w:tcPr>
            <w:tcW w:w="7366" w:type="dxa"/>
          </w:tcPr>
          <w:p w14:paraId="6C5F82C3" w14:textId="77777777" w:rsidR="006C67F2" w:rsidRDefault="006C67F2" w:rsidP="002D03E2">
            <w:pPr>
              <w:rPr>
                <w:lang w:val="en-AU"/>
              </w:rPr>
            </w:pPr>
            <w:r w:rsidRPr="00BA6A55">
              <w:rPr>
                <w:lang w:val="en-AU"/>
              </w:rPr>
              <w:t>Report the performance of website and mobile applications.</w:t>
            </w:r>
          </w:p>
        </w:tc>
      </w:tr>
    </w:tbl>
    <w:p w14:paraId="19781DE5" w14:textId="77777777" w:rsidR="006C67F2" w:rsidRPr="006C67F2" w:rsidRDefault="006C67F2" w:rsidP="002D03E2"/>
    <w:p w14:paraId="08D753CE" w14:textId="681758FE" w:rsidR="00993B5F" w:rsidRDefault="005C7A31" w:rsidP="002D03E2">
      <w:pPr>
        <w:rPr>
          <w:lang w:val="en-AU"/>
        </w:rPr>
      </w:pPr>
      <w:r>
        <w:rPr>
          <w:lang w:val="en-AU"/>
        </w:rPr>
        <w:t xml:space="preserve">Weekly report </w:t>
      </w:r>
      <w:r w:rsidR="00F976CA">
        <w:rPr>
          <w:lang w:val="en-AU"/>
        </w:rPr>
        <w:t xml:space="preserve">will be prepared to indicate the progress of the weekly target. </w:t>
      </w:r>
      <w:r w:rsidR="00450A98">
        <w:rPr>
          <w:lang w:val="en-AU"/>
        </w:rPr>
        <w:t>Whenever</w:t>
      </w:r>
      <w:r w:rsidR="00626E51">
        <w:rPr>
          <w:lang w:val="en-AU"/>
        </w:rPr>
        <w:t xml:space="preserve"> </w:t>
      </w:r>
      <w:r w:rsidR="00450A98">
        <w:rPr>
          <w:lang w:val="en-AU"/>
        </w:rPr>
        <w:t xml:space="preserve">conflict occurs in the team, </w:t>
      </w:r>
      <w:r w:rsidR="00311F96">
        <w:rPr>
          <w:lang w:val="en-AU"/>
        </w:rPr>
        <w:t xml:space="preserve">a compromising approach will be employed. </w:t>
      </w:r>
      <w:r w:rsidR="00E407BB">
        <w:rPr>
          <w:lang w:val="en-AU"/>
        </w:rPr>
        <w:t xml:space="preserve">Viewpoints of self and other members in the team will be valued. </w:t>
      </w:r>
      <w:r w:rsidR="001A756E">
        <w:rPr>
          <w:lang w:val="en-AU"/>
        </w:rPr>
        <w:t>The opinions will be evaluated based on</w:t>
      </w:r>
      <w:r w:rsidR="00491A48">
        <w:rPr>
          <w:lang w:val="en-AU"/>
        </w:rPr>
        <w:t xml:space="preserve"> reduction in losses,</w:t>
      </w:r>
      <w:r w:rsidR="001A756E">
        <w:rPr>
          <w:lang w:val="en-AU"/>
        </w:rPr>
        <w:t xml:space="preserve"> justice, </w:t>
      </w:r>
      <w:r w:rsidR="00057E4F">
        <w:rPr>
          <w:lang w:val="en-AU"/>
        </w:rPr>
        <w:t>increased gain</w:t>
      </w:r>
      <w:r w:rsidR="00D5363B">
        <w:rPr>
          <w:lang w:val="en-AU"/>
        </w:rPr>
        <w:t>,</w:t>
      </w:r>
      <w:r w:rsidR="00487DC7">
        <w:rPr>
          <w:lang w:val="en-AU"/>
        </w:rPr>
        <w:t xml:space="preserve"> and others. A mutual agreement will be </w:t>
      </w:r>
      <w:r w:rsidR="00D5363B">
        <w:rPr>
          <w:lang w:val="en-AU"/>
        </w:rPr>
        <w:t>achieved,</w:t>
      </w:r>
      <w:r w:rsidR="00487DC7">
        <w:rPr>
          <w:lang w:val="en-AU"/>
        </w:rPr>
        <w:t xml:space="preserve"> and it would make a positive effect on the </w:t>
      </w:r>
      <w:r w:rsidR="00876E3C">
        <w:rPr>
          <w:lang w:val="en-AU"/>
        </w:rPr>
        <w:t>team's</w:t>
      </w:r>
      <w:r w:rsidR="00E41641">
        <w:rPr>
          <w:lang w:val="en-AU"/>
        </w:rPr>
        <w:t xml:space="preserve"> performance</w:t>
      </w:r>
      <w:r w:rsidR="00E340F0">
        <w:rPr>
          <w:lang w:val="en-AU"/>
        </w:rPr>
        <w:t xml:space="preserve"> </w:t>
      </w:r>
      <w:sdt>
        <w:sdtPr>
          <w:rPr>
            <w:lang w:val="en-AU"/>
          </w:rPr>
          <w:id w:val="-472068090"/>
          <w:citation/>
        </w:sdtPr>
        <w:sdtContent>
          <w:r w:rsidR="002C5928">
            <w:rPr>
              <w:lang w:val="en-AU"/>
            </w:rPr>
            <w:fldChar w:fldCharType="begin"/>
          </w:r>
          <w:r w:rsidR="002C5928">
            <w:rPr>
              <w:lang w:val="en-IN"/>
            </w:rPr>
            <w:instrText xml:space="preserve"> CITATION Tab19 \l 16393 </w:instrText>
          </w:r>
          <w:r w:rsidR="002C5928">
            <w:rPr>
              <w:lang w:val="en-AU"/>
            </w:rPr>
            <w:fldChar w:fldCharType="separate"/>
          </w:r>
          <w:r w:rsidR="00EE3A2E" w:rsidRPr="00EE3A2E">
            <w:rPr>
              <w:noProof/>
              <w:lang w:val="en-IN"/>
            </w:rPr>
            <w:t>(Tabassi, et al., 2019)</w:t>
          </w:r>
          <w:r w:rsidR="002C5928">
            <w:rPr>
              <w:lang w:val="en-AU"/>
            </w:rPr>
            <w:fldChar w:fldCharType="end"/>
          </w:r>
        </w:sdtContent>
      </w:sdt>
      <w:r w:rsidR="00E41641">
        <w:rPr>
          <w:lang w:val="en-AU"/>
        </w:rPr>
        <w:t xml:space="preserve">. </w:t>
      </w:r>
      <w:r w:rsidR="00487DC7">
        <w:rPr>
          <w:lang w:val="en-AU"/>
        </w:rPr>
        <w:t xml:space="preserve"> </w:t>
      </w:r>
    </w:p>
    <w:p w14:paraId="7E907148" w14:textId="0AD0A3E6" w:rsidR="00B00343" w:rsidRPr="00012A19" w:rsidRDefault="002D0D3A" w:rsidP="002D03E2">
      <w:pPr>
        <w:rPr>
          <w:lang w:val="en-AU"/>
        </w:rPr>
      </w:pPr>
      <w:r>
        <w:rPr>
          <w:lang w:val="en-AU"/>
        </w:rPr>
        <w:t xml:space="preserve">One-to-one communication will be made between the </w:t>
      </w:r>
      <w:r w:rsidR="007B15F0">
        <w:rPr>
          <w:lang w:val="en-AU"/>
        </w:rPr>
        <w:t xml:space="preserve">project manager and the team member(s) exhibiting the </w:t>
      </w:r>
      <w:r w:rsidR="007C3B6A">
        <w:rPr>
          <w:lang w:val="en-AU"/>
        </w:rPr>
        <w:t xml:space="preserve">unprofessional behaviour. </w:t>
      </w:r>
      <w:r w:rsidR="002B2D28">
        <w:rPr>
          <w:lang w:val="en-AU"/>
        </w:rPr>
        <w:t xml:space="preserve">This is to provide </w:t>
      </w:r>
      <w:r w:rsidR="00066AB7">
        <w:rPr>
          <w:lang w:val="en-AU"/>
        </w:rPr>
        <w:t xml:space="preserve">necessary suggestions to improvise the </w:t>
      </w:r>
      <w:r w:rsidR="00F72ACE">
        <w:rPr>
          <w:lang w:val="en-AU"/>
        </w:rPr>
        <w:t xml:space="preserve">actions of the team member. </w:t>
      </w:r>
    </w:p>
    <w:p w14:paraId="6EDD4570" w14:textId="5E1A1F27" w:rsidR="00100503" w:rsidRDefault="00100503" w:rsidP="00901084">
      <w:pPr>
        <w:pStyle w:val="Heading2"/>
        <w:numPr>
          <w:ilvl w:val="1"/>
          <w:numId w:val="18"/>
        </w:numPr>
        <w:ind w:left="426"/>
      </w:pPr>
      <w:bookmarkStart w:id="18" w:name="_Toc141892109"/>
      <w:r>
        <w:t>Task/Progress Management</w:t>
      </w:r>
      <w:bookmarkEnd w:id="18"/>
      <w:r w:rsidR="00C66EF9">
        <w:t xml:space="preserve"> </w:t>
      </w:r>
      <w:r w:rsidR="00021821">
        <w:t xml:space="preserve"> </w:t>
      </w:r>
    </w:p>
    <w:p w14:paraId="1B1EFF1D" w14:textId="50542CA7" w:rsidR="006C16B3" w:rsidRDefault="003E5E42" w:rsidP="002D03E2">
      <w:r>
        <w:t>Weekly</w:t>
      </w:r>
      <w:r w:rsidR="004E0927">
        <w:t xml:space="preserve"> meeting will be </w:t>
      </w:r>
      <w:r w:rsidR="006F1F77">
        <w:t xml:space="preserve">held </w:t>
      </w:r>
      <w:r w:rsidR="00C609B6">
        <w:t>among the stakeholders of the project to track the progress/</w:t>
      </w:r>
      <w:r w:rsidR="00AF6446">
        <w:t>achievements</w:t>
      </w:r>
      <w:r w:rsidR="00C609B6">
        <w:t xml:space="preserve">. </w:t>
      </w:r>
      <w:r w:rsidR="007904BE">
        <w:t xml:space="preserve">The team members will </w:t>
      </w:r>
      <w:r w:rsidR="0008788D">
        <w:t xml:space="preserve">be required to mention the current progression of the </w:t>
      </w:r>
      <w:r w:rsidR="00C572BF">
        <w:t xml:space="preserve">allotted tasks. </w:t>
      </w:r>
      <w:r w:rsidR="00E06831">
        <w:t xml:space="preserve">Also, the project manager will monitor the </w:t>
      </w:r>
      <w:r w:rsidR="00FF1E71">
        <w:t>advancements in the project through the</w:t>
      </w:r>
      <w:r w:rsidR="00E06831">
        <w:t xml:space="preserve"> </w:t>
      </w:r>
      <w:r w:rsidR="00FF1E71">
        <w:t>weekly p</w:t>
      </w:r>
      <w:r w:rsidR="00E06831">
        <w:t xml:space="preserve">rogress reports </w:t>
      </w:r>
      <w:r w:rsidR="00886F6C">
        <w:t>which details</w:t>
      </w:r>
      <w:r w:rsidR="00E06831">
        <w:t xml:space="preserve"> the completion of certain web modules. </w:t>
      </w:r>
      <w:r w:rsidR="004932BA">
        <w:t xml:space="preserve">If </w:t>
      </w:r>
      <w:r w:rsidR="004932BA">
        <w:lastRenderedPageBreak/>
        <w:t xml:space="preserve">any of the team </w:t>
      </w:r>
      <w:r w:rsidR="00EB0330">
        <w:t>players</w:t>
      </w:r>
      <w:r w:rsidR="004932BA">
        <w:t xml:space="preserve"> could not achieve the milestones on time, </w:t>
      </w:r>
      <w:r w:rsidR="00811548">
        <w:t xml:space="preserve">then the </w:t>
      </w:r>
      <w:r w:rsidR="00E44CE7">
        <w:t>project tasks in the subsequent milestones will be prioritized and reallocated</w:t>
      </w:r>
      <w:r w:rsidR="002D708B">
        <w:t xml:space="preserve">. This is to deliver the entire project within the stipulated time duration. </w:t>
      </w:r>
    </w:p>
    <w:p w14:paraId="23DED88F" w14:textId="77777777" w:rsidR="00CC6AD9" w:rsidRDefault="00CC6AD9" w:rsidP="00901084">
      <w:pPr>
        <w:pStyle w:val="Heading1"/>
        <w:numPr>
          <w:ilvl w:val="0"/>
          <w:numId w:val="19"/>
        </w:numPr>
        <w:spacing w:before="240" w:after="120"/>
        <w:ind w:left="357" w:hanging="357"/>
        <w:rPr>
          <w:lang w:val="en-AU"/>
        </w:rPr>
      </w:pPr>
      <w:bookmarkStart w:id="19" w:name="_Toc141892110"/>
      <w:r>
        <w:rPr>
          <w:lang w:val="en-AU"/>
        </w:rPr>
        <w:t>SKILL NEEDS</w:t>
      </w:r>
      <w:bookmarkEnd w:id="19"/>
    </w:p>
    <w:p w14:paraId="5043CB0F" w14:textId="77777777" w:rsidR="001A29EC" w:rsidRPr="001A29EC" w:rsidRDefault="001A29EC" w:rsidP="00901084">
      <w:pPr>
        <w:pStyle w:val="ListParagraph"/>
        <w:keepNext/>
        <w:numPr>
          <w:ilvl w:val="0"/>
          <w:numId w:val="18"/>
        </w:numPr>
        <w:outlineLvl w:val="1"/>
        <w:rPr>
          <w:rFonts w:cs="Arial"/>
          <w:b/>
          <w:bCs/>
          <w:iCs/>
          <w:vanish/>
        </w:rPr>
      </w:pPr>
      <w:bookmarkStart w:id="20" w:name="_Toc129643469"/>
      <w:bookmarkStart w:id="21" w:name="_Toc129644495"/>
      <w:bookmarkStart w:id="22" w:name="_Toc141892034"/>
      <w:bookmarkStart w:id="23" w:name="_Toc141892083"/>
      <w:bookmarkStart w:id="24" w:name="_Toc141892111"/>
      <w:bookmarkEnd w:id="20"/>
      <w:bookmarkEnd w:id="21"/>
      <w:bookmarkEnd w:id="22"/>
      <w:bookmarkEnd w:id="23"/>
      <w:bookmarkEnd w:id="24"/>
    </w:p>
    <w:p w14:paraId="2B672C56" w14:textId="66364DE6" w:rsidR="0069651E" w:rsidRPr="0069651E" w:rsidRDefault="00476627" w:rsidP="00901084">
      <w:pPr>
        <w:pStyle w:val="Heading2"/>
        <w:numPr>
          <w:ilvl w:val="1"/>
          <w:numId w:val="18"/>
        </w:numPr>
        <w:ind w:left="426"/>
      </w:pPr>
      <w:bookmarkStart w:id="25" w:name="_Toc141892112"/>
      <w:r w:rsidRPr="00CC6AD9">
        <w:t>Identification of Skill Needs</w:t>
      </w:r>
      <w:bookmarkEnd w:id="25"/>
      <w:r w:rsidR="00EA1222">
        <w:t xml:space="preserve"> </w:t>
      </w:r>
    </w:p>
    <w:p w14:paraId="07459315" w14:textId="71E978B0" w:rsidR="00CC6AD9" w:rsidRPr="00AF4224" w:rsidRDefault="00C45A8D" w:rsidP="002D03E2">
      <w:pPr>
        <w:rPr>
          <w:lang w:val="en-AU"/>
        </w:rPr>
      </w:pPr>
      <w:r w:rsidRPr="00AF4224">
        <w:rPr>
          <w:lang w:val="en-AU"/>
        </w:rPr>
        <w:t>List of the skills necessary to accomplish the project goals:</w:t>
      </w:r>
    </w:p>
    <w:p w14:paraId="1DF8266A" w14:textId="40597335" w:rsidR="00C45A8D" w:rsidRPr="00C520BA" w:rsidRDefault="00AF4224" w:rsidP="00901084">
      <w:pPr>
        <w:pStyle w:val="ListParagraph"/>
        <w:numPr>
          <w:ilvl w:val="0"/>
          <w:numId w:val="39"/>
        </w:numPr>
        <w:rPr>
          <w:lang w:val="en-AU"/>
        </w:rPr>
      </w:pPr>
      <w:r w:rsidRPr="00C520BA">
        <w:rPr>
          <w:lang w:val="en-AU"/>
        </w:rPr>
        <w:t>Web development</w:t>
      </w:r>
      <w:r w:rsidR="008E6697" w:rsidRPr="00C520BA">
        <w:rPr>
          <w:lang w:val="en-AU"/>
        </w:rPr>
        <w:t xml:space="preserve"> </w:t>
      </w:r>
    </w:p>
    <w:p w14:paraId="06EF49B1" w14:textId="77777777" w:rsidR="00264906" w:rsidRDefault="004C3440" w:rsidP="00901084">
      <w:pPr>
        <w:pStyle w:val="ListParagraph"/>
        <w:numPr>
          <w:ilvl w:val="0"/>
          <w:numId w:val="39"/>
        </w:numPr>
        <w:rPr>
          <w:lang w:val="en-AU"/>
        </w:rPr>
      </w:pPr>
      <w:r w:rsidRPr="00C520BA">
        <w:rPr>
          <w:lang w:val="en-AU"/>
        </w:rPr>
        <w:t>React programming language</w:t>
      </w:r>
    </w:p>
    <w:p w14:paraId="1BD92B55" w14:textId="44D633B5" w:rsidR="00CA6225" w:rsidRPr="00C520BA" w:rsidRDefault="00CA6225" w:rsidP="00901084">
      <w:pPr>
        <w:pStyle w:val="ListParagraph"/>
        <w:numPr>
          <w:ilvl w:val="0"/>
          <w:numId w:val="39"/>
        </w:numPr>
        <w:rPr>
          <w:lang w:val="en-AU"/>
        </w:rPr>
      </w:pPr>
      <w:r>
        <w:rPr>
          <w:lang w:val="en-AU"/>
        </w:rPr>
        <w:t xml:space="preserve">Communication </w:t>
      </w:r>
    </w:p>
    <w:p w14:paraId="40308B2A" w14:textId="6081EBE7" w:rsidR="008E6697" w:rsidRPr="00C520BA" w:rsidRDefault="00264906" w:rsidP="00901084">
      <w:pPr>
        <w:pStyle w:val="ListParagraph"/>
        <w:numPr>
          <w:ilvl w:val="0"/>
          <w:numId w:val="39"/>
        </w:numPr>
        <w:rPr>
          <w:lang w:val="en-AU"/>
        </w:rPr>
      </w:pPr>
      <w:r w:rsidRPr="00C520BA">
        <w:rPr>
          <w:lang w:val="en-AU"/>
        </w:rPr>
        <w:t xml:space="preserve">Web application testing </w:t>
      </w:r>
    </w:p>
    <w:p w14:paraId="296F2140" w14:textId="522B5212" w:rsidR="004C3440" w:rsidRDefault="00264906" w:rsidP="00901084">
      <w:pPr>
        <w:pStyle w:val="ListParagraph"/>
        <w:numPr>
          <w:ilvl w:val="0"/>
          <w:numId w:val="39"/>
        </w:numPr>
        <w:rPr>
          <w:lang w:val="en-AU"/>
        </w:rPr>
      </w:pPr>
      <w:r w:rsidRPr="00C520BA">
        <w:rPr>
          <w:lang w:val="en-AU"/>
        </w:rPr>
        <w:t>ASP.NET</w:t>
      </w:r>
    </w:p>
    <w:p w14:paraId="60C19EA9" w14:textId="79F855B0" w:rsidR="00CA63F7" w:rsidRPr="00C520BA" w:rsidRDefault="00CA63F7" w:rsidP="00901084">
      <w:pPr>
        <w:pStyle w:val="ListParagraph"/>
        <w:numPr>
          <w:ilvl w:val="0"/>
          <w:numId w:val="39"/>
        </w:numPr>
        <w:rPr>
          <w:lang w:val="en-AU"/>
        </w:rPr>
      </w:pPr>
      <w:r>
        <w:rPr>
          <w:lang w:val="en-AU"/>
        </w:rPr>
        <w:t xml:space="preserve">Leadership </w:t>
      </w:r>
    </w:p>
    <w:p w14:paraId="7AEC8E77" w14:textId="38ABCD38" w:rsidR="00A17407" w:rsidRDefault="00A17407" w:rsidP="00901084">
      <w:pPr>
        <w:pStyle w:val="ListParagraph"/>
        <w:numPr>
          <w:ilvl w:val="0"/>
          <w:numId w:val="39"/>
        </w:numPr>
        <w:rPr>
          <w:lang w:val="en-AU"/>
        </w:rPr>
      </w:pPr>
      <w:r w:rsidRPr="00C520BA">
        <w:rPr>
          <w:lang w:val="en-AU"/>
        </w:rPr>
        <w:t xml:space="preserve">Mobile application testing </w:t>
      </w:r>
    </w:p>
    <w:p w14:paraId="58EB8C8C" w14:textId="7BAB5154" w:rsidR="00F05DEB" w:rsidRPr="00C520BA" w:rsidRDefault="00A4068A" w:rsidP="00901084">
      <w:pPr>
        <w:pStyle w:val="ListParagraph"/>
        <w:numPr>
          <w:ilvl w:val="0"/>
          <w:numId w:val="39"/>
        </w:numPr>
        <w:rPr>
          <w:lang w:val="en-AU"/>
        </w:rPr>
      </w:pPr>
      <w:r>
        <w:rPr>
          <w:lang w:val="en-AU"/>
        </w:rPr>
        <w:t>Teamwork</w:t>
      </w:r>
    </w:p>
    <w:p w14:paraId="1AA202FB" w14:textId="7515BB67" w:rsidR="00AF4224" w:rsidRDefault="00AF4224" w:rsidP="00901084">
      <w:pPr>
        <w:pStyle w:val="ListParagraph"/>
        <w:numPr>
          <w:ilvl w:val="0"/>
          <w:numId w:val="39"/>
        </w:numPr>
        <w:rPr>
          <w:lang w:val="en-AU"/>
        </w:rPr>
      </w:pPr>
      <w:r w:rsidRPr="00C520BA">
        <w:rPr>
          <w:lang w:val="en-AU"/>
        </w:rPr>
        <w:t>UI/UX designing skills</w:t>
      </w:r>
    </w:p>
    <w:p w14:paraId="2B87A622" w14:textId="54D97A43" w:rsidR="004B781D" w:rsidRDefault="004B781D" w:rsidP="00901084">
      <w:pPr>
        <w:pStyle w:val="ListParagraph"/>
        <w:numPr>
          <w:ilvl w:val="0"/>
          <w:numId w:val="39"/>
        </w:numPr>
        <w:rPr>
          <w:lang w:val="en-AU"/>
        </w:rPr>
      </w:pPr>
      <w:r>
        <w:rPr>
          <w:lang w:val="en-AU"/>
        </w:rPr>
        <w:t>CMS integration</w:t>
      </w:r>
    </w:p>
    <w:p w14:paraId="79A803F5" w14:textId="7CD52D57" w:rsidR="00085BF6" w:rsidRPr="00085BF6" w:rsidRDefault="00085BF6" w:rsidP="002D03E2">
      <w:pPr>
        <w:rPr>
          <w:lang w:val="en-AU"/>
        </w:rPr>
      </w:pPr>
      <w:r>
        <w:rPr>
          <w:lang w:val="en-AU"/>
        </w:rPr>
        <w:t xml:space="preserve">The </w:t>
      </w:r>
      <w:r w:rsidR="009275C1">
        <w:rPr>
          <w:lang w:val="en-AU"/>
        </w:rPr>
        <w:t>above-mentioned</w:t>
      </w:r>
      <w:r>
        <w:rPr>
          <w:lang w:val="en-AU"/>
        </w:rPr>
        <w:t xml:space="preserve"> skills are necessary to </w:t>
      </w:r>
      <w:r w:rsidR="007C0C4A">
        <w:rPr>
          <w:lang w:val="en-AU"/>
        </w:rPr>
        <w:t>introduce the features into the existing web application. Also, mobile</w:t>
      </w:r>
      <w:r w:rsidR="009275C1">
        <w:rPr>
          <w:lang w:val="en-AU"/>
        </w:rPr>
        <w:t xml:space="preserve"> application</w:t>
      </w:r>
      <w:r w:rsidR="007C0C4A">
        <w:rPr>
          <w:lang w:val="en-AU"/>
        </w:rPr>
        <w:t xml:space="preserve"> testing </w:t>
      </w:r>
      <w:r w:rsidR="00E84ECA">
        <w:rPr>
          <w:lang w:val="en-AU"/>
        </w:rPr>
        <w:t xml:space="preserve">proficiency is </w:t>
      </w:r>
      <w:r w:rsidR="00F551AC">
        <w:rPr>
          <w:lang w:val="en-AU"/>
        </w:rPr>
        <w:t xml:space="preserve">needed for assessing the </w:t>
      </w:r>
      <w:r w:rsidR="00307780">
        <w:rPr>
          <w:lang w:val="en-AU"/>
        </w:rPr>
        <w:t>prototype</w:t>
      </w:r>
      <w:r w:rsidR="00F551AC">
        <w:rPr>
          <w:lang w:val="en-AU"/>
        </w:rPr>
        <w:t xml:space="preserve"> </w:t>
      </w:r>
      <w:r w:rsidR="00F148FC">
        <w:rPr>
          <w:lang w:val="en-AU"/>
        </w:rPr>
        <w:t xml:space="preserve">symbolizing the </w:t>
      </w:r>
      <w:r w:rsidR="00997CB5">
        <w:rPr>
          <w:lang w:val="en-AU"/>
        </w:rPr>
        <w:t>addition of story content and</w:t>
      </w:r>
      <w:r w:rsidR="00932D58">
        <w:rPr>
          <w:lang w:val="en-AU"/>
        </w:rPr>
        <w:t xml:space="preserve"> logging in the mobile application. </w:t>
      </w:r>
    </w:p>
    <w:p w14:paraId="18855862" w14:textId="331EB0AB" w:rsidR="00476627" w:rsidRPr="00816B71" w:rsidRDefault="00476627" w:rsidP="00901084">
      <w:pPr>
        <w:pStyle w:val="Heading2"/>
        <w:numPr>
          <w:ilvl w:val="1"/>
          <w:numId w:val="18"/>
        </w:numPr>
        <w:ind w:left="0" w:firstLine="0"/>
        <w:rPr>
          <w:lang w:val="en-AU"/>
        </w:rPr>
      </w:pPr>
      <w:bookmarkStart w:id="26" w:name="_Toc141892113"/>
      <w:r w:rsidRPr="00816B71">
        <w:rPr>
          <w:lang w:val="en-AU"/>
        </w:rPr>
        <w:t>Satisfaction of Skill Needs</w:t>
      </w:r>
      <w:bookmarkEnd w:id="26"/>
      <w:r w:rsidR="00794492">
        <w:rPr>
          <w:lang w:val="en-AU"/>
        </w:rPr>
        <w:t xml:space="preserve"> </w:t>
      </w:r>
    </w:p>
    <w:p w14:paraId="440ACDC9" w14:textId="245EB0A7" w:rsidR="007E37AB" w:rsidRDefault="00F65962" w:rsidP="002D03E2">
      <w:pPr>
        <w:rPr>
          <w:lang w:val="en-AU"/>
        </w:rPr>
      </w:pPr>
      <w:r>
        <w:rPr>
          <w:lang w:val="en-AU"/>
        </w:rPr>
        <w:t>T</w:t>
      </w:r>
      <w:r w:rsidR="00DE0AE8">
        <w:rPr>
          <w:lang w:val="en-AU"/>
        </w:rPr>
        <w:t xml:space="preserve">he project team </w:t>
      </w:r>
      <w:r w:rsidR="005E22CB">
        <w:rPr>
          <w:lang w:val="en-AU"/>
        </w:rPr>
        <w:t>comprised</w:t>
      </w:r>
      <w:r w:rsidR="00DE0AE8">
        <w:rPr>
          <w:lang w:val="en-AU"/>
        </w:rPr>
        <w:t xml:space="preserve"> of the </w:t>
      </w:r>
      <w:r w:rsidR="009073EA">
        <w:rPr>
          <w:lang w:val="en-AU"/>
        </w:rPr>
        <w:t>three</w:t>
      </w:r>
      <w:r w:rsidR="00F773AF">
        <w:rPr>
          <w:lang w:val="en-AU"/>
        </w:rPr>
        <w:t xml:space="preserve"> members </w:t>
      </w:r>
      <w:r w:rsidR="005E68F2">
        <w:rPr>
          <w:lang w:val="en-AU"/>
        </w:rPr>
        <w:t>possesses</w:t>
      </w:r>
      <w:r w:rsidR="00511583">
        <w:rPr>
          <w:lang w:val="en-AU"/>
        </w:rPr>
        <w:t xml:space="preserve"> </w:t>
      </w:r>
      <w:r w:rsidR="00113DEC">
        <w:rPr>
          <w:lang w:val="en-AU"/>
        </w:rPr>
        <w:t xml:space="preserve">the required skills. </w:t>
      </w:r>
      <w:r w:rsidR="00C72091">
        <w:rPr>
          <w:lang w:val="en-AU"/>
        </w:rPr>
        <w:t xml:space="preserve">The skill number mentioned in the above section is utilised in the skill matrix. </w:t>
      </w:r>
      <w:r w:rsidR="00A328AD">
        <w:rPr>
          <w:lang w:val="en-AU"/>
        </w:rPr>
        <w:t xml:space="preserve">Rating (1 to 5) is used to </w:t>
      </w:r>
      <w:r w:rsidR="00594E15">
        <w:rPr>
          <w:lang w:val="en-AU"/>
        </w:rPr>
        <w:t xml:space="preserve">assess whether the team players </w:t>
      </w:r>
      <w:r w:rsidR="00930889">
        <w:rPr>
          <w:lang w:val="en-AU"/>
        </w:rPr>
        <w:t>have</w:t>
      </w:r>
      <w:r w:rsidR="00594E15">
        <w:rPr>
          <w:lang w:val="en-AU"/>
        </w:rPr>
        <w:t xml:space="preserve"> sufficient expertise level</w:t>
      </w:r>
      <w:r w:rsidR="000E61F4">
        <w:rPr>
          <w:lang w:val="en-AU"/>
        </w:rPr>
        <w:t xml:space="preserve"> (refer to the table 7)</w:t>
      </w:r>
      <w:r w:rsidR="00594E15">
        <w:rPr>
          <w:lang w:val="en-AU"/>
        </w:rPr>
        <w:t xml:space="preserve">. </w:t>
      </w:r>
      <w:r w:rsidR="0015235C">
        <w:rPr>
          <w:lang w:val="en-AU"/>
        </w:rPr>
        <w:t xml:space="preserve">The client </w:t>
      </w:r>
      <w:r w:rsidR="0015235C">
        <w:rPr>
          <w:lang w:val="en-AU"/>
        </w:rPr>
        <w:lastRenderedPageBreak/>
        <w:t xml:space="preserve">does not need to have technical skills. </w:t>
      </w:r>
      <w:r w:rsidR="001D6FE7">
        <w:rPr>
          <w:lang w:val="en-AU"/>
        </w:rPr>
        <w:t xml:space="preserve">Because the prominent role of the client is to provide feedback about the </w:t>
      </w:r>
      <w:r w:rsidR="007471DD">
        <w:rPr>
          <w:lang w:val="en-AU"/>
        </w:rPr>
        <w:t xml:space="preserve">project. </w:t>
      </w:r>
      <w:r w:rsidR="00154D7C">
        <w:rPr>
          <w:lang w:val="en-AU"/>
        </w:rPr>
        <w:t xml:space="preserve">Communication skill is sufficient for communicating the suggested changes. </w:t>
      </w:r>
      <w:r w:rsidR="00D50DC5">
        <w:rPr>
          <w:lang w:val="en-AU"/>
        </w:rPr>
        <w:t xml:space="preserve">All other team players </w:t>
      </w:r>
      <w:r w:rsidR="00DB7E42">
        <w:rPr>
          <w:lang w:val="en-AU"/>
        </w:rPr>
        <w:t xml:space="preserve">met </w:t>
      </w:r>
      <w:r w:rsidR="00DF3CDF">
        <w:rPr>
          <w:lang w:val="en-AU"/>
        </w:rPr>
        <w:t>most</w:t>
      </w:r>
      <w:r w:rsidR="00522499">
        <w:rPr>
          <w:lang w:val="en-AU"/>
        </w:rPr>
        <w:t xml:space="preserve"> of the </w:t>
      </w:r>
      <w:r w:rsidR="00DB7E42">
        <w:rPr>
          <w:lang w:val="en-AU"/>
        </w:rPr>
        <w:t>skill requirements.</w:t>
      </w:r>
      <w:r w:rsidR="00DF3CDF">
        <w:rPr>
          <w:lang w:val="en-AU"/>
        </w:rPr>
        <w:t xml:space="preserve"> There is a lack of knowledge about the CMS integration skill among the </w:t>
      </w:r>
      <w:r w:rsidR="00157800">
        <w:rPr>
          <w:lang w:val="en-AU"/>
        </w:rPr>
        <w:t xml:space="preserve">team players. </w:t>
      </w:r>
      <w:r w:rsidR="00456A09">
        <w:rPr>
          <w:lang w:val="en-AU"/>
        </w:rPr>
        <w:t xml:space="preserve">Knowledge sharing is recommended for fulfilling the skill requirements. </w:t>
      </w:r>
    </w:p>
    <w:p w14:paraId="7DD4AF4F" w14:textId="5F7F204B" w:rsidR="00C72091" w:rsidRDefault="00FE5003"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7</w:t>
      </w:r>
      <w:r>
        <w:fldChar w:fldCharType="end"/>
      </w:r>
      <w:r>
        <w:t>: Skill matrix</w:t>
      </w:r>
    </w:p>
    <w:p w14:paraId="1EF85DAD" w14:textId="5BCE5144" w:rsidR="00AB3E75" w:rsidRPr="00AB3E75" w:rsidRDefault="00AB3E75" w:rsidP="002D03E2">
      <w:pPr>
        <w:jc w:val="center"/>
      </w:pPr>
      <w:r>
        <w:t>Source: Self</w:t>
      </w:r>
    </w:p>
    <w:tbl>
      <w:tblPr>
        <w:tblStyle w:val="TableGrid"/>
        <w:tblW w:w="0" w:type="auto"/>
        <w:tblLook w:val="04A0" w:firstRow="1" w:lastRow="0" w:firstColumn="1" w:lastColumn="0" w:noHBand="0" w:noVBand="1"/>
      </w:tblPr>
      <w:tblGrid>
        <w:gridCol w:w="1709"/>
        <w:gridCol w:w="1486"/>
        <w:gridCol w:w="1472"/>
        <w:gridCol w:w="1471"/>
      </w:tblGrid>
      <w:tr w:rsidR="009B04D1" w14:paraId="6F61D679" w14:textId="77777777" w:rsidTr="004F1E6E">
        <w:tc>
          <w:tcPr>
            <w:tcW w:w="1709" w:type="dxa"/>
            <w:tcBorders>
              <w:tl2br w:val="single" w:sz="4" w:space="0" w:color="auto"/>
            </w:tcBorders>
          </w:tcPr>
          <w:p w14:paraId="1A85BE04" w14:textId="67DA3361" w:rsidR="009B04D1" w:rsidRDefault="009B04D1" w:rsidP="002D03E2">
            <w:pPr>
              <w:rPr>
                <w:lang w:val="en-AU"/>
              </w:rPr>
            </w:pPr>
            <w:r>
              <w:rPr>
                <w:lang w:val="en-AU"/>
              </w:rPr>
              <w:t xml:space="preserve">   Members</w:t>
            </w:r>
          </w:p>
          <w:p w14:paraId="42BD94AA" w14:textId="09FD6AF7" w:rsidR="009B04D1" w:rsidRDefault="009B04D1" w:rsidP="002D03E2">
            <w:pPr>
              <w:rPr>
                <w:lang w:val="en-AU"/>
              </w:rPr>
            </w:pPr>
            <w:r>
              <w:rPr>
                <w:lang w:val="en-AU"/>
              </w:rPr>
              <w:t>skills</w:t>
            </w:r>
          </w:p>
        </w:tc>
        <w:tc>
          <w:tcPr>
            <w:tcW w:w="1486" w:type="dxa"/>
          </w:tcPr>
          <w:p w14:paraId="7F6D3A5F" w14:textId="77777777" w:rsidR="009B04D1" w:rsidRDefault="009B04D1" w:rsidP="002D03E2">
            <w:pPr>
              <w:rPr>
                <w:lang w:val="en-AU"/>
              </w:rPr>
            </w:pPr>
            <w:r>
              <w:rPr>
                <w:lang w:val="en-AU"/>
              </w:rPr>
              <w:t>Developer and designer</w:t>
            </w:r>
          </w:p>
          <w:p w14:paraId="731D07A1" w14:textId="574B2604" w:rsidR="009B04D1" w:rsidRDefault="009B04D1" w:rsidP="002D03E2">
            <w:pPr>
              <w:rPr>
                <w:lang w:val="en-AU"/>
              </w:rPr>
            </w:pPr>
            <w:r>
              <w:rPr>
                <w:lang w:val="en-AU"/>
              </w:rPr>
              <w:t>(</w:t>
            </w:r>
            <w:r w:rsidR="00653DC5">
              <w:rPr>
                <w:lang w:val="en-AU"/>
              </w:rPr>
              <w:t>W</w:t>
            </w:r>
            <w:r>
              <w:rPr>
                <w:lang w:val="en-AU"/>
              </w:rPr>
              <w:t>enluan)</w:t>
            </w:r>
          </w:p>
        </w:tc>
        <w:tc>
          <w:tcPr>
            <w:tcW w:w="1472" w:type="dxa"/>
          </w:tcPr>
          <w:p w14:paraId="6E07C556" w14:textId="77777777" w:rsidR="009B04D1" w:rsidRDefault="009B04D1" w:rsidP="002D03E2">
            <w:pPr>
              <w:rPr>
                <w:lang w:val="en-AU"/>
              </w:rPr>
            </w:pPr>
            <w:r>
              <w:rPr>
                <w:lang w:val="en-AU"/>
              </w:rPr>
              <w:t>Project manager</w:t>
            </w:r>
          </w:p>
          <w:p w14:paraId="47F54ECE" w14:textId="77777777" w:rsidR="009B04D1" w:rsidRDefault="009B04D1" w:rsidP="002D03E2">
            <w:pPr>
              <w:rPr>
                <w:lang w:val="en-AU"/>
              </w:rPr>
            </w:pPr>
            <w:r>
              <w:rPr>
                <w:lang w:val="en-AU"/>
              </w:rPr>
              <w:t>And client liaison</w:t>
            </w:r>
          </w:p>
          <w:p w14:paraId="3BBA9969" w14:textId="0682C7DA" w:rsidR="009B04D1" w:rsidRDefault="009B04D1" w:rsidP="002D03E2">
            <w:pPr>
              <w:rPr>
                <w:lang w:val="en-AU"/>
              </w:rPr>
            </w:pPr>
            <w:r>
              <w:rPr>
                <w:lang w:val="en-AU"/>
              </w:rPr>
              <w:t>(sneha)</w:t>
            </w:r>
          </w:p>
        </w:tc>
        <w:tc>
          <w:tcPr>
            <w:tcW w:w="1471" w:type="dxa"/>
          </w:tcPr>
          <w:p w14:paraId="5A59EFB4" w14:textId="77777777" w:rsidR="009B04D1" w:rsidRDefault="009B04D1" w:rsidP="002D03E2">
            <w:pPr>
              <w:rPr>
                <w:lang w:val="en-AU"/>
              </w:rPr>
            </w:pPr>
            <w:r>
              <w:rPr>
                <w:lang w:val="en-AU"/>
              </w:rPr>
              <w:t>Tester and business analyst</w:t>
            </w:r>
          </w:p>
          <w:p w14:paraId="009C169B" w14:textId="4FF00B54" w:rsidR="009B04D1" w:rsidRDefault="009B04D1" w:rsidP="002D03E2">
            <w:pPr>
              <w:rPr>
                <w:lang w:val="en-AU"/>
              </w:rPr>
            </w:pPr>
            <w:r>
              <w:rPr>
                <w:lang w:val="en-AU"/>
              </w:rPr>
              <w:t>(</w:t>
            </w:r>
            <w:r w:rsidR="00653DC5">
              <w:rPr>
                <w:lang w:val="en-AU"/>
              </w:rPr>
              <w:t>Harsha</w:t>
            </w:r>
            <w:r>
              <w:rPr>
                <w:lang w:val="en-AU"/>
              </w:rPr>
              <w:t>)</w:t>
            </w:r>
          </w:p>
        </w:tc>
      </w:tr>
      <w:tr w:rsidR="009B04D1" w14:paraId="1A264B43" w14:textId="77777777" w:rsidTr="004F1E6E">
        <w:tc>
          <w:tcPr>
            <w:tcW w:w="1709" w:type="dxa"/>
          </w:tcPr>
          <w:p w14:paraId="176DC6FC" w14:textId="7DB63CD8" w:rsidR="009B04D1" w:rsidRPr="008B2247" w:rsidRDefault="009B04D1" w:rsidP="008B2247">
            <w:pPr>
              <w:rPr>
                <w:lang w:val="en-AU"/>
              </w:rPr>
            </w:pPr>
            <w:r>
              <w:rPr>
                <w:lang w:val="en-AU"/>
              </w:rPr>
              <w:t>Web development</w:t>
            </w:r>
          </w:p>
        </w:tc>
        <w:tc>
          <w:tcPr>
            <w:tcW w:w="1486" w:type="dxa"/>
          </w:tcPr>
          <w:p w14:paraId="28C6B6AD" w14:textId="6F4AC0CE" w:rsidR="009B04D1" w:rsidRDefault="009B04D1" w:rsidP="002D03E2">
            <w:pPr>
              <w:rPr>
                <w:lang w:val="en-AU"/>
              </w:rPr>
            </w:pPr>
            <w:r>
              <w:rPr>
                <w:lang w:val="en-AU"/>
              </w:rPr>
              <w:t>4</w:t>
            </w:r>
          </w:p>
        </w:tc>
        <w:tc>
          <w:tcPr>
            <w:tcW w:w="1472" w:type="dxa"/>
          </w:tcPr>
          <w:p w14:paraId="6A5ACA29" w14:textId="5695027E" w:rsidR="009B04D1" w:rsidRDefault="00EE72E2" w:rsidP="002D03E2">
            <w:pPr>
              <w:rPr>
                <w:lang w:val="en-AU"/>
              </w:rPr>
            </w:pPr>
            <w:r>
              <w:rPr>
                <w:lang w:val="en-AU"/>
              </w:rPr>
              <w:t>2</w:t>
            </w:r>
          </w:p>
        </w:tc>
        <w:tc>
          <w:tcPr>
            <w:tcW w:w="1471" w:type="dxa"/>
          </w:tcPr>
          <w:p w14:paraId="380A7364" w14:textId="2713D7A4" w:rsidR="009B04D1" w:rsidRDefault="00EE72E2" w:rsidP="002D03E2">
            <w:pPr>
              <w:rPr>
                <w:lang w:val="en-AU"/>
              </w:rPr>
            </w:pPr>
            <w:r>
              <w:rPr>
                <w:lang w:val="en-AU"/>
              </w:rPr>
              <w:t>2</w:t>
            </w:r>
          </w:p>
        </w:tc>
      </w:tr>
      <w:tr w:rsidR="009B04D1" w14:paraId="267D12DA" w14:textId="77777777" w:rsidTr="004F1E6E">
        <w:tc>
          <w:tcPr>
            <w:tcW w:w="1709" w:type="dxa"/>
          </w:tcPr>
          <w:p w14:paraId="4A2201C3" w14:textId="12488CAD" w:rsidR="009B04D1" w:rsidRPr="008B2247" w:rsidRDefault="009B04D1" w:rsidP="008B2247">
            <w:pPr>
              <w:rPr>
                <w:lang w:val="en-AU"/>
              </w:rPr>
            </w:pPr>
            <w:r>
              <w:rPr>
                <w:lang w:val="en-AU"/>
              </w:rPr>
              <w:t>React language</w:t>
            </w:r>
          </w:p>
        </w:tc>
        <w:tc>
          <w:tcPr>
            <w:tcW w:w="1486" w:type="dxa"/>
          </w:tcPr>
          <w:p w14:paraId="4540A6C1" w14:textId="56554136" w:rsidR="009B04D1" w:rsidRDefault="009B04D1" w:rsidP="002D03E2">
            <w:pPr>
              <w:rPr>
                <w:lang w:val="en-AU"/>
              </w:rPr>
            </w:pPr>
            <w:r>
              <w:rPr>
                <w:lang w:val="en-AU"/>
              </w:rPr>
              <w:t>3</w:t>
            </w:r>
          </w:p>
        </w:tc>
        <w:tc>
          <w:tcPr>
            <w:tcW w:w="1472" w:type="dxa"/>
          </w:tcPr>
          <w:p w14:paraId="5C4A2110" w14:textId="3D8D3032" w:rsidR="009B04D1" w:rsidRDefault="00EE72E2" w:rsidP="002D03E2">
            <w:pPr>
              <w:rPr>
                <w:lang w:val="en-AU"/>
              </w:rPr>
            </w:pPr>
            <w:r>
              <w:rPr>
                <w:lang w:val="en-AU"/>
              </w:rPr>
              <w:t>1</w:t>
            </w:r>
          </w:p>
        </w:tc>
        <w:tc>
          <w:tcPr>
            <w:tcW w:w="1471" w:type="dxa"/>
          </w:tcPr>
          <w:p w14:paraId="22E352AF" w14:textId="3EFF32E9" w:rsidR="009B04D1" w:rsidRDefault="00EE72E2" w:rsidP="002D03E2">
            <w:pPr>
              <w:rPr>
                <w:lang w:val="en-AU" w:eastAsia="zh-CN"/>
              </w:rPr>
            </w:pPr>
            <w:r>
              <w:rPr>
                <w:lang w:val="en-AU" w:eastAsia="zh-CN"/>
              </w:rPr>
              <w:t>1</w:t>
            </w:r>
          </w:p>
        </w:tc>
      </w:tr>
      <w:tr w:rsidR="009B04D1" w14:paraId="18EFEDFE" w14:textId="77777777" w:rsidTr="004F1E6E">
        <w:tc>
          <w:tcPr>
            <w:tcW w:w="1709" w:type="dxa"/>
          </w:tcPr>
          <w:p w14:paraId="2748FE7A" w14:textId="06AEF8EE" w:rsidR="009B04D1" w:rsidRPr="00D73026" w:rsidRDefault="009B04D1" w:rsidP="00D73026">
            <w:pPr>
              <w:rPr>
                <w:lang w:val="en-AU"/>
              </w:rPr>
            </w:pPr>
            <w:r w:rsidRPr="00D73026">
              <w:rPr>
                <w:lang w:val="en-AU"/>
              </w:rPr>
              <w:t>communication</w:t>
            </w:r>
          </w:p>
        </w:tc>
        <w:tc>
          <w:tcPr>
            <w:tcW w:w="1486" w:type="dxa"/>
          </w:tcPr>
          <w:p w14:paraId="5038961A" w14:textId="6A1CCCE7" w:rsidR="009B04D1" w:rsidRDefault="00653DC5" w:rsidP="002D03E2">
            <w:pPr>
              <w:rPr>
                <w:lang w:val="en-AU"/>
              </w:rPr>
            </w:pPr>
            <w:r>
              <w:rPr>
                <w:lang w:val="en-AU"/>
              </w:rPr>
              <w:t>3</w:t>
            </w:r>
          </w:p>
        </w:tc>
        <w:tc>
          <w:tcPr>
            <w:tcW w:w="1472" w:type="dxa"/>
          </w:tcPr>
          <w:p w14:paraId="25E351F7" w14:textId="796C6BBD" w:rsidR="009B04D1" w:rsidRDefault="009B04D1" w:rsidP="002D03E2">
            <w:pPr>
              <w:rPr>
                <w:lang w:val="en-AU"/>
              </w:rPr>
            </w:pPr>
            <w:r>
              <w:rPr>
                <w:lang w:val="en-AU"/>
              </w:rPr>
              <w:t>5</w:t>
            </w:r>
          </w:p>
        </w:tc>
        <w:tc>
          <w:tcPr>
            <w:tcW w:w="1471" w:type="dxa"/>
          </w:tcPr>
          <w:p w14:paraId="1CCC4780" w14:textId="07DC7BB2" w:rsidR="009B04D1" w:rsidRDefault="009B04D1" w:rsidP="002D03E2">
            <w:pPr>
              <w:rPr>
                <w:lang w:val="en-AU"/>
              </w:rPr>
            </w:pPr>
            <w:r>
              <w:rPr>
                <w:lang w:val="en-AU"/>
              </w:rPr>
              <w:t>3</w:t>
            </w:r>
          </w:p>
        </w:tc>
      </w:tr>
      <w:tr w:rsidR="009B04D1" w14:paraId="6FB7AE78" w14:textId="77777777" w:rsidTr="004F1E6E">
        <w:tc>
          <w:tcPr>
            <w:tcW w:w="1709" w:type="dxa"/>
          </w:tcPr>
          <w:p w14:paraId="4789E823" w14:textId="1CABC877" w:rsidR="009B04D1" w:rsidRPr="00D73026" w:rsidRDefault="009B04D1" w:rsidP="00D73026">
            <w:pPr>
              <w:rPr>
                <w:lang w:val="en-AU"/>
              </w:rPr>
            </w:pPr>
            <w:r w:rsidRPr="00D73026">
              <w:rPr>
                <w:lang w:val="en-AU"/>
              </w:rPr>
              <w:t>Web app</w:t>
            </w:r>
            <w:r>
              <w:rPr>
                <w:lang w:val="en-AU"/>
              </w:rPr>
              <w:t>lication testing</w:t>
            </w:r>
          </w:p>
        </w:tc>
        <w:tc>
          <w:tcPr>
            <w:tcW w:w="1486" w:type="dxa"/>
          </w:tcPr>
          <w:p w14:paraId="361B7F01" w14:textId="4FEDF844" w:rsidR="009B04D1" w:rsidRDefault="00653DC5" w:rsidP="002D03E2">
            <w:pPr>
              <w:rPr>
                <w:lang w:val="en-AU"/>
              </w:rPr>
            </w:pPr>
            <w:r>
              <w:rPr>
                <w:lang w:val="en-AU"/>
              </w:rPr>
              <w:t>5</w:t>
            </w:r>
          </w:p>
        </w:tc>
        <w:tc>
          <w:tcPr>
            <w:tcW w:w="1472" w:type="dxa"/>
          </w:tcPr>
          <w:p w14:paraId="57E42A2B" w14:textId="7F5E42F7" w:rsidR="009B04D1" w:rsidRDefault="0099079C" w:rsidP="002D03E2">
            <w:pPr>
              <w:rPr>
                <w:lang w:val="en-AU"/>
              </w:rPr>
            </w:pPr>
            <w:r>
              <w:rPr>
                <w:lang w:val="en-AU"/>
              </w:rPr>
              <w:t>2</w:t>
            </w:r>
          </w:p>
        </w:tc>
        <w:tc>
          <w:tcPr>
            <w:tcW w:w="1471" w:type="dxa"/>
          </w:tcPr>
          <w:p w14:paraId="6732A788" w14:textId="43F116B6" w:rsidR="009B04D1" w:rsidRDefault="00890383" w:rsidP="002D03E2">
            <w:pPr>
              <w:rPr>
                <w:lang w:val="en-AU"/>
              </w:rPr>
            </w:pPr>
            <w:r>
              <w:rPr>
                <w:lang w:val="en-AU"/>
              </w:rPr>
              <w:t>3</w:t>
            </w:r>
          </w:p>
        </w:tc>
      </w:tr>
      <w:tr w:rsidR="009B04D1" w14:paraId="4DC8441B" w14:textId="77777777" w:rsidTr="004F1E6E">
        <w:tc>
          <w:tcPr>
            <w:tcW w:w="1709" w:type="dxa"/>
          </w:tcPr>
          <w:p w14:paraId="74AD3577" w14:textId="7EB38845" w:rsidR="009B04D1" w:rsidRPr="00963DCB" w:rsidRDefault="009B04D1" w:rsidP="00963DCB">
            <w:pPr>
              <w:rPr>
                <w:lang w:val="en-AU"/>
              </w:rPr>
            </w:pPr>
            <w:r>
              <w:rPr>
                <w:lang w:val="en-AU"/>
              </w:rPr>
              <w:t>ASP.NET</w:t>
            </w:r>
          </w:p>
        </w:tc>
        <w:tc>
          <w:tcPr>
            <w:tcW w:w="1486" w:type="dxa"/>
          </w:tcPr>
          <w:p w14:paraId="0E4286C4" w14:textId="328FD2F5" w:rsidR="009B04D1" w:rsidRDefault="009B04D1" w:rsidP="002D03E2">
            <w:pPr>
              <w:rPr>
                <w:lang w:val="en-AU"/>
              </w:rPr>
            </w:pPr>
            <w:r>
              <w:rPr>
                <w:lang w:val="en-AU"/>
              </w:rPr>
              <w:t>3</w:t>
            </w:r>
          </w:p>
        </w:tc>
        <w:tc>
          <w:tcPr>
            <w:tcW w:w="1472" w:type="dxa"/>
          </w:tcPr>
          <w:p w14:paraId="2938CE64" w14:textId="40CE3173" w:rsidR="009B04D1" w:rsidRDefault="0099079C" w:rsidP="002D03E2">
            <w:pPr>
              <w:rPr>
                <w:lang w:val="en-AU"/>
              </w:rPr>
            </w:pPr>
            <w:r>
              <w:rPr>
                <w:lang w:val="en-AU"/>
              </w:rPr>
              <w:t>1</w:t>
            </w:r>
          </w:p>
        </w:tc>
        <w:tc>
          <w:tcPr>
            <w:tcW w:w="1471" w:type="dxa"/>
          </w:tcPr>
          <w:p w14:paraId="0352AD38" w14:textId="27B69EF5" w:rsidR="009B04D1" w:rsidRDefault="007C2B2A" w:rsidP="002D03E2">
            <w:pPr>
              <w:rPr>
                <w:lang w:val="en-AU" w:eastAsia="zh-CN"/>
              </w:rPr>
            </w:pPr>
            <w:r>
              <w:rPr>
                <w:lang w:val="en-AU" w:eastAsia="zh-CN"/>
              </w:rPr>
              <w:t>2</w:t>
            </w:r>
          </w:p>
        </w:tc>
      </w:tr>
      <w:tr w:rsidR="009B04D1" w14:paraId="0CB68BC0" w14:textId="77777777" w:rsidTr="004F1E6E">
        <w:tc>
          <w:tcPr>
            <w:tcW w:w="1709" w:type="dxa"/>
          </w:tcPr>
          <w:p w14:paraId="16E9AA49" w14:textId="519F5BB3" w:rsidR="009B04D1" w:rsidRPr="00963DCB" w:rsidRDefault="009B04D1" w:rsidP="00963DCB">
            <w:pPr>
              <w:rPr>
                <w:lang w:val="en-AU"/>
              </w:rPr>
            </w:pPr>
            <w:r w:rsidRPr="00963DCB">
              <w:rPr>
                <w:lang w:val="en-AU"/>
              </w:rPr>
              <w:t>Leadership</w:t>
            </w:r>
          </w:p>
        </w:tc>
        <w:tc>
          <w:tcPr>
            <w:tcW w:w="1486" w:type="dxa"/>
          </w:tcPr>
          <w:p w14:paraId="4B9791F0" w14:textId="7C597581" w:rsidR="009B04D1" w:rsidRDefault="00D35800" w:rsidP="002D03E2">
            <w:pPr>
              <w:rPr>
                <w:lang w:val="en-AU"/>
              </w:rPr>
            </w:pPr>
            <w:r>
              <w:rPr>
                <w:lang w:val="en-AU"/>
              </w:rPr>
              <w:t>2</w:t>
            </w:r>
          </w:p>
        </w:tc>
        <w:tc>
          <w:tcPr>
            <w:tcW w:w="1472" w:type="dxa"/>
          </w:tcPr>
          <w:p w14:paraId="10C678DC" w14:textId="159511BC" w:rsidR="009B04D1" w:rsidRDefault="009B04D1" w:rsidP="002D03E2">
            <w:pPr>
              <w:rPr>
                <w:lang w:val="en-AU"/>
              </w:rPr>
            </w:pPr>
            <w:r>
              <w:rPr>
                <w:lang w:val="en-AU"/>
              </w:rPr>
              <w:t>5</w:t>
            </w:r>
          </w:p>
        </w:tc>
        <w:tc>
          <w:tcPr>
            <w:tcW w:w="1471" w:type="dxa"/>
          </w:tcPr>
          <w:p w14:paraId="29174D24" w14:textId="26621DED" w:rsidR="009B04D1" w:rsidRDefault="009B04D1" w:rsidP="002D03E2">
            <w:pPr>
              <w:rPr>
                <w:lang w:val="en-AU" w:eastAsia="zh-CN"/>
              </w:rPr>
            </w:pPr>
            <w:r>
              <w:rPr>
                <w:rFonts w:hint="eastAsia"/>
                <w:lang w:val="en-AU" w:eastAsia="zh-CN"/>
              </w:rPr>
              <w:t>2</w:t>
            </w:r>
          </w:p>
        </w:tc>
      </w:tr>
      <w:tr w:rsidR="009B04D1" w14:paraId="67136370" w14:textId="77777777" w:rsidTr="004F1E6E">
        <w:tc>
          <w:tcPr>
            <w:tcW w:w="1709" w:type="dxa"/>
          </w:tcPr>
          <w:p w14:paraId="521BF707" w14:textId="5D328C91" w:rsidR="009B04D1" w:rsidRPr="00F03172" w:rsidRDefault="009B04D1" w:rsidP="00F03172">
            <w:pPr>
              <w:rPr>
                <w:lang w:val="en-AU"/>
              </w:rPr>
            </w:pPr>
            <w:r>
              <w:rPr>
                <w:lang w:val="en-AU"/>
              </w:rPr>
              <w:t>Mobile application testing</w:t>
            </w:r>
          </w:p>
        </w:tc>
        <w:tc>
          <w:tcPr>
            <w:tcW w:w="1486" w:type="dxa"/>
          </w:tcPr>
          <w:p w14:paraId="64ECA629" w14:textId="3C408DF5" w:rsidR="009B04D1" w:rsidRDefault="00D35800" w:rsidP="002D03E2">
            <w:pPr>
              <w:rPr>
                <w:lang w:val="en-AU"/>
              </w:rPr>
            </w:pPr>
            <w:r>
              <w:rPr>
                <w:lang w:val="en-AU"/>
              </w:rPr>
              <w:t>5</w:t>
            </w:r>
          </w:p>
        </w:tc>
        <w:tc>
          <w:tcPr>
            <w:tcW w:w="1472" w:type="dxa"/>
          </w:tcPr>
          <w:p w14:paraId="65AF617D" w14:textId="3A0F7438" w:rsidR="009B04D1" w:rsidRDefault="007C2B2A" w:rsidP="002D03E2">
            <w:pPr>
              <w:rPr>
                <w:lang w:val="en-AU"/>
              </w:rPr>
            </w:pPr>
            <w:r>
              <w:rPr>
                <w:lang w:val="en-AU"/>
              </w:rPr>
              <w:t>2</w:t>
            </w:r>
          </w:p>
        </w:tc>
        <w:tc>
          <w:tcPr>
            <w:tcW w:w="1471" w:type="dxa"/>
          </w:tcPr>
          <w:p w14:paraId="143BD626" w14:textId="254E9CFA" w:rsidR="009B04D1" w:rsidRDefault="00E4262D" w:rsidP="002D03E2">
            <w:pPr>
              <w:rPr>
                <w:lang w:val="en-AU" w:eastAsia="zh-CN"/>
              </w:rPr>
            </w:pPr>
            <w:r>
              <w:rPr>
                <w:lang w:val="en-AU" w:eastAsia="zh-CN"/>
              </w:rPr>
              <w:t>4</w:t>
            </w:r>
          </w:p>
        </w:tc>
      </w:tr>
      <w:tr w:rsidR="009B04D1" w14:paraId="17E3394A" w14:textId="77777777" w:rsidTr="004F1E6E">
        <w:tc>
          <w:tcPr>
            <w:tcW w:w="1709" w:type="dxa"/>
          </w:tcPr>
          <w:p w14:paraId="7FDFE940" w14:textId="2B866035" w:rsidR="009B04D1" w:rsidRPr="00F03172" w:rsidRDefault="009B04D1" w:rsidP="00F03172">
            <w:pPr>
              <w:rPr>
                <w:lang w:val="en-AU"/>
              </w:rPr>
            </w:pPr>
            <w:r w:rsidRPr="00F03172">
              <w:rPr>
                <w:lang w:val="en-AU"/>
              </w:rPr>
              <w:lastRenderedPageBreak/>
              <w:t>teamwork</w:t>
            </w:r>
          </w:p>
        </w:tc>
        <w:tc>
          <w:tcPr>
            <w:tcW w:w="1486" w:type="dxa"/>
          </w:tcPr>
          <w:p w14:paraId="5AD1F167" w14:textId="7EDAF1B8" w:rsidR="009B04D1" w:rsidRDefault="00D35800" w:rsidP="002D03E2">
            <w:pPr>
              <w:rPr>
                <w:lang w:val="en-AU"/>
              </w:rPr>
            </w:pPr>
            <w:r>
              <w:rPr>
                <w:lang w:val="en-AU"/>
              </w:rPr>
              <w:t>5</w:t>
            </w:r>
          </w:p>
        </w:tc>
        <w:tc>
          <w:tcPr>
            <w:tcW w:w="1472" w:type="dxa"/>
          </w:tcPr>
          <w:p w14:paraId="4326DB94" w14:textId="3C806DE4" w:rsidR="009B04D1" w:rsidRDefault="009B04D1" w:rsidP="002D03E2">
            <w:pPr>
              <w:rPr>
                <w:lang w:val="en-AU"/>
              </w:rPr>
            </w:pPr>
            <w:r>
              <w:rPr>
                <w:lang w:val="en-AU"/>
              </w:rPr>
              <w:t>5</w:t>
            </w:r>
          </w:p>
        </w:tc>
        <w:tc>
          <w:tcPr>
            <w:tcW w:w="1471" w:type="dxa"/>
          </w:tcPr>
          <w:p w14:paraId="44C28A77" w14:textId="23FC144A" w:rsidR="009B04D1" w:rsidRDefault="007C2B2A" w:rsidP="002D03E2">
            <w:pPr>
              <w:rPr>
                <w:lang w:val="en-AU"/>
              </w:rPr>
            </w:pPr>
            <w:r>
              <w:rPr>
                <w:lang w:val="en-AU"/>
              </w:rPr>
              <w:t>5</w:t>
            </w:r>
          </w:p>
        </w:tc>
      </w:tr>
      <w:tr w:rsidR="009B04D1" w14:paraId="5D529DA4" w14:textId="77777777" w:rsidTr="004F1E6E">
        <w:tc>
          <w:tcPr>
            <w:tcW w:w="1709" w:type="dxa"/>
          </w:tcPr>
          <w:p w14:paraId="15004CE3" w14:textId="450BDB6E" w:rsidR="009B04D1" w:rsidRPr="00F03172" w:rsidRDefault="009B04D1" w:rsidP="00F03172">
            <w:pPr>
              <w:rPr>
                <w:lang w:val="en-AU"/>
              </w:rPr>
            </w:pPr>
            <w:r>
              <w:rPr>
                <w:lang w:val="en-AU"/>
              </w:rPr>
              <w:t>Designing skills</w:t>
            </w:r>
          </w:p>
        </w:tc>
        <w:tc>
          <w:tcPr>
            <w:tcW w:w="1486" w:type="dxa"/>
          </w:tcPr>
          <w:p w14:paraId="56D8919F" w14:textId="09E2B003" w:rsidR="009B04D1" w:rsidRDefault="00D35800" w:rsidP="002D03E2">
            <w:pPr>
              <w:rPr>
                <w:lang w:val="en-AU"/>
              </w:rPr>
            </w:pPr>
            <w:r>
              <w:rPr>
                <w:lang w:val="en-AU"/>
              </w:rPr>
              <w:t>3</w:t>
            </w:r>
          </w:p>
        </w:tc>
        <w:tc>
          <w:tcPr>
            <w:tcW w:w="1472" w:type="dxa"/>
          </w:tcPr>
          <w:p w14:paraId="4D577127" w14:textId="47DFB23E" w:rsidR="009B04D1" w:rsidRDefault="007C2B2A" w:rsidP="002D03E2">
            <w:pPr>
              <w:rPr>
                <w:lang w:val="en-AU"/>
              </w:rPr>
            </w:pPr>
            <w:r>
              <w:rPr>
                <w:lang w:val="en-AU"/>
              </w:rPr>
              <w:t>2</w:t>
            </w:r>
          </w:p>
        </w:tc>
        <w:tc>
          <w:tcPr>
            <w:tcW w:w="1471" w:type="dxa"/>
          </w:tcPr>
          <w:p w14:paraId="2E9CD0B1" w14:textId="7B8C9472" w:rsidR="009B04D1" w:rsidRDefault="007C2B2A" w:rsidP="002D03E2">
            <w:pPr>
              <w:rPr>
                <w:lang w:val="en-AU"/>
              </w:rPr>
            </w:pPr>
            <w:r>
              <w:rPr>
                <w:lang w:val="en-AU"/>
              </w:rPr>
              <w:t>2</w:t>
            </w:r>
          </w:p>
        </w:tc>
      </w:tr>
      <w:tr w:rsidR="009B04D1" w14:paraId="52A9EEB3" w14:textId="77777777" w:rsidTr="004F1E6E">
        <w:tc>
          <w:tcPr>
            <w:tcW w:w="1709" w:type="dxa"/>
          </w:tcPr>
          <w:p w14:paraId="5E701804" w14:textId="6B928B21" w:rsidR="009B04D1" w:rsidRPr="00DA604A" w:rsidRDefault="009B04D1" w:rsidP="00DA604A">
            <w:pPr>
              <w:rPr>
                <w:lang w:val="en-AU"/>
              </w:rPr>
            </w:pPr>
            <w:r>
              <w:rPr>
                <w:lang w:val="en-AU"/>
              </w:rPr>
              <w:t>CMS integration</w:t>
            </w:r>
          </w:p>
        </w:tc>
        <w:tc>
          <w:tcPr>
            <w:tcW w:w="1486" w:type="dxa"/>
          </w:tcPr>
          <w:p w14:paraId="3E96A49B" w14:textId="6DB64C24" w:rsidR="009B04D1" w:rsidRDefault="007C2B2A" w:rsidP="002D03E2">
            <w:pPr>
              <w:rPr>
                <w:lang w:val="en-AU"/>
              </w:rPr>
            </w:pPr>
            <w:r>
              <w:rPr>
                <w:lang w:val="en-AU"/>
              </w:rPr>
              <w:t>4</w:t>
            </w:r>
          </w:p>
        </w:tc>
        <w:tc>
          <w:tcPr>
            <w:tcW w:w="1472" w:type="dxa"/>
          </w:tcPr>
          <w:p w14:paraId="3435B1E4" w14:textId="0593EC01" w:rsidR="009B04D1" w:rsidRDefault="007C2B2A" w:rsidP="002D03E2">
            <w:pPr>
              <w:rPr>
                <w:lang w:val="en-AU"/>
              </w:rPr>
            </w:pPr>
            <w:r>
              <w:rPr>
                <w:lang w:val="en-AU"/>
              </w:rPr>
              <w:t>1</w:t>
            </w:r>
          </w:p>
        </w:tc>
        <w:tc>
          <w:tcPr>
            <w:tcW w:w="1471" w:type="dxa"/>
          </w:tcPr>
          <w:p w14:paraId="0AF63AAB" w14:textId="02991D55" w:rsidR="009B04D1" w:rsidRDefault="007C2B2A" w:rsidP="002D03E2">
            <w:pPr>
              <w:rPr>
                <w:lang w:val="en-AU"/>
              </w:rPr>
            </w:pPr>
            <w:r>
              <w:rPr>
                <w:lang w:val="en-AU"/>
              </w:rPr>
              <w:t>1</w:t>
            </w:r>
          </w:p>
        </w:tc>
      </w:tr>
    </w:tbl>
    <w:p w14:paraId="7C3AFEF6" w14:textId="5696C3F7" w:rsidR="005E68F2" w:rsidRPr="00100503" w:rsidRDefault="005E68F2" w:rsidP="002D03E2">
      <w:pPr>
        <w:rPr>
          <w:lang w:val="en-AU"/>
        </w:rPr>
      </w:pPr>
    </w:p>
    <w:p w14:paraId="24086430" w14:textId="15F616B4" w:rsidR="00816B71" w:rsidRPr="00CC6AD9" w:rsidRDefault="00816B71" w:rsidP="00901084">
      <w:pPr>
        <w:pStyle w:val="Heading1"/>
        <w:numPr>
          <w:ilvl w:val="0"/>
          <w:numId w:val="18"/>
        </w:numPr>
        <w:spacing w:before="240"/>
        <w:ind w:left="357" w:hanging="357"/>
      </w:pPr>
      <w:bookmarkStart w:id="27" w:name="_Toc141892114"/>
      <w:r w:rsidRPr="00CC6AD9">
        <w:t>Success criteria</w:t>
      </w:r>
      <w:bookmarkEnd w:id="27"/>
      <w:r w:rsidR="00732FA0">
        <w:t xml:space="preserve"> </w:t>
      </w:r>
    </w:p>
    <w:p w14:paraId="374AD6BB" w14:textId="3CFA6435" w:rsidR="00BF1AFE" w:rsidRDefault="00BF1AFE" w:rsidP="002D03E2">
      <w:pPr>
        <w:rPr>
          <w:lang w:val="en-AU"/>
        </w:rPr>
      </w:pPr>
      <w:bookmarkStart w:id="28" w:name="_Hlk141887411"/>
      <w:r w:rsidRPr="000F44C0">
        <w:rPr>
          <w:lang w:val="en-AU"/>
        </w:rPr>
        <w:t>Usability, scalability, user experience and flexibility determine the success of a web application. The success criterion of any project is defined as the dependent characteristic that measures the project</w:t>
      </w:r>
      <w:r>
        <w:rPr>
          <w:lang w:val="en-AU"/>
        </w:rPr>
        <w:t xml:space="preserve"> outcome </w:t>
      </w:r>
      <w:sdt>
        <w:sdtPr>
          <w:rPr>
            <w:lang w:val="en-AU"/>
          </w:rPr>
          <w:id w:val="-1166776555"/>
          <w:citation/>
        </w:sdtPr>
        <w:sdtContent>
          <w:r>
            <w:rPr>
              <w:lang w:val="en-AU"/>
            </w:rPr>
            <w:fldChar w:fldCharType="begin"/>
          </w:r>
          <w:r>
            <w:rPr>
              <w:lang w:val="en-IN"/>
            </w:rPr>
            <w:instrText xml:space="preserve"> CITATION Mfo20 \l 16393 </w:instrText>
          </w:r>
          <w:r>
            <w:rPr>
              <w:lang w:val="en-AU"/>
            </w:rPr>
            <w:fldChar w:fldCharType="separate"/>
          </w:r>
          <w:r w:rsidR="00EE3A2E" w:rsidRPr="00EE3A2E">
            <w:rPr>
              <w:noProof/>
              <w:lang w:val="en-IN"/>
            </w:rPr>
            <w:t>(Okpok &amp; Pournaghshband, 2020)</w:t>
          </w:r>
          <w:r>
            <w:rPr>
              <w:lang w:val="en-AU"/>
            </w:rPr>
            <w:fldChar w:fldCharType="end"/>
          </w:r>
        </w:sdtContent>
      </w:sdt>
      <w:r w:rsidRPr="000F44C0">
        <w:rPr>
          <w:lang w:val="en-AU"/>
        </w:rPr>
        <w:t>. Schedule, user satisfaction level,</w:t>
      </w:r>
      <w:r w:rsidRPr="00A71F25">
        <w:rPr>
          <w:lang w:val="en-AU"/>
        </w:rPr>
        <w:t xml:space="preserve"> </w:t>
      </w:r>
      <w:r w:rsidRPr="000F44C0">
        <w:rPr>
          <w:lang w:val="en-AU"/>
        </w:rPr>
        <w:t>budget, performance, and meeting project requirements are some of the terms commonly used to measure success criteria</w:t>
      </w:r>
      <w:r>
        <w:rPr>
          <w:lang w:val="en-AU"/>
        </w:rPr>
        <w:t xml:space="preserve"> </w:t>
      </w:r>
      <w:sdt>
        <w:sdtPr>
          <w:rPr>
            <w:lang w:val="en-AU"/>
          </w:rPr>
          <w:id w:val="-410620097"/>
          <w:citation/>
        </w:sdtPr>
        <w:sdtContent>
          <w:r>
            <w:rPr>
              <w:lang w:val="en-AU"/>
            </w:rPr>
            <w:fldChar w:fldCharType="begin"/>
          </w:r>
          <w:r>
            <w:rPr>
              <w:lang w:val="en-IN"/>
            </w:rPr>
            <w:instrText xml:space="preserve"> CITATION Ath18 \l 16393 </w:instrText>
          </w:r>
          <w:r>
            <w:rPr>
              <w:lang w:val="en-AU"/>
            </w:rPr>
            <w:fldChar w:fldCharType="separate"/>
          </w:r>
          <w:r w:rsidR="00EE3A2E" w:rsidRPr="00EE3A2E">
            <w:rPr>
              <w:noProof/>
              <w:lang w:val="en-IN"/>
            </w:rPr>
            <w:t>(Lamprou &amp; Vagiona, 2018)</w:t>
          </w:r>
          <w:r>
            <w:rPr>
              <w:lang w:val="en-AU"/>
            </w:rPr>
            <w:fldChar w:fldCharType="end"/>
          </w:r>
        </w:sdtContent>
      </w:sdt>
      <w:r w:rsidRPr="000F44C0">
        <w:rPr>
          <w:lang w:val="en-AU"/>
        </w:rPr>
        <w:t>.</w:t>
      </w:r>
      <w:r>
        <w:rPr>
          <w:lang w:val="en-AU"/>
        </w:rPr>
        <w:t xml:space="preserve"> </w:t>
      </w:r>
      <w:r w:rsidRPr="00922430">
        <w:rPr>
          <w:lang w:val="en-AU"/>
        </w:rPr>
        <w:t>Listed below are the success criteria for the “Greenslope reconciliation group” web</w:t>
      </w:r>
      <w:r>
        <w:rPr>
          <w:lang w:val="en-AU"/>
        </w:rPr>
        <w:t xml:space="preserve"> and mobile</w:t>
      </w:r>
      <w:r w:rsidRPr="00922430">
        <w:rPr>
          <w:lang w:val="en-AU"/>
        </w:rPr>
        <w:t xml:space="preserve"> application.</w:t>
      </w:r>
      <w:r>
        <w:rPr>
          <w:lang w:val="en-AU"/>
        </w:rPr>
        <w:t xml:space="preserve"> </w:t>
      </w:r>
    </w:p>
    <w:p w14:paraId="4D1C93BB" w14:textId="13011232" w:rsidR="00BF1AFE" w:rsidRPr="00FD060F" w:rsidRDefault="00BF1AFE" w:rsidP="00901084">
      <w:pPr>
        <w:pStyle w:val="ListParagraph"/>
        <w:numPr>
          <w:ilvl w:val="0"/>
          <w:numId w:val="41"/>
        </w:numPr>
        <w:rPr>
          <w:lang w:val="en-AU"/>
        </w:rPr>
      </w:pPr>
      <w:r w:rsidRPr="00FD060F">
        <w:rPr>
          <w:lang w:val="en-AU"/>
        </w:rPr>
        <w:t>Deliver project milestones within planned timeframes</w:t>
      </w:r>
      <w:r w:rsidR="00890383">
        <w:rPr>
          <w:lang w:val="en-AU"/>
        </w:rPr>
        <w:t>.</w:t>
      </w:r>
    </w:p>
    <w:p w14:paraId="5C5C57EE" w14:textId="77777777" w:rsidR="00BF1AFE" w:rsidRPr="00FD060F" w:rsidRDefault="00BF1AFE" w:rsidP="00901084">
      <w:pPr>
        <w:pStyle w:val="ListParagraph"/>
        <w:numPr>
          <w:ilvl w:val="0"/>
          <w:numId w:val="41"/>
        </w:numPr>
        <w:rPr>
          <w:lang w:val="en-AU"/>
        </w:rPr>
      </w:pPr>
      <w:r w:rsidRPr="00FD060F">
        <w:rPr>
          <w:lang w:val="en-AU"/>
        </w:rPr>
        <w:t>Completing the project within the estimated budget.</w:t>
      </w:r>
    </w:p>
    <w:p w14:paraId="5DA62DFC" w14:textId="77777777" w:rsidR="00BF1AFE" w:rsidRPr="00FD060F" w:rsidRDefault="00BF1AFE" w:rsidP="00901084">
      <w:pPr>
        <w:pStyle w:val="ListParagraph"/>
        <w:numPr>
          <w:ilvl w:val="0"/>
          <w:numId w:val="41"/>
        </w:numPr>
        <w:rPr>
          <w:lang w:val="en-AU"/>
        </w:rPr>
      </w:pPr>
      <w:r w:rsidRPr="00FD060F">
        <w:rPr>
          <w:lang w:val="en-AU"/>
        </w:rPr>
        <w:t>Ensure customer (Greenslopes reconciliation group) requirements are met.</w:t>
      </w:r>
    </w:p>
    <w:p w14:paraId="4B3F054C" w14:textId="77777777" w:rsidR="00BF1AFE" w:rsidRPr="00FD060F" w:rsidRDefault="00BF1AFE" w:rsidP="00901084">
      <w:pPr>
        <w:pStyle w:val="ListParagraph"/>
        <w:numPr>
          <w:ilvl w:val="0"/>
          <w:numId w:val="41"/>
        </w:numPr>
        <w:rPr>
          <w:lang w:val="en-AU"/>
        </w:rPr>
      </w:pPr>
      <w:r w:rsidRPr="00FD060F">
        <w:rPr>
          <w:lang w:val="en-AU"/>
        </w:rPr>
        <w:t>Measure the performance of the tested mobile and web application.</w:t>
      </w:r>
    </w:p>
    <w:p w14:paraId="4BBB0BE7" w14:textId="77777777" w:rsidR="00BF1AFE" w:rsidRPr="00FD060F" w:rsidRDefault="00BF1AFE" w:rsidP="00901084">
      <w:pPr>
        <w:pStyle w:val="ListParagraph"/>
        <w:numPr>
          <w:ilvl w:val="0"/>
          <w:numId w:val="41"/>
        </w:numPr>
        <w:rPr>
          <w:lang w:val="en-AU"/>
        </w:rPr>
      </w:pPr>
      <w:r w:rsidRPr="00FD060F">
        <w:rPr>
          <w:lang w:val="en-AU"/>
        </w:rPr>
        <w:t>Meeting system functional and non-functional requirements including project objectives/scope.</w:t>
      </w:r>
    </w:p>
    <w:bookmarkEnd w:id="28"/>
    <w:p w14:paraId="49F3B112" w14:textId="079B067F" w:rsidR="00375976" w:rsidRPr="009F54EF" w:rsidRDefault="004E1537" w:rsidP="002D03E2">
      <w:pPr>
        <w:rPr>
          <w:lang w:val="en-AU"/>
        </w:rPr>
      </w:pPr>
      <w:r>
        <w:rPr>
          <w:lang w:val="en-AU"/>
        </w:rPr>
        <w:t xml:space="preserve">The success criteria of the </w:t>
      </w:r>
      <w:r w:rsidR="00690ADC">
        <w:rPr>
          <w:lang w:val="en-AU"/>
        </w:rPr>
        <w:t xml:space="preserve">project team would be the achievement of the weekly </w:t>
      </w:r>
      <w:r w:rsidR="00375976">
        <w:rPr>
          <w:lang w:val="en-AU"/>
        </w:rPr>
        <w:t>target</w:t>
      </w:r>
      <w:r w:rsidR="000D2D60">
        <w:rPr>
          <w:lang w:val="en-AU"/>
        </w:rPr>
        <w:t xml:space="preserve"> (refer to the table 6)</w:t>
      </w:r>
      <w:r w:rsidR="00375976">
        <w:rPr>
          <w:lang w:val="en-AU"/>
        </w:rPr>
        <w:t xml:space="preserve">. </w:t>
      </w:r>
    </w:p>
    <w:p w14:paraId="250A6D57" w14:textId="14B093F9" w:rsidR="009379FC" w:rsidRPr="009379FC" w:rsidRDefault="00816B71" w:rsidP="00901084">
      <w:pPr>
        <w:pStyle w:val="Heading1"/>
        <w:numPr>
          <w:ilvl w:val="0"/>
          <w:numId w:val="18"/>
        </w:numPr>
        <w:spacing w:before="240" w:after="120"/>
        <w:ind w:left="357" w:hanging="357"/>
        <w:rPr>
          <w:lang w:val="en-AU"/>
        </w:rPr>
      </w:pPr>
      <w:bookmarkStart w:id="29" w:name="_Toc141892115"/>
      <w:r>
        <w:rPr>
          <w:lang w:val="en-AU"/>
        </w:rPr>
        <w:lastRenderedPageBreak/>
        <w:t>standards for work products</w:t>
      </w:r>
      <w:bookmarkEnd w:id="29"/>
      <w:r w:rsidR="0006740C">
        <w:rPr>
          <w:lang w:val="en-AU"/>
        </w:rPr>
        <w:t xml:space="preserve"> </w:t>
      </w:r>
    </w:p>
    <w:p w14:paraId="1E3C54AE" w14:textId="3BBC098D" w:rsidR="00BA5697" w:rsidRPr="004429AE" w:rsidRDefault="009379FC" w:rsidP="002D03E2">
      <w:r w:rsidRPr="00BE4613">
        <w:t xml:space="preserve">The web application for the Greenslopes </w:t>
      </w:r>
      <w:r w:rsidR="00890383" w:rsidRPr="00BE4613">
        <w:t>Reconciliation</w:t>
      </w:r>
      <w:r w:rsidRPr="00BE4613">
        <w:t xml:space="preserve"> group will be developed using the standards “ISO/IEC 12207” and “ISO/IEC 15288”. </w:t>
      </w:r>
      <w:r w:rsidRPr="00884836">
        <w:t xml:space="preserve">The primary </w:t>
      </w:r>
      <w:r>
        <w:t>intention</w:t>
      </w:r>
      <w:r w:rsidRPr="00884836">
        <w:t xml:space="preserve"> of the standard "ISO IEC 12207" is to identify and understand all </w:t>
      </w:r>
      <w:r>
        <w:t>system</w:t>
      </w:r>
      <w:r w:rsidRPr="00884836">
        <w:t xml:space="preserve"> processes for developing software</w:t>
      </w:r>
      <w:r>
        <w:t>, including product, services, and system</w:t>
      </w:r>
      <w:r w:rsidRPr="00884836">
        <w:t xml:space="preserve">. On the other hand, the ISO/IEC 15288 standard provides a </w:t>
      </w:r>
      <w:r>
        <w:t xml:space="preserve">complete </w:t>
      </w:r>
      <w:r w:rsidRPr="00884836">
        <w:t xml:space="preserve">framework </w:t>
      </w:r>
      <w:r>
        <w:t>to build the</w:t>
      </w:r>
      <w:r w:rsidRPr="00884836">
        <w:t xml:space="preserve"> software. </w:t>
      </w:r>
      <w:r>
        <w:t>In addition, it</w:t>
      </w:r>
      <w:r w:rsidRPr="00884836">
        <w:t xml:space="preserve"> effectively describes the software development life cycle process</w:t>
      </w:r>
      <w:r>
        <w:t xml:space="preserve"> </w:t>
      </w:r>
      <w:sdt>
        <w:sdtPr>
          <w:id w:val="462540470"/>
          <w:citation/>
        </w:sdtPr>
        <w:sdtContent>
          <w:r>
            <w:fldChar w:fldCharType="begin"/>
          </w:r>
          <w:r>
            <w:rPr>
              <w:lang w:val="en-IN"/>
            </w:rPr>
            <w:instrText xml:space="preserve"> CITATION Tom23 \l 16393 </w:instrText>
          </w:r>
          <w:r>
            <w:fldChar w:fldCharType="separate"/>
          </w:r>
          <w:r w:rsidR="00EE3A2E" w:rsidRPr="00EE3A2E">
            <w:rPr>
              <w:noProof/>
              <w:lang w:val="en-IN"/>
            </w:rPr>
            <w:t>(Bąk, 2023)</w:t>
          </w:r>
          <w:r>
            <w:fldChar w:fldCharType="end"/>
          </w:r>
        </w:sdtContent>
      </w:sdt>
      <w:r>
        <w:t xml:space="preserve">. </w:t>
      </w:r>
      <w:r w:rsidR="00B3601D">
        <w:rPr>
          <w:lang w:val="en-AU"/>
        </w:rPr>
        <w:t xml:space="preserve">In addition to the internal report, </w:t>
      </w:r>
      <w:r w:rsidR="006B4403">
        <w:rPr>
          <w:lang w:val="en-AU"/>
        </w:rPr>
        <w:t xml:space="preserve">the </w:t>
      </w:r>
      <w:r w:rsidR="006048CE">
        <w:rPr>
          <w:lang w:val="en-AU"/>
        </w:rPr>
        <w:t>team players will obey</w:t>
      </w:r>
      <w:r w:rsidR="006B4403">
        <w:rPr>
          <w:lang w:val="en-AU"/>
        </w:rPr>
        <w:t xml:space="preserve"> </w:t>
      </w:r>
      <w:r w:rsidR="006048CE">
        <w:t>ISO/IEC/IEEE 15288:2015</w:t>
      </w:r>
      <w:r w:rsidR="00BA5697">
        <w:t xml:space="preserve"> standard. </w:t>
      </w:r>
      <w:r w:rsidR="00602684">
        <w:t xml:space="preserve">As mentioned in the above ISO standard, the </w:t>
      </w:r>
      <w:r w:rsidR="00B23D5C">
        <w:t>system processes will be carried out</w:t>
      </w:r>
      <w:r w:rsidR="001F7FD2">
        <w:t xml:space="preserve"> </w:t>
      </w:r>
      <w:r w:rsidR="00402077">
        <w:t xml:space="preserve">during the development and </w:t>
      </w:r>
      <w:r w:rsidR="003C7645">
        <w:t>implementation</w:t>
      </w:r>
      <w:r w:rsidR="00402077">
        <w:t xml:space="preserve"> of the web application </w:t>
      </w:r>
      <w:sdt>
        <w:sdtPr>
          <w:id w:val="-1032571234"/>
          <w:citation/>
        </w:sdtPr>
        <w:sdtContent>
          <w:r w:rsidR="001F7FD2">
            <w:fldChar w:fldCharType="begin"/>
          </w:r>
          <w:r w:rsidR="001F7FD2">
            <w:rPr>
              <w:lang w:val="en-IN"/>
            </w:rPr>
            <w:instrText xml:space="preserve"> CITATION iso23 \l 16393 </w:instrText>
          </w:r>
          <w:r w:rsidR="001F7FD2">
            <w:fldChar w:fldCharType="separate"/>
          </w:r>
          <w:r w:rsidR="00EE3A2E" w:rsidRPr="00EE3A2E">
            <w:rPr>
              <w:noProof/>
              <w:lang w:val="en-IN"/>
            </w:rPr>
            <w:t>(iso, 2023)</w:t>
          </w:r>
          <w:r w:rsidR="001F7FD2">
            <w:fldChar w:fldCharType="end"/>
          </w:r>
        </w:sdtContent>
      </w:sdt>
      <w:r w:rsidR="00B23D5C">
        <w:t xml:space="preserve">. </w:t>
      </w:r>
    </w:p>
    <w:p w14:paraId="4B6FA3CF" w14:textId="7011DC03" w:rsidR="004D6B63" w:rsidRDefault="004D6B63" w:rsidP="00901084">
      <w:pPr>
        <w:pStyle w:val="Heading1"/>
        <w:numPr>
          <w:ilvl w:val="0"/>
          <w:numId w:val="18"/>
        </w:numPr>
        <w:spacing w:before="240" w:after="120"/>
        <w:ind w:left="357" w:hanging="357"/>
        <w:rPr>
          <w:lang w:val="en-AU"/>
        </w:rPr>
      </w:pPr>
      <w:bookmarkStart w:id="30" w:name="_Toc141892116"/>
      <w:r>
        <w:rPr>
          <w:lang w:val="en-AU"/>
        </w:rPr>
        <w:t>RISK Management</w:t>
      </w:r>
      <w:bookmarkEnd w:id="30"/>
      <w:r w:rsidR="003F721C">
        <w:rPr>
          <w:lang w:val="en-AU"/>
        </w:rPr>
        <w:t xml:space="preserve"> </w:t>
      </w:r>
      <w:r w:rsidR="00202C96">
        <w:rPr>
          <w:lang w:val="en-AU"/>
        </w:rPr>
        <w:t xml:space="preserve"> </w:t>
      </w:r>
    </w:p>
    <w:p w14:paraId="22836051" w14:textId="7BC0D4AA" w:rsidR="00BE73A0" w:rsidRPr="00BE73A0" w:rsidRDefault="00BE73A0" w:rsidP="002D03E2">
      <w:pPr>
        <w:rPr>
          <w:lang w:val="en-AU"/>
        </w:rPr>
      </w:pPr>
      <w:r>
        <w:rPr>
          <w:lang w:val="en-AU"/>
        </w:rPr>
        <w:t xml:space="preserve">Table 8 shows the probability and impact level of the identified risk factors in the proposed project. </w:t>
      </w:r>
      <w:r w:rsidR="00212A8B">
        <w:rPr>
          <w:lang w:val="en-AU"/>
        </w:rPr>
        <w:t>Colour</w:t>
      </w:r>
      <w:r w:rsidR="0054041A">
        <w:rPr>
          <w:lang w:val="en-AU"/>
        </w:rPr>
        <w:t xml:space="preserve"> grading </w:t>
      </w:r>
      <w:r w:rsidR="005A45F5">
        <w:rPr>
          <w:lang w:val="en-AU"/>
        </w:rPr>
        <w:t xml:space="preserve">is used to symbolize the </w:t>
      </w:r>
      <w:r w:rsidR="00B97103">
        <w:rPr>
          <w:lang w:val="en-AU"/>
        </w:rPr>
        <w:t xml:space="preserve">overall risk level. </w:t>
      </w:r>
      <w:r w:rsidR="00BD0AD9">
        <w:rPr>
          <w:lang w:val="en-AU"/>
        </w:rPr>
        <w:t xml:space="preserve">Green </w:t>
      </w:r>
      <w:r w:rsidR="007B5A76">
        <w:rPr>
          <w:lang w:val="en-AU"/>
        </w:rPr>
        <w:t>colour</w:t>
      </w:r>
      <w:r w:rsidR="00BD0AD9">
        <w:rPr>
          <w:lang w:val="en-AU"/>
        </w:rPr>
        <w:t xml:space="preserve"> defines the </w:t>
      </w:r>
      <w:r w:rsidR="00851E6E">
        <w:rPr>
          <w:lang w:val="en-AU"/>
        </w:rPr>
        <w:t>low-level</w:t>
      </w:r>
      <w:r w:rsidR="00BD0AD9">
        <w:rPr>
          <w:lang w:val="en-AU"/>
        </w:rPr>
        <w:t xml:space="preserve"> risk whereas the dark red </w:t>
      </w:r>
      <w:r w:rsidR="007B5A76">
        <w:rPr>
          <w:lang w:val="en-AU"/>
        </w:rPr>
        <w:t>colour</w:t>
      </w:r>
      <w:r w:rsidR="00BD0AD9">
        <w:rPr>
          <w:lang w:val="en-AU"/>
        </w:rPr>
        <w:t xml:space="preserve"> represents the </w:t>
      </w:r>
      <w:r w:rsidR="00856BD0">
        <w:rPr>
          <w:lang w:val="en-AU"/>
        </w:rPr>
        <w:t>high-level</w:t>
      </w:r>
      <w:r w:rsidR="00BD0AD9">
        <w:rPr>
          <w:lang w:val="en-AU"/>
        </w:rPr>
        <w:t xml:space="preserve"> risk. </w:t>
      </w:r>
      <w:r w:rsidR="005905B7">
        <w:rPr>
          <w:lang w:val="en-AU"/>
        </w:rPr>
        <w:t xml:space="preserve"> </w:t>
      </w:r>
      <w:r w:rsidR="00212A8B">
        <w:rPr>
          <w:lang w:val="en-AU"/>
        </w:rPr>
        <w:t xml:space="preserve"> </w:t>
      </w:r>
    </w:p>
    <w:p w14:paraId="711BC3D5" w14:textId="4D5214FC" w:rsidR="00CB6E6D" w:rsidRDefault="00662CFC" w:rsidP="002D03E2">
      <w:pPr>
        <w:pStyle w:val="Caption"/>
        <w:spacing w:line="480" w:lineRule="auto"/>
        <w:jc w:val="center"/>
      </w:pPr>
      <w:r>
        <w:t xml:space="preserve">Table </w:t>
      </w:r>
      <w:r>
        <w:fldChar w:fldCharType="begin"/>
      </w:r>
      <w:r>
        <w:instrText xml:space="preserve"> SEQ Table \* ARABIC </w:instrText>
      </w:r>
      <w:r>
        <w:fldChar w:fldCharType="separate"/>
      </w:r>
      <w:r>
        <w:rPr>
          <w:noProof/>
        </w:rPr>
        <w:t>8</w:t>
      </w:r>
      <w:r>
        <w:fldChar w:fldCharType="end"/>
      </w:r>
      <w:r>
        <w:t>: Risk matrix</w:t>
      </w:r>
    </w:p>
    <w:p w14:paraId="33B7F78C" w14:textId="18E260A1" w:rsidR="004429AE" w:rsidRPr="004429AE" w:rsidRDefault="004429AE" w:rsidP="002D03E2">
      <w:pPr>
        <w:jc w:val="center"/>
      </w:pPr>
      <w:r>
        <w:t>Source: Self</w:t>
      </w:r>
    </w:p>
    <w:tbl>
      <w:tblPr>
        <w:tblStyle w:val="TableGrid"/>
        <w:tblW w:w="0" w:type="auto"/>
        <w:tblLook w:val="04A0" w:firstRow="1" w:lastRow="0" w:firstColumn="1" w:lastColumn="0" w:noHBand="0" w:noVBand="1"/>
      </w:tblPr>
      <w:tblGrid>
        <w:gridCol w:w="1506"/>
        <w:gridCol w:w="1563"/>
        <w:gridCol w:w="1495"/>
        <w:gridCol w:w="1504"/>
        <w:gridCol w:w="1492"/>
        <w:gridCol w:w="1501"/>
      </w:tblGrid>
      <w:tr w:rsidR="00CB6E6D" w14:paraId="752920B8" w14:textId="77777777" w:rsidTr="00114EA6">
        <w:tc>
          <w:tcPr>
            <w:tcW w:w="1510" w:type="dxa"/>
            <w:tcBorders>
              <w:tl2br w:val="single" w:sz="4" w:space="0" w:color="auto"/>
            </w:tcBorders>
          </w:tcPr>
          <w:p w14:paraId="1B402855" w14:textId="6C5A47FA" w:rsidR="00114EA6" w:rsidRPr="00611A8E" w:rsidRDefault="00D623C1" w:rsidP="002D03E2">
            <w:pPr>
              <w:rPr>
                <w:b/>
                <w:bCs/>
                <w:lang w:val="en-AU"/>
              </w:rPr>
            </w:pPr>
            <w:r w:rsidRPr="00611A8E">
              <w:rPr>
                <w:b/>
                <w:bCs/>
                <w:lang w:val="en-AU"/>
              </w:rPr>
              <w:t xml:space="preserve">        </w:t>
            </w:r>
            <w:r w:rsidR="00114EA6" w:rsidRPr="00611A8E">
              <w:rPr>
                <w:b/>
                <w:bCs/>
                <w:lang w:val="en-AU"/>
              </w:rPr>
              <w:t>Impact</w:t>
            </w:r>
          </w:p>
          <w:p w14:paraId="6C81F715" w14:textId="568339D9" w:rsidR="00114EA6" w:rsidRPr="00611A8E" w:rsidRDefault="00114EA6" w:rsidP="002D03E2">
            <w:pPr>
              <w:rPr>
                <w:b/>
                <w:bCs/>
                <w:lang w:val="en-AU"/>
              </w:rPr>
            </w:pPr>
            <w:r w:rsidRPr="00611A8E">
              <w:rPr>
                <w:b/>
                <w:bCs/>
                <w:lang w:val="en-AU"/>
              </w:rPr>
              <w:t>Probability</w:t>
            </w:r>
          </w:p>
        </w:tc>
        <w:tc>
          <w:tcPr>
            <w:tcW w:w="1510" w:type="dxa"/>
          </w:tcPr>
          <w:p w14:paraId="50F0D631" w14:textId="1AC04AC8" w:rsidR="00CB6E6D" w:rsidRPr="00611A8E" w:rsidRDefault="00FB3E86" w:rsidP="002D03E2">
            <w:pPr>
              <w:rPr>
                <w:b/>
                <w:bCs/>
                <w:lang w:val="en-AU"/>
              </w:rPr>
            </w:pPr>
            <w:r w:rsidRPr="00611A8E">
              <w:rPr>
                <w:b/>
                <w:bCs/>
                <w:lang w:val="en-AU"/>
              </w:rPr>
              <w:t xml:space="preserve">Unimportant </w:t>
            </w:r>
          </w:p>
        </w:tc>
        <w:tc>
          <w:tcPr>
            <w:tcW w:w="1510" w:type="dxa"/>
          </w:tcPr>
          <w:p w14:paraId="4255EF7D" w14:textId="377A4A1E" w:rsidR="00CB6E6D" w:rsidRPr="00611A8E" w:rsidRDefault="009C489C" w:rsidP="002D03E2">
            <w:pPr>
              <w:rPr>
                <w:b/>
                <w:bCs/>
                <w:lang w:val="en-AU"/>
              </w:rPr>
            </w:pPr>
            <w:r w:rsidRPr="00611A8E">
              <w:rPr>
                <w:b/>
                <w:bCs/>
                <w:lang w:val="en-AU"/>
              </w:rPr>
              <w:t>Minor</w:t>
            </w:r>
          </w:p>
        </w:tc>
        <w:tc>
          <w:tcPr>
            <w:tcW w:w="1510" w:type="dxa"/>
          </w:tcPr>
          <w:p w14:paraId="75D17881" w14:textId="5892B068" w:rsidR="00CB6E6D" w:rsidRPr="00611A8E" w:rsidRDefault="00B465F8" w:rsidP="002D03E2">
            <w:pPr>
              <w:rPr>
                <w:b/>
                <w:bCs/>
                <w:lang w:val="en-AU"/>
              </w:rPr>
            </w:pPr>
            <w:r w:rsidRPr="00611A8E">
              <w:rPr>
                <w:b/>
                <w:bCs/>
                <w:lang w:val="en-AU"/>
              </w:rPr>
              <w:t>Important</w:t>
            </w:r>
          </w:p>
        </w:tc>
        <w:tc>
          <w:tcPr>
            <w:tcW w:w="1510" w:type="dxa"/>
          </w:tcPr>
          <w:p w14:paraId="0008F4DD" w14:textId="7E71BF5A" w:rsidR="00CB6E6D" w:rsidRPr="00611A8E" w:rsidRDefault="008638DE" w:rsidP="002D03E2">
            <w:pPr>
              <w:rPr>
                <w:b/>
                <w:bCs/>
                <w:lang w:val="en-AU"/>
              </w:rPr>
            </w:pPr>
            <w:r w:rsidRPr="00611A8E">
              <w:rPr>
                <w:b/>
                <w:bCs/>
                <w:lang w:val="en-AU"/>
              </w:rPr>
              <w:t>Major</w:t>
            </w:r>
          </w:p>
        </w:tc>
        <w:tc>
          <w:tcPr>
            <w:tcW w:w="1511" w:type="dxa"/>
          </w:tcPr>
          <w:p w14:paraId="72A66978" w14:textId="02B2DBEE" w:rsidR="00CB6E6D" w:rsidRPr="00611A8E" w:rsidRDefault="00740C3E" w:rsidP="002D03E2">
            <w:pPr>
              <w:rPr>
                <w:b/>
                <w:bCs/>
                <w:lang w:val="en-AU"/>
              </w:rPr>
            </w:pPr>
            <w:r w:rsidRPr="00611A8E">
              <w:rPr>
                <w:b/>
                <w:bCs/>
                <w:lang w:val="en-AU"/>
              </w:rPr>
              <w:t>Serious</w:t>
            </w:r>
          </w:p>
        </w:tc>
      </w:tr>
      <w:tr w:rsidR="00CB6E6D" w14:paraId="2DAF848C" w14:textId="77777777" w:rsidTr="00611A8E">
        <w:tc>
          <w:tcPr>
            <w:tcW w:w="1510" w:type="dxa"/>
          </w:tcPr>
          <w:p w14:paraId="45D931B3" w14:textId="61E6A46B" w:rsidR="00CB6E6D" w:rsidRPr="00611A8E" w:rsidRDefault="007A145B" w:rsidP="002D03E2">
            <w:pPr>
              <w:rPr>
                <w:b/>
                <w:bCs/>
                <w:lang w:val="en-AU"/>
              </w:rPr>
            </w:pPr>
            <w:r w:rsidRPr="00611A8E">
              <w:rPr>
                <w:b/>
                <w:bCs/>
                <w:lang w:val="en-AU"/>
              </w:rPr>
              <w:t>More likely</w:t>
            </w:r>
          </w:p>
        </w:tc>
        <w:tc>
          <w:tcPr>
            <w:tcW w:w="1510" w:type="dxa"/>
            <w:shd w:val="clear" w:color="auto" w:fill="FFFF00"/>
          </w:tcPr>
          <w:p w14:paraId="3854676F" w14:textId="77777777" w:rsidR="00CB6E6D" w:rsidRPr="00611A8E" w:rsidRDefault="00CB6E6D" w:rsidP="002D03E2">
            <w:pPr>
              <w:rPr>
                <w:b/>
                <w:bCs/>
                <w:lang w:val="en-AU"/>
              </w:rPr>
            </w:pPr>
          </w:p>
        </w:tc>
        <w:tc>
          <w:tcPr>
            <w:tcW w:w="1510" w:type="dxa"/>
            <w:shd w:val="clear" w:color="auto" w:fill="FFD966" w:themeFill="accent4" w:themeFillTint="99"/>
          </w:tcPr>
          <w:p w14:paraId="1910EB23" w14:textId="77777777" w:rsidR="00CB6E6D" w:rsidRPr="00611A8E" w:rsidRDefault="00CB6E6D" w:rsidP="002D03E2">
            <w:pPr>
              <w:rPr>
                <w:b/>
                <w:bCs/>
                <w:lang w:val="en-AU"/>
              </w:rPr>
            </w:pPr>
          </w:p>
        </w:tc>
        <w:tc>
          <w:tcPr>
            <w:tcW w:w="1510" w:type="dxa"/>
            <w:shd w:val="clear" w:color="auto" w:fill="FF0000"/>
          </w:tcPr>
          <w:p w14:paraId="39196113" w14:textId="77777777" w:rsidR="00CB6E6D" w:rsidRPr="00611A8E" w:rsidRDefault="00CB6E6D" w:rsidP="002D03E2">
            <w:pPr>
              <w:rPr>
                <w:b/>
                <w:bCs/>
                <w:lang w:val="en-AU"/>
              </w:rPr>
            </w:pPr>
          </w:p>
        </w:tc>
        <w:tc>
          <w:tcPr>
            <w:tcW w:w="1510" w:type="dxa"/>
            <w:shd w:val="clear" w:color="auto" w:fill="C00000"/>
          </w:tcPr>
          <w:p w14:paraId="1DADFB0F" w14:textId="77777777" w:rsidR="00CB6E6D" w:rsidRPr="00611A8E" w:rsidRDefault="00CB6E6D" w:rsidP="002D03E2">
            <w:pPr>
              <w:rPr>
                <w:b/>
                <w:bCs/>
                <w:lang w:val="en-AU"/>
              </w:rPr>
            </w:pPr>
          </w:p>
        </w:tc>
        <w:tc>
          <w:tcPr>
            <w:tcW w:w="1511" w:type="dxa"/>
            <w:shd w:val="clear" w:color="auto" w:fill="C00000"/>
          </w:tcPr>
          <w:p w14:paraId="36852A2B" w14:textId="043FE7A4" w:rsidR="00CB6E6D" w:rsidRPr="00611A8E" w:rsidRDefault="0083310F" w:rsidP="002D03E2">
            <w:pPr>
              <w:rPr>
                <w:b/>
                <w:bCs/>
                <w:lang w:val="en-AU"/>
              </w:rPr>
            </w:pPr>
            <w:r w:rsidRPr="00611A8E">
              <w:rPr>
                <w:b/>
                <w:bCs/>
                <w:iCs/>
                <w:lang w:val="en-AU"/>
              </w:rPr>
              <w:t>Schedule overrun</w:t>
            </w:r>
          </w:p>
        </w:tc>
      </w:tr>
      <w:tr w:rsidR="00CB6E6D" w14:paraId="02B7B01C" w14:textId="77777777" w:rsidTr="00611A8E">
        <w:tc>
          <w:tcPr>
            <w:tcW w:w="1510" w:type="dxa"/>
          </w:tcPr>
          <w:p w14:paraId="417CA8EE" w14:textId="5D9E6FB8" w:rsidR="00CB6E6D" w:rsidRPr="00611A8E" w:rsidRDefault="007A145B" w:rsidP="002D03E2">
            <w:pPr>
              <w:rPr>
                <w:b/>
                <w:bCs/>
                <w:lang w:val="en-AU"/>
              </w:rPr>
            </w:pPr>
            <w:r w:rsidRPr="00611A8E">
              <w:rPr>
                <w:b/>
                <w:bCs/>
                <w:lang w:val="en-AU"/>
              </w:rPr>
              <w:t xml:space="preserve">Likely </w:t>
            </w:r>
          </w:p>
        </w:tc>
        <w:tc>
          <w:tcPr>
            <w:tcW w:w="1510" w:type="dxa"/>
            <w:shd w:val="clear" w:color="auto" w:fill="FFFF00"/>
          </w:tcPr>
          <w:p w14:paraId="66698388" w14:textId="77777777" w:rsidR="00CB6E6D" w:rsidRPr="00611A8E" w:rsidRDefault="00CB6E6D" w:rsidP="002D03E2">
            <w:pPr>
              <w:rPr>
                <w:b/>
                <w:bCs/>
                <w:lang w:val="en-AU"/>
              </w:rPr>
            </w:pPr>
          </w:p>
        </w:tc>
        <w:tc>
          <w:tcPr>
            <w:tcW w:w="1510" w:type="dxa"/>
            <w:shd w:val="clear" w:color="auto" w:fill="FFFF00"/>
          </w:tcPr>
          <w:p w14:paraId="78E7E6C6" w14:textId="77777777" w:rsidR="00CB6E6D" w:rsidRPr="00611A8E" w:rsidRDefault="00CB6E6D" w:rsidP="002D03E2">
            <w:pPr>
              <w:rPr>
                <w:b/>
                <w:bCs/>
                <w:lang w:val="en-AU"/>
              </w:rPr>
            </w:pPr>
          </w:p>
        </w:tc>
        <w:tc>
          <w:tcPr>
            <w:tcW w:w="1510" w:type="dxa"/>
            <w:shd w:val="clear" w:color="auto" w:fill="FFD966" w:themeFill="accent4" w:themeFillTint="99"/>
          </w:tcPr>
          <w:p w14:paraId="738D291F" w14:textId="77777777" w:rsidR="00CB6E6D" w:rsidRPr="00611A8E" w:rsidRDefault="00CB6E6D" w:rsidP="002D03E2">
            <w:pPr>
              <w:rPr>
                <w:b/>
                <w:bCs/>
                <w:lang w:val="en-AU"/>
              </w:rPr>
            </w:pPr>
          </w:p>
        </w:tc>
        <w:tc>
          <w:tcPr>
            <w:tcW w:w="1510" w:type="dxa"/>
            <w:shd w:val="clear" w:color="auto" w:fill="FF0000"/>
          </w:tcPr>
          <w:p w14:paraId="096F7962" w14:textId="17CEBD75" w:rsidR="00CB6E6D" w:rsidRPr="00611A8E" w:rsidRDefault="00CB6E6D" w:rsidP="002D03E2">
            <w:pPr>
              <w:rPr>
                <w:b/>
                <w:bCs/>
                <w:lang w:val="en-AU"/>
              </w:rPr>
            </w:pPr>
          </w:p>
        </w:tc>
        <w:tc>
          <w:tcPr>
            <w:tcW w:w="1511" w:type="dxa"/>
            <w:shd w:val="clear" w:color="auto" w:fill="C00000"/>
          </w:tcPr>
          <w:p w14:paraId="14906677" w14:textId="77777777" w:rsidR="00CB6E6D" w:rsidRPr="00611A8E" w:rsidRDefault="00CB6E6D" w:rsidP="002D03E2">
            <w:pPr>
              <w:rPr>
                <w:b/>
                <w:bCs/>
                <w:lang w:val="en-AU"/>
              </w:rPr>
            </w:pPr>
          </w:p>
        </w:tc>
      </w:tr>
      <w:tr w:rsidR="00CB6E6D" w14:paraId="6AA5A877" w14:textId="77777777" w:rsidTr="00611A8E">
        <w:tc>
          <w:tcPr>
            <w:tcW w:w="1510" w:type="dxa"/>
          </w:tcPr>
          <w:p w14:paraId="5BEBE395" w14:textId="4C644DE5" w:rsidR="00CB6E6D" w:rsidRPr="00611A8E" w:rsidRDefault="000D3F38" w:rsidP="002D03E2">
            <w:pPr>
              <w:rPr>
                <w:b/>
                <w:bCs/>
                <w:lang w:val="en-AU"/>
              </w:rPr>
            </w:pPr>
            <w:r w:rsidRPr="00611A8E">
              <w:rPr>
                <w:b/>
                <w:bCs/>
                <w:lang w:val="en-AU"/>
              </w:rPr>
              <w:t>Moderate</w:t>
            </w:r>
          </w:p>
        </w:tc>
        <w:tc>
          <w:tcPr>
            <w:tcW w:w="1510" w:type="dxa"/>
            <w:shd w:val="clear" w:color="auto" w:fill="92D050"/>
          </w:tcPr>
          <w:p w14:paraId="0386BAEE" w14:textId="77777777" w:rsidR="00CB6E6D" w:rsidRPr="00611A8E" w:rsidRDefault="00CB6E6D" w:rsidP="002D03E2">
            <w:pPr>
              <w:rPr>
                <w:b/>
                <w:bCs/>
                <w:lang w:val="en-AU"/>
              </w:rPr>
            </w:pPr>
          </w:p>
        </w:tc>
        <w:tc>
          <w:tcPr>
            <w:tcW w:w="1510" w:type="dxa"/>
            <w:shd w:val="clear" w:color="auto" w:fill="FFFF00"/>
          </w:tcPr>
          <w:p w14:paraId="62BDE0E0" w14:textId="5DADCB39" w:rsidR="00CB6E6D" w:rsidRPr="00611A8E" w:rsidRDefault="000D7123" w:rsidP="002D03E2">
            <w:pPr>
              <w:rPr>
                <w:b/>
                <w:bCs/>
                <w:lang w:val="en-AU"/>
              </w:rPr>
            </w:pPr>
            <w:r w:rsidRPr="00611A8E">
              <w:rPr>
                <w:b/>
                <w:bCs/>
                <w:iCs/>
                <w:lang w:val="en-AU"/>
              </w:rPr>
              <w:t>Team conflict</w:t>
            </w:r>
          </w:p>
        </w:tc>
        <w:tc>
          <w:tcPr>
            <w:tcW w:w="1510" w:type="dxa"/>
            <w:shd w:val="clear" w:color="auto" w:fill="FFFF00"/>
          </w:tcPr>
          <w:p w14:paraId="2968D5DB" w14:textId="4816C3CA" w:rsidR="00CB6E6D" w:rsidRPr="00611A8E" w:rsidRDefault="000D7123" w:rsidP="002D03E2">
            <w:pPr>
              <w:rPr>
                <w:b/>
                <w:bCs/>
                <w:lang w:val="en-AU"/>
              </w:rPr>
            </w:pPr>
            <w:r w:rsidRPr="00611A8E">
              <w:rPr>
                <w:b/>
                <w:bCs/>
                <w:iCs/>
                <w:lang w:val="en-AU"/>
              </w:rPr>
              <w:t>Change in scope</w:t>
            </w:r>
          </w:p>
        </w:tc>
        <w:tc>
          <w:tcPr>
            <w:tcW w:w="1510" w:type="dxa"/>
            <w:shd w:val="clear" w:color="auto" w:fill="FFD966" w:themeFill="accent4" w:themeFillTint="99"/>
          </w:tcPr>
          <w:p w14:paraId="35E0FC4A" w14:textId="12790739" w:rsidR="00CB6E6D" w:rsidRPr="00611A8E" w:rsidRDefault="00CB6E6D" w:rsidP="002D03E2">
            <w:pPr>
              <w:rPr>
                <w:b/>
                <w:bCs/>
                <w:lang w:val="en-AU"/>
              </w:rPr>
            </w:pPr>
          </w:p>
        </w:tc>
        <w:tc>
          <w:tcPr>
            <w:tcW w:w="1511" w:type="dxa"/>
            <w:shd w:val="clear" w:color="auto" w:fill="FF0000"/>
          </w:tcPr>
          <w:p w14:paraId="133B7289" w14:textId="77777777" w:rsidR="00CB6E6D" w:rsidRPr="00611A8E" w:rsidRDefault="00CB6E6D" w:rsidP="002D03E2">
            <w:pPr>
              <w:rPr>
                <w:b/>
                <w:bCs/>
                <w:lang w:val="en-AU"/>
              </w:rPr>
            </w:pPr>
          </w:p>
        </w:tc>
      </w:tr>
      <w:tr w:rsidR="00CB6E6D" w14:paraId="09A73845" w14:textId="77777777" w:rsidTr="00611A8E">
        <w:tc>
          <w:tcPr>
            <w:tcW w:w="1510" w:type="dxa"/>
          </w:tcPr>
          <w:p w14:paraId="703CCDFF" w14:textId="48601D88" w:rsidR="00CB6E6D" w:rsidRPr="00611A8E" w:rsidRDefault="000D3F38" w:rsidP="002D03E2">
            <w:pPr>
              <w:rPr>
                <w:b/>
                <w:bCs/>
                <w:lang w:val="en-AU"/>
              </w:rPr>
            </w:pPr>
            <w:r w:rsidRPr="00611A8E">
              <w:rPr>
                <w:b/>
                <w:bCs/>
                <w:lang w:val="en-AU"/>
              </w:rPr>
              <w:lastRenderedPageBreak/>
              <w:t>Unlikely</w:t>
            </w:r>
          </w:p>
        </w:tc>
        <w:tc>
          <w:tcPr>
            <w:tcW w:w="1510" w:type="dxa"/>
            <w:shd w:val="clear" w:color="auto" w:fill="00B050"/>
          </w:tcPr>
          <w:p w14:paraId="67B797A3" w14:textId="75BD7665" w:rsidR="00CB6E6D" w:rsidRPr="00611A8E" w:rsidRDefault="00325F6D" w:rsidP="002D03E2">
            <w:pPr>
              <w:rPr>
                <w:b/>
                <w:bCs/>
                <w:lang w:val="en-AU"/>
              </w:rPr>
            </w:pPr>
            <w:r w:rsidRPr="00611A8E">
              <w:rPr>
                <w:b/>
                <w:bCs/>
                <w:iCs/>
                <w:lang w:val="en-AU"/>
              </w:rPr>
              <w:t>Pandemic risk</w:t>
            </w:r>
          </w:p>
        </w:tc>
        <w:tc>
          <w:tcPr>
            <w:tcW w:w="1510" w:type="dxa"/>
            <w:shd w:val="clear" w:color="auto" w:fill="92D050"/>
          </w:tcPr>
          <w:p w14:paraId="0941268E" w14:textId="77777777" w:rsidR="00CB6E6D" w:rsidRPr="00611A8E" w:rsidRDefault="00CB6E6D" w:rsidP="002D03E2">
            <w:pPr>
              <w:rPr>
                <w:b/>
                <w:bCs/>
                <w:lang w:val="en-AU"/>
              </w:rPr>
            </w:pPr>
          </w:p>
        </w:tc>
        <w:tc>
          <w:tcPr>
            <w:tcW w:w="1510" w:type="dxa"/>
            <w:shd w:val="clear" w:color="auto" w:fill="FFFF00"/>
          </w:tcPr>
          <w:p w14:paraId="2370BD00" w14:textId="77777777" w:rsidR="00CB6E6D" w:rsidRPr="00611A8E" w:rsidRDefault="00CB6E6D" w:rsidP="002D03E2">
            <w:pPr>
              <w:rPr>
                <w:b/>
                <w:bCs/>
                <w:lang w:val="en-AU"/>
              </w:rPr>
            </w:pPr>
          </w:p>
        </w:tc>
        <w:tc>
          <w:tcPr>
            <w:tcW w:w="1510" w:type="dxa"/>
            <w:shd w:val="clear" w:color="auto" w:fill="FFFF00"/>
          </w:tcPr>
          <w:p w14:paraId="370F714F" w14:textId="77777777" w:rsidR="00CB6E6D" w:rsidRPr="00611A8E" w:rsidRDefault="00CB6E6D" w:rsidP="002D03E2">
            <w:pPr>
              <w:rPr>
                <w:b/>
                <w:bCs/>
                <w:lang w:val="en-AU"/>
              </w:rPr>
            </w:pPr>
          </w:p>
        </w:tc>
        <w:tc>
          <w:tcPr>
            <w:tcW w:w="1511" w:type="dxa"/>
            <w:shd w:val="clear" w:color="auto" w:fill="FFD966" w:themeFill="accent4" w:themeFillTint="99"/>
          </w:tcPr>
          <w:p w14:paraId="667AA20A" w14:textId="77777777" w:rsidR="00CB6E6D" w:rsidRPr="00611A8E" w:rsidRDefault="00CB6E6D" w:rsidP="002D03E2">
            <w:pPr>
              <w:rPr>
                <w:b/>
                <w:bCs/>
                <w:lang w:val="en-AU"/>
              </w:rPr>
            </w:pPr>
          </w:p>
        </w:tc>
      </w:tr>
      <w:tr w:rsidR="00CB6E6D" w14:paraId="2598AFA7" w14:textId="77777777" w:rsidTr="00A857AF">
        <w:tc>
          <w:tcPr>
            <w:tcW w:w="1510" w:type="dxa"/>
          </w:tcPr>
          <w:p w14:paraId="6F267259" w14:textId="3EB200C4" w:rsidR="00CB6E6D" w:rsidRPr="00611A8E" w:rsidRDefault="0048228A" w:rsidP="002D03E2">
            <w:pPr>
              <w:rPr>
                <w:b/>
                <w:bCs/>
                <w:lang w:val="en-AU"/>
              </w:rPr>
            </w:pPr>
            <w:r w:rsidRPr="00611A8E">
              <w:rPr>
                <w:b/>
                <w:bCs/>
                <w:lang w:val="en-AU"/>
              </w:rPr>
              <w:t xml:space="preserve">Infrequent </w:t>
            </w:r>
          </w:p>
        </w:tc>
        <w:tc>
          <w:tcPr>
            <w:tcW w:w="1510" w:type="dxa"/>
            <w:shd w:val="clear" w:color="auto" w:fill="00B050"/>
          </w:tcPr>
          <w:p w14:paraId="30FDC4E2" w14:textId="77777777" w:rsidR="00CB6E6D" w:rsidRPr="00611A8E" w:rsidRDefault="00CB6E6D" w:rsidP="002D03E2">
            <w:pPr>
              <w:rPr>
                <w:b/>
                <w:bCs/>
                <w:lang w:val="en-AU"/>
              </w:rPr>
            </w:pPr>
          </w:p>
        </w:tc>
        <w:tc>
          <w:tcPr>
            <w:tcW w:w="1510" w:type="dxa"/>
            <w:shd w:val="clear" w:color="auto" w:fill="00B050"/>
          </w:tcPr>
          <w:p w14:paraId="1276D205" w14:textId="77777777" w:rsidR="00CB6E6D" w:rsidRPr="00611A8E" w:rsidRDefault="00CB6E6D" w:rsidP="002D03E2">
            <w:pPr>
              <w:rPr>
                <w:b/>
                <w:bCs/>
                <w:lang w:val="en-AU"/>
              </w:rPr>
            </w:pPr>
          </w:p>
        </w:tc>
        <w:tc>
          <w:tcPr>
            <w:tcW w:w="1510" w:type="dxa"/>
            <w:shd w:val="clear" w:color="auto" w:fill="92D050"/>
          </w:tcPr>
          <w:p w14:paraId="7363BAF7" w14:textId="77777777" w:rsidR="00CB6E6D" w:rsidRPr="00611A8E" w:rsidRDefault="00CB6E6D" w:rsidP="002D03E2">
            <w:pPr>
              <w:rPr>
                <w:b/>
                <w:bCs/>
                <w:lang w:val="en-AU"/>
              </w:rPr>
            </w:pPr>
          </w:p>
        </w:tc>
        <w:tc>
          <w:tcPr>
            <w:tcW w:w="1510" w:type="dxa"/>
            <w:shd w:val="clear" w:color="auto" w:fill="FFFF00"/>
          </w:tcPr>
          <w:p w14:paraId="54089BED" w14:textId="77777777" w:rsidR="00CB6E6D" w:rsidRPr="00611A8E" w:rsidRDefault="00CB6E6D" w:rsidP="002D03E2">
            <w:pPr>
              <w:rPr>
                <w:b/>
                <w:bCs/>
                <w:lang w:val="en-AU"/>
              </w:rPr>
            </w:pPr>
          </w:p>
        </w:tc>
        <w:tc>
          <w:tcPr>
            <w:tcW w:w="1511" w:type="dxa"/>
            <w:shd w:val="clear" w:color="auto" w:fill="FFFF00"/>
          </w:tcPr>
          <w:p w14:paraId="6952B939" w14:textId="77777777" w:rsidR="00CB6E6D" w:rsidRPr="00611A8E" w:rsidRDefault="00CB6E6D" w:rsidP="002D03E2">
            <w:pPr>
              <w:rPr>
                <w:b/>
                <w:bCs/>
                <w:lang w:val="en-AU"/>
              </w:rPr>
            </w:pPr>
          </w:p>
        </w:tc>
      </w:tr>
    </w:tbl>
    <w:p w14:paraId="581A939A" w14:textId="77777777" w:rsidR="002017A1" w:rsidRDefault="002017A1" w:rsidP="002D03E2">
      <w:pPr>
        <w:spacing w:after="120"/>
        <w:rPr>
          <w:i/>
          <w:color w:val="C00000"/>
          <w:lang w:val="en-AU"/>
        </w:rPr>
      </w:pPr>
    </w:p>
    <w:p w14:paraId="15C2B5E6" w14:textId="2D1D06AF" w:rsidR="00AF0BB8" w:rsidRDefault="00AF0BB8" w:rsidP="002D03E2">
      <w:pPr>
        <w:pStyle w:val="Caption"/>
        <w:spacing w:line="480" w:lineRule="auto"/>
        <w:jc w:val="center"/>
      </w:pPr>
      <w:r>
        <w:t xml:space="preserve">Table </w:t>
      </w:r>
      <w:r>
        <w:fldChar w:fldCharType="begin"/>
      </w:r>
      <w:r>
        <w:instrText xml:space="preserve"> SEQ Table \* ARABIC </w:instrText>
      </w:r>
      <w:r>
        <w:fldChar w:fldCharType="separate"/>
      </w:r>
      <w:r w:rsidR="00662CFC">
        <w:rPr>
          <w:noProof/>
        </w:rPr>
        <w:t>9</w:t>
      </w:r>
      <w:r>
        <w:fldChar w:fldCharType="end"/>
      </w:r>
      <w:r>
        <w:t>: Risk assessment</w:t>
      </w:r>
    </w:p>
    <w:p w14:paraId="27730BCA" w14:textId="5C8417CC" w:rsidR="00BE73A0" w:rsidRPr="00BE73A0" w:rsidRDefault="00BE73A0" w:rsidP="002D03E2">
      <w:pPr>
        <w:jc w:val="center"/>
      </w:pPr>
      <w:r>
        <w:t>Source: Self</w:t>
      </w:r>
    </w:p>
    <w:tbl>
      <w:tblPr>
        <w:tblStyle w:val="TableGrid"/>
        <w:tblW w:w="0" w:type="auto"/>
        <w:tblLook w:val="04A0" w:firstRow="1" w:lastRow="0" w:firstColumn="1" w:lastColumn="0" w:noHBand="0" w:noVBand="1"/>
      </w:tblPr>
      <w:tblGrid>
        <w:gridCol w:w="1239"/>
        <w:gridCol w:w="2289"/>
        <w:gridCol w:w="1803"/>
        <w:gridCol w:w="1923"/>
        <w:gridCol w:w="1807"/>
      </w:tblGrid>
      <w:tr w:rsidR="00EE0062" w14:paraId="7B6D94E7" w14:textId="77777777" w:rsidTr="002C2019">
        <w:tc>
          <w:tcPr>
            <w:tcW w:w="1239" w:type="dxa"/>
          </w:tcPr>
          <w:p w14:paraId="3336A985" w14:textId="3F4DF04F" w:rsidR="00EE0062" w:rsidRPr="00BE73A0" w:rsidRDefault="00EE0062" w:rsidP="002D03E2">
            <w:pPr>
              <w:spacing w:after="120"/>
              <w:rPr>
                <w:b/>
                <w:bCs/>
                <w:iCs/>
                <w:lang w:val="en-AU"/>
              </w:rPr>
            </w:pPr>
            <w:r w:rsidRPr="00BE73A0">
              <w:rPr>
                <w:b/>
                <w:bCs/>
                <w:iCs/>
                <w:lang w:val="en-AU"/>
              </w:rPr>
              <w:t>Risk ID</w:t>
            </w:r>
          </w:p>
        </w:tc>
        <w:tc>
          <w:tcPr>
            <w:tcW w:w="2289" w:type="dxa"/>
          </w:tcPr>
          <w:p w14:paraId="5312182D" w14:textId="7B53642E" w:rsidR="00EE0062" w:rsidRPr="00BE73A0" w:rsidRDefault="00EE0062" w:rsidP="002D03E2">
            <w:pPr>
              <w:spacing w:after="120"/>
              <w:rPr>
                <w:b/>
                <w:bCs/>
                <w:iCs/>
                <w:lang w:val="en-AU"/>
              </w:rPr>
            </w:pPr>
            <w:r w:rsidRPr="00BE73A0">
              <w:rPr>
                <w:b/>
                <w:bCs/>
                <w:iCs/>
                <w:lang w:val="en-AU"/>
              </w:rPr>
              <w:t>Risk factor</w:t>
            </w:r>
          </w:p>
        </w:tc>
        <w:tc>
          <w:tcPr>
            <w:tcW w:w="1803" w:type="dxa"/>
          </w:tcPr>
          <w:p w14:paraId="4B846E82" w14:textId="77777777" w:rsidR="00EE0062" w:rsidRPr="00BE73A0" w:rsidRDefault="00BE680B" w:rsidP="002D03E2">
            <w:pPr>
              <w:spacing w:after="120"/>
              <w:rPr>
                <w:b/>
                <w:bCs/>
                <w:iCs/>
                <w:lang w:val="en-AU"/>
              </w:rPr>
            </w:pPr>
            <w:r w:rsidRPr="00BE73A0">
              <w:rPr>
                <w:b/>
                <w:bCs/>
                <w:iCs/>
                <w:lang w:val="en-AU"/>
              </w:rPr>
              <w:t xml:space="preserve">Risk impact </w:t>
            </w:r>
          </w:p>
          <w:p w14:paraId="78364D69" w14:textId="60CE1993" w:rsidR="00651832" w:rsidRPr="00BE73A0" w:rsidRDefault="00651832" w:rsidP="002D03E2">
            <w:pPr>
              <w:spacing w:after="120"/>
              <w:rPr>
                <w:b/>
                <w:bCs/>
                <w:iCs/>
                <w:lang w:val="en-AU"/>
              </w:rPr>
            </w:pPr>
            <w:r w:rsidRPr="00BE73A0">
              <w:rPr>
                <w:b/>
                <w:bCs/>
                <w:iCs/>
                <w:lang w:val="en-AU"/>
              </w:rPr>
              <w:t>(</w:t>
            </w:r>
            <w:r w:rsidR="001C4EE0" w:rsidRPr="00BE73A0">
              <w:rPr>
                <w:b/>
                <w:bCs/>
                <w:lang w:val="en-AU"/>
              </w:rPr>
              <w:t xml:space="preserve">Unimportant </w:t>
            </w:r>
            <w:r w:rsidRPr="00BE73A0">
              <w:rPr>
                <w:b/>
                <w:bCs/>
                <w:iCs/>
                <w:lang w:val="en-AU"/>
              </w:rPr>
              <w:t xml:space="preserve">to </w:t>
            </w:r>
            <w:r w:rsidR="005D642D" w:rsidRPr="00BE73A0">
              <w:rPr>
                <w:b/>
                <w:bCs/>
                <w:iCs/>
                <w:lang w:val="en-AU"/>
              </w:rPr>
              <w:t>Serious</w:t>
            </w:r>
            <w:r w:rsidRPr="00BE73A0">
              <w:rPr>
                <w:b/>
                <w:bCs/>
                <w:iCs/>
                <w:lang w:val="en-AU"/>
              </w:rPr>
              <w:t>)</w:t>
            </w:r>
          </w:p>
        </w:tc>
        <w:tc>
          <w:tcPr>
            <w:tcW w:w="1923" w:type="dxa"/>
          </w:tcPr>
          <w:p w14:paraId="5644B7E5" w14:textId="32E692CC" w:rsidR="00EE0062" w:rsidRPr="00BE73A0" w:rsidRDefault="00BE680B" w:rsidP="002D03E2">
            <w:pPr>
              <w:spacing w:after="120"/>
              <w:rPr>
                <w:b/>
                <w:bCs/>
                <w:iCs/>
                <w:lang w:val="en-AU"/>
              </w:rPr>
            </w:pPr>
            <w:r w:rsidRPr="00BE73A0">
              <w:rPr>
                <w:b/>
                <w:bCs/>
                <w:iCs/>
                <w:lang w:val="en-AU"/>
              </w:rPr>
              <w:t>Consequences</w:t>
            </w:r>
          </w:p>
        </w:tc>
        <w:tc>
          <w:tcPr>
            <w:tcW w:w="1807" w:type="dxa"/>
          </w:tcPr>
          <w:p w14:paraId="254FA4AF" w14:textId="1AC7F547" w:rsidR="00EE0062" w:rsidRPr="00BE73A0" w:rsidRDefault="00382217" w:rsidP="002D03E2">
            <w:pPr>
              <w:spacing w:after="120"/>
              <w:rPr>
                <w:b/>
                <w:bCs/>
                <w:iCs/>
                <w:lang w:val="en-AU"/>
              </w:rPr>
            </w:pPr>
            <w:r w:rsidRPr="00BE73A0">
              <w:rPr>
                <w:b/>
                <w:bCs/>
                <w:iCs/>
                <w:lang w:val="en-AU"/>
              </w:rPr>
              <w:t xml:space="preserve">Risk control </w:t>
            </w:r>
            <w:r w:rsidR="00A56788" w:rsidRPr="00BE73A0">
              <w:rPr>
                <w:b/>
                <w:bCs/>
                <w:iCs/>
                <w:lang w:val="en-AU"/>
              </w:rPr>
              <w:t>strategy</w:t>
            </w:r>
            <w:r w:rsidRPr="00BE73A0">
              <w:rPr>
                <w:b/>
                <w:bCs/>
                <w:iCs/>
                <w:lang w:val="en-AU"/>
              </w:rPr>
              <w:t xml:space="preserve"> </w:t>
            </w:r>
          </w:p>
        </w:tc>
      </w:tr>
      <w:tr w:rsidR="002D52AF" w14:paraId="093BF2D2" w14:textId="77777777" w:rsidTr="002C2019">
        <w:tc>
          <w:tcPr>
            <w:tcW w:w="1239" w:type="dxa"/>
          </w:tcPr>
          <w:p w14:paraId="35F65F20" w14:textId="77777777" w:rsidR="002D52AF" w:rsidRPr="0007048E" w:rsidRDefault="002D52AF" w:rsidP="00901084">
            <w:pPr>
              <w:pStyle w:val="ListParagraph"/>
              <w:numPr>
                <w:ilvl w:val="0"/>
                <w:numId w:val="42"/>
              </w:numPr>
              <w:spacing w:after="120"/>
              <w:rPr>
                <w:iCs/>
                <w:lang w:val="en-AU"/>
              </w:rPr>
            </w:pPr>
          </w:p>
        </w:tc>
        <w:tc>
          <w:tcPr>
            <w:tcW w:w="2289" w:type="dxa"/>
          </w:tcPr>
          <w:p w14:paraId="47AC162E" w14:textId="3576431F" w:rsidR="002D52AF" w:rsidRDefault="002D52AF" w:rsidP="002D03E2">
            <w:pPr>
              <w:spacing w:after="120"/>
              <w:rPr>
                <w:iCs/>
                <w:lang w:val="en-AU"/>
              </w:rPr>
            </w:pPr>
            <w:r>
              <w:rPr>
                <w:iCs/>
                <w:lang w:val="en-AU"/>
              </w:rPr>
              <w:t>Schedule overrun</w:t>
            </w:r>
          </w:p>
        </w:tc>
        <w:tc>
          <w:tcPr>
            <w:tcW w:w="1803" w:type="dxa"/>
            <w:shd w:val="clear" w:color="auto" w:fill="C00000"/>
          </w:tcPr>
          <w:p w14:paraId="2FDBCE76" w14:textId="77777777" w:rsidR="002D52AF" w:rsidRDefault="002D52AF" w:rsidP="002D03E2">
            <w:pPr>
              <w:spacing w:after="120"/>
              <w:rPr>
                <w:iCs/>
                <w:lang w:val="en-AU"/>
              </w:rPr>
            </w:pPr>
          </w:p>
        </w:tc>
        <w:tc>
          <w:tcPr>
            <w:tcW w:w="1923" w:type="dxa"/>
          </w:tcPr>
          <w:p w14:paraId="1E8C3FFD" w14:textId="14F9D86D" w:rsidR="002D52AF" w:rsidRDefault="002D52AF" w:rsidP="002D03E2">
            <w:pPr>
              <w:spacing w:after="120"/>
              <w:rPr>
                <w:iCs/>
                <w:lang w:val="en-AU"/>
              </w:rPr>
            </w:pPr>
            <w:r w:rsidRPr="00F374CF">
              <w:rPr>
                <w:iCs/>
                <w:lang w:val="en-AU"/>
              </w:rPr>
              <w:t>Due to time lag, the web application will not be delivered to clients (Greenslopes Reconciliation group) at the estimated time.</w:t>
            </w:r>
            <w:r>
              <w:rPr>
                <w:iCs/>
                <w:lang w:val="en-AU"/>
              </w:rPr>
              <w:t xml:space="preserve">  </w:t>
            </w:r>
          </w:p>
        </w:tc>
        <w:tc>
          <w:tcPr>
            <w:tcW w:w="1807" w:type="dxa"/>
          </w:tcPr>
          <w:p w14:paraId="057F8C74" w14:textId="3B17C6D0" w:rsidR="002D52AF" w:rsidRDefault="002D52AF" w:rsidP="002D03E2">
            <w:pPr>
              <w:spacing w:after="120"/>
              <w:rPr>
                <w:iCs/>
                <w:lang w:val="en-AU"/>
              </w:rPr>
            </w:pPr>
            <w:r w:rsidRPr="00F374CF">
              <w:rPr>
                <w:iCs/>
                <w:lang w:val="en-AU"/>
              </w:rPr>
              <w:t>It is important to identify and understand the needs and scope of the project.</w:t>
            </w:r>
            <w:r>
              <w:rPr>
                <w:iCs/>
                <w:lang w:val="en-AU"/>
              </w:rPr>
              <w:t xml:space="preserve"> Get additional resource support or extend timeframe </w:t>
            </w:r>
            <w:sdt>
              <w:sdtPr>
                <w:rPr>
                  <w:iCs/>
                  <w:lang w:val="en-AU"/>
                </w:rPr>
                <w:id w:val="-1792898023"/>
                <w:citation/>
              </w:sdtPr>
              <w:sdtContent>
                <w:r>
                  <w:rPr>
                    <w:iCs/>
                    <w:lang w:val="en-AU"/>
                  </w:rPr>
                  <w:fldChar w:fldCharType="begin"/>
                </w:r>
                <w:r>
                  <w:rPr>
                    <w:iCs/>
                    <w:lang w:val="en-IN"/>
                  </w:rPr>
                  <w:instrText xml:space="preserve"> CITATION Ave16 \l 16393 </w:instrText>
                </w:r>
                <w:r>
                  <w:rPr>
                    <w:iCs/>
                    <w:lang w:val="en-AU"/>
                  </w:rPr>
                  <w:fldChar w:fldCharType="separate"/>
                </w:r>
                <w:r w:rsidR="00EE3A2E" w:rsidRPr="00EE3A2E">
                  <w:rPr>
                    <w:noProof/>
                    <w:lang w:val="en-IN"/>
                  </w:rPr>
                  <w:t>(Aven, 2016)</w:t>
                </w:r>
                <w:r>
                  <w:rPr>
                    <w:iCs/>
                    <w:lang w:val="en-AU"/>
                  </w:rPr>
                  <w:fldChar w:fldCharType="end"/>
                </w:r>
              </w:sdtContent>
            </w:sdt>
            <w:r>
              <w:rPr>
                <w:iCs/>
                <w:lang w:val="en-AU"/>
              </w:rPr>
              <w:t>.</w:t>
            </w:r>
            <w:r w:rsidRPr="00F374CF">
              <w:rPr>
                <w:iCs/>
                <w:lang w:val="en-AU"/>
              </w:rPr>
              <w:t xml:space="preserve"> </w:t>
            </w:r>
            <w:r>
              <w:rPr>
                <w:iCs/>
                <w:lang w:val="en-AU"/>
              </w:rPr>
              <w:t>M</w:t>
            </w:r>
            <w:r w:rsidRPr="00F374CF">
              <w:rPr>
                <w:iCs/>
                <w:lang w:val="en-AU"/>
              </w:rPr>
              <w:t xml:space="preserve">onitor the completion of the project milestones </w:t>
            </w:r>
            <w:r w:rsidRPr="00F374CF">
              <w:rPr>
                <w:iCs/>
                <w:lang w:val="en-AU"/>
              </w:rPr>
              <w:lastRenderedPageBreak/>
              <w:t>based on the given requirement and planned period.</w:t>
            </w:r>
            <w:r>
              <w:rPr>
                <w:iCs/>
                <w:lang w:val="en-AU"/>
              </w:rPr>
              <w:t xml:space="preserve"> If any unforeseen risk occurs during the development, it is important to address the issues with the client.</w:t>
            </w:r>
          </w:p>
        </w:tc>
      </w:tr>
      <w:tr w:rsidR="002D52AF" w14:paraId="06ECF9A7" w14:textId="77777777" w:rsidTr="002C2019">
        <w:tc>
          <w:tcPr>
            <w:tcW w:w="1239" w:type="dxa"/>
          </w:tcPr>
          <w:p w14:paraId="69659022" w14:textId="77777777" w:rsidR="002D52AF" w:rsidRPr="0007048E" w:rsidRDefault="002D52AF" w:rsidP="00901084">
            <w:pPr>
              <w:pStyle w:val="ListParagraph"/>
              <w:numPr>
                <w:ilvl w:val="0"/>
                <w:numId w:val="42"/>
              </w:numPr>
              <w:spacing w:after="120"/>
              <w:rPr>
                <w:iCs/>
                <w:lang w:val="en-AU"/>
              </w:rPr>
            </w:pPr>
          </w:p>
        </w:tc>
        <w:tc>
          <w:tcPr>
            <w:tcW w:w="2289" w:type="dxa"/>
          </w:tcPr>
          <w:p w14:paraId="7857658E" w14:textId="7966B427" w:rsidR="002D52AF" w:rsidRDefault="002D52AF" w:rsidP="002D03E2">
            <w:pPr>
              <w:spacing w:after="120"/>
              <w:rPr>
                <w:iCs/>
                <w:lang w:val="en-AU"/>
              </w:rPr>
            </w:pPr>
            <w:r>
              <w:rPr>
                <w:iCs/>
                <w:lang w:val="en-AU"/>
              </w:rPr>
              <w:t>Team conflict</w:t>
            </w:r>
          </w:p>
        </w:tc>
        <w:tc>
          <w:tcPr>
            <w:tcW w:w="1803" w:type="dxa"/>
            <w:shd w:val="clear" w:color="auto" w:fill="FFFF00"/>
          </w:tcPr>
          <w:p w14:paraId="4BDFE66E" w14:textId="77777777" w:rsidR="002D52AF" w:rsidRDefault="002D52AF" w:rsidP="002D03E2">
            <w:pPr>
              <w:spacing w:after="120"/>
              <w:rPr>
                <w:iCs/>
                <w:lang w:val="en-AU"/>
              </w:rPr>
            </w:pPr>
          </w:p>
        </w:tc>
        <w:tc>
          <w:tcPr>
            <w:tcW w:w="1923" w:type="dxa"/>
          </w:tcPr>
          <w:p w14:paraId="6797EEE3" w14:textId="741A2E81" w:rsidR="002D52AF" w:rsidRDefault="002D52AF" w:rsidP="002D03E2">
            <w:pPr>
              <w:spacing w:after="120"/>
              <w:rPr>
                <w:iCs/>
                <w:lang w:val="en-AU"/>
              </w:rPr>
            </w:pPr>
            <w:r w:rsidRPr="000F635A">
              <w:rPr>
                <w:iCs/>
                <w:lang w:val="en-AU"/>
              </w:rPr>
              <w:t>This results in misunderstanding and poor commitment to the project outcome. This negatively affects the success of the project</w:t>
            </w:r>
            <w:r>
              <w:rPr>
                <w:iCs/>
                <w:lang w:val="en-AU"/>
              </w:rPr>
              <w:t xml:space="preserve">.  </w:t>
            </w:r>
          </w:p>
        </w:tc>
        <w:tc>
          <w:tcPr>
            <w:tcW w:w="1807" w:type="dxa"/>
          </w:tcPr>
          <w:p w14:paraId="4AB46E01" w14:textId="2B771243" w:rsidR="002D52AF" w:rsidRDefault="002D52AF" w:rsidP="002D03E2">
            <w:pPr>
              <w:spacing w:after="120"/>
              <w:rPr>
                <w:iCs/>
                <w:lang w:val="en-AU"/>
              </w:rPr>
            </w:pPr>
            <w:r w:rsidRPr="001916E7">
              <w:rPr>
                <w:iCs/>
                <w:lang w:val="en-AU"/>
              </w:rPr>
              <w:t xml:space="preserve">A group discussion </w:t>
            </w:r>
            <w:r>
              <w:rPr>
                <w:iCs/>
                <w:lang w:val="en-AU"/>
              </w:rPr>
              <w:t>should be conducted</w:t>
            </w:r>
            <w:r w:rsidRPr="001916E7">
              <w:rPr>
                <w:iCs/>
                <w:lang w:val="en-AU"/>
              </w:rPr>
              <w:t xml:space="preserve"> regularly, which helps the </w:t>
            </w:r>
            <w:r>
              <w:rPr>
                <w:iCs/>
                <w:lang w:val="en-AU"/>
              </w:rPr>
              <w:t>team</w:t>
            </w:r>
            <w:r w:rsidRPr="001916E7">
              <w:rPr>
                <w:iCs/>
                <w:lang w:val="en-AU"/>
              </w:rPr>
              <w:t xml:space="preserve"> members </w:t>
            </w:r>
            <w:r>
              <w:rPr>
                <w:iCs/>
                <w:lang w:val="en-AU"/>
              </w:rPr>
              <w:t xml:space="preserve">to </w:t>
            </w:r>
            <w:r w:rsidRPr="001916E7">
              <w:rPr>
                <w:iCs/>
                <w:lang w:val="en-AU"/>
              </w:rPr>
              <w:t xml:space="preserve">identify and understand the importance of the project. It </w:t>
            </w:r>
            <w:r w:rsidRPr="001916E7">
              <w:rPr>
                <w:iCs/>
                <w:lang w:val="en-AU"/>
              </w:rPr>
              <w:lastRenderedPageBreak/>
              <w:t>also helps in</w:t>
            </w:r>
            <w:r>
              <w:rPr>
                <w:iCs/>
                <w:lang w:val="en-AU"/>
              </w:rPr>
              <w:t xml:space="preserve"> highlighting their difficulties and challenges. They also get idea in resolving it through</w:t>
            </w:r>
            <w:r w:rsidRPr="001916E7">
              <w:rPr>
                <w:iCs/>
                <w:lang w:val="en-AU"/>
              </w:rPr>
              <w:t xml:space="preserve"> </w:t>
            </w:r>
            <w:r>
              <w:rPr>
                <w:iCs/>
                <w:lang w:val="en-AU"/>
              </w:rPr>
              <w:t>information sharing</w:t>
            </w:r>
            <w:r w:rsidRPr="001916E7">
              <w:rPr>
                <w:iCs/>
                <w:lang w:val="en-AU"/>
              </w:rPr>
              <w:t>.</w:t>
            </w:r>
          </w:p>
        </w:tc>
      </w:tr>
      <w:tr w:rsidR="008D0108" w14:paraId="57BFDA6D" w14:textId="77777777" w:rsidTr="002C2019">
        <w:tc>
          <w:tcPr>
            <w:tcW w:w="1239" w:type="dxa"/>
          </w:tcPr>
          <w:p w14:paraId="4C32349D" w14:textId="77777777" w:rsidR="008D0108" w:rsidRPr="0007048E" w:rsidRDefault="008D0108" w:rsidP="00901084">
            <w:pPr>
              <w:pStyle w:val="ListParagraph"/>
              <w:numPr>
                <w:ilvl w:val="0"/>
                <w:numId w:val="42"/>
              </w:numPr>
              <w:spacing w:after="120"/>
              <w:rPr>
                <w:iCs/>
                <w:lang w:val="en-AU"/>
              </w:rPr>
            </w:pPr>
          </w:p>
        </w:tc>
        <w:tc>
          <w:tcPr>
            <w:tcW w:w="2289" w:type="dxa"/>
          </w:tcPr>
          <w:p w14:paraId="3D1946AC" w14:textId="7CAC6E4E" w:rsidR="008D0108" w:rsidRDefault="008D0108" w:rsidP="002D03E2">
            <w:pPr>
              <w:spacing w:after="120"/>
              <w:rPr>
                <w:iCs/>
                <w:lang w:val="en-AU"/>
              </w:rPr>
            </w:pPr>
            <w:r>
              <w:rPr>
                <w:iCs/>
                <w:lang w:val="en-AU"/>
              </w:rPr>
              <w:t>Change in scope</w:t>
            </w:r>
          </w:p>
        </w:tc>
        <w:tc>
          <w:tcPr>
            <w:tcW w:w="1803" w:type="dxa"/>
            <w:shd w:val="clear" w:color="auto" w:fill="FFFF00"/>
          </w:tcPr>
          <w:p w14:paraId="0DB913F2" w14:textId="77777777" w:rsidR="008D0108" w:rsidRDefault="008D0108" w:rsidP="002D03E2">
            <w:pPr>
              <w:spacing w:after="120"/>
              <w:rPr>
                <w:iCs/>
                <w:lang w:val="en-AU"/>
              </w:rPr>
            </w:pPr>
          </w:p>
        </w:tc>
        <w:tc>
          <w:tcPr>
            <w:tcW w:w="1923" w:type="dxa"/>
          </w:tcPr>
          <w:p w14:paraId="103EEE21" w14:textId="5BF047B0" w:rsidR="008D0108" w:rsidRDefault="00D26EC2" w:rsidP="002D03E2">
            <w:pPr>
              <w:spacing w:after="120"/>
              <w:rPr>
                <w:iCs/>
                <w:lang w:val="en-AU"/>
              </w:rPr>
            </w:pPr>
            <w:r>
              <w:rPr>
                <w:iCs/>
                <w:lang w:val="en-AU"/>
              </w:rPr>
              <w:t>Scope creep in the web development and mobile app</w:t>
            </w:r>
            <w:r w:rsidR="003C1B4D">
              <w:rPr>
                <w:iCs/>
                <w:lang w:val="en-AU"/>
              </w:rPr>
              <w:t>lication</w:t>
            </w:r>
            <w:r>
              <w:rPr>
                <w:iCs/>
                <w:lang w:val="en-AU"/>
              </w:rPr>
              <w:t xml:space="preserve"> testing will lead to poor quality of the project</w:t>
            </w:r>
            <w:r w:rsidR="00C8069B">
              <w:rPr>
                <w:iCs/>
                <w:lang w:val="en-AU"/>
              </w:rPr>
              <w:t>.</w:t>
            </w:r>
          </w:p>
        </w:tc>
        <w:tc>
          <w:tcPr>
            <w:tcW w:w="1807" w:type="dxa"/>
          </w:tcPr>
          <w:p w14:paraId="594218D7" w14:textId="4682928F" w:rsidR="008D0108" w:rsidRDefault="008D0108" w:rsidP="002D03E2">
            <w:pPr>
              <w:spacing w:after="120"/>
              <w:rPr>
                <w:iCs/>
                <w:lang w:val="en-AU"/>
              </w:rPr>
            </w:pPr>
            <w:r>
              <w:rPr>
                <w:iCs/>
                <w:lang w:val="en-AU"/>
              </w:rPr>
              <w:t xml:space="preserve">The project scope might change according to the client’s requirements. </w:t>
            </w:r>
            <w:r w:rsidR="0079638B">
              <w:rPr>
                <w:iCs/>
                <w:lang w:val="en-AU"/>
              </w:rPr>
              <w:t>It must be accepted by the collaborative team</w:t>
            </w:r>
            <w:r w:rsidR="009913D3">
              <w:rPr>
                <w:iCs/>
                <w:lang w:val="en-AU"/>
              </w:rPr>
              <w:t xml:space="preserve"> </w:t>
            </w:r>
            <w:sdt>
              <w:sdtPr>
                <w:rPr>
                  <w:iCs/>
                  <w:lang w:val="en-AU"/>
                </w:rPr>
                <w:id w:val="-1769069539"/>
                <w:citation/>
              </w:sdtPr>
              <w:sdtContent>
                <w:r w:rsidR="009913D3">
                  <w:rPr>
                    <w:iCs/>
                    <w:lang w:val="en-AU"/>
                  </w:rPr>
                  <w:fldChar w:fldCharType="begin"/>
                </w:r>
                <w:r w:rsidR="009913D3">
                  <w:rPr>
                    <w:iCs/>
                    <w:lang w:val="en-IN"/>
                  </w:rPr>
                  <w:instrText xml:space="preserve"> CITATION Ave16 \l 16393 </w:instrText>
                </w:r>
                <w:r w:rsidR="009913D3">
                  <w:rPr>
                    <w:iCs/>
                    <w:lang w:val="en-AU"/>
                  </w:rPr>
                  <w:fldChar w:fldCharType="separate"/>
                </w:r>
                <w:r w:rsidR="00EE3A2E" w:rsidRPr="00EE3A2E">
                  <w:rPr>
                    <w:noProof/>
                    <w:lang w:val="en-IN"/>
                  </w:rPr>
                  <w:t>(Aven, 2016)</w:t>
                </w:r>
                <w:r w:rsidR="009913D3">
                  <w:rPr>
                    <w:iCs/>
                    <w:lang w:val="en-AU"/>
                  </w:rPr>
                  <w:fldChar w:fldCharType="end"/>
                </w:r>
              </w:sdtContent>
            </w:sdt>
            <w:r w:rsidR="0079638B">
              <w:rPr>
                <w:iCs/>
                <w:lang w:val="en-AU"/>
              </w:rPr>
              <w:t>.</w:t>
            </w:r>
            <w:r w:rsidR="009913D3">
              <w:rPr>
                <w:iCs/>
                <w:lang w:val="en-AU"/>
              </w:rPr>
              <w:t xml:space="preserve"> </w:t>
            </w:r>
            <w:r w:rsidR="0079638B">
              <w:rPr>
                <w:iCs/>
                <w:lang w:val="en-AU"/>
              </w:rPr>
              <w:t xml:space="preserve"> </w:t>
            </w:r>
            <w:r w:rsidR="007A1ABB">
              <w:rPr>
                <w:iCs/>
                <w:lang w:val="en-AU"/>
              </w:rPr>
              <w:t xml:space="preserve">The consistent change in scope must be incorporated </w:t>
            </w:r>
            <w:r w:rsidR="007A1ABB">
              <w:rPr>
                <w:iCs/>
                <w:lang w:val="en-AU"/>
              </w:rPr>
              <w:lastRenderedPageBreak/>
              <w:t xml:space="preserve">and implemented in the project stages. </w:t>
            </w:r>
          </w:p>
        </w:tc>
      </w:tr>
      <w:tr w:rsidR="008D0108" w14:paraId="0BC453F3" w14:textId="77777777" w:rsidTr="002C2019">
        <w:tc>
          <w:tcPr>
            <w:tcW w:w="1239" w:type="dxa"/>
          </w:tcPr>
          <w:p w14:paraId="762B7E22" w14:textId="77777777" w:rsidR="008D0108" w:rsidRPr="0007048E" w:rsidRDefault="008D0108" w:rsidP="00901084">
            <w:pPr>
              <w:pStyle w:val="ListParagraph"/>
              <w:numPr>
                <w:ilvl w:val="0"/>
                <w:numId w:val="42"/>
              </w:numPr>
              <w:spacing w:after="120"/>
              <w:rPr>
                <w:iCs/>
                <w:lang w:val="en-AU"/>
              </w:rPr>
            </w:pPr>
          </w:p>
        </w:tc>
        <w:tc>
          <w:tcPr>
            <w:tcW w:w="2289" w:type="dxa"/>
          </w:tcPr>
          <w:p w14:paraId="7D92C5D3" w14:textId="35834336" w:rsidR="008D0108" w:rsidRDefault="008D0108" w:rsidP="002D03E2">
            <w:pPr>
              <w:spacing w:after="120"/>
              <w:rPr>
                <w:iCs/>
                <w:lang w:val="en-AU"/>
              </w:rPr>
            </w:pPr>
            <w:r>
              <w:rPr>
                <w:iCs/>
                <w:lang w:val="en-AU"/>
              </w:rPr>
              <w:t>Pandemic risk</w:t>
            </w:r>
          </w:p>
        </w:tc>
        <w:tc>
          <w:tcPr>
            <w:tcW w:w="1803" w:type="dxa"/>
            <w:shd w:val="clear" w:color="auto" w:fill="00B050"/>
          </w:tcPr>
          <w:p w14:paraId="02BC2A04" w14:textId="77777777" w:rsidR="008D0108" w:rsidRDefault="008D0108" w:rsidP="002D03E2">
            <w:pPr>
              <w:spacing w:after="120"/>
              <w:rPr>
                <w:iCs/>
                <w:lang w:val="en-AU"/>
              </w:rPr>
            </w:pPr>
          </w:p>
        </w:tc>
        <w:tc>
          <w:tcPr>
            <w:tcW w:w="1923" w:type="dxa"/>
          </w:tcPr>
          <w:p w14:paraId="07A48066" w14:textId="21882826" w:rsidR="008D0108" w:rsidRDefault="008F580E" w:rsidP="002D03E2">
            <w:pPr>
              <w:spacing w:after="120"/>
              <w:rPr>
                <w:iCs/>
                <w:lang w:val="en-AU"/>
              </w:rPr>
            </w:pPr>
            <w:r>
              <w:rPr>
                <w:iCs/>
                <w:lang w:val="en-AU"/>
              </w:rPr>
              <w:t xml:space="preserve">It affects the possibilities for live communication among the </w:t>
            </w:r>
            <w:r w:rsidR="003249C8">
              <w:rPr>
                <w:iCs/>
                <w:lang w:val="en-AU"/>
              </w:rPr>
              <w:t>project</w:t>
            </w:r>
            <w:r>
              <w:rPr>
                <w:iCs/>
                <w:lang w:val="en-AU"/>
              </w:rPr>
              <w:t xml:space="preserve"> team players. </w:t>
            </w:r>
          </w:p>
        </w:tc>
        <w:tc>
          <w:tcPr>
            <w:tcW w:w="1807" w:type="dxa"/>
          </w:tcPr>
          <w:p w14:paraId="4CDE6B39" w14:textId="19F9E04C" w:rsidR="008D0108" w:rsidRDefault="00122DD8" w:rsidP="002D03E2">
            <w:pPr>
              <w:spacing w:after="120"/>
              <w:rPr>
                <w:iCs/>
                <w:lang w:val="en-AU"/>
              </w:rPr>
            </w:pPr>
            <w:r>
              <w:rPr>
                <w:iCs/>
                <w:lang w:val="en-AU"/>
              </w:rPr>
              <w:t xml:space="preserve">Risk acceptance action plan must be followed to </w:t>
            </w:r>
            <w:r w:rsidR="002D336A">
              <w:rPr>
                <w:iCs/>
                <w:lang w:val="en-AU"/>
              </w:rPr>
              <w:t xml:space="preserve">reduce the communication impact. </w:t>
            </w:r>
            <w:r w:rsidR="007448C4">
              <w:rPr>
                <w:iCs/>
                <w:lang w:val="en-AU"/>
              </w:rPr>
              <w:t>Online communication mode such as video conferencing could be preferred</w:t>
            </w:r>
            <w:r w:rsidR="009913D3">
              <w:rPr>
                <w:iCs/>
                <w:lang w:val="en-AU"/>
              </w:rPr>
              <w:t xml:space="preserve"> </w:t>
            </w:r>
            <w:sdt>
              <w:sdtPr>
                <w:rPr>
                  <w:iCs/>
                  <w:lang w:val="en-AU"/>
                </w:rPr>
                <w:id w:val="-666253037"/>
                <w:citation/>
              </w:sdtPr>
              <w:sdtContent>
                <w:r w:rsidR="009913D3">
                  <w:rPr>
                    <w:iCs/>
                    <w:lang w:val="en-AU"/>
                  </w:rPr>
                  <w:fldChar w:fldCharType="begin"/>
                </w:r>
                <w:r w:rsidR="009913D3">
                  <w:rPr>
                    <w:iCs/>
                    <w:lang w:val="en-IN"/>
                  </w:rPr>
                  <w:instrText xml:space="preserve"> CITATION Kar16 \l 16393 </w:instrText>
                </w:r>
                <w:r w:rsidR="009913D3">
                  <w:rPr>
                    <w:iCs/>
                    <w:lang w:val="en-AU"/>
                  </w:rPr>
                  <w:fldChar w:fldCharType="separate"/>
                </w:r>
                <w:r w:rsidR="00EE3A2E" w:rsidRPr="00EE3A2E">
                  <w:rPr>
                    <w:noProof/>
                    <w:lang w:val="en-IN"/>
                  </w:rPr>
                  <w:t>(Karis, et al., 2016)</w:t>
                </w:r>
                <w:r w:rsidR="009913D3">
                  <w:rPr>
                    <w:iCs/>
                    <w:lang w:val="en-AU"/>
                  </w:rPr>
                  <w:fldChar w:fldCharType="end"/>
                </w:r>
              </w:sdtContent>
            </w:sdt>
            <w:r w:rsidR="007448C4">
              <w:rPr>
                <w:iCs/>
                <w:lang w:val="en-AU"/>
              </w:rPr>
              <w:t xml:space="preserve">. </w:t>
            </w:r>
          </w:p>
        </w:tc>
      </w:tr>
    </w:tbl>
    <w:p w14:paraId="2DF6E54A" w14:textId="77777777" w:rsidR="00F03A0E" w:rsidRPr="009F54EF" w:rsidRDefault="00F03A0E" w:rsidP="002D03E2">
      <w:pPr>
        <w:spacing w:after="120"/>
        <w:rPr>
          <w:iCs/>
          <w:lang w:val="en-AU"/>
        </w:rPr>
      </w:pPr>
    </w:p>
    <w:p w14:paraId="509E6935" w14:textId="236DEC1D" w:rsidR="005333FE" w:rsidRDefault="00C645B5" w:rsidP="00901084">
      <w:pPr>
        <w:pStyle w:val="Heading1"/>
        <w:numPr>
          <w:ilvl w:val="0"/>
          <w:numId w:val="18"/>
        </w:numPr>
        <w:spacing w:before="240" w:after="120"/>
        <w:ind w:left="357" w:hanging="357"/>
        <w:rPr>
          <w:lang w:val="en-AU"/>
        </w:rPr>
      </w:pPr>
      <w:bookmarkStart w:id="31" w:name="_Toc141892117"/>
      <w:r>
        <w:rPr>
          <w:lang w:val="en-AU"/>
        </w:rPr>
        <w:t>Change control management</w:t>
      </w:r>
      <w:bookmarkEnd w:id="31"/>
      <w:r w:rsidR="000A2F74">
        <w:rPr>
          <w:lang w:val="en-AU"/>
        </w:rPr>
        <w:t xml:space="preserve"> </w:t>
      </w:r>
    </w:p>
    <w:p w14:paraId="079EC997" w14:textId="205E9753" w:rsidR="00B2684A" w:rsidRDefault="00B2684A" w:rsidP="002D03E2">
      <w:pPr>
        <w:rPr>
          <w:lang w:val="en-AU"/>
        </w:rPr>
      </w:pPr>
      <w:r>
        <w:rPr>
          <w:lang w:val="en-AU"/>
        </w:rPr>
        <w:t xml:space="preserve">To monitor and control the modifications in the project, </w:t>
      </w:r>
      <w:r w:rsidR="0042408E">
        <w:rPr>
          <w:lang w:val="en-AU"/>
        </w:rPr>
        <w:t xml:space="preserve">following steps must be followed. </w:t>
      </w:r>
    </w:p>
    <w:p w14:paraId="5C0DAED2" w14:textId="258D9E8D" w:rsidR="009E4163" w:rsidRPr="00DC462E" w:rsidRDefault="009E4163" w:rsidP="00901084">
      <w:pPr>
        <w:pStyle w:val="ListParagraph"/>
        <w:numPr>
          <w:ilvl w:val="0"/>
          <w:numId w:val="44"/>
        </w:numPr>
        <w:spacing w:after="120"/>
        <w:rPr>
          <w:iCs/>
          <w:lang w:val="en-AU"/>
        </w:rPr>
      </w:pPr>
      <w:r w:rsidRPr="00DC462E">
        <w:rPr>
          <w:iCs/>
          <w:lang w:val="en-AU"/>
        </w:rPr>
        <w:t>Initiating a change request enables team members to fill out a change request form by specifying project details including project name, date, impact of change, description, etc</w:t>
      </w:r>
      <w:r>
        <w:rPr>
          <w:iCs/>
          <w:lang w:val="en-AU"/>
        </w:rPr>
        <w:t xml:space="preserve"> </w:t>
      </w:r>
      <w:sdt>
        <w:sdtPr>
          <w:rPr>
            <w:iCs/>
            <w:lang w:val="en-AU"/>
          </w:rPr>
          <w:id w:val="-639577085"/>
          <w:citation/>
        </w:sdtPr>
        <w:sdtContent>
          <w:r>
            <w:rPr>
              <w:iCs/>
              <w:lang w:val="en-AU"/>
            </w:rPr>
            <w:fldChar w:fldCharType="begin"/>
          </w:r>
          <w:r>
            <w:rPr>
              <w:iCs/>
              <w:lang w:val="en-IN"/>
            </w:rPr>
            <w:instrText xml:space="preserve"> CITATION Mil161 \l 16393 </w:instrText>
          </w:r>
          <w:r>
            <w:rPr>
              <w:iCs/>
              <w:lang w:val="en-AU"/>
            </w:rPr>
            <w:fldChar w:fldCharType="separate"/>
          </w:r>
          <w:r w:rsidR="00EE3A2E" w:rsidRPr="00EE3A2E">
            <w:rPr>
              <w:noProof/>
              <w:lang w:val="en-IN"/>
            </w:rPr>
            <w:t>(Malić, et al., 2016)</w:t>
          </w:r>
          <w:r>
            <w:rPr>
              <w:iCs/>
              <w:lang w:val="en-AU"/>
            </w:rPr>
            <w:fldChar w:fldCharType="end"/>
          </w:r>
        </w:sdtContent>
      </w:sdt>
      <w:r w:rsidRPr="00DC462E">
        <w:rPr>
          <w:iCs/>
          <w:lang w:val="en-AU"/>
        </w:rPr>
        <w:t>.</w:t>
      </w:r>
    </w:p>
    <w:p w14:paraId="18645496" w14:textId="5AF020B9" w:rsidR="009E4163" w:rsidRPr="009E4163" w:rsidRDefault="009E4163" w:rsidP="00901084">
      <w:pPr>
        <w:pStyle w:val="ListParagraph"/>
        <w:numPr>
          <w:ilvl w:val="0"/>
          <w:numId w:val="44"/>
        </w:numPr>
        <w:spacing w:after="120"/>
        <w:rPr>
          <w:iCs/>
          <w:lang w:val="en-AU"/>
        </w:rPr>
      </w:pPr>
      <w:r w:rsidRPr="00DC462E">
        <w:rPr>
          <w:iCs/>
          <w:lang w:val="en-AU"/>
        </w:rPr>
        <w:lastRenderedPageBreak/>
        <w:t>The change request will be approved and evaluated by collecting the project details. The assessment will determine the impact of the request, the resources needed for the change, etc.</w:t>
      </w:r>
    </w:p>
    <w:p w14:paraId="7E82F958" w14:textId="208AD17D" w:rsidR="00E9540B" w:rsidRPr="009A563F" w:rsidRDefault="008706D9" w:rsidP="00901084">
      <w:pPr>
        <w:pStyle w:val="ListParagraph"/>
        <w:numPr>
          <w:ilvl w:val="0"/>
          <w:numId w:val="43"/>
        </w:numPr>
        <w:rPr>
          <w:lang w:val="en-AU"/>
        </w:rPr>
      </w:pPr>
      <w:r w:rsidRPr="009A563F">
        <w:rPr>
          <w:lang w:val="en-AU"/>
        </w:rPr>
        <w:t xml:space="preserve">The project manager should decide whether the changes to the web </w:t>
      </w:r>
      <w:r w:rsidR="002A6F84" w:rsidRPr="009A563F">
        <w:rPr>
          <w:lang w:val="en-AU"/>
        </w:rPr>
        <w:t xml:space="preserve">design, </w:t>
      </w:r>
      <w:r w:rsidRPr="009A563F">
        <w:rPr>
          <w:lang w:val="en-AU"/>
        </w:rPr>
        <w:t>development</w:t>
      </w:r>
      <w:r w:rsidR="00E9540B" w:rsidRPr="009A563F">
        <w:rPr>
          <w:lang w:val="en-AU"/>
        </w:rPr>
        <w:t xml:space="preserve"> or the evaluation of mobile application testing is acceptable or not.</w:t>
      </w:r>
    </w:p>
    <w:p w14:paraId="1B552151" w14:textId="60F2F6FC" w:rsidR="00E9540B" w:rsidRPr="009A563F" w:rsidRDefault="00170BC2" w:rsidP="00901084">
      <w:pPr>
        <w:pStyle w:val="ListParagraph"/>
        <w:numPr>
          <w:ilvl w:val="0"/>
          <w:numId w:val="43"/>
        </w:numPr>
        <w:rPr>
          <w:lang w:val="en-AU"/>
        </w:rPr>
      </w:pPr>
      <w:r w:rsidRPr="009A563F">
        <w:rPr>
          <w:lang w:val="en-AU"/>
        </w:rPr>
        <w:t xml:space="preserve">If the project manager approves the request to make modifications, then it could be implemented. </w:t>
      </w:r>
    </w:p>
    <w:p w14:paraId="0CABA2E9" w14:textId="11E9A2D0" w:rsidR="00170BC2" w:rsidRPr="009A563F" w:rsidRDefault="00FE58AB" w:rsidP="00901084">
      <w:pPr>
        <w:pStyle w:val="ListParagraph"/>
        <w:numPr>
          <w:ilvl w:val="0"/>
          <w:numId w:val="43"/>
        </w:numPr>
        <w:rPr>
          <w:lang w:val="en-AU"/>
        </w:rPr>
      </w:pPr>
      <w:r w:rsidRPr="009A563F">
        <w:rPr>
          <w:lang w:val="en-AU"/>
        </w:rPr>
        <w:t>After the implementation and documentation of the change request, it must be closed</w:t>
      </w:r>
      <w:r w:rsidR="00FF39A2">
        <w:rPr>
          <w:lang w:val="en-AU"/>
        </w:rPr>
        <w:t xml:space="preserve"> </w:t>
      </w:r>
      <w:sdt>
        <w:sdtPr>
          <w:rPr>
            <w:lang w:val="en-AU"/>
          </w:rPr>
          <w:id w:val="-902750061"/>
          <w:citation/>
        </w:sdtPr>
        <w:sdtContent>
          <w:r w:rsidR="00FF39A2">
            <w:rPr>
              <w:lang w:val="en-AU"/>
            </w:rPr>
            <w:fldChar w:fldCharType="begin"/>
          </w:r>
          <w:r w:rsidR="00FF39A2">
            <w:rPr>
              <w:lang w:val="en-IN"/>
            </w:rPr>
            <w:instrText xml:space="preserve"> CITATION deA16 \l 16393 </w:instrText>
          </w:r>
          <w:r w:rsidR="00FF39A2">
            <w:rPr>
              <w:lang w:val="en-AU"/>
            </w:rPr>
            <w:fldChar w:fldCharType="separate"/>
          </w:r>
          <w:r w:rsidR="00EE3A2E" w:rsidRPr="00EE3A2E">
            <w:rPr>
              <w:noProof/>
              <w:lang w:val="en-IN"/>
            </w:rPr>
            <w:t>(Andrade, et al., 2016)</w:t>
          </w:r>
          <w:r w:rsidR="00FF39A2">
            <w:rPr>
              <w:lang w:val="en-AU"/>
            </w:rPr>
            <w:fldChar w:fldCharType="end"/>
          </w:r>
        </w:sdtContent>
      </w:sdt>
      <w:r w:rsidRPr="009A563F">
        <w:rPr>
          <w:lang w:val="en-AU"/>
        </w:rPr>
        <w:t xml:space="preserve">. </w:t>
      </w:r>
    </w:p>
    <w:bookmarkStart w:id="32" w:name="_Toc141892118" w:displacedByCustomXml="next"/>
    <w:sdt>
      <w:sdtPr>
        <w:rPr>
          <w:rFonts w:cs="Times New Roman"/>
          <w:b w:val="0"/>
          <w:bCs w:val="0"/>
          <w:caps w:val="0"/>
          <w:kern w:val="0"/>
          <w:sz w:val="24"/>
          <w:szCs w:val="24"/>
        </w:rPr>
        <w:id w:val="319855441"/>
        <w:docPartObj>
          <w:docPartGallery w:val="Bibliographies"/>
          <w:docPartUnique/>
        </w:docPartObj>
      </w:sdtPr>
      <w:sdtContent>
        <w:p w14:paraId="2B8DB95C" w14:textId="4841268E" w:rsidR="00EE3A2E" w:rsidRDefault="00EE3A2E" w:rsidP="00901084">
          <w:pPr>
            <w:pStyle w:val="Heading1"/>
            <w:numPr>
              <w:ilvl w:val="0"/>
              <w:numId w:val="18"/>
            </w:numPr>
          </w:pPr>
          <w:r>
            <w:t>References</w:t>
          </w:r>
          <w:bookmarkEnd w:id="32"/>
        </w:p>
        <w:sdt>
          <w:sdtPr>
            <w:id w:val="-573587230"/>
            <w:bibliography/>
          </w:sdtPr>
          <w:sdtContent>
            <w:p w14:paraId="3FA7C088" w14:textId="77777777" w:rsidR="00EE3A2E" w:rsidRDefault="00EE3A2E" w:rsidP="002D03E2">
              <w:pPr>
                <w:pStyle w:val="Bibliography"/>
                <w:rPr>
                  <w:noProof/>
                </w:rPr>
              </w:pPr>
              <w:r>
                <w:fldChar w:fldCharType="begin"/>
              </w:r>
              <w:r>
                <w:instrText xml:space="preserve"> BIBLIOGRAPHY </w:instrText>
              </w:r>
              <w:r>
                <w:fldChar w:fldCharType="separate"/>
              </w:r>
              <w:r>
                <w:rPr>
                  <w:noProof/>
                </w:rPr>
                <w:t xml:space="preserve">Akinsola, S. &amp; Munepapa, J., 2021. Utilisation of e-collaboration tools for effective decision-making: A developing country public-sector perspective. </w:t>
              </w:r>
              <w:r>
                <w:rPr>
                  <w:i/>
                  <w:iCs/>
                  <w:noProof/>
                </w:rPr>
                <w:t xml:space="preserve">South African Journal of Information Management , </w:t>
              </w:r>
              <w:r>
                <w:rPr>
                  <w:noProof/>
                </w:rPr>
                <w:t>23(1), pp. 1-7.</w:t>
              </w:r>
            </w:p>
            <w:p w14:paraId="2191FF98" w14:textId="77777777" w:rsidR="00EE3A2E" w:rsidRDefault="00EE3A2E" w:rsidP="002D03E2">
              <w:pPr>
                <w:pStyle w:val="Bibliography"/>
                <w:rPr>
                  <w:noProof/>
                </w:rPr>
              </w:pPr>
              <w:r>
                <w:rPr>
                  <w:noProof/>
                </w:rPr>
                <w:t xml:space="preserve">Andrade, d. et al., 2016. Change management: Implementation and benefits of the change control in the information technology enviroment. </w:t>
              </w:r>
              <w:r>
                <w:rPr>
                  <w:i/>
                  <w:iCs/>
                  <w:noProof/>
                </w:rPr>
                <w:t xml:space="preserve">International Journal of Advanced Information Technology (IJAIT) , </w:t>
              </w:r>
              <w:r>
                <w:rPr>
                  <w:noProof/>
                </w:rPr>
                <w:t>6(1), pp. 23-33.</w:t>
              </w:r>
            </w:p>
            <w:p w14:paraId="79072A0E" w14:textId="77777777" w:rsidR="00EE3A2E" w:rsidRDefault="00EE3A2E" w:rsidP="002D03E2">
              <w:pPr>
                <w:pStyle w:val="Bibliography"/>
                <w:rPr>
                  <w:noProof/>
                </w:rPr>
              </w:pPr>
              <w:r>
                <w:rPr>
                  <w:noProof/>
                </w:rPr>
                <w:t xml:space="preserve">Aven, T., 2016. Risk assessment and risk management: Review of recent advances on their foundation. </w:t>
              </w:r>
              <w:r>
                <w:rPr>
                  <w:i/>
                  <w:iCs/>
                  <w:noProof/>
                </w:rPr>
                <w:t xml:space="preserve">European Journal of Operational Research, </w:t>
              </w:r>
              <w:r>
                <w:rPr>
                  <w:noProof/>
                </w:rPr>
                <w:t>253(1), pp. 1-13.</w:t>
              </w:r>
            </w:p>
            <w:p w14:paraId="22E55200" w14:textId="77777777" w:rsidR="00EE3A2E" w:rsidRDefault="00EE3A2E" w:rsidP="002D03E2">
              <w:pPr>
                <w:pStyle w:val="Bibliography"/>
                <w:rPr>
                  <w:noProof/>
                </w:rPr>
              </w:pPr>
              <w:r>
                <w:rPr>
                  <w:noProof/>
                </w:rPr>
                <w:t xml:space="preserve">Bąk, T., 2023. </w:t>
              </w:r>
              <w:r>
                <w:rPr>
                  <w:i/>
                  <w:iCs/>
                  <w:noProof/>
                </w:rPr>
                <w:t xml:space="preserve">Software Development Standards: ISO compliance and Agile. </w:t>
              </w:r>
              <w:r>
                <w:rPr>
                  <w:noProof/>
                </w:rPr>
                <w:t xml:space="preserve">[Online] </w:t>
              </w:r>
              <w:r>
                <w:rPr>
                  <w:noProof/>
                </w:rPr>
                <w:br/>
                <w:t xml:space="preserve">Available at: </w:t>
              </w:r>
              <w:r>
                <w:rPr>
                  <w:noProof/>
                  <w:u w:val="single"/>
                </w:rPr>
                <w:t>https://www.softkraft.co/software-development-standards/</w:t>
              </w:r>
              <w:r>
                <w:rPr>
                  <w:noProof/>
                </w:rPr>
                <w:br/>
                <w:t>[Accessed 2 Aug 2023].</w:t>
              </w:r>
            </w:p>
            <w:p w14:paraId="528787AA" w14:textId="77777777" w:rsidR="00EE3A2E" w:rsidRDefault="00EE3A2E" w:rsidP="002D03E2">
              <w:pPr>
                <w:pStyle w:val="Bibliography"/>
                <w:rPr>
                  <w:noProof/>
                </w:rPr>
              </w:pPr>
              <w:r>
                <w:rPr>
                  <w:noProof/>
                </w:rPr>
                <w:t xml:space="preserve">Graham, R. &amp; Low, G., 2014. ACS Code of Professional Conduct. </w:t>
              </w:r>
              <w:r>
                <w:rPr>
                  <w:i/>
                  <w:iCs/>
                  <w:noProof/>
                </w:rPr>
                <w:t xml:space="preserve">Australian Computer Society, </w:t>
              </w:r>
              <w:r>
                <w:rPr>
                  <w:noProof/>
                </w:rPr>
                <w:t>pp. 1-8.</w:t>
              </w:r>
            </w:p>
            <w:p w14:paraId="346C7168" w14:textId="77777777" w:rsidR="00EE3A2E" w:rsidRDefault="00EE3A2E" w:rsidP="002D03E2">
              <w:pPr>
                <w:pStyle w:val="Bibliography"/>
                <w:rPr>
                  <w:noProof/>
                </w:rPr>
              </w:pPr>
              <w:r>
                <w:rPr>
                  <w:noProof/>
                </w:rPr>
                <w:lastRenderedPageBreak/>
                <w:t xml:space="preserve">Hamilton, J., 2023. </w:t>
              </w:r>
              <w:r>
                <w:rPr>
                  <w:i/>
                  <w:iCs/>
                  <w:noProof/>
                </w:rPr>
                <w:t xml:space="preserve">Hierarchical VS flat organizational structures in the workplace. </w:t>
              </w:r>
              <w:r>
                <w:rPr>
                  <w:noProof/>
                </w:rPr>
                <w:t xml:space="preserve">[Online] </w:t>
              </w:r>
              <w:r>
                <w:rPr>
                  <w:noProof/>
                </w:rPr>
                <w:br/>
                <w:t xml:space="preserve">Available at: </w:t>
              </w:r>
              <w:r>
                <w:rPr>
                  <w:noProof/>
                  <w:u w:val="single"/>
                </w:rPr>
                <w:t>https://blog.jostle.me/blog/hierarchical-vs-flat-organizational-structures-in-the-workplace</w:t>
              </w:r>
              <w:r>
                <w:rPr>
                  <w:noProof/>
                </w:rPr>
                <w:br/>
                <w:t>[Accessed 2 Aug 2023].</w:t>
              </w:r>
            </w:p>
            <w:p w14:paraId="3F4764CB" w14:textId="77777777" w:rsidR="00EE3A2E" w:rsidRDefault="00EE3A2E" w:rsidP="002D03E2">
              <w:pPr>
                <w:pStyle w:val="Bibliography"/>
                <w:rPr>
                  <w:noProof/>
                </w:rPr>
              </w:pPr>
              <w:r>
                <w:rPr>
                  <w:noProof/>
                </w:rPr>
                <w:t xml:space="preserve">iso, 2023. </w:t>
              </w:r>
              <w:r>
                <w:rPr>
                  <w:i/>
                  <w:iCs/>
                  <w:noProof/>
                </w:rPr>
                <w:t xml:space="preserve">ISO/IEC/IEEE 15288:2015. </w:t>
              </w:r>
              <w:r>
                <w:rPr>
                  <w:noProof/>
                </w:rPr>
                <w:t xml:space="preserve">[Online] </w:t>
              </w:r>
              <w:r>
                <w:rPr>
                  <w:noProof/>
                </w:rPr>
                <w:br/>
                <w:t xml:space="preserve">Available at: </w:t>
              </w:r>
              <w:r>
                <w:rPr>
                  <w:noProof/>
                  <w:u w:val="single"/>
                </w:rPr>
                <w:t>https://www.iso.org/standard/63711.html</w:t>
              </w:r>
              <w:r>
                <w:rPr>
                  <w:noProof/>
                </w:rPr>
                <w:br/>
                <w:t>[Accessed 2 August 2023].</w:t>
              </w:r>
            </w:p>
            <w:p w14:paraId="30F29A8F" w14:textId="77777777" w:rsidR="00EE3A2E" w:rsidRDefault="00EE3A2E" w:rsidP="002D03E2">
              <w:pPr>
                <w:pStyle w:val="Bibliography"/>
                <w:rPr>
                  <w:noProof/>
                </w:rPr>
              </w:pPr>
              <w:r>
                <w:rPr>
                  <w:noProof/>
                </w:rPr>
                <w:t xml:space="preserve">Karis, D., Wildman, D. &amp; Mané, A., 2016. Improving remote collaboration with video conferencing and video portals. </w:t>
              </w:r>
              <w:r>
                <w:rPr>
                  <w:i/>
                  <w:iCs/>
                  <w:noProof/>
                </w:rPr>
                <w:t xml:space="preserve">Human–Computer Interaction , </w:t>
              </w:r>
              <w:r>
                <w:rPr>
                  <w:noProof/>
                </w:rPr>
                <w:t>31(1), pp. 1-58.</w:t>
              </w:r>
            </w:p>
            <w:p w14:paraId="66203F7B" w14:textId="77777777" w:rsidR="00EE3A2E" w:rsidRDefault="00EE3A2E" w:rsidP="002D03E2">
              <w:pPr>
                <w:pStyle w:val="Bibliography"/>
                <w:rPr>
                  <w:noProof/>
                </w:rPr>
              </w:pPr>
              <w:r>
                <w:rPr>
                  <w:noProof/>
                </w:rPr>
                <w:t xml:space="preserve">Krukova, A., 2022. </w:t>
              </w:r>
              <w:r>
                <w:rPr>
                  <w:i/>
                  <w:iCs/>
                  <w:noProof/>
                </w:rPr>
                <w:t xml:space="preserve">Communication Channels: How to pick the most effective. </w:t>
              </w:r>
              <w:r>
                <w:rPr>
                  <w:noProof/>
                </w:rPr>
                <w:t xml:space="preserve">[Online] </w:t>
              </w:r>
              <w:r>
                <w:rPr>
                  <w:noProof/>
                </w:rPr>
                <w:br/>
                <w:t xml:space="preserve">Available at: </w:t>
              </w:r>
              <w:r>
                <w:rPr>
                  <w:noProof/>
                  <w:u w:val="single"/>
                </w:rPr>
                <w:t>https://trueconf.com/blog/reviews-comparisons/communication-channels.html</w:t>
              </w:r>
              <w:r>
                <w:rPr>
                  <w:noProof/>
                </w:rPr>
                <w:br/>
                <w:t>[Accessed 2 Aug 2023].</w:t>
              </w:r>
            </w:p>
            <w:p w14:paraId="7E304239" w14:textId="77777777" w:rsidR="00EE3A2E" w:rsidRDefault="00EE3A2E" w:rsidP="002D03E2">
              <w:pPr>
                <w:pStyle w:val="Bibliography"/>
                <w:rPr>
                  <w:noProof/>
                </w:rPr>
              </w:pPr>
              <w:r>
                <w:rPr>
                  <w:noProof/>
                </w:rPr>
                <w:t xml:space="preserve">Lamprou, A. &amp; Vagiona, D., 2018. Success criteria and critical success factors in project success: a literature review. </w:t>
              </w:r>
              <w:r>
                <w:rPr>
                  <w:i/>
                  <w:iCs/>
                  <w:noProof/>
                </w:rPr>
                <w:t xml:space="preserve">International Journal of Real Estate and Land Planning, </w:t>
              </w:r>
              <w:r>
                <w:rPr>
                  <w:noProof/>
                </w:rPr>
                <w:t>Volume 1, pp. 1-10.</w:t>
              </w:r>
            </w:p>
            <w:p w14:paraId="1C697E2B" w14:textId="77777777" w:rsidR="00EE3A2E" w:rsidRDefault="00EE3A2E" w:rsidP="002D03E2">
              <w:pPr>
                <w:pStyle w:val="Bibliography"/>
                <w:rPr>
                  <w:noProof/>
                </w:rPr>
              </w:pPr>
              <w:r>
                <w:rPr>
                  <w:noProof/>
                </w:rPr>
                <w:t xml:space="preserve">Lee, S., 2022. The myth of the flat start‐up: Reconsidering the organizational structure of start‐ups. </w:t>
              </w:r>
              <w:r>
                <w:rPr>
                  <w:i/>
                  <w:iCs/>
                  <w:noProof/>
                </w:rPr>
                <w:t xml:space="preserve">Strategic Management Journal, </w:t>
              </w:r>
              <w:r>
                <w:rPr>
                  <w:noProof/>
                </w:rPr>
                <w:t>43(1), pp. 58-92.</w:t>
              </w:r>
            </w:p>
            <w:p w14:paraId="1619FC09" w14:textId="77777777" w:rsidR="00EE3A2E" w:rsidRDefault="00EE3A2E" w:rsidP="002D03E2">
              <w:pPr>
                <w:pStyle w:val="Bibliography"/>
                <w:rPr>
                  <w:noProof/>
                </w:rPr>
              </w:pPr>
              <w:r>
                <w:rPr>
                  <w:noProof/>
                </w:rPr>
                <w:t xml:space="preserve">Malić, M., Makitan, V. &amp; Petrov, I., 2016. Change control in project of web application development in e-commerce environment. </w:t>
              </w:r>
              <w:r>
                <w:rPr>
                  <w:i/>
                  <w:iCs/>
                  <w:noProof/>
                </w:rPr>
                <w:t xml:space="preserve">International Conference on Applied Internet and Information, </w:t>
              </w:r>
              <w:r>
                <w:rPr>
                  <w:noProof/>
                </w:rPr>
                <w:t>pp. 344-350.</w:t>
              </w:r>
            </w:p>
            <w:p w14:paraId="7DE69286" w14:textId="77777777" w:rsidR="00EE3A2E" w:rsidRDefault="00EE3A2E" w:rsidP="002D03E2">
              <w:pPr>
                <w:pStyle w:val="Bibliography"/>
                <w:rPr>
                  <w:noProof/>
                </w:rPr>
              </w:pPr>
              <w:r>
                <w:rPr>
                  <w:noProof/>
                </w:rPr>
                <w:t xml:space="preserve">Okpok, M. &amp; Pournaghshband, H., 2020. Software Development Success Criteria for Projects. </w:t>
              </w:r>
              <w:r>
                <w:rPr>
                  <w:i/>
                  <w:iCs/>
                  <w:noProof/>
                </w:rPr>
                <w:t xml:space="preserve">ACM Southeast Conference, </w:t>
              </w:r>
              <w:r>
                <w:rPr>
                  <w:noProof/>
                </w:rPr>
                <w:t>pp. 1-6.</w:t>
              </w:r>
            </w:p>
            <w:p w14:paraId="119013CC" w14:textId="77777777" w:rsidR="00EE3A2E" w:rsidRDefault="00EE3A2E" w:rsidP="002D03E2">
              <w:pPr>
                <w:pStyle w:val="Bibliography"/>
                <w:rPr>
                  <w:noProof/>
                </w:rPr>
              </w:pPr>
              <w:r>
                <w:rPr>
                  <w:noProof/>
                </w:rPr>
                <w:t xml:space="preserve">Shepherd, D., 2021. </w:t>
              </w:r>
              <w:r>
                <w:rPr>
                  <w:i/>
                  <w:iCs/>
                  <w:noProof/>
                </w:rPr>
                <w:t xml:space="preserve">Impact of Employee Performance Reviews in a Flat Organizational Structure. </w:t>
              </w:r>
              <w:r>
                <w:rPr>
                  <w:noProof/>
                </w:rPr>
                <w:t xml:space="preserve">[Online] </w:t>
              </w:r>
              <w:r>
                <w:rPr>
                  <w:noProof/>
                </w:rPr>
                <w:br/>
                <w:t xml:space="preserve">Available at: </w:t>
              </w:r>
              <w:r>
                <w:rPr>
                  <w:noProof/>
                  <w:u w:val="single"/>
                </w:rPr>
                <w:t>https://www.assessteam.com/impact-of-employee-performance-reviews-in-a-</w:t>
              </w:r>
              <w:r>
                <w:rPr>
                  <w:noProof/>
                  <w:u w:val="single"/>
                </w:rPr>
                <w:lastRenderedPageBreak/>
                <w:t>flat-organizational-structure/</w:t>
              </w:r>
              <w:r>
                <w:rPr>
                  <w:noProof/>
                </w:rPr>
                <w:br/>
                <w:t>[Accessed Aug 2 2023].</w:t>
              </w:r>
            </w:p>
            <w:p w14:paraId="5F5428FD" w14:textId="77777777" w:rsidR="00EE3A2E" w:rsidRDefault="00EE3A2E" w:rsidP="002D03E2">
              <w:pPr>
                <w:pStyle w:val="Bibliography"/>
                <w:rPr>
                  <w:noProof/>
                </w:rPr>
              </w:pPr>
              <w:r>
                <w:rPr>
                  <w:noProof/>
                </w:rPr>
                <w:t xml:space="preserve">Tabassi, A. A., Abdullah, A. &amp; Bryde, D. J., 2019. Conflict management, team coordination, and performance within multicultural temporary projects: Evidence from the construction industry. </w:t>
              </w:r>
              <w:r>
                <w:rPr>
                  <w:i/>
                  <w:iCs/>
                  <w:noProof/>
                </w:rPr>
                <w:t xml:space="preserve">Project Management Journal, </w:t>
              </w:r>
              <w:r>
                <w:rPr>
                  <w:noProof/>
                </w:rPr>
                <w:t>50(1), pp. 101-114.</w:t>
              </w:r>
            </w:p>
            <w:p w14:paraId="770CD629" w14:textId="1EA34828" w:rsidR="00EE3A2E" w:rsidRDefault="00EE3A2E" w:rsidP="002D03E2">
              <w:r>
                <w:rPr>
                  <w:b/>
                  <w:bCs/>
                  <w:noProof/>
                </w:rPr>
                <w:fldChar w:fldCharType="end"/>
              </w:r>
            </w:p>
          </w:sdtContent>
        </w:sdt>
      </w:sdtContent>
    </w:sdt>
    <w:p w14:paraId="70DF9E56" w14:textId="77777777" w:rsidR="000016E4" w:rsidRDefault="000016E4" w:rsidP="002D03E2">
      <w:pPr>
        <w:rPr>
          <w:lang w:val="en-AU"/>
        </w:rPr>
      </w:pPr>
    </w:p>
    <w:p w14:paraId="2AA98AA4" w14:textId="77777777" w:rsidR="00FE43B8" w:rsidRDefault="00FE43B8" w:rsidP="00901084">
      <w:pPr>
        <w:pStyle w:val="Heading1"/>
        <w:numPr>
          <w:ilvl w:val="0"/>
          <w:numId w:val="18"/>
        </w:numPr>
        <w:spacing w:before="240" w:after="120"/>
        <w:ind w:left="357" w:hanging="357"/>
        <w:rPr>
          <w:lang w:val="en-AU"/>
        </w:rPr>
      </w:pPr>
      <w:bookmarkStart w:id="33" w:name="_Toc141892119"/>
      <w:r>
        <w:rPr>
          <w:lang w:val="en-AU"/>
        </w:rPr>
        <w:t>Agreements</w:t>
      </w:r>
      <w:bookmarkEnd w:id="33"/>
      <w:r>
        <w:rPr>
          <w:lang w:val="en-AU"/>
        </w:rPr>
        <w:t xml:space="preserve"> </w:t>
      </w:r>
    </w:p>
    <w:p w14:paraId="45387EDC" w14:textId="7C3E11CF" w:rsidR="00FE43B8" w:rsidRPr="00486689" w:rsidRDefault="00FE43B8" w:rsidP="00FE43B8">
      <w:bookmarkStart w:id="34" w:name="_Toc129334543"/>
      <w:r w:rsidRPr="0085175D">
        <w:rPr>
          <w:highlight w:val="yellow"/>
        </w:rPr>
        <w:t xml:space="preserve">All persons identified in this document sign the form below to indicate that they have read the Team </w:t>
      </w:r>
      <w:r w:rsidR="00B779BE" w:rsidRPr="0085175D">
        <w:rPr>
          <w:highlight w:val="yellow"/>
        </w:rPr>
        <w:t>Organization</w:t>
      </w:r>
      <w:r w:rsidRPr="0085175D">
        <w:rPr>
          <w:highlight w:val="yellow"/>
        </w:rPr>
        <w:t xml:space="preserve"> and Agreement and agree to the contents therein.</w:t>
      </w:r>
      <w:r w:rsidRPr="00100503">
        <w:t xml:space="preserve">  </w:t>
      </w:r>
      <w:bookmarkEnd w:id="34"/>
    </w:p>
    <w:p w14:paraId="23678A20" w14:textId="77777777" w:rsidR="00FE43B8" w:rsidRDefault="00FE43B8" w:rsidP="00FE43B8">
      <w:pPr>
        <w:rPr>
          <w:b/>
          <w:sz w:val="28"/>
          <w:szCs w:val="28"/>
          <w:lang w:val="en-AU"/>
        </w:rPr>
      </w:pPr>
    </w:p>
    <w:p w14:paraId="2F28609E" w14:textId="510B9233" w:rsidR="00924274" w:rsidRPr="00816B71" w:rsidRDefault="00C71F72" w:rsidP="00FE43B8">
      <w:pPr>
        <w:rPr>
          <w:b/>
          <w:sz w:val="28"/>
          <w:szCs w:val="28"/>
          <w:lang w:val="en-AU"/>
        </w:rPr>
      </w:pPr>
      <w:r>
        <w:rPr>
          <w:b/>
          <w:sz w:val="28"/>
          <w:szCs w:val="28"/>
          <w:lang w:val="en-AU"/>
        </w:rPr>
        <w:t>client</w:t>
      </w:r>
    </w:p>
    <w:p w14:paraId="562ABD0C" w14:textId="29B81EAE" w:rsidR="00FE43B8" w:rsidRDefault="004D3B16" w:rsidP="00FE43B8">
      <w:pPr>
        <w:spacing w:after="100"/>
        <w:jc w:val="left"/>
        <w:rPr>
          <w:bCs/>
          <w:noProof/>
          <w:sz w:val="28"/>
          <w:szCs w:val="28"/>
          <w:lang w:val="en-AU"/>
        </w:rPr>
      </w:pPr>
      <w:r>
        <w:rPr>
          <w:bCs/>
          <w:noProof/>
          <w:sz w:val="28"/>
          <w:szCs w:val="28"/>
          <w:lang w:val="en-AU"/>
        </w:rPr>
        <mc:AlternateContent>
          <mc:Choice Requires="aink">
            <w:drawing>
              <wp:anchor distT="0" distB="0" distL="114300" distR="114300" simplePos="0" relativeHeight="251659264" behindDoc="0" locked="0" layoutInCell="1" allowOverlap="1" wp14:anchorId="47F47D4E" wp14:editId="6DC90BAD">
                <wp:simplePos x="0" y="0"/>
                <wp:positionH relativeFrom="column">
                  <wp:posOffset>-51611</wp:posOffset>
                </wp:positionH>
                <wp:positionV relativeFrom="paragraph">
                  <wp:posOffset>964514</wp:posOffset>
                </wp:positionV>
                <wp:extent cx="360" cy="360"/>
                <wp:effectExtent l="38100" t="25400" r="25400" b="38100"/>
                <wp:wrapNone/>
                <wp:docPr id="1322983576" name="Ink 3"/>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659264" behindDoc="0" locked="0" layoutInCell="1" allowOverlap="1" wp14:anchorId="47F47D4E" wp14:editId="6DC90BAD">
                <wp:simplePos x="0" y="0"/>
                <wp:positionH relativeFrom="column">
                  <wp:posOffset>-51611</wp:posOffset>
                </wp:positionH>
                <wp:positionV relativeFrom="paragraph">
                  <wp:posOffset>964514</wp:posOffset>
                </wp:positionV>
                <wp:extent cx="360" cy="360"/>
                <wp:effectExtent l="38100" t="25400" r="25400" b="38100"/>
                <wp:wrapNone/>
                <wp:docPr id="1322983576" name="Ink 3"/>
                <wp:cNvGraphicFramePr/>
                <a:graphic xmlns:a="http://schemas.openxmlformats.org/drawingml/2006/main">
                  <a:graphicData uri="http://schemas.openxmlformats.org/drawingml/2006/picture">
                    <pic:pic xmlns:pic="http://schemas.openxmlformats.org/drawingml/2006/picture">
                      <pic:nvPicPr>
                        <pic:cNvPr id="1322983576" name="Ink 3"/>
                        <pic:cNvPicPr/>
                      </pic:nvPicPr>
                      <pic:blipFill>
                        <a:blip r:embed="rId16"/>
                        <a:stretch>
                          <a:fillRect/>
                        </a:stretch>
                      </pic:blipFill>
                      <pic:spPr>
                        <a:xfrm>
                          <a:off x="0" y="0"/>
                          <a:ext cx="36000" cy="216000"/>
                        </a:xfrm>
                        <a:prstGeom prst="rect">
                          <a:avLst/>
                        </a:prstGeom>
                      </pic:spPr>
                    </pic:pic>
                  </a:graphicData>
                </a:graphic>
              </wp:anchor>
            </w:drawing>
          </mc:Fallback>
        </mc:AlternateContent>
      </w:r>
      <w:r w:rsidR="00FE43B8" w:rsidRPr="00816B71">
        <w:rPr>
          <w:bCs/>
          <w:sz w:val="28"/>
          <w:szCs w:val="28"/>
          <w:lang w:val="en-AU"/>
        </w:rPr>
        <w:t xml:space="preserve">    </w:t>
      </w:r>
      <w:r w:rsidR="00000000">
        <w:rPr>
          <w:bCs/>
          <w:noProof/>
          <w:sz w:val="28"/>
          <w:szCs w:val="28"/>
          <w:lang w:val="en-AU"/>
        </w:rPr>
        <w:pict w14:anchorId="3E691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24pt;height:62pt;mso-width-percent:0;mso-height-percent:0;mso-width-percent:0;mso-height-percent:0">
            <v:imagedata r:id="rId17" o:title=""/>
            <o:lock v:ext="edit" ungrouping="t" rotation="t" cropping="t" verticies="t" text="t" grouping="t"/>
            <o:signatureline v:ext="edit" id="{8A8217FA-CF4D-478E-AE2F-534B7EC10CD7}" provid="{00000000-0000-0000-0000-000000000000}" issignatureline="t"/>
          </v:shape>
        </w:pict>
      </w:r>
    </w:p>
    <w:p w14:paraId="4D834C63" w14:textId="634AE5B1" w:rsidR="00CF354E" w:rsidRPr="00816B71" w:rsidRDefault="00CF354E" w:rsidP="00FE43B8">
      <w:pPr>
        <w:spacing w:after="100"/>
        <w:jc w:val="left"/>
        <w:rPr>
          <w:bCs/>
          <w:sz w:val="28"/>
          <w:szCs w:val="28"/>
          <w:lang w:val="en-AU"/>
        </w:rPr>
      </w:pPr>
      <w:r>
        <w:rPr>
          <w:bCs/>
          <w:noProof/>
          <w:sz w:val="28"/>
          <w:szCs w:val="28"/>
          <w:lang w:val="en-AU"/>
        </w:rPr>
        <w:t>Harsha vardhan reddy</w:t>
      </w:r>
    </w:p>
    <w:p w14:paraId="40A363E1" w14:textId="3E4594FF" w:rsidR="00FE43B8" w:rsidRDefault="004D3B16" w:rsidP="00FE43B8">
      <w:pPr>
        <w:spacing w:after="100"/>
        <w:jc w:val="left"/>
        <w:rPr>
          <w:bCs/>
          <w:noProof/>
          <w:sz w:val="28"/>
          <w:szCs w:val="28"/>
          <w:lang w:val="en-AU"/>
        </w:rPr>
      </w:pPr>
      <w:r>
        <w:rPr>
          <w:bCs/>
          <w:noProof/>
          <w:sz w:val="28"/>
          <w:szCs w:val="28"/>
          <w:lang w:val="en-AU"/>
        </w:rPr>
        <mc:AlternateContent>
          <mc:Choice Requires="wpi">
            <w:drawing>
              <wp:anchor distT="0" distB="0" distL="114300" distR="114300" simplePos="0" relativeHeight="251666432" behindDoc="0" locked="0" layoutInCell="1" allowOverlap="1" wp14:anchorId="0E71E351" wp14:editId="38CB0180">
                <wp:simplePos x="0" y="0"/>
                <wp:positionH relativeFrom="column">
                  <wp:posOffset>3034309</wp:posOffset>
                </wp:positionH>
                <wp:positionV relativeFrom="paragraph">
                  <wp:posOffset>674109</wp:posOffset>
                </wp:positionV>
                <wp:extent cx="360" cy="360"/>
                <wp:effectExtent l="38100" t="38100" r="38100" b="38100"/>
                <wp:wrapNone/>
                <wp:docPr id="38929948" name="Ink 19"/>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35973E61" id="Ink 19" o:spid="_x0000_s1026" type="#_x0000_t75" style="position:absolute;margin-left:238.2pt;margin-top:52.4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">
                <v:imagedata r:id="rId19" o:title=""/>
              </v:shape>
            </w:pict>
          </mc:Fallback>
        </mc:AlternateContent>
      </w:r>
      <w:r>
        <w:rPr>
          <w:bCs/>
          <w:noProof/>
          <w:sz w:val="28"/>
          <w:szCs w:val="28"/>
          <w:lang w:val="en-AU"/>
        </w:rPr>
        <mc:AlternateContent>
          <mc:Choice Requires="wpi">
            <w:drawing>
              <wp:anchor distT="0" distB="0" distL="114300" distR="114300" simplePos="0" relativeHeight="251665408" behindDoc="0" locked="0" layoutInCell="1" allowOverlap="1" wp14:anchorId="50A4FB10" wp14:editId="1E557AB1">
                <wp:simplePos x="0" y="0"/>
                <wp:positionH relativeFrom="column">
                  <wp:posOffset>338725</wp:posOffset>
                </wp:positionH>
                <wp:positionV relativeFrom="paragraph">
                  <wp:posOffset>-180340</wp:posOffset>
                </wp:positionV>
                <wp:extent cx="1416685" cy="603250"/>
                <wp:effectExtent l="38100" t="38100" r="18415" b="44450"/>
                <wp:wrapNone/>
                <wp:docPr id="1734179321" name="Ink 18"/>
                <wp:cNvGraphicFramePr/>
                <a:graphic xmlns:a="http://schemas.openxmlformats.org/drawingml/2006/main">
                  <a:graphicData uri="http://schemas.microsoft.com/office/word/2010/wordprocessingInk">
                    <w14:contentPart bwMode="auto" r:id="rId20">
                      <w14:nvContentPartPr>
                        <w14:cNvContentPartPr/>
                      </w14:nvContentPartPr>
                      <w14:xfrm>
                        <a:off x="0" y="0"/>
                        <a:ext cx="1416685" cy="603250"/>
                      </w14:xfrm>
                    </w14:contentPart>
                  </a:graphicData>
                </a:graphic>
                <wp14:sizeRelH relativeFrom="margin">
                  <wp14:pctWidth>0</wp14:pctWidth>
                </wp14:sizeRelH>
                <wp14:sizeRelV relativeFrom="margin">
                  <wp14:pctHeight>0</wp14:pctHeight>
                </wp14:sizeRelV>
              </wp:anchor>
            </w:drawing>
          </mc:Choice>
          <mc:Fallback>
            <w:pict>
              <v:shape w14:anchorId="06E1FB6D" id="Ink 18" o:spid="_x0000_s1026" type="#_x0000_t75" style="position:absolute;margin-left:25.45pt;margin-top:-15.4pt;width:113.95pt;height:49.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">
                <v:imagedata r:id="rId21" o:title=""/>
              </v:shape>
            </w:pict>
          </mc:Fallback>
        </mc:AlternateContent>
      </w:r>
      <w:r>
        <w:rPr>
          <w:bCs/>
          <w:noProof/>
          <w:sz w:val="28"/>
          <w:szCs w:val="28"/>
          <w:lang w:val="en-AU"/>
        </w:rPr>
        <mc:AlternateContent>
          <mc:Choice Requires="wpi">
            <w:drawing>
              <wp:anchor distT="0" distB="0" distL="114300" distR="114300" simplePos="0" relativeHeight="251660288" behindDoc="0" locked="0" layoutInCell="1" allowOverlap="1" wp14:anchorId="3908621E" wp14:editId="4907AD5D">
                <wp:simplePos x="0" y="0"/>
                <wp:positionH relativeFrom="column">
                  <wp:posOffset>457069</wp:posOffset>
                </wp:positionH>
                <wp:positionV relativeFrom="paragraph">
                  <wp:posOffset>183069</wp:posOffset>
                </wp:positionV>
                <wp:extent cx="360" cy="360"/>
                <wp:effectExtent l="38100" t="38100" r="38100" b="38100"/>
                <wp:wrapNone/>
                <wp:docPr id="927020832" name="Ink 7"/>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611BCE3E" id="Ink 7" o:spid="_x0000_s1026" type="#_x0000_t75" style="position:absolute;margin-left:35.3pt;margin-top:13.7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">
                <v:imagedata r:id="rId19" o:title=""/>
              </v:shape>
            </w:pict>
          </mc:Fallback>
        </mc:AlternateContent>
      </w:r>
      <w:r w:rsidR="00FE43B8" w:rsidRPr="00816B71">
        <w:rPr>
          <w:bCs/>
          <w:sz w:val="28"/>
          <w:szCs w:val="28"/>
          <w:lang w:val="en-AU"/>
        </w:rPr>
        <w:t xml:space="preserve">   </w:t>
      </w:r>
      <w:r w:rsidR="00000000">
        <w:rPr>
          <w:bCs/>
          <w:noProof/>
          <w:sz w:val="28"/>
          <w:szCs w:val="28"/>
          <w:lang w:val="en-AU"/>
        </w:rPr>
        <w:pict w14:anchorId="78EEEAB5">
          <v:shape id="_x0000_i1026" type="#_x0000_t75" alt="Microsoft Office Signature Line..." style="width:124pt;height:62pt;mso-width-percent:0;mso-height-percent:0;mso-width-percent:0;mso-height-percent:0">
            <v:imagedata r:id="rId17" o:title=""/>
            <o:lock v:ext="edit" ungrouping="t" rotation="t" cropping="t" verticies="t" text="t" grouping="t"/>
            <o:signatureline v:ext="edit" id="{9BA25421-DBFA-4E16-97A7-7C6CF5AB7F9A}" provid="{00000000-0000-0000-0000-000000000000}" issignatureline="t"/>
          </v:shape>
        </w:pict>
      </w:r>
    </w:p>
    <w:p w14:paraId="6F7B82CC" w14:textId="21308F45" w:rsidR="00CF354E" w:rsidRPr="00816B71" w:rsidRDefault="00C71F72" w:rsidP="00FE43B8">
      <w:pPr>
        <w:spacing w:after="100"/>
        <w:jc w:val="left"/>
        <w:rPr>
          <w:bCs/>
          <w:sz w:val="28"/>
          <w:szCs w:val="28"/>
          <w:lang w:val="en-AU"/>
        </w:rPr>
      </w:pPr>
      <w:r>
        <w:rPr>
          <w:bCs/>
          <w:noProof/>
          <w:sz w:val="28"/>
          <w:szCs w:val="28"/>
          <w:lang w:val="en-AU"/>
        </w:rPr>
        <w:t>Wenluan Fei</w:t>
      </w:r>
    </w:p>
    <w:p w14:paraId="573B8581" w14:textId="5AAD13D9" w:rsidR="00FE43B8" w:rsidRDefault="005D67DA" w:rsidP="00FE43B8">
      <w:pPr>
        <w:spacing w:after="100"/>
        <w:jc w:val="left"/>
        <w:rPr>
          <w:bCs/>
          <w:noProof/>
          <w:sz w:val="28"/>
          <w:szCs w:val="28"/>
          <w:lang w:val="en-AU"/>
        </w:rPr>
      </w:pPr>
      <w:r>
        <w:rPr>
          <w:bCs/>
          <w:noProof/>
          <w:sz w:val="28"/>
          <w:szCs w:val="28"/>
          <w:lang w:val="en-AU"/>
        </w:rPr>
        <mc:AlternateContent>
          <mc:Choice Requires="wpi">
            <w:drawing>
              <wp:anchor distT="0" distB="0" distL="114300" distR="114300" simplePos="0" relativeHeight="251683840" behindDoc="0" locked="0" layoutInCell="1" allowOverlap="1" wp14:anchorId="5740323F" wp14:editId="56C00764">
                <wp:simplePos x="0" y="0"/>
                <wp:positionH relativeFrom="column">
                  <wp:posOffset>276860</wp:posOffset>
                </wp:positionH>
                <wp:positionV relativeFrom="paragraph">
                  <wp:posOffset>132715</wp:posOffset>
                </wp:positionV>
                <wp:extent cx="1409175" cy="375030"/>
                <wp:effectExtent l="38100" t="38100" r="57785" b="44450"/>
                <wp:wrapNone/>
                <wp:docPr id="734881478" name="墨迹 13"/>
                <wp:cNvGraphicFramePr/>
                <a:graphic xmlns:a="http://schemas.openxmlformats.org/drawingml/2006/main">
                  <a:graphicData uri="http://schemas.microsoft.com/office/word/2010/wordprocessingInk">
                    <w14:contentPart bwMode="auto" r:id="rId23">
                      <w14:nvContentPartPr>
                        <w14:cNvContentPartPr/>
                      </w14:nvContentPartPr>
                      <w14:xfrm>
                        <a:off x="0" y="0"/>
                        <a:ext cx="1409175" cy="375030"/>
                      </w14:xfrm>
                    </w14:contentPart>
                  </a:graphicData>
                </a:graphic>
              </wp:anchor>
            </w:drawing>
          </mc:Choice>
          <mc:Fallback>
            <w:pict>
              <v:shape w14:anchorId="6631A257" id="墨迹 13" o:spid="_x0000_s1026" type="#_x0000_t75" style="position:absolute;left:0;text-align:left;margin-left:21.1pt;margin-top:9.75pt;width:112.35pt;height:30.9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">
                <v:imagedata r:id="rId25" o:title=""/>
              </v:shape>
            </w:pict>
          </mc:Fallback>
        </mc:AlternateContent>
      </w:r>
      <w:r w:rsidR="00FE43B8" w:rsidRPr="00816B71">
        <w:rPr>
          <w:bCs/>
          <w:sz w:val="28"/>
          <w:szCs w:val="28"/>
          <w:lang w:val="en-AU"/>
        </w:rPr>
        <w:t xml:space="preserve">  </w:t>
      </w:r>
      <w:r w:rsidR="00000000">
        <w:rPr>
          <w:bCs/>
          <w:noProof/>
          <w:sz w:val="28"/>
          <w:szCs w:val="28"/>
          <w:lang w:val="en-AU"/>
        </w:rPr>
        <w:pict w14:anchorId="1C69368F">
          <v:shape id="_x0000_i1027" type="#_x0000_t75" alt="Microsoft Office Signature Line..." style="width:124pt;height:62pt;mso-width-percent:0;mso-height-percent:0;mso-width-percent:0;mso-height-percent:0">
            <v:imagedata r:id="rId17" o:title=""/>
            <o:lock v:ext="edit" ungrouping="t" rotation="t" cropping="t" verticies="t" text="t" grouping="t"/>
            <o:signatureline v:ext="edit" id="{CD1DC2C9-67D8-4E53-9F10-4947F42B5F5D}" provid="{00000000-0000-0000-0000-000000000000}" issignatureline="t"/>
          </v:shape>
        </w:pict>
      </w:r>
    </w:p>
    <w:p w14:paraId="1A22AD2A" w14:textId="77777777" w:rsidR="00C71F72" w:rsidRDefault="00C71F72" w:rsidP="00FE43B8">
      <w:pPr>
        <w:spacing w:after="100"/>
        <w:jc w:val="left"/>
        <w:rPr>
          <w:bCs/>
          <w:noProof/>
          <w:sz w:val="28"/>
          <w:szCs w:val="28"/>
          <w:lang w:val="en-AU"/>
        </w:rPr>
      </w:pPr>
    </w:p>
    <w:p w14:paraId="75DB4BC6" w14:textId="425DE0E2" w:rsidR="00C71F72" w:rsidRPr="00816B71" w:rsidRDefault="00C71F72" w:rsidP="00FE43B8">
      <w:pPr>
        <w:spacing w:after="100"/>
        <w:jc w:val="left"/>
        <w:rPr>
          <w:bCs/>
          <w:sz w:val="28"/>
          <w:szCs w:val="28"/>
          <w:lang w:val="en-AU"/>
        </w:rPr>
      </w:pPr>
      <w:r>
        <w:rPr>
          <w:bCs/>
          <w:noProof/>
          <w:sz w:val="28"/>
          <w:szCs w:val="28"/>
          <w:lang w:val="en-AU"/>
        </w:rPr>
        <w:t>Sneha chandana reddy</w:t>
      </w:r>
    </w:p>
    <w:p w14:paraId="217D8CBE" w14:textId="2D554AD5" w:rsidR="00FE43B8" w:rsidRPr="00816B71" w:rsidRDefault="00A27BE0" w:rsidP="00FE43B8">
      <w:pPr>
        <w:spacing w:after="100"/>
        <w:jc w:val="left"/>
        <w:rPr>
          <w:bCs/>
          <w:sz w:val="28"/>
          <w:szCs w:val="28"/>
          <w:lang w:val="en-AU"/>
        </w:rPr>
      </w:pPr>
      <w:r>
        <w:rPr>
          <w:bCs/>
          <w:noProof/>
          <w:sz w:val="28"/>
          <w:szCs w:val="28"/>
          <w:lang w:val="en-AU"/>
        </w:rPr>
        <mc:AlternateContent>
          <mc:Choice Requires="wpi">
            <w:drawing>
              <wp:anchor distT="0" distB="0" distL="114300" distR="114300" simplePos="0" relativeHeight="251671552" behindDoc="0" locked="0" layoutInCell="1" allowOverlap="1" wp14:anchorId="2699ADF4" wp14:editId="02B7FB7D">
                <wp:simplePos x="0" y="0"/>
                <wp:positionH relativeFrom="column">
                  <wp:posOffset>561975</wp:posOffset>
                </wp:positionH>
                <wp:positionV relativeFrom="paragraph">
                  <wp:posOffset>-161925</wp:posOffset>
                </wp:positionV>
                <wp:extent cx="1325880" cy="772920"/>
                <wp:effectExtent l="38100" t="38100" r="0" b="46355"/>
                <wp:wrapNone/>
                <wp:docPr id="858098198" name="Ink 5"/>
                <wp:cNvGraphicFramePr/>
                <a:graphic xmlns:a="http://schemas.openxmlformats.org/drawingml/2006/main">
                  <a:graphicData uri="http://schemas.microsoft.com/office/word/2010/wordprocessingInk">
                    <w14:contentPart bwMode="auto" r:id="rId26">
                      <w14:nvContentPartPr>
                        <w14:cNvContentPartPr/>
                      </w14:nvContentPartPr>
                      <w14:xfrm>
                        <a:off x="0" y="0"/>
                        <a:ext cx="1325880" cy="772920"/>
                      </w14:xfrm>
                    </w14:contentPart>
                  </a:graphicData>
                </a:graphic>
              </wp:anchor>
            </w:drawing>
          </mc:Choice>
          <mc:Fallback>
            <w:pict>
              <v:shape w14:anchorId="516A2F45" id="Ink 5" o:spid="_x0000_s1026" type="#_x0000_t75" style="position:absolute;margin-left:43.55pt;margin-top:-13.45pt;width:105.8pt;height:62.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">
                <v:imagedata r:id="rId27" o:title=""/>
              </v:shape>
            </w:pict>
          </mc:Fallback>
        </mc:AlternateContent>
      </w:r>
      <w:r w:rsidR="00FE43B8" w:rsidRPr="00816B71">
        <w:rPr>
          <w:bCs/>
          <w:sz w:val="28"/>
          <w:szCs w:val="28"/>
          <w:lang w:val="en-AU"/>
        </w:rPr>
        <w:t xml:space="preserve">   </w:t>
      </w:r>
      <w:r w:rsidR="00000000">
        <w:rPr>
          <w:bCs/>
          <w:noProof/>
          <w:sz w:val="28"/>
          <w:szCs w:val="28"/>
          <w:lang w:val="en-AU"/>
        </w:rPr>
        <w:pict w14:anchorId="242A65EC">
          <v:shape id="_x0000_i1028" type="#_x0000_t75" alt="Microsoft Office Signature Line..." style="width:124pt;height:62pt;mso-width-percent:0;mso-height-percent:0;mso-width-percent:0;mso-height-percent:0">
            <v:imagedata r:id="rId17" o:title=""/>
            <o:lock v:ext="edit" ungrouping="t" rotation="t" cropping="t" verticies="t" text="t" grouping="t"/>
            <o:signatureline v:ext="edit" id="{700B083F-B36A-4BEE-A744-A5B04C683C98}" provid="{00000000-0000-0000-0000-000000000000}" issignatureline="t"/>
          </v:shape>
        </w:pict>
      </w:r>
    </w:p>
    <w:p w14:paraId="688D178F" w14:textId="2027211A" w:rsidR="00FE43B8" w:rsidRPr="00816B71" w:rsidRDefault="00FE43B8" w:rsidP="00FE43B8">
      <w:pPr>
        <w:spacing w:after="100"/>
        <w:jc w:val="left"/>
        <w:rPr>
          <w:sz w:val="28"/>
          <w:szCs w:val="28"/>
          <w:lang w:val="en-AU"/>
        </w:rPr>
      </w:pPr>
      <w:r w:rsidRPr="01CBF618">
        <w:rPr>
          <w:sz w:val="28"/>
          <w:szCs w:val="28"/>
          <w:lang w:val="en-AU"/>
        </w:rPr>
        <w:t xml:space="preserve">  </w:t>
      </w:r>
    </w:p>
    <w:p w14:paraId="3103B9D7" w14:textId="77777777" w:rsidR="00FE43B8" w:rsidRPr="00816B71" w:rsidRDefault="00FE43B8" w:rsidP="002D03E2">
      <w:pPr>
        <w:rPr>
          <w:lang w:val="en-AU"/>
        </w:rPr>
      </w:pPr>
    </w:p>
    <w:sectPr w:rsidR="00FE43B8" w:rsidRPr="00816B71" w:rsidSect="00746538">
      <w:headerReference w:type="even" r:id="rId28"/>
      <w:headerReference w:type="default" r:id="rId29"/>
      <w:footerReference w:type="default" r:id="rId30"/>
      <w:pgSz w:w="11907" w:h="16840"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675BA" w14:textId="77777777" w:rsidR="00E07BF8" w:rsidRDefault="00E07BF8">
      <w:r>
        <w:separator/>
      </w:r>
    </w:p>
    <w:p w14:paraId="21CF69B1" w14:textId="77777777" w:rsidR="00E07BF8" w:rsidRDefault="00E07BF8"/>
    <w:p w14:paraId="2D166E5D" w14:textId="77777777" w:rsidR="00E07BF8" w:rsidRDefault="00E07BF8"/>
  </w:endnote>
  <w:endnote w:type="continuationSeparator" w:id="0">
    <w:p w14:paraId="730CEB60" w14:textId="77777777" w:rsidR="00E07BF8" w:rsidRDefault="00E07BF8">
      <w:r>
        <w:continuationSeparator/>
      </w:r>
    </w:p>
    <w:p w14:paraId="51AEB7A9" w14:textId="77777777" w:rsidR="00E07BF8" w:rsidRDefault="00E07BF8"/>
    <w:p w14:paraId="36C8BCEA" w14:textId="77777777" w:rsidR="00E07BF8" w:rsidRDefault="00E07B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2115548"/>
      <w:docPartObj>
        <w:docPartGallery w:val="Page Numbers (Bottom of Page)"/>
        <w:docPartUnique/>
      </w:docPartObj>
    </w:sdtPr>
    <w:sdtEndPr>
      <w:rPr>
        <w:noProof/>
      </w:rPr>
    </w:sdtEndPr>
    <w:sdtContent>
      <w:p w14:paraId="3D01F608" w14:textId="45EEC2C7" w:rsidR="00F17996" w:rsidRDefault="00F179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43915A" w14:textId="77777777" w:rsidR="00F17996" w:rsidRDefault="00F17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13069"/>
      <w:docPartObj>
        <w:docPartGallery w:val="Page Numbers (Bottom of Page)"/>
        <w:docPartUnique/>
      </w:docPartObj>
    </w:sdtPr>
    <w:sdtEndPr>
      <w:rPr>
        <w:noProof/>
      </w:rPr>
    </w:sdtEndPr>
    <w:sdtContent>
      <w:p w14:paraId="30DEAB5E" w14:textId="15872C4B" w:rsidR="007B6737" w:rsidRDefault="007B67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0FF5F2" w14:textId="77777777" w:rsidR="0081794B" w:rsidRPr="006B361E" w:rsidRDefault="0081794B" w:rsidP="006B36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D1B92" w14:textId="77777777" w:rsidR="00E07BF8" w:rsidRDefault="00E07BF8">
      <w:r>
        <w:separator/>
      </w:r>
    </w:p>
    <w:p w14:paraId="56D78588" w14:textId="77777777" w:rsidR="00E07BF8" w:rsidRDefault="00E07BF8"/>
    <w:p w14:paraId="252A95EA" w14:textId="77777777" w:rsidR="00E07BF8" w:rsidRDefault="00E07BF8"/>
  </w:footnote>
  <w:footnote w:type="continuationSeparator" w:id="0">
    <w:p w14:paraId="5D43893C" w14:textId="77777777" w:rsidR="00E07BF8" w:rsidRDefault="00E07BF8">
      <w:r>
        <w:continuationSeparator/>
      </w:r>
    </w:p>
    <w:p w14:paraId="02F49B24" w14:textId="77777777" w:rsidR="00E07BF8" w:rsidRDefault="00E07BF8"/>
    <w:p w14:paraId="7CF06D78" w14:textId="77777777" w:rsidR="00E07BF8" w:rsidRDefault="00E07B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FBF2C" w14:textId="77777777" w:rsidR="00384317" w:rsidRPr="00384317" w:rsidRDefault="00384317" w:rsidP="00384317">
    <w:pPr>
      <w:pStyle w:val="Header"/>
      <w:pBdr>
        <w:bottom w:val="single" w:sz="6" w:space="1" w:color="auto"/>
      </w:pBdr>
      <w:tabs>
        <w:tab w:val="clear" w:pos="8640"/>
      </w:tabs>
      <w:jc w:val="right"/>
      <w:rPr>
        <w:lang w:val="en-AU"/>
      </w:rPr>
    </w:pPr>
    <w:r>
      <w:rPr>
        <w:lang w:val="en-AU"/>
      </w:rPr>
      <w:t xml:space="preserve">WIL </w:t>
    </w:r>
    <w:r w:rsidR="006F5696">
      <w:rPr>
        <w:lang w:val="en-AU"/>
      </w:rPr>
      <w:t>Team Organisation</w:t>
    </w:r>
    <w:r w:rsidR="0081794B" w:rsidRPr="00386506">
      <w:rPr>
        <w:lang w:val="en-AU"/>
      </w:rPr>
      <w:t xml:space="preserve">, </w:t>
    </w:r>
    <w:r>
      <w:rPr>
        <w:lang w:val="en-AU"/>
      </w:rPr>
      <w:t>Trimester 1</w:t>
    </w:r>
    <w:r w:rsidR="0081794B" w:rsidRPr="00386506">
      <w:rPr>
        <w:lang w:val="en-AU"/>
      </w:rPr>
      <w:t xml:space="preserve">, </w:t>
    </w:r>
    <w:r w:rsidR="00F41731">
      <w:rPr>
        <w:lang w:val="en-AU"/>
      </w:rPr>
      <w:t>20</w:t>
    </w:r>
    <w:r w:rsidR="00C92B33">
      <w:rPr>
        <w:lang w:val="en-AU"/>
      </w:rPr>
      <w:t>2</w:t>
    </w:r>
    <w:r w:rsidR="00CC6AD9">
      <w:rPr>
        <w:lang w:val="en-AU"/>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C7325" w14:textId="77777777" w:rsidR="00CC6AD9" w:rsidRPr="005D2BC6" w:rsidRDefault="00A2476B" w:rsidP="00CC6AD9">
    <w:pPr>
      <w:pStyle w:val="Header"/>
      <w:pBdr>
        <w:bottom w:val="single" w:sz="6" w:space="1" w:color="auto"/>
      </w:pBdr>
      <w:jc w:val="right"/>
      <w:rPr>
        <w:lang w:val="en-AU"/>
      </w:rPr>
    </w:pPr>
    <w:r>
      <w:rPr>
        <w:lang w:val="en-AU"/>
      </w:rPr>
      <w:t xml:space="preserve">WIL </w:t>
    </w:r>
    <w:r w:rsidR="006F5696">
      <w:rPr>
        <w:lang w:val="en-AU"/>
      </w:rPr>
      <w:t>Team Organisation</w:t>
    </w:r>
    <w:r w:rsidR="00384317">
      <w:rPr>
        <w:lang w:val="en-AU"/>
      </w:rPr>
      <w:t>, Trimester 1</w:t>
    </w:r>
    <w:r w:rsidR="0081794B" w:rsidRPr="00386506">
      <w:rPr>
        <w:lang w:val="en-AU"/>
      </w:rPr>
      <w:t xml:space="preserve">, </w:t>
    </w:r>
    <w:r w:rsidR="00F41731">
      <w:rPr>
        <w:lang w:val="en-AU"/>
      </w:rPr>
      <w:t>20</w:t>
    </w:r>
    <w:r w:rsidR="00C92B33">
      <w:rPr>
        <w:lang w:val="en-AU"/>
      </w:rPr>
      <w:t>2</w:t>
    </w:r>
    <w:r w:rsidR="00CC6AD9">
      <w:rPr>
        <w:lang w:val="en-AU"/>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3668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440D55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A12FD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FCC29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398364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E02B2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01C53E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A4F5D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B210D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AC0AB0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1A0C92"/>
    <w:multiLevelType w:val="hybridMultilevel"/>
    <w:tmpl w:val="987C483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3020CFC"/>
    <w:multiLevelType w:val="hybridMultilevel"/>
    <w:tmpl w:val="C42C59A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3F31F29"/>
    <w:multiLevelType w:val="hybridMultilevel"/>
    <w:tmpl w:val="31BA3B48"/>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8A856D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0AA22720"/>
    <w:multiLevelType w:val="hybridMultilevel"/>
    <w:tmpl w:val="CAD045CE"/>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78768D"/>
    <w:multiLevelType w:val="hybridMultilevel"/>
    <w:tmpl w:val="F6FCBED6"/>
    <w:lvl w:ilvl="0" w:tplc="94840184">
      <w:start w:val="1"/>
      <w:numFmt w:val="bullet"/>
      <w:pStyle w:val="BuletLis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DDB33DB"/>
    <w:multiLevelType w:val="hybridMultilevel"/>
    <w:tmpl w:val="9C26DA6C"/>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67C3FF9"/>
    <w:multiLevelType w:val="hybridMultilevel"/>
    <w:tmpl w:val="D23E0E96"/>
    <w:lvl w:ilvl="0" w:tplc="40090009">
      <w:start w:val="1"/>
      <w:numFmt w:val="bullet"/>
      <w:lvlText w:val=""/>
      <w:lvlJc w:val="left"/>
      <w:pPr>
        <w:ind w:left="1494"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77A5D7E"/>
    <w:multiLevelType w:val="hybridMultilevel"/>
    <w:tmpl w:val="CA8E4E6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81E5DCB"/>
    <w:multiLevelType w:val="hybridMultilevel"/>
    <w:tmpl w:val="DE227034"/>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A822F9"/>
    <w:multiLevelType w:val="hybridMultilevel"/>
    <w:tmpl w:val="8F5AF2D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CFB76DD"/>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7A0514F"/>
    <w:multiLevelType w:val="hybridMultilevel"/>
    <w:tmpl w:val="1550114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8E2818"/>
    <w:multiLevelType w:val="hybridMultilevel"/>
    <w:tmpl w:val="B8A4E2D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57830"/>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2E5F2F8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6B33C2C"/>
    <w:multiLevelType w:val="hybridMultilevel"/>
    <w:tmpl w:val="651426E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9DE4751"/>
    <w:multiLevelType w:val="hybridMultilevel"/>
    <w:tmpl w:val="69D2006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FD75D3C"/>
    <w:multiLevelType w:val="multilevel"/>
    <w:tmpl w:val="0C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43BC3AB7"/>
    <w:multiLevelType w:val="hybridMultilevel"/>
    <w:tmpl w:val="3DB47D66"/>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142D89"/>
    <w:multiLevelType w:val="hybridMultilevel"/>
    <w:tmpl w:val="34BA5622"/>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D611E3"/>
    <w:multiLevelType w:val="hybridMultilevel"/>
    <w:tmpl w:val="B1769E7A"/>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C2FCA"/>
    <w:multiLevelType w:val="hybridMultilevel"/>
    <w:tmpl w:val="24DA2A7C"/>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F0601F"/>
    <w:multiLevelType w:val="hybridMultilevel"/>
    <w:tmpl w:val="948C6028"/>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A12F05"/>
    <w:multiLevelType w:val="multilevel"/>
    <w:tmpl w:val="3E18B0E2"/>
    <w:lvl w:ilvl="0">
      <w:start w:val="1"/>
      <w:numFmt w:val="decimal"/>
      <w:pStyle w:val="Heading1Numbered"/>
      <w:lvlText w:val="%1"/>
      <w:lvlJc w:val="left"/>
      <w:pPr>
        <w:tabs>
          <w:tab w:val="num" w:pos="432"/>
        </w:tabs>
        <w:ind w:left="432" w:hanging="432"/>
      </w:pPr>
      <w:rPr>
        <w:rFonts w:hint="default"/>
      </w:rPr>
    </w:lvl>
    <w:lvl w:ilvl="1">
      <w:start w:val="1"/>
      <w:numFmt w:val="decimal"/>
      <w:pStyle w:val="Heading2Numbered"/>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F066660"/>
    <w:multiLevelType w:val="hybridMultilevel"/>
    <w:tmpl w:val="9AB456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F485239"/>
    <w:multiLevelType w:val="hybridMultilevel"/>
    <w:tmpl w:val="D6749730"/>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4353E70"/>
    <w:multiLevelType w:val="hybridMultilevel"/>
    <w:tmpl w:val="155E0230"/>
    <w:lvl w:ilvl="0" w:tplc="40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D32E7D"/>
    <w:multiLevelType w:val="hybridMultilevel"/>
    <w:tmpl w:val="EF6211D8"/>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B592A99"/>
    <w:multiLevelType w:val="hybridMultilevel"/>
    <w:tmpl w:val="D80E4FA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7A20819"/>
    <w:multiLevelType w:val="hybridMultilevel"/>
    <w:tmpl w:val="992A4EB0"/>
    <w:lvl w:ilvl="0" w:tplc="BBBA416E">
      <w:start w:val="1"/>
      <w:numFmt w:val="decimal"/>
      <w:pStyle w:val="NumberedList1"/>
      <w:lvlText w:val="(%1)"/>
      <w:lvlJc w:val="left"/>
      <w:pPr>
        <w:tabs>
          <w:tab w:val="num" w:pos="1080"/>
        </w:tabs>
        <w:ind w:left="1080" w:hanging="720"/>
      </w:pPr>
      <w:rPr>
        <w:rFonts w:hint="default"/>
      </w:rPr>
    </w:lvl>
    <w:lvl w:ilvl="1" w:tplc="31D630F6">
      <w:start w:val="1"/>
      <w:numFmt w:val="lowerRoman"/>
      <w:pStyle w:val="NumberedList2"/>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DA937D9"/>
    <w:multiLevelType w:val="hybridMultilevel"/>
    <w:tmpl w:val="7F52FB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AF672CD"/>
    <w:multiLevelType w:val="hybridMultilevel"/>
    <w:tmpl w:val="FE48AB9E"/>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DD0F41"/>
    <w:multiLevelType w:val="multilevel"/>
    <w:tmpl w:val="6ACE00FA"/>
    <w:lvl w:ilvl="0">
      <w:start w:val="1"/>
      <w:numFmt w:val="upperLetter"/>
      <w:pStyle w:val="AppendixHeading"/>
      <w:lvlText w:val="Appendix %1:"/>
      <w:lvlJc w:val="left"/>
      <w:pPr>
        <w:tabs>
          <w:tab w:val="num" w:pos="108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num w:numId="1" w16cid:durableId="735081330">
    <w:abstractNumId w:val="40"/>
  </w:num>
  <w:num w:numId="2" w16cid:durableId="602953508">
    <w:abstractNumId w:val="15"/>
  </w:num>
  <w:num w:numId="3" w16cid:durableId="1520967177">
    <w:abstractNumId w:val="9"/>
  </w:num>
  <w:num w:numId="4" w16cid:durableId="2003384394">
    <w:abstractNumId w:val="7"/>
  </w:num>
  <w:num w:numId="5" w16cid:durableId="672996390">
    <w:abstractNumId w:val="6"/>
  </w:num>
  <w:num w:numId="6" w16cid:durableId="593167758">
    <w:abstractNumId w:val="5"/>
  </w:num>
  <w:num w:numId="7" w16cid:durableId="1377197622">
    <w:abstractNumId w:val="4"/>
  </w:num>
  <w:num w:numId="8" w16cid:durableId="2097091619">
    <w:abstractNumId w:val="8"/>
  </w:num>
  <w:num w:numId="9" w16cid:durableId="921986244">
    <w:abstractNumId w:val="3"/>
  </w:num>
  <w:num w:numId="10" w16cid:durableId="2070224867">
    <w:abstractNumId w:val="2"/>
  </w:num>
  <w:num w:numId="11" w16cid:durableId="1948735966">
    <w:abstractNumId w:val="1"/>
  </w:num>
  <w:num w:numId="12" w16cid:durableId="1685521370">
    <w:abstractNumId w:val="0"/>
  </w:num>
  <w:num w:numId="13" w16cid:durableId="1745906563">
    <w:abstractNumId w:val="24"/>
  </w:num>
  <w:num w:numId="14" w16cid:durableId="1443762203">
    <w:abstractNumId w:val="21"/>
  </w:num>
  <w:num w:numId="15" w16cid:durableId="2142648587">
    <w:abstractNumId w:val="28"/>
  </w:num>
  <w:num w:numId="16" w16cid:durableId="317928783">
    <w:abstractNumId w:val="34"/>
  </w:num>
  <w:num w:numId="17" w16cid:durableId="1182664572">
    <w:abstractNumId w:val="43"/>
  </w:num>
  <w:num w:numId="18" w16cid:durableId="241332324">
    <w:abstractNumId w:val="25"/>
  </w:num>
  <w:num w:numId="19" w16cid:durableId="1717465551">
    <w:abstractNumId w:val="13"/>
  </w:num>
  <w:num w:numId="20" w16cid:durableId="85468066">
    <w:abstractNumId w:val="33"/>
  </w:num>
  <w:num w:numId="21" w16cid:durableId="302464986">
    <w:abstractNumId w:val="32"/>
  </w:num>
  <w:num w:numId="22" w16cid:durableId="455299555">
    <w:abstractNumId w:val="30"/>
  </w:num>
  <w:num w:numId="23" w16cid:durableId="6833190">
    <w:abstractNumId w:val="22"/>
  </w:num>
  <w:num w:numId="24" w16cid:durableId="254095797">
    <w:abstractNumId w:val="20"/>
  </w:num>
  <w:num w:numId="25" w16cid:durableId="1389692990">
    <w:abstractNumId w:val="10"/>
  </w:num>
  <w:num w:numId="26" w16cid:durableId="458453510">
    <w:abstractNumId w:val="16"/>
  </w:num>
  <w:num w:numId="27" w16cid:durableId="170607647">
    <w:abstractNumId w:val="14"/>
  </w:num>
  <w:num w:numId="28" w16cid:durableId="2027750820">
    <w:abstractNumId w:val="19"/>
  </w:num>
  <w:num w:numId="29" w16cid:durableId="625162725">
    <w:abstractNumId w:val="29"/>
  </w:num>
  <w:num w:numId="30" w16cid:durableId="966400163">
    <w:abstractNumId w:val="37"/>
  </w:num>
  <w:num w:numId="31" w16cid:durableId="1637833431">
    <w:abstractNumId w:val="23"/>
  </w:num>
  <w:num w:numId="32" w16cid:durableId="554586931">
    <w:abstractNumId w:val="17"/>
  </w:num>
  <w:num w:numId="33" w16cid:durableId="341595029">
    <w:abstractNumId w:val="35"/>
  </w:num>
  <w:num w:numId="34" w16cid:durableId="940454570">
    <w:abstractNumId w:val="41"/>
  </w:num>
  <w:num w:numId="35" w16cid:durableId="1486891108">
    <w:abstractNumId w:val="26"/>
  </w:num>
  <w:num w:numId="36" w16cid:durableId="663705913">
    <w:abstractNumId w:val="18"/>
  </w:num>
  <w:num w:numId="37" w16cid:durableId="312485462">
    <w:abstractNumId w:val="36"/>
  </w:num>
  <w:num w:numId="38" w16cid:durableId="1248881252">
    <w:abstractNumId w:val="27"/>
  </w:num>
  <w:num w:numId="39" w16cid:durableId="983006569">
    <w:abstractNumId w:val="38"/>
  </w:num>
  <w:num w:numId="40" w16cid:durableId="95714271">
    <w:abstractNumId w:val="42"/>
  </w:num>
  <w:num w:numId="41" w16cid:durableId="814882233">
    <w:abstractNumId w:val="11"/>
  </w:num>
  <w:num w:numId="42" w16cid:durableId="1666010018">
    <w:abstractNumId w:val="31"/>
  </w:num>
  <w:num w:numId="43" w16cid:durableId="136145546">
    <w:abstractNumId w:val="12"/>
  </w:num>
  <w:num w:numId="44" w16cid:durableId="1806854225">
    <w:abstractNumId w:val="3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tDAxMzSyMDGyNLJQ0lEKTi0uzszPAykwqgUAbwguSSwAAAA="/>
  </w:docVars>
  <w:rsids>
    <w:rsidRoot w:val="00F57283"/>
    <w:rsid w:val="000011A9"/>
    <w:rsid w:val="000016E4"/>
    <w:rsid w:val="00002B9E"/>
    <w:rsid w:val="00004361"/>
    <w:rsid w:val="000049F4"/>
    <w:rsid w:val="000103AA"/>
    <w:rsid w:val="000120EE"/>
    <w:rsid w:val="00012A19"/>
    <w:rsid w:val="00012FE5"/>
    <w:rsid w:val="00015E52"/>
    <w:rsid w:val="00016BC0"/>
    <w:rsid w:val="00017E81"/>
    <w:rsid w:val="00020B57"/>
    <w:rsid w:val="00021821"/>
    <w:rsid w:val="0002610C"/>
    <w:rsid w:val="000302AD"/>
    <w:rsid w:val="00033D09"/>
    <w:rsid w:val="00034D92"/>
    <w:rsid w:val="00036083"/>
    <w:rsid w:val="00037835"/>
    <w:rsid w:val="00037D4F"/>
    <w:rsid w:val="0004102E"/>
    <w:rsid w:val="00041080"/>
    <w:rsid w:val="000413DB"/>
    <w:rsid w:val="00042C39"/>
    <w:rsid w:val="00045726"/>
    <w:rsid w:val="00046DDE"/>
    <w:rsid w:val="000474DB"/>
    <w:rsid w:val="000501F2"/>
    <w:rsid w:val="00050F5E"/>
    <w:rsid w:val="000538AC"/>
    <w:rsid w:val="000540EB"/>
    <w:rsid w:val="000551B5"/>
    <w:rsid w:val="00057E4F"/>
    <w:rsid w:val="0006141D"/>
    <w:rsid w:val="00063300"/>
    <w:rsid w:val="00066AB7"/>
    <w:rsid w:val="00066B89"/>
    <w:rsid w:val="0006740C"/>
    <w:rsid w:val="0007048E"/>
    <w:rsid w:val="000735DE"/>
    <w:rsid w:val="00076386"/>
    <w:rsid w:val="000800E3"/>
    <w:rsid w:val="000820C3"/>
    <w:rsid w:val="00082C45"/>
    <w:rsid w:val="00082FA6"/>
    <w:rsid w:val="000856AD"/>
    <w:rsid w:val="00085BF6"/>
    <w:rsid w:val="000872F7"/>
    <w:rsid w:val="0008788D"/>
    <w:rsid w:val="000878CB"/>
    <w:rsid w:val="00087D98"/>
    <w:rsid w:val="000904F8"/>
    <w:rsid w:val="000921DA"/>
    <w:rsid w:val="00092963"/>
    <w:rsid w:val="0009358E"/>
    <w:rsid w:val="000935FF"/>
    <w:rsid w:val="0009382C"/>
    <w:rsid w:val="000A18A6"/>
    <w:rsid w:val="000A1FAA"/>
    <w:rsid w:val="000A2F74"/>
    <w:rsid w:val="000A4862"/>
    <w:rsid w:val="000A728C"/>
    <w:rsid w:val="000A7D66"/>
    <w:rsid w:val="000B1656"/>
    <w:rsid w:val="000B1C77"/>
    <w:rsid w:val="000B39A6"/>
    <w:rsid w:val="000B4AE5"/>
    <w:rsid w:val="000C2601"/>
    <w:rsid w:val="000C3B37"/>
    <w:rsid w:val="000C4037"/>
    <w:rsid w:val="000C40AA"/>
    <w:rsid w:val="000C484B"/>
    <w:rsid w:val="000C64B2"/>
    <w:rsid w:val="000C6DF1"/>
    <w:rsid w:val="000D0986"/>
    <w:rsid w:val="000D1656"/>
    <w:rsid w:val="000D1AAC"/>
    <w:rsid w:val="000D2D60"/>
    <w:rsid w:val="000D2D84"/>
    <w:rsid w:val="000D3F38"/>
    <w:rsid w:val="000D4B58"/>
    <w:rsid w:val="000D56A0"/>
    <w:rsid w:val="000D618C"/>
    <w:rsid w:val="000D70D7"/>
    <w:rsid w:val="000D7123"/>
    <w:rsid w:val="000D7D69"/>
    <w:rsid w:val="000E06E3"/>
    <w:rsid w:val="000E0758"/>
    <w:rsid w:val="000E150F"/>
    <w:rsid w:val="000E159F"/>
    <w:rsid w:val="000E20B2"/>
    <w:rsid w:val="000E2A77"/>
    <w:rsid w:val="000E35FF"/>
    <w:rsid w:val="000E61F4"/>
    <w:rsid w:val="000F0445"/>
    <w:rsid w:val="000F0949"/>
    <w:rsid w:val="000F0E8C"/>
    <w:rsid w:val="000F14CA"/>
    <w:rsid w:val="000F1EBE"/>
    <w:rsid w:val="000F4EA6"/>
    <w:rsid w:val="000F57B2"/>
    <w:rsid w:val="000F683D"/>
    <w:rsid w:val="000F7631"/>
    <w:rsid w:val="00100503"/>
    <w:rsid w:val="001026AC"/>
    <w:rsid w:val="00102FCB"/>
    <w:rsid w:val="00104C38"/>
    <w:rsid w:val="00106B2A"/>
    <w:rsid w:val="00106B59"/>
    <w:rsid w:val="001100CA"/>
    <w:rsid w:val="001125FB"/>
    <w:rsid w:val="00113DEC"/>
    <w:rsid w:val="00114EA6"/>
    <w:rsid w:val="001210D2"/>
    <w:rsid w:val="00121C2B"/>
    <w:rsid w:val="00122DD8"/>
    <w:rsid w:val="00123FE0"/>
    <w:rsid w:val="00124C75"/>
    <w:rsid w:val="001251F9"/>
    <w:rsid w:val="001268CA"/>
    <w:rsid w:val="00130DE9"/>
    <w:rsid w:val="001311D9"/>
    <w:rsid w:val="001339B2"/>
    <w:rsid w:val="00140199"/>
    <w:rsid w:val="00140FD4"/>
    <w:rsid w:val="00141D5F"/>
    <w:rsid w:val="00142172"/>
    <w:rsid w:val="00147873"/>
    <w:rsid w:val="0015053E"/>
    <w:rsid w:val="00150D26"/>
    <w:rsid w:val="0015221D"/>
    <w:rsid w:val="0015235C"/>
    <w:rsid w:val="00152D08"/>
    <w:rsid w:val="00154D7C"/>
    <w:rsid w:val="0015521C"/>
    <w:rsid w:val="001564B2"/>
    <w:rsid w:val="00157800"/>
    <w:rsid w:val="00162791"/>
    <w:rsid w:val="00164160"/>
    <w:rsid w:val="00170BC2"/>
    <w:rsid w:val="00170DCA"/>
    <w:rsid w:val="001723D0"/>
    <w:rsid w:val="00173CF2"/>
    <w:rsid w:val="00180B36"/>
    <w:rsid w:val="001843B0"/>
    <w:rsid w:val="001866E8"/>
    <w:rsid w:val="001867DC"/>
    <w:rsid w:val="00186FA3"/>
    <w:rsid w:val="00190225"/>
    <w:rsid w:val="0019041F"/>
    <w:rsid w:val="00190441"/>
    <w:rsid w:val="00192D21"/>
    <w:rsid w:val="001A125C"/>
    <w:rsid w:val="001A1585"/>
    <w:rsid w:val="001A29EC"/>
    <w:rsid w:val="001A6431"/>
    <w:rsid w:val="001A6E44"/>
    <w:rsid w:val="001A756E"/>
    <w:rsid w:val="001B11BA"/>
    <w:rsid w:val="001B1AAB"/>
    <w:rsid w:val="001B34A7"/>
    <w:rsid w:val="001B5C25"/>
    <w:rsid w:val="001B6404"/>
    <w:rsid w:val="001B6D7F"/>
    <w:rsid w:val="001C0DAF"/>
    <w:rsid w:val="001C4EE0"/>
    <w:rsid w:val="001C6378"/>
    <w:rsid w:val="001D46C6"/>
    <w:rsid w:val="001D6FE7"/>
    <w:rsid w:val="001D78B3"/>
    <w:rsid w:val="001E1C67"/>
    <w:rsid w:val="001E43FD"/>
    <w:rsid w:val="001E596E"/>
    <w:rsid w:val="001F6AE9"/>
    <w:rsid w:val="001F7FD2"/>
    <w:rsid w:val="002014C0"/>
    <w:rsid w:val="002017A1"/>
    <w:rsid w:val="00202C86"/>
    <w:rsid w:val="00202C96"/>
    <w:rsid w:val="002066FF"/>
    <w:rsid w:val="00206852"/>
    <w:rsid w:val="002073BF"/>
    <w:rsid w:val="00210E1B"/>
    <w:rsid w:val="00211EA9"/>
    <w:rsid w:val="0021280E"/>
    <w:rsid w:val="00212A8B"/>
    <w:rsid w:val="00213BFD"/>
    <w:rsid w:val="0021412F"/>
    <w:rsid w:val="00215056"/>
    <w:rsid w:val="00215BCD"/>
    <w:rsid w:val="00222999"/>
    <w:rsid w:val="00226D8E"/>
    <w:rsid w:val="002303D9"/>
    <w:rsid w:val="00230F29"/>
    <w:rsid w:val="002327BF"/>
    <w:rsid w:val="00235D37"/>
    <w:rsid w:val="002361A4"/>
    <w:rsid w:val="002363EB"/>
    <w:rsid w:val="002379C8"/>
    <w:rsid w:val="00242F37"/>
    <w:rsid w:val="00243F73"/>
    <w:rsid w:val="002465CD"/>
    <w:rsid w:val="00250887"/>
    <w:rsid w:val="0025550C"/>
    <w:rsid w:val="002571D2"/>
    <w:rsid w:val="002607D4"/>
    <w:rsid w:val="00260F02"/>
    <w:rsid w:val="00261895"/>
    <w:rsid w:val="0026409B"/>
    <w:rsid w:val="00264906"/>
    <w:rsid w:val="002663CF"/>
    <w:rsid w:val="00267351"/>
    <w:rsid w:val="0027058C"/>
    <w:rsid w:val="00270E61"/>
    <w:rsid w:val="00271354"/>
    <w:rsid w:val="002733D5"/>
    <w:rsid w:val="00274E4F"/>
    <w:rsid w:val="00277DF2"/>
    <w:rsid w:val="00280542"/>
    <w:rsid w:val="00280861"/>
    <w:rsid w:val="002825DC"/>
    <w:rsid w:val="002832A3"/>
    <w:rsid w:val="00284E4D"/>
    <w:rsid w:val="00285CB0"/>
    <w:rsid w:val="00291F92"/>
    <w:rsid w:val="0029703A"/>
    <w:rsid w:val="002A368A"/>
    <w:rsid w:val="002A4954"/>
    <w:rsid w:val="002A6F84"/>
    <w:rsid w:val="002A7192"/>
    <w:rsid w:val="002B00EE"/>
    <w:rsid w:val="002B2D28"/>
    <w:rsid w:val="002B3A0C"/>
    <w:rsid w:val="002B6EA2"/>
    <w:rsid w:val="002C05D1"/>
    <w:rsid w:val="002C2019"/>
    <w:rsid w:val="002C317A"/>
    <w:rsid w:val="002C386F"/>
    <w:rsid w:val="002C3D7C"/>
    <w:rsid w:val="002C5928"/>
    <w:rsid w:val="002C651D"/>
    <w:rsid w:val="002C69D9"/>
    <w:rsid w:val="002D03E2"/>
    <w:rsid w:val="002D0D3A"/>
    <w:rsid w:val="002D2D12"/>
    <w:rsid w:val="002D336A"/>
    <w:rsid w:val="002D52AF"/>
    <w:rsid w:val="002D6529"/>
    <w:rsid w:val="002D708B"/>
    <w:rsid w:val="002E0601"/>
    <w:rsid w:val="002E1715"/>
    <w:rsid w:val="002E3272"/>
    <w:rsid w:val="002E5FCC"/>
    <w:rsid w:val="002F1A2D"/>
    <w:rsid w:val="002F35BD"/>
    <w:rsid w:val="002F4221"/>
    <w:rsid w:val="002F54ED"/>
    <w:rsid w:val="002F582B"/>
    <w:rsid w:val="002F5DF6"/>
    <w:rsid w:val="002F71D3"/>
    <w:rsid w:val="00301511"/>
    <w:rsid w:val="00302B1D"/>
    <w:rsid w:val="003033F1"/>
    <w:rsid w:val="00307403"/>
    <w:rsid w:val="00307780"/>
    <w:rsid w:val="00311F96"/>
    <w:rsid w:val="00313E31"/>
    <w:rsid w:val="00314451"/>
    <w:rsid w:val="003147AD"/>
    <w:rsid w:val="0031576D"/>
    <w:rsid w:val="00321090"/>
    <w:rsid w:val="00321156"/>
    <w:rsid w:val="003249C8"/>
    <w:rsid w:val="003250FE"/>
    <w:rsid w:val="00325F6D"/>
    <w:rsid w:val="003265CB"/>
    <w:rsid w:val="0032662E"/>
    <w:rsid w:val="00327CD8"/>
    <w:rsid w:val="00331F4C"/>
    <w:rsid w:val="003326AD"/>
    <w:rsid w:val="00332AD4"/>
    <w:rsid w:val="00335749"/>
    <w:rsid w:val="00337443"/>
    <w:rsid w:val="00337D70"/>
    <w:rsid w:val="00340DA0"/>
    <w:rsid w:val="00340E8E"/>
    <w:rsid w:val="00341493"/>
    <w:rsid w:val="0034378D"/>
    <w:rsid w:val="003455A1"/>
    <w:rsid w:val="00345B2A"/>
    <w:rsid w:val="0034730C"/>
    <w:rsid w:val="00352ECC"/>
    <w:rsid w:val="00355B30"/>
    <w:rsid w:val="003624E0"/>
    <w:rsid w:val="003628BB"/>
    <w:rsid w:val="0036566E"/>
    <w:rsid w:val="00373BA3"/>
    <w:rsid w:val="00375976"/>
    <w:rsid w:val="00377B7A"/>
    <w:rsid w:val="003802A6"/>
    <w:rsid w:val="00382217"/>
    <w:rsid w:val="003834DC"/>
    <w:rsid w:val="00383651"/>
    <w:rsid w:val="00384317"/>
    <w:rsid w:val="003864EB"/>
    <w:rsid w:val="00387A04"/>
    <w:rsid w:val="003919BF"/>
    <w:rsid w:val="00393FEE"/>
    <w:rsid w:val="00394258"/>
    <w:rsid w:val="00395FC4"/>
    <w:rsid w:val="003A0DC2"/>
    <w:rsid w:val="003A1B80"/>
    <w:rsid w:val="003A22F6"/>
    <w:rsid w:val="003A2554"/>
    <w:rsid w:val="003A3857"/>
    <w:rsid w:val="003A43DF"/>
    <w:rsid w:val="003A61A5"/>
    <w:rsid w:val="003B2F23"/>
    <w:rsid w:val="003C1B4D"/>
    <w:rsid w:val="003C298F"/>
    <w:rsid w:val="003C5C19"/>
    <w:rsid w:val="003C5F56"/>
    <w:rsid w:val="003C7645"/>
    <w:rsid w:val="003D02AA"/>
    <w:rsid w:val="003D3409"/>
    <w:rsid w:val="003D3529"/>
    <w:rsid w:val="003D3800"/>
    <w:rsid w:val="003D44FB"/>
    <w:rsid w:val="003D4BA6"/>
    <w:rsid w:val="003D6A7D"/>
    <w:rsid w:val="003D730A"/>
    <w:rsid w:val="003E0B3D"/>
    <w:rsid w:val="003E0F8C"/>
    <w:rsid w:val="003E5049"/>
    <w:rsid w:val="003E5E42"/>
    <w:rsid w:val="003F00B4"/>
    <w:rsid w:val="003F093D"/>
    <w:rsid w:val="003F6BD9"/>
    <w:rsid w:val="003F721C"/>
    <w:rsid w:val="003F7BA7"/>
    <w:rsid w:val="004011AA"/>
    <w:rsid w:val="00401CEA"/>
    <w:rsid w:val="00402077"/>
    <w:rsid w:val="00404304"/>
    <w:rsid w:val="0040499D"/>
    <w:rsid w:val="00406D45"/>
    <w:rsid w:val="00411F11"/>
    <w:rsid w:val="0041573D"/>
    <w:rsid w:val="00415C5A"/>
    <w:rsid w:val="00420CE2"/>
    <w:rsid w:val="004212B7"/>
    <w:rsid w:val="0042408E"/>
    <w:rsid w:val="00424FE7"/>
    <w:rsid w:val="00431584"/>
    <w:rsid w:val="00432969"/>
    <w:rsid w:val="00437F38"/>
    <w:rsid w:val="0044123A"/>
    <w:rsid w:val="004429AE"/>
    <w:rsid w:val="00444BE0"/>
    <w:rsid w:val="00445B38"/>
    <w:rsid w:val="0044721A"/>
    <w:rsid w:val="00447274"/>
    <w:rsid w:val="00447BE3"/>
    <w:rsid w:val="00447C89"/>
    <w:rsid w:val="00450A98"/>
    <w:rsid w:val="004528FA"/>
    <w:rsid w:val="00452D10"/>
    <w:rsid w:val="00453968"/>
    <w:rsid w:val="00455EAC"/>
    <w:rsid w:val="00456A09"/>
    <w:rsid w:val="00456D5E"/>
    <w:rsid w:val="00463C81"/>
    <w:rsid w:val="00465275"/>
    <w:rsid w:val="004736B5"/>
    <w:rsid w:val="00473BF6"/>
    <w:rsid w:val="00474504"/>
    <w:rsid w:val="0047451A"/>
    <w:rsid w:val="004748BA"/>
    <w:rsid w:val="00476182"/>
    <w:rsid w:val="00476627"/>
    <w:rsid w:val="00476C65"/>
    <w:rsid w:val="0048165D"/>
    <w:rsid w:val="0048228A"/>
    <w:rsid w:val="00485027"/>
    <w:rsid w:val="00485614"/>
    <w:rsid w:val="00486689"/>
    <w:rsid w:val="00487DC7"/>
    <w:rsid w:val="004904EB"/>
    <w:rsid w:val="00491813"/>
    <w:rsid w:val="004918D8"/>
    <w:rsid w:val="00491A48"/>
    <w:rsid w:val="004925FA"/>
    <w:rsid w:val="004932BA"/>
    <w:rsid w:val="004937A4"/>
    <w:rsid w:val="00494052"/>
    <w:rsid w:val="004941BE"/>
    <w:rsid w:val="00495D74"/>
    <w:rsid w:val="0049652C"/>
    <w:rsid w:val="0049762C"/>
    <w:rsid w:val="004A34C4"/>
    <w:rsid w:val="004A4F2D"/>
    <w:rsid w:val="004A6A93"/>
    <w:rsid w:val="004B1DA0"/>
    <w:rsid w:val="004B3D1B"/>
    <w:rsid w:val="004B500E"/>
    <w:rsid w:val="004B6587"/>
    <w:rsid w:val="004B781D"/>
    <w:rsid w:val="004C1C53"/>
    <w:rsid w:val="004C3440"/>
    <w:rsid w:val="004C613F"/>
    <w:rsid w:val="004C7A1B"/>
    <w:rsid w:val="004C7DFC"/>
    <w:rsid w:val="004D0D03"/>
    <w:rsid w:val="004D23FB"/>
    <w:rsid w:val="004D3B16"/>
    <w:rsid w:val="004D6A3E"/>
    <w:rsid w:val="004D6B63"/>
    <w:rsid w:val="004E0927"/>
    <w:rsid w:val="004E1537"/>
    <w:rsid w:val="004E2F1E"/>
    <w:rsid w:val="004E5937"/>
    <w:rsid w:val="004F1E6E"/>
    <w:rsid w:val="004F640A"/>
    <w:rsid w:val="004F677D"/>
    <w:rsid w:val="004F6BF1"/>
    <w:rsid w:val="004F7D0E"/>
    <w:rsid w:val="0050185F"/>
    <w:rsid w:val="00501FFA"/>
    <w:rsid w:val="00502798"/>
    <w:rsid w:val="00505ADC"/>
    <w:rsid w:val="0050621B"/>
    <w:rsid w:val="005077CC"/>
    <w:rsid w:val="0051120C"/>
    <w:rsid w:val="00511583"/>
    <w:rsid w:val="005171E7"/>
    <w:rsid w:val="00517618"/>
    <w:rsid w:val="00522499"/>
    <w:rsid w:val="005250EA"/>
    <w:rsid w:val="00525CC9"/>
    <w:rsid w:val="00526D19"/>
    <w:rsid w:val="00527D5C"/>
    <w:rsid w:val="005333FE"/>
    <w:rsid w:val="00534257"/>
    <w:rsid w:val="00535560"/>
    <w:rsid w:val="005376CC"/>
    <w:rsid w:val="00537FE4"/>
    <w:rsid w:val="0054041A"/>
    <w:rsid w:val="00546BF6"/>
    <w:rsid w:val="00546F35"/>
    <w:rsid w:val="00552018"/>
    <w:rsid w:val="00552DAD"/>
    <w:rsid w:val="00555AC9"/>
    <w:rsid w:val="00560314"/>
    <w:rsid w:val="00562755"/>
    <w:rsid w:val="00562BAE"/>
    <w:rsid w:val="005656B4"/>
    <w:rsid w:val="00565840"/>
    <w:rsid w:val="00566F57"/>
    <w:rsid w:val="00567753"/>
    <w:rsid w:val="00572271"/>
    <w:rsid w:val="00574B9D"/>
    <w:rsid w:val="0057504E"/>
    <w:rsid w:val="00575BE0"/>
    <w:rsid w:val="00575CF8"/>
    <w:rsid w:val="005775D2"/>
    <w:rsid w:val="00577A36"/>
    <w:rsid w:val="005822D9"/>
    <w:rsid w:val="00583F2B"/>
    <w:rsid w:val="0058471B"/>
    <w:rsid w:val="0058758B"/>
    <w:rsid w:val="005905B7"/>
    <w:rsid w:val="005915CD"/>
    <w:rsid w:val="005930EF"/>
    <w:rsid w:val="005941FE"/>
    <w:rsid w:val="00594E15"/>
    <w:rsid w:val="00595A51"/>
    <w:rsid w:val="00596A8B"/>
    <w:rsid w:val="005A0E12"/>
    <w:rsid w:val="005A45F5"/>
    <w:rsid w:val="005A552C"/>
    <w:rsid w:val="005B03AF"/>
    <w:rsid w:val="005B1560"/>
    <w:rsid w:val="005B32D9"/>
    <w:rsid w:val="005B3FA1"/>
    <w:rsid w:val="005B45C5"/>
    <w:rsid w:val="005B55C0"/>
    <w:rsid w:val="005B6079"/>
    <w:rsid w:val="005B734C"/>
    <w:rsid w:val="005B7581"/>
    <w:rsid w:val="005C1606"/>
    <w:rsid w:val="005C731A"/>
    <w:rsid w:val="005C7A31"/>
    <w:rsid w:val="005D1990"/>
    <w:rsid w:val="005D2C9E"/>
    <w:rsid w:val="005D2E1C"/>
    <w:rsid w:val="005D4513"/>
    <w:rsid w:val="005D4C87"/>
    <w:rsid w:val="005D642D"/>
    <w:rsid w:val="005D64F5"/>
    <w:rsid w:val="005D67DA"/>
    <w:rsid w:val="005E02C2"/>
    <w:rsid w:val="005E22CB"/>
    <w:rsid w:val="005E246B"/>
    <w:rsid w:val="005E2674"/>
    <w:rsid w:val="005E68F2"/>
    <w:rsid w:val="005E6DE6"/>
    <w:rsid w:val="005F012D"/>
    <w:rsid w:val="005F294E"/>
    <w:rsid w:val="005F2BE7"/>
    <w:rsid w:val="005F4320"/>
    <w:rsid w:val="005F505D"/>
    <w:rsid w:val="00600A99"/>
    <w:rsid w:val="006011B8"/>
    <w:rsid w:val="00601206"/>
    <w:rsid w:val="00602684"/>
    <w:rsid w:val="00602723"/>
    <w:rsid w:val="006041D7"/>
    <w:rsid w:val="006048CE"/>
    <w:rsid w:val="00605957"/>
    <w:rsid w:val="00606035"/>
    <w:rsid w:val="00606518"/>
    <w:rsid w:val="00607630"/>
    <w:rsid w:val="00611A8E"/>
    <w:rsid w:val="0061392F"/>
    <w:rsid w:val="00613D2B"/>
    <w:rsid w:val="006169A3"/>
    <w:rsid w:val="00617B66"/>
    <w:rsid w:val="0062148D"/>
    <w:rsid w:val="00622B84"/>
    <w:rsid w:val="00623BA0"/>
    <w:rsid w:val="00624AE2"/>
    <w:rsid w:val="00626E51"/>
    <w:rsid w:val="006274DC"/>
    <w:rsid w:val="00630D46"/>
    <w:rsid w:val="00631A7B"/>
    <w:rsid w:val="006339D1"/>
    <w:rsid w:val="00635D70"/>
    <w:rsid w:val="00642A68"/>
    <w:rsid w:val="00643689"/>
    <w:rsid w:val="00644212"/>
    <w:rsid w:val="00644F2E"/>
    <w:rsid w:val="00645BD2"/>
    <w:rsid w:val="0064668D"/>
    <w:rsid w:val="006475C1"/>
    <w:rsid w:val="006477E6"/>
    <w:rsid w:val="00651663"/>
    <w:rsid w:val="00651832"/>
    <w:rsid w:val="00653DC5"/>
    <w:rsid w:val="00655B58"/>
    <w:rsid w:val="0066075E"/>
    <w:rsid w:val="00662BB4"/>
    <w:rsid w:val="00662CFC"/>
    <w:rsid w:val="00664B80"/>
    <w:rsid w:val="00665C2D"/>
    <w:rsid w:val="00672B15"/>
    <w:rsid w:val="00675B35"/>
    <w:rsid w:val="00677FDA"/>
    <w:rsid w:val="00681B9E"/>
    <w:rsid w:val="006841B9"/>
    <w:rsid w:val="0068574F"/>
    <w:rsid w:val="00685CFC"/>
    <w:rsid w:val="00687D2A"/>
    <w:rsid w:val="00690ADC"/>
    <w:rsid w:val="00692C4F"/>
    <w:rsid w:val="00693238"/>
    <w:rsid w:val="0069651E"/>
    <w:rsid w:val="0069759A"/>
    <w:rsid w:val="006975F2"/>
    <w:rsid w:val="006B00C4"/>
    <w:rsid w:val="006B146A"/>
    <w:rsid w:val="006B361E"/>
    <w:rsid w:val="006B3A8D"/>
    <w:rsid w:val="006B4403"/>
    <w:rsid w:val="006C1320"/>
    <w:rsid w:val="006C16B3"/>
    <w:rsid w:val="006C279D"/>
    <w:rsid w:val="006C3BD9"/>
    <w:rsid w:val="006C40C2"/>
    <w:rsid w:val="006C67F2"/>
    <w:rsid w:val="006D0E48"/>
    <w:rsid w:val="006D5A58"/>
    <w:rsid w:val="006D735D"/>
    <w:rsid w:val="006D7482"/>
    <w:rsid w:val="006E3AEA"/>
    <w:rsid w:val="006E6A09"/>
    <w:rsid w:val="006F12E6"/>
    <w:rsid w:val="006F1F77"/>
    <w:rsid w:val="006F2A83"/>
    <w:rsid w:val="006F447F"/>
    <w:rsid w:val="006F5696"/>
    <w:rsid w:val="00701D06"/>
    <w:rsid w:val="0070455C"/>
    <w:rsid w:val="00705283"/>
    <w:rsid w:val="007064EE"/>
    <w:rsid w:val="00707299"/>
    <w:rsid w:val="00707D53"/>
    <w:rsid w:val="00711E32"/>
    <w:rsid w:val="00714907"/>
    <w:rsid w:val="0071543D"/>
    <w:rsid w:val="007158E4"/>
    <w:rsid w:val="0072020C"/>
    <w:rsid w:val="007207C0"/>
    <w:rsid w:val="0072348D"/>
    <w:rsid w:val="00723522"/>
    <w:rsid w:val="00723990"/>
    <w:rsid w:val="0072610D"/>
    <w:rsid w:val="00730133"/>
    <w:rsid w:val="00732B35"/>
    <w:rsid w:val="00732FA0"/>
    <w:rsid w:val="00740C3E"/>
    <w:rsid w:val="00743250"/>
    <w:rsid w:val="007448C4"/>
    <w:rsid w:val="00746538"/>
    <w:rsid w:val="007471DD"/>
    <w:rsid w:val="0074723E"/>
    <w:rsid w:val="007472B4"/>
    <w:rsid w:val="007500D7"/>
    <w:rsid w:val="007518A3"/>
    <w:rsid w:val="00752085"/>
    <w:rsid w:val="00753C99"/>
    <w:rsid w:val="007545D1"/>
    <w:rsid w:val="007579FA"/>
    <w:rsid w:val="00765EB0"/>
    <w:rsid w:val="0077200A"/>
    <w:rsid w:val="00774BC5"/>
    <w:rsid w:val="007755ED"/>
    <w:rsid w:val="00775650"/>
    <w:rsid w:val="00776E6E"/>
    <w:rsid w:val="0077724A"/>
    <w:rsid w:val="007821B0"/>
    <w:rsid w:val="00782B05"/>
    <w:rsid w:val="007904BE"/>
    <w:rsid w:val="007910E8"/>
    <w:rsid w:val="00792246"/>
    <w:rsid w:val="00794492"/>
    <w:rsid w:val="007945C8"/>
    <w:rsid w:val="00795252"/>
    <w:rsid w:val="0079638B"/>
    <w:rsid w:val="00796D00"/>
    <w:rsid w:val="007A13DA"/>
    <w:rsid w:val="007A145B"/>
    <w:rsid w:val="007A1ABB"/>
    <w:rsid w:val="007A1ED0"/>
    <w:rsid w:val="007A2620"/>
    <w:rsid w:val="007A28C9"/>
    <w:rsid w:val="007A2F47"/>
    <w:rsid w:val="007A6684"/>
    <w:rsid w:val="007A71CC"/>
    <w:rsid w:val="007B15F0"/>
    <w:rsid w:val="007B3952"/>
    <w:rsid w:val="007B5A76"/>
    <w:rsid w:val="007B6737"/>
    <w:rsid w:val="007C0C4A"/>
    <w:rsid w:val="007C298C"/>
    <w:rsid w:val="007C2B2A"/>
    <w:rsid w:val="007C3B6A"/>
    <w:rsid w:val="007C490B"/>
    <w:rsid w:val="007D31A4"/>
    <w:rsid w:val="007D5842"/>
    <w:rsid w:val="007D6B16"/>
    <w:rsid w:val="007E29FA"/>
    <w:rsid w:val="007E37AB"/>
    <w:rsid w:val="007E4133"/>
    <w:rsid w:val="007E6772"/>
    <w:rsid w:val="007E6D3E"/>
    <w:rsid w:val="007E757B"/>
    <w:rsid w:val="007F3C22"/>
    <w:rsid w:val="007F45F1"/>
    <w:rsid w:val="00803EF5"/>
    <w:rsid w:val="00804EF6"/>
    <w:rsid w:val="00805B79"/>
    <w:rsid w:val="00807279"/>
    <w:rsid w:val="00807413"/>
    <w:rsid w:val="0081100B"/>
    <w:rsid w:val="00811548"/>
    <w:rsid w:val="00811B6A"/>
    <w:rsid w:val="008131A5"/>
    <w:rsid w:val="00813BB4"/>
    <w:rsid w:val="00816B71"/>
    <w:rsid w:val="00817288"/>
    <w:rsid w:val="0081794B"/>
    <w:rsid w:val="00822560"/>
    <w:rsid w:val="008239A3"/>
    <w:rsid w:val="00827389"/>
    <w:rsid w:val="008276FB"/>
    <w:rsid w:val="00831753"/>
    <w:rsid w:val="0083310F"/>
    <w:rsid w:val="00833A76"/>
    <w:rsid w:val="00836131"/>
    <w:rsid w:val="00836483"/>
    <w:rsid w:val="008364FF"/>
    <w:rsid w:val="0084007D"/>
    <w:rsid w:val="00841B72"/>
    <w:rsid w:val="00843B88"/>
    <w:rsid w:val="008452CB"/>
    <w:rsid w:val="008455D5"/>
    <w:rsid w:val="0084644D"/>
    <w:rsid w:val="00847248"/>
    <w:rsid w:val="0085175D"/>
    <w:rsid w:val="00851E6E"/>
    <w:rsid w:val="008526F4"/>
    <w:rsid w:val="008539E4"/>
    <w:rsid w:val="00854C2D"/>
    <w:rsid w:val="00856BD0"/>
    <w:rsid w:val="008638DE"/>
    <w:rsid w:val="0086390D"/>
    <w:rsid w:val="0086423D"/>
    <w:rsid w:val="00864E29"/>
    <w:rsid w:val="00865D2F"/>
    <w:rsid w:val="008706D9"/>
    <w:rsid w:val="00870801"/>
    <w:rsid w:val="00873083"/>
    <w:rsid w:val="0087333E"/>
    <w:rsid w:val="0087485F"/>
    <w:rsid w:val="00876E3C"/>
    <w:rsid w:val="0087711D"/>
    <w:rsid w:val="00883835"/>
    <w:rsid w:val="00884A7A"/>
    <w:rsid w:val="00886F6C"/>
    <w:rsid w:val="00890098"/>
    <w:rsid w:val="00890383"/>
    <w:rsid w:val="0089153A"/>
    <w:rsid w:val="00892519"/>
    <w:rsid w:val="00893639"/>
    <w:rsid w:val="008947BF"/>
    <w:rsid w:val="00894CC9"/>
    <w:rsid w:val="008A24E4"/>
    <w:rsid w:val="008A30D4"/>
    <w:rsid w:val="008A3CD8"/>
    <w:rsid w:val="008A4394"/>
    <w:rsid w:val="008A44BD"/>
    <w:rsid w:val="008B061A"/>
    <w:rsid w:val="008B2247"/>
    <w:rsid w:val="008B358F"/>
    <w:rsid w:val="008B4116"/>
    <w:rsid w:val="008B6B82"/>
    <w:rsid w:val="008C0BEC"/>
    <w:rsid w:val="008C461B"/>
    <w:rsid w:val="008C5562"/>
    <w:rsid w:val="008C6641"/>
    <w:rsid w:val="008D0108"/>
    <w:rsid w:val="008D1BA1"/>
    <w:rsid w:val="008D3DD4"/>
    <w:rsid w:val="008D40C9"/>
    <w:rsid w:val="008E42EF"/>
    <w:rsid w:val="008E4BD5"/>
    <w:rsid w:val="008E5299"/>
    <w:rsid w:val="008E6132"/>
    <w:rsid w:val="008E6697"/>
    <w:rsid w:val="008E6F5B"/>
    <w:rsid w:val="008E77CB"/>
    <w:rsid w:val="008F38C1"/>
    <w:rsid w:val="008F4B4F"/>
    <w:rsid w:val="008F5145"/>
    <w:rsid w:val="008F580E"/>
    <w:rsid w:val="008F6DD0"/>
    <w:rsid w:val="00901084"/>
    <w:rsid w:val="00901229"/>
    <w:rsid w:val="00901470"/>
    <w:rsid w:val="00903103"/>
    <w:rsid w:val="00903157"/>
    <w:rsid w:val="00905170"/>
    <w:rsid w:val="009073EA"/>
    <w:rsid w:val="009123C4"/>
    <w:rsid w:val="00914766"/>
    <w:rsid w:val="009155D1"/>
    <w:rsid w:val="00924274"/>
    <w:rsid w:val="0092626E"/>
    <w:rsid w:val="009275C1"/>
    <w:rsid w:val="00930889"/>
    <w:rsid w:val="00930E13"/>
    <w:rsid w:val="00931BBF"/>
    <w:rsid w:val="00931E85"/>
    <w:rsid w:val="00932D58"/>
    <w:rsid w:val="00933143"/>
    <w:rsid w:val="009333A8"/>
    <w:rsid w:val="00934F54"/>
    <w:rsid w:val="009379FC"/>
    <w:rsid w:val="00937BDB"/>
    <w:rsid w:val="00941C26"/>
    <w:rsid w:val="0094280B"/>
    <w:rsid w:val="0094614D"/>
    <w:rsid w:val="00947234"/>
    <w:rsid w:val="00947875"/>
    <w:rsid w:val="00953B10"/>
    <w:rsid w:val="009572E3"/>
    <w:rsid w:val="00962B7E"/>
    <w:rsid w:val="00963DCB"/>
    <w:rsid w:val="00964C91"/>
    <w:rsid w:val="00965510"/>
    <w:rsid w:val="00970387"/>
    <w:rsid w:val="00972495"/>
    <w:rsid w:val="009823B9"/>
    <w:rsid w:val="009839B2"/>
    <w:rsid w:val="0098524B"/>
    <w:rsid w:val="00985978"/>
    <w:rsid w:val="00990560"/>
    <w:rsid w:val="0099079C"/>
    <w:rsid w:val="009913D3"/>
    <w:rsid w:val="00992F65"/>
    <w:rsid w:val="009934DF"/>
    <w:rsid w:val="00993B5F"/>
    <w:rsid w:val="00997CB5"/>
    <w:rsid w:val="009A2991"/>
    <w:rsid w:val="009A39A1"/>
    <w:rsid w:val="009A4CC4"/>
    <w:rsid w:val="009A563F"/>
    <w:rsid w:val="009A6D8F"/>
    <w:rsid w:val="009A6DE2"/>
    <w:rsid w:val="009B04D1"/>
    <w:rsid w:val="009B526B"/>
    <w:rsid w:val="009C1666"/>
    <w:rsid w:val="009C3604"/>
    <w:rsid w:val="009C489C"/>
    <w:rsid w:val="009C62AE"/>
    <w:rsid w:val="009D6F6D"/>
    <w:rsid w:val="009E1A08"/>
    <w:rsid w:val="009E1DDF"/>
    <w:rsid w:val="009E2CE7"/>
    <w:rsid w:val="009E4163"/>
    <w:rsid w:val="009E4224"/>
    <w:rsid w:val="009E458E"/>
    <w:rsid w:val="009E4A42"/>
    <w:rsid w:val="009E685B"/>
    <w:rsid w:val="009E7483"/>
    <w:rsid w:val="009F3B29"/>
    <w:rsid w:val="009F54B0"/>
    <w:rsid w:val="009F54EF"/>
    <w:rsid w:val="00A0213D"/>
    <w:rsid w:val="00A024B4"/>
    <w:rsid w:val="00A0474A"/>
    <w:rsid w:val="00A04B4E"/>
    <w:rsid w:val="00A06736"/>
    <w:rsid w:val="00A07EA5"/>
    <w:rsid w:val="00A111AA"/>
    <w:rsid w:val="00A13E22"/>
    <w:rsid w:val="00A13F2F"/>
    <w:rsid w:val="00A172E0"/>
    <w:rsid w:val="00A17407"/>
    <w:rsid w:val="00A17C84"/>
    <w:rsid w:val="00A205E6"/>
    <w:rsid w:val="00A213B1"/>
    <w:rsid w:val="00A21C6A"/>
    <w:rsid w:val="00A23D3C"/>
    <w:rsid w:val="00A2440A"/>
    <w:rsid w:val="00A2476B"/>
    <w:rsid w:val="00A25451"/>
    <w:rsid w:val="00A27BE0"/>
    <w:rsid w:val="00A328AD"/>
    <w:rsid w:val="00A350FE"/>
    <w:rsid w:val="00A35AF6"/>
    <w:rsid w:val="00A35B4C"/>
    <w:rsid w:val="00A4068A"/>
    <w:rsid w:val="00A42ABA"/>
    <w:rsid w:val="00A437F3"/>
    <w:rsid w:val="00A50582"/>
    <w:rsid w:val="00A510A9"/>
    <w:rsid w:val="00A53A8B"/>
    <w:rsid w:val="00A5611E"/>
    <w:rsid w:val="00A5612E"/>
    <w:rsid w:val="00A56788"/>
    <w:rsid w:val="00A6145B"/>
    <w:rsid w:val="00A63ADD"/>
    <w:rsid w:val="00A653F4"/>
    <w:rsid w:val="00A665E6"/>
    <w:rsid w:val="00A674C1"/>
    <w:rsid w:val="00A71E3A"/>
    <w:rsid w:val="00A74910"/>
    <w:rsid w:val="00A75D56"/>
    <w:rsid w:val="00A77003"/>
    <w:rsid w:val="00A77EE5"/>
    <w:rsid w:val="00A80B42"/>
    <w:rsid w:val="00A82655"/>
    <w:rsid w:val="00A829CD"/>
    <w:rsid w:val="00A8455B"/>
    <w:rsid w:val="00A857AF"/>
    <w:rsid w:val="00A866E7"/>
    <w:rsid w:val="00A86AA0"/>
    <w:rsid w:val="00A926C1"/>
    <w:rsid w:val="00A92E8C"/>
    <w:rsid w:val="00A9342B"/>
    <w:rsid w:val="00A936E8"/>
    <w:rsid w:val="00A96184"/>
    <w:rsid w:val="00A96653"/>
    <w:rsid w:val="00AA0A15"/>
    <w:rsid w:val="00AA1228"/>
    <w:rsid w:val="00AA12BA"/>
    <w:rsid w:val="00AA3971"/>
    <w:rsid w:val="00AA53C1"/>
    <w:rsid w:val="00AA54E8"/>
    <w:rsid w:val="00AB0B8C"/>
    <w:rsid w:val="00AB1CA8"/>
    <w:rsid w:val="00AB223A"/>
    <w:rsid w:val="00AB3884"/>
    <w:rsid w:val="00AB3E75"/>
    <w:rsid w:val="00AB5C6B"/>
    <w:rsid w:val="00AC1851"/>
    <w:rsid w:val="00AC5FA3"/>
    <w:rsid w:val="00AC78A4"/>
    <w:rsid w:val="00AD2376"/>
    <w:rsid w:val="00AD239B"/>
    <w:rsid w:val="00AD440F"/>
    <w:rsid w:val="00AD5081"/>
    <w:rsid w:val="00AD62D8"/>
    <w:rsid w:val="00AD6922"/>
    <w:rsid w:val="00AD701B"/>
    <w:rsid w:val="00AE01C7"/>
    <w:rsid w:val="00AE7B54"/>
    <w:rsid w:val="00AE7FC8"/>
    <w:rsid w:val="00AF0B1F"/>
    <w:rsid w:val="00AF0BB8"/>
    <w:rsid w:val="00AF3074"/>
    <w:rsid w:val="00AF4224"/>
    <w:rsid w:val="00AF48FC"/>
    <w:rsid w:val="00AF6446"/>
    <w:rsid w:val="00B00343"/>
    <w:rsid w:val="00B03DE4"/>
    <w:rsid w:val="00B11244"/>
    <w:rsid w:val="00B12191"/>
    <w:rsid w:val="00B13A8B"/>
    <w:rsid w:val="00B13B06"/>
    <w:rsid w:val="00B13F66"/>
    <w:rsid w:val="00B13FE1"/>
    <w:rsid w:val="00B1402B"/>
    <w:rsid w:val="00B16202"/>
    <w:rsid w:val="00B17119"/>
    <w:rsid w:val="00B21092"/>
    <w:rsid w:val="00B219BA"/>
    <w:rsid w:val="00B23D5C"/>
    <w:rsid w:val="00B2451D"/>
    <w:rsid w:val="00B24E6C"/>
    <w:rsid w:val="00B2684A"/>
    <w:rsid w:val="00B27435"/>
    <w:rsid w:val="00B27653"/>
    <w:rsid w:val="00B33777"/>
    <w:rsid w:val="00B34008"/>
    <w:rsid w:val="00B34167"/>
    <w:rsid w:val="00B355F7"/>
    <w:rsid w:val="00B3601D"/>
    <w:rsid w:val="00B37486"/>
    <w:rsid w:val="00B40D75"/>
    <w:rsid w:val="00B427F5"/>
    <w:rsid w:val="00B45CBD"/>
    <w:rsid w:val="00B462CD"/>
    <w:rsid w:val="00B465F8"/>
    <w:rsid w:val="00B46A12"/>
    <w:rsid w:val="00B510F0"/>
    <w:rsid w:val="00B55B6E"/>
    <w:rsid w:val="00B57F32"/>
    <w:rsid w:val="00B60D08"/>
    <w:rsid w:val="00B612B4"/>
    <w:rsid w:val="00B63358"/>
    <w:rsid w:val="00B65296"/>
    <w:rsid w:val="00B66821"/>
    <w:rsid w:val="00B716B7"/>
    <w:rsid w:val="00B72670"/>
    <w:rsid w:val="00B732A8"/>
    <w:rsid w:val="00B74EAE"/>
    <w:rsid w:val="00B764E1"/>
    <w:rsid w:val="00B771F1"/>
    <w:rsid w:val="00B777E5"/>
    <w:rsid w:val="00B779BE"/>
    <w:rsid w:val="00B83570"/>
    <w:rsid w:val="00B83BFC"/>
    <w:rsid w:val="00B86584"/>
    <w:rsid w:val="00B86722"/>
    <w:rsid w:val="00B90B49"/>
    <w:rsid w:val="00B90D95"/>
    <w:rsid w:val="00B90FC9"/>
    <w:rsid w:val="00B9146B"/>
    <w:rsid w:val="00B914BB"/>
    <w:rsid w:val="00B9287B"/>
    <w:rsid w:val="00B94424"/>
    <w:rsid w:val="00B95605"/>
    <w:rsid w:val="00B96D53"/>
    <w:rsid w:val="00B96EA7"/>
    <w:rsid w:val="00B97103"/>
    <w:rsid w:val="00B97B94"/>
    <w:rsid w:val="00BA12A4"/>
    <w:rsid w:val="00BA335C"/>
    <w:rsid w:val="00BA5697"/>
    <w:rsid w:val="00BA56DA"/>
    <w:rsid w:val="00BA588E"/>
    <w:rsid w:val="00BA5A6E"/>
    <w:rsid w:val="00BB0BCB"/>
    <w:rsid w:val="00BB0D73"/>
    <w:rsid w:val="00BB1895"/>
    <w:rsid w:val="00BB2208"/>
    <w:rsid w:val="00BB24E8"/>
    <w:rsid w:val="00BB2779"/>
    <w:rsid w:val="00BB3EED"/>
    <w:rsid w:val="00BB499A"/>
    <w:rsid w:val="00BB560E"/>
    <w:rsid w:val="00BB56F4"/>
    <w:rsid w:val="00BB7404"/>
    <w:rsid w:val="00BB7C25"/>
    <w:rsid w:val="00BC2A1F"/>
    <w:rsid w:val="00BC3DAF"/>
    <w:rsid w:val="00BD0AD9"/>
    <w:rsid w:val="00BD1918"/>
    <w:rsid w:val="00BD2C12"/>
    <w:rsid w:val="00BD7F9E"/>
    <w:rsid w:val="00BE00ED"/>
    <w:rsid w:val="00BE25A0"/>
    <w:rsid w:val="00BE2DE5"/>
    <w:rsid w:val="00BE323D"/>
    <w:rsid w:val="00BE3D77"/>
    <w:rsid w:val="00BE680B"/>
    <w:rsid w:val="00BE6E6B"/>
    <w:rsid w:val="00BE73A0"/>
    <w:rsid w:val="00BF0A6B"/>
    <w:rsid w:val="00BF19D9"/>
    <w:rsid w:val="00BF1AFE"/>
    <w:rsid w:val="00BF4CC2"/>
    <w:rsid w:val="00BF55D1"/>
    <w:rsid w:val="00BF659C"/>
    <w:rsid w:val="00BF7E5F"/>
    <w:rsid w:val="00C051B2"/>
    <w:rsid w:val="00C057D3"/>
    <w:rsid w:val="00C067FB"/>
    <w:rsid w:val="00C11615"/>
    <w:rsid w:val="00C12F50"/>
    <w:rsid w:val="00C142FA"/>
    <w:rsid w:val="00C163B6"/>
    <w:rsid w:val="00C20E99"/>
    <w:rsid w:val="00C214D1"/>
    <w:rsid w:val="00C26A80"/>
    <w:rsid w:val="00C27C46"/>
    <w:rsid w:val="00C424A0"/>
    <w:rsid w:val="00C42F3B"/>
    <w:rsid w:val="00C438D0"/>
    <w:rsid w:val="00C45A8D"/>
    <w:rsid w:val="00C4703F"/>
    <w:rsid w:val="00C47875"/>
    <w:rsid w:val="00C47E1A"/>
    <w:rsid w:val="00C520BA"/>
    <w:rsid w:val="00C53BAD"/>
    <w:rsid w:val="00C572BF"/>
    <w:rsid w:val="00C609B6"/>
    <w:rsid w:val="00C623B7"/>
    <w:rsid w:val="00C645B5"/>
    <w:rsid w:val="00C66EF9"/>
    <w:rsid w:val="00C71F72"/>
    <w:rsid w:val="00C72091"/>
    <w:rsid w:val="00C7316C"/>
    <w:rsid w:val="00C7376E"/>
    <w:rsid w:val="00C7474D"/>
    <w:rsid w:val="00C805A3"/>
    <w:rsid w:val="00C8069B"/>
    <w:rsid w:val="00C823C9"/>
    <w:rsid w:val="00C849F3"/>
    <w:rsid w:val="00C84FD5"/>
    <w:rsid w:val="00C85C88"/>
    <w:rsid w:val="00C85DB2"/>
    <w:rsid w:val="00C87AD4"/>
    <w:rsid w:val="00C909BC"/>
    <w:rsid w:val="00C92B33"/>
    <w:rsid w:val="00C94B8C"/>
    <w:rsid w:val="00CA2E7B"/>
    <w:rsid w:val="00CA6225"/>
    <w:rsid w:val="00CA63F7"/>
    <w:rsid w:val="00CB0712"/>
    <w:rsid w:val="00CB0EDB"/>
    <w:rsid w:val="00CB2DA4"/>
    <w:rsid w:val="00CB54FF"/>
    <w:rsid w:val="00CB65C5"/>
    <w:rsid w:val="00CB6D07"/>
    <w:rsid w:val="00CB6E6D"/>
    <w:rsid w:val="00CB7FFB"/>
    <w:rsid w:val="00CC36CB"/>
    <w:rsid w:val="00CC40C0"/>
    <w:rsid w:val="00CC4FC4"/>
    <w:rsid w:val="00CC6AD9"/>
    <w:rsid w:val="00CD1F89"/>
    <w:rsid w:val="00CD2A1B"/>
    <w:rsid w:val="00CD51D2"/>
    <w:rsid w:val="00CD5226"/>
    <w:rsid w:val="00CD6907"/>
    <w:rsid w:val="00CD77A9"/>
    <w:rsid w:val="00CD7823"/>
    <w:rsid w:val="00CE1C69"/>
    <w:rsid w:val="00CE4B36"/>
    <w:rsid w:val="00CE6359"/>
    <w:rsid w:val="00CE7AD8"/>
    <w:rsid w:val="00CE7B06"/>
    <w:rsid w:val="00CF2D47"/>
    <w:rsid w:val="00CF354E"/>
    <w:rsid w:val="00CF54D5"/>
    <w:rsid w:val="00D002BC"/>
    <w:rsid w:val="00D00646"/>
    <w:rsid w:val="00D031D3"/>
    <w:rsid w:val="00D03776"/>
    <w:rsid w:val="00D05324"/>
    <w:rsid w:val="00D0552D"/>
    <w:rsid w:val="00D058B2"/>
    <w:rsid w:val="00D11A5F"/>
    <w:rsid w:val="00D1216D"/>
    <w:rsid w:val="00D13072"/>
    <w:rsid w:val="00D13A3F"/>
    <w:rsid w:val="00D144EA"/>
    <w:rsid w:val="00D14506"/>
    <w:rsid w:val="00D149B7"/>
    <w:rsid w:val="00D2012C"/>
    <w:rsid w:val="00D22892"/>
    <w:rsid w:val="00D23892"/>
    <w:rsid w:val="00D241B0"/>
    <w:rsid w:val="00D25B17"/>
    <w:rsid w:val="00D26032"/>
    <w:rsid w:val="00D26EC2"/>
    <w:rsid w:val="00D30915"/>
    <w:rsid w:val="00D33C1D"/>
    <w:rsid w:val="00D35399"/>
    <w:rsid w:val="00D35800"/>
    <w:rsid w:val="00D371E2"/>
    <w:rsid w:val="00D4093A"/>
    <w:rsid w:val="00D40A08"/>
    <w:rsid w:val="00D428BB"/>
    <w:rsid w:val="00D440D2"/>
    <w:rsid w:val="00D469EF"/>
    <w:rsid w:val="00D46CAA"/>
    <w:rsid w:val="00D47FBA"/>
    <w:rsid w:val="00D50DC5"/>
    <w:rsid w:val="00D5363B"/>
    <w:rsid w:val="00D55559"/>
    <w:rsid w:val="00D56630"/>
    <w:rsid w:val="00D56820"/>
    <w:rsid w:val="00D623C1"/>
    <w:rsid w:val="00D65A88"/>
    <w:rsid w:val="00D71817"/>
    <w:rsid w:val="00D73026"/>
    <w:rsid w:val="00D74626"/>
    <w:rsid w:val="00D75066"/>
    <w:rsid w:val="00D76089"/>
    <w:rsid w:val="00D76B7E"/>
    <w:rsid w:val="00D76FDB"/>
    <w:rsid w:val="00D7719B"/>
    <w:rsid w:val="00D845D0"/>
    <w:rsid w:val="00D859BC"/>
    <w:rsid w:val="00D87062"/>
    <w:rsid w:val="00D87FB7"/>
    <w:rsid w:val="00D92232"/>
    <w:rsid w:val="00D94EB9"/>
    <w:rsid w:val="00D9561B"/>
    <w:rsid w:val="00D964AB"/>
    <w:rsid w:val="00D9749A"/>
    <w:rsid w:val="00D9798C"/>
    <w:rsid w:val="00DA0FA1"/>
    <w:rsid w:val="00DA1A14"/>
    <w:rsid w:val="00DA1ED5"/>
    <w:rsid w:val="00DA2F8F"/>
    <w:rsid w:val="00DA501B"/>
    <w:rsid w:val="00DA591E"/>
    <w:rsid w:val="00DA604A"/>
    <w:rsid w:val="00DB3884"/>
    <w:rsid w:val="00DB4100"/>
    <w:rsid w:val="00DB4CBD"/>
    <w:rsid w:val="00DB53C0"/>
    <w:rsid w:val="00DB7E42"/>
    <w:rsid w:val="00DC14E6"/>
    <w:rsid w:val="00DC1F5E"/>
    <w:rsid w:val="00DC28D6"/>
    <w:rsid w:val="00DC3A69"/>
    <w:rsid w:val="00DC46C5"/>
    <w:rsid w:val="00DD0162"/>
    <w:rsid w:val="00DE0AE8"/>
    <w:rsid w:val="00DE351B"/>
    <w:rsid w:val="00DE38A4"/>
    <w:rsid w:val="00DE5FCF"/>
    <w:rsid w:val="00DE60D4"/>
    <w:rsid w:val="00DE61C9"/>
    <w:rsid w:val="00DE63BB"/>
    <w:rsid w:val="00DE66BA"/>
    <w:rsid w:val="00DE6E7B"/>
    <w:rsid w:val="00DE743C"/>
    <w:rsid w:val="00DE78B8"/>
    <w:rsid w:val="00DF2587"/>
    <w:rsid w:val="00DF35A3"/>
    <w:rsid w:val="00DF3CDF"/>
    <w:rsid w:val="00DF421F"/>
    <w:rsid w:val="00DF5174"/>
    <w:rsid w:val="00DF59D7"/>
    <w:rsid w:val="00DF5E79"/>
    <w:rsid w:val="00DF72CB"/>
    <w:rsid w:val="00E01228"/>
    <w:rsid w:val="00E023EC"/>
    <w:rsid w:val="00E048D7"/>
    <w:rsid w:val="00E05BDF"/>
    <w:rsid w:val="00E06831"/>
    <w:rsid w:val="00E07BF8"/>
    <w:rsid w:val="00E11F38"/>
    <w:rsid w:val="00E15021"/>
    <w:rsid w:val="00E17924"/>
    <w:rsid w:val="00E203E1"/>
    <w:rsid w:val="00E210A2"/>
    <w:rsid w:val="00E229E7"/>
    <w:rsid w:val="00E27DF8"/>
    <w:rsid w:val="00E30590"/>
    <w:rsid w:val="00E32CAD"/>
    <w:rsid w:val="00E334D8"/>
    <w:rsid w:val="00E339E8"/>
    <w:rsid w:val="00E340F0"/>
    <w:rsid w:val="00E37018"/>
    <w:rsid w:val="00E407BB"/>
    <w:rsid w:val="00E41641"/>
    <w:rsid w:val="00E41EFE"/>
    <w:rsid w:val="00E4262D"/>
    <w:rsid w:val="00E437EE"/>
    <w:rsid w:val="00E441DF"/>
    <w:rsid w:val="00E44CE7"/>
    <w:rsid w:val="00E45934"/>
    <w:rsid w:val="00E45A41"/>
    <w:rsid w:val="00E46287"/>
    <w:rsid w:val="00E474EF"/>
    <w:rsid w:val="00E5478C"/>
    <w:rsid w:val="00E54FA2"/>
    <w:rsid w:val="00E56788"/>
    <w:rsid w:val="00E61DA0"/>
    <w:rsid w:val="00E63229"/>
    <w:rsid w:val="00E63854"/>
    <w:rsid w:val="00E64984"/>
    <w:rsid w:val="00E664D9"/>
    <w:rsid w:val="00E672AC"/>
    <w:rsid w:val="00E7240A"/>
    <w:rsid w:val="00E7317F"/>
    <w:rsid w:val="00E7548C"/>
    <w:rsid w:val="00E76B03"/>
    <w:rsid w:val="00E773A1"/>
    <w:rsid w:val="00E84841"/>
    <w:rsid w:val="00E84ECA"/>
    <w:rsid w:val="00E86825"/>
    <w:rsid w:val="00E90AA9"/>
    <w:rsid w:val="00E911F8"/>
    <w:rsid w:val="00E9141A"/>
    <w:rsid w:val="00E9540B"/>
    <w:rsid w:val="00E95D69"/>
    <w:rsid w:val="00E95DF8"/>
    <w:rsid w:val="00EA1222"/>
    <w:rsid w:val="00EA47A4"/>
    <w:rsid w:val="00EA5EE2"/>
    <w:rsid w:val="00EA7928"/>
    <w:rsid w:val="00EB0330"/>
    <w:rsid w:val="00EB2154"/>
    <w:rsid w:val="00EB22AC"/>
    <w:rsid w:val="00EB3769"/>
    <w:rsid w:val="00EB7959"/>
    <w:rsid w:val="00EC450A"/>
    <w:rsid w:val="00EC4A70"/>
    <w:rsid w:val="00ED2DDA"/>
    <w:rsid w:val="00ED377F"/>
    <w:rsid w:val="00EE0062"/>
    <w:rsid w:val="00EE0810"/>
    <w:rsid w:val="00EE237C"/>
    <w:rsid w:val="00EE3A2E"/>
    <w:rsid w:val="00EE4F64"/>
    <w:rsid w:val="00EE53F0"/>
    <w:rsid w:val="00EE615E"/>
    <w:rsid w:val="00EE72E2"/>
    <w:rsid w:val="00EF1748"/>
    <w:rsid w:val="00EF1E74"/>
    <w:rsid w:val="00EF2598"/>
    <w:rsid w:val="00EF2C64"/>
    <w:rsid w:val="00EF42F9"/>
    <w:rsid w:val="00EF4EA2"/>
    <w:rsid w:val="00EF6049"/>
    <w:rsid w:val="00EF7213"/>
    <w:rsid w:val="00F03172"/>
    <w:rsid w:val="00F03A0E"/>
    <w:rsid w:val="00F05DEB"/>
    <w:rsid w:val="00F06CBD"/>
    <w:rsid w:val="00F1047C"/>
    <w:rsid w:val="00F1125D"/>
    <w:rsid w:val="00F112CF"/>
    <w:rsid w:val="00F13176"/>
    <w:rsid w:val="00F148FC"/>
    <w:rsid w:val="00F17996"/>
    <w:rsid w:val="00F227B2"/>
    <w:rsid w:val="00F24D91"/>
    <w:rsid w:val="00F2727B"/>
    <w:rsid w:val="00F30640"/>
    <w:rsid w:val="00F30A81"/>
    <w:rsid w:val="00F31465"/>
    <w:rsid w:val="00F32C49"/>
    <w:rsid w:val="00F35728"/>
    <w:rsid w:val="00F37A09"/>
    <w:rsid w:val="00F40204"/>
    <w:rsid w:val="00F41731"/>
    <w:rsid w:val="00F42E25"/>
    <w:rsid w:val="00F4427B"/>
    <w:rsid w:val="00F47885"/>
    <w:rsid w:val="00F47AE7"/>
    <w:rsid w:val="00F50350"/>
    <w:rsid w:val="00F5177C"/>
    <w:rsid w:val="00F536D1"/>
    <w:rsid w:val="00F54D35"/>
    <w:rsid w:val="00F551AC"/>
    <w:rsid w:val="00F57283"/>
    <w:rsid w:val="00F6211D"/>
    <w:rsid w:val="00F62B5D"/>
    <w:rsid w:val="00F65962"/>
    <w:rsid w:val="00F66BF2"/>
    <w:rsid w:val="00F7041D"/>
    <w:rsid w:val="00F72ACE"/>
    <w:rsid w:val="00F732D8"/>
    <w:rsid w:val="00F743D5"/>
    <w:rsid w:val="00F7499A"/>
    <w:rsid w:val="00F75973"/>
    <w:rsid w:val="00F76956"/>
    <w:rsid w:val="00F76991"/>
    <w:rsid w:val="00F773AF"/>
    <w:rsid w:val="00F77866"/>
    <w:rsid w:val="00F81BA9"/>
    <w:rsid w:val="00F84A45"/>
    <w:rsid w:val="00F84E72"/>
    <w:rsid w:val="00F858B7"/>
    <w:rsid w:val="00F86625"/>
    <w:rsid w:val="00F875D6"/>
    <w:rsid w:val="00F87B5D"/>
    <w:rsid w:val="00F91211"/>
    <w:rsid w:val="00F95289"/>
    <w:rsid w:val="00F976CA"/>
    <w:rsid w:val="00FA1162"/>
    <w:rsid w:val="00FA3524"/>
    <w:rsid w:val="00FA4B15"/>
    <w:rsid w:val="00FA607F"/>
    <w:rsid w:val="00FA6C6C"/>
    <w:rsid w:val="00FA7008"/>
    <w:rsid w:val="00FA7E62"/>
    <w:rsid w:val="00FB0372"/>
    <w:rsid w:val="00FB3E86"/>
    <w:rsid w:val="00FB61A2"/>
    <w:rsid w:val="00FB62F1"/>
    <w:rsid w:val="00FB6E6A"/>
    <w:rsid w:val="00FC2A72"/>
    <w:rsid w:val="00FC3B8D"/>
    <w:rsid w:val="00FC4F60"/>
    <w:rsid w:val="00FC7FEE"/>
    <w:rsid w:val="00FD0675"/>
    <w:rsid w:val="00FD06A8"/>
    <w:rsid w:val="00FD24B2"/>
    <w:rsid w:val="00FE1FAD"/>
    <w:rsid w:val="00FE28DA"/>
    <w:rsid w:val="00FE43B8"/>
    <w:rsid w:val="00FE5003"/>
    <w:rsid w:val="00FE58AB"/>
    <w:rsid w:val="00FE7EA0"/>
    <w:rsid w:val="00FF1E71"/>
    <w:rsid w:val="00FF380D"/>
    <w:rsid w:val="00FF39A2"/>
    <w:rsid w:val="00FF47CA"/>
    <w:rsid w:val="00FF490B"/>
    <w:rsid w:val="01CBF6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1AEFD9"/>
  <w14:defaultImageDpi w14:val="330"/>
  <w15:chartTrackingRefBased/>
  <w15:docId w15:val="{87C55855-97C6-4064-B06A-BF0EA439F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10A9"/>
    <w:pPr>
      <w:spacing w:line="480" w:lineRule="auto"/>
      <w:jc w:val="both"/>
    </w:pPr>
    <w:rPr>
      <w:sz w:val="24"/>
      <w:szCs w:val="24"/>
      <w:lang w:val="en-US" w:eastAsia="en-US"/>
    </w:rPr>
  </w:style>
  <w:style w:type="paragraph" w:styleId="Heading1">
    <w:name w:val="heading 1"/>
    <w:basedOn w:val="Normal"/>
    <w:next w:val="Normal"/>
    <w:link w:val="Heading1Char"/>
    <w:uiPriority w:val="9"/>
    <w:qFormat/>
    <w:rsid w:val="00E156A3"/>
    <w:pPr>
      <w:keepNext/>
      <w:outlineLvl w:val="0"/>
    </w:pPr>
    <w:rPr>
      <w:rFonts w:cs="Arial"/>
      <w:b/>
      <w:bCs/>
      <w:caps/>
      <w:kern w:val="32"/>
      <w:sz w:val="28"/>
      <w:szCs w:val="28"/>
    </w:rPr>
  </w:style>
  <w:style w:type="paragraph" w:styleId="Heading2">
    <w:name w:val="heading 2"/>
    <w:basedOn w:val="Normal"/>
    <w:next w:val="Normal"/>
    <w:qFormat/>
    <w:rsid w:val="00200035"/>
    <w:pPr>
      <w:keepNext/>
      <w:outlineLvl w:val="1"/>
    </w:pPr>
    <w:rPr>
      <w:rFonts w:cs="Arial"/>
      <w:b/>
      <w:bCs/>
      <w:iCs/>
    </w:rPr>
  </w:style>
  <w:style w:type="paragraph" w:styleId="Heading3">
    <w:name w:val="heading 3"/>
    <w:basedOn w:val="Normal"/>
    <w:next w:val="Normal"/>
    <w:link w:val="Heading3Char"/>
    <w:qFormat/>
    <w:rsid w:val="00917E5B"/>
    <w:pPr>
      <w:keepNext/>
      <w:numPr>
        <w:ilvl w:val="2"/>
        <w:numId w:val="16"/>
      </w:numPr>
      <w:spacing w:before="240" w:after="60"/>
      <w:outlineLvl w:val="2"/>
    </w:pPr>
    <w:rPr>
      <w:rFonts w:cs="Arial"/>
      <w:bCs/>
      <w:szCs w:val="26"/>
    </w:rPr>
  </w:style>
  <w:style w:type="paragraph" w:styleId="Heading4">
    <w:name w:val="heading 4"/>
    <w:basedOn w:val="Normal"/>
    <w:next w:val="Normal"/>
    <w:qFormat/>
    <w:rsid w:val="00AD4728"/>
    <w:pPr>
      <w:keepNext/>
      <w:numPr>
        <w:ilvl w:val="3"/>
        <w:numId w:val="16"/>
      </w:numPr>
      <w:spacing w:before="240" w:after="60"/>
      <w:outlineLvl w:val="3"/>
    </w:pPr>
    <w:rPr>
      <w:b/>
      <w:bCs/>
      <w:sz w:val="28"/>
      <w:szCs w:val="28"/>
    </w:rPr>
  </w:style>
  <w:style w:type="paragraph" w:styleId="Heading5">
    <w:name w:val="heading 5"/>
    <w:basedOn w:val="Normal"/>
    <w:next w:val="Normal"/>
    <w:qFormat/>
    <w:rsid w:val="00AD4728"/>
    <w:pPr>
      <w:numPr>
        <w:ilvl w:val="4"/>
        <w:numId w:val="16"/>
      </w:numPr>
      <w:spacing w:before="240" w:after="60"/>
      <w:outlineLvl w:val="4"/>
    </w:pPr>
    <w:rPr>
      <w:b/>
      <w:bCs/>
      <w:i/>
      <w:iCs/>
      <w:sz w:val="26"/>
      <w:szCs w:val="26"/>
    </w:rPr>
  </w:style>
  <w:style w:type="paragraph" w:styleId="Heading6">
    <w:name w:val="heading 6"/>
    <w:basedOn w:val="Normal"/>
    <w:next w:val="Normal"/>
    <w:qFormat/>
    <w:rsid w:val="00AD4728"/>
    <w:pPr>
      <w:numPr>
        <w:ilvl w:val="5"/>
        <w:numId w:val="16"/>
      </w:numPr>
      <w:spacing w:before="240" w:after="60"/>
      <w:outlineLvl w:val="5"/>
    </w:pPr>
    <w:rPr>
      <w:b/>
      <w:bCs/>
      <w:sz w:val="22"/>
      <w:szCs w:val="22"/>
    </w:rPr>
  </w:style>
  <w:style w:type="paragraph" w:styleId="Heading7">
    <w:name w:val="heading 7"/>
    <w:basedOn w:val="Normal"/>
    <w:next w:val="Normal"/>
    <w:qFormat/>
    <w:rsid w:val="00AD4728"/>
    <w:pPr>
      <w:numPr>
        <w:ilvl w:val="6"/>
        <w:numId w:val="16"/>
      </w:numPr>
      <w:spacing w:before="240" w:after="60"/>
      <w:outlineLvl w:val="6"/>
    </w:pPr>
  </w:style>
  <w:style w:type="paragraph" w:styleId="Heading8">
    <w:name w:val="heading 8"/>
    <w:basedOn w:val="Normal"/>
    <w:next w:val="Normal"/>
    <w:qFormat/>
    <w:rsid w:val="00AD4728"/>
    <w:pPr>
      <w:numPr>
        <w:ilvl w:val="7"/>
        <w:numId w:val="16"/>
      </w:numPr>
      <w:outlineLvl w:val="7"/>
    </w:pPr>
  </w:style>
  <w:style w:type="paragraph" w:styleId="Heading9">
    <w:name w:val="heading 9"/>
    <w:basedOn w:val="Heading8"/>
    <w:next w:val="Normal"/>
    <w:qFormat/>
    <w:rsid w:val="00AD4728"/>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2522D"/>
    <w:pPr>
      <w:tabs>
        <w:tab w:val="center" w:pos="4320"/>
        <w:tab w:val="right" w:pos="8640"/>
      </w:tabs>
    </w:pPr>
  </w:style>
  <w:style w:type="character" w:styleId="PageNumber">
    <w:name w:val="page number"/>
    <w:basedOn w:val="DefaultParagraphFont"/>
    <w:semiHidden/>
    <w:rsid w:val="00A2522D"/>
  </w:style>
  <w:style w:type="paragraph" w:styleId="Header">
    <w:name w:val="header"/>
    <w:basedOn w:val="Normal"/>
    <w:link w:val="HeaderChar"/>
    <w:semiHidden/>
    <w:rsid w:val="00A2522D"/>
    <w:pPr>
      <w:tabs>
        <w:tab w:val="center" w:pos="4320"/>
        <w:tab w:val="right" w:pos="8640"/>
      </w:tabs>
    </w:pPr>
  </w:style>
  <w:style w:type="paragraph" w:styleId="Title">
    <w:name w:val="Title"/>
    <w:aliases w:val="Main Topic Title"/>
    <w:basedOn w:val="Normal"/>
    <w:qFormat/>
    <w:rsid w:val="00C317F1"/>
    <w:pPr>
      <w:jc w:val="left"/>
      <w:outlineLvl w:val="0"/>
    </w:pPr>
    <w:rPr>
      <w:rFonts w:cs="Arial"/>
      <w:b/>
      <w:bCs/>
      <w:kern w:val="28"/>
      <w:sz w:val="48"/>
      <w:szCs w:val="40"/>
    </w:rPr>
  </w:style>
  <w:style w:type="paragraph" w:customStyle="1" w:styleId="StudentIdentification">
    <w:name w:val="Student Identification"/>
    <w:basedOn w:val="Title"/>
    <w:autoRedefine/>
    <w:rsid w:val="00BC26B9"/>
    <w:pPr>
      <w:spacing w:before="480" w:after="480"/>
    </w:pPr>
    <w:rPr>
      <w:sz w:val="28"/>
      <w:szCs w:val="24"/>
    </w:rPr>
  </w:style>
  <w:style w:type="paragraph" w:customStyle="1" w:styleId="DocumentDate">
    <w:name w:val="Document Date"/>
    <w:basedOn w:val="Header"/>
    <w:link w:val="DocumentDateChar"/>
    <w:autoRedefine/>
    <w:rsid w:val="00E911F8"/>
    <w:pPr>
      <w:spacing w:before="480" w:after="480"/>
      <w:jc w:val="right"/>
    </w:pPr>
    <w:rPr>
      <w:i/>
      <w:iCs/>
      <w:sz w:val="28"/>
      <w:lang w:val="en-GB"/>
    </w:rPr>
  </w:style>
  <w:style w:type="character" w:styleId="Hyperlink">
    <w:name w:val="Hyperlink"/>
    <w:uiPriority w:val="99"/>
    <w:rsid w:val="00F826E7"/>
    <w:rPr>
      <w:color w:val="0000FF"/>
      <w:u w:val="single"/>
    </w:rPr>
  </w:style>
  <w:style w:type="table" w:styleId="TableGrid">
    <w:name w:val="Table Grid"/>
    <w:basedOn w:val="TableNormal"/>
    <w:rsid w:val="000C1B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Heading3Char">
    <w:name w:val="Heading 3 Char"/>
    <w:link w:val="Heading3"/>
    <w:rsid w:val="00917E5B"/>
    <w:rPr>
      <w:rFonts w:cs="Arial"/>
      <w:bCs/>
      <w:sz w:val="24"/>
      <w:szCs w:val="26"/>
      <w:lang w:val="en-US" w:eastAsia="en-US"/>
    </w:rPr>
  </w:style>
  <w:style w:type="paragraph" w:customStyle="1" w:styleId="AuthorsEmail">
    <w:name w:val="Authors Email"/>
    <w:basedOn w:val="DocumentDate"/>
    <w:link w:val="AuthorsEmailChar"/>
    <w:autoRedefine/>
    <w:semiHidden/>
    <w:rsid w:val="002C5C62"/>
  </w:style>
  <w:style w:type="character" w:customStyle="1" w:styleId="HeaderChar">
    <w:name w:val="Header Char"/>
    <w:link w:val="Header"/>
    <w:rsid w:val="00205E97"/>
    <w:rPr>
      <w:sz w:val="24"/>
      <w:szCs w:val="24"/>
      <w:lang w:val="en-US" w:eastAsia="en-US" w:bidi="ar-SA"/>
    </w:rPr>
  </w:style>
  <w:style w:type="character" w:customStyle="1" w:styleId="DocumentDateChar">
    <w:name w:val="Document Date Char"/>
    <w:link w:val="DocumentDate"/>
    <w:rsid w:val="00E911F8"/>
    <w:rPr>
      <w:i/>
      <w:iCs/>
      <w:sz w:val="28"/>
      <w:szCs w:val="24"/>
      <w:lang w:val="en-GB" w:eastAsia="en-US"/>
    </w:rPr>
  </w:style>
  <w:style w:type="character" w:customStyle="1" w:styleId="AuthorsEmailChar">
    <w:name w:val="Authors Email Char"/>
    <w:link w:val="AuthorsEmail"/>
    <w:rsid w:val="002C5C62"/>
    <w:rPr>
      <w:i/>
      <w:iCs/>
      <w:sz w:val="28"/>
      <w:szCs w:val="24"/>
      <w:lang w:val="en-GB" w:eastAsia="en-US" w:bidi="ar-SA"/>
    </w:rPr>
  </w:style>
  <w:style w:type="paragraph" w:styleId="BalloonText">
    <w:name w:val="Balloon Text"/>
    <w:basedOn w:val="Normal"/>
    <w:semiHidden/>
    <w:rsid w:val="00696A34"/>
    <w:rPr>
      <w:rFonts w:ascii="Tahoma" w:hAnsi="Tahoma" w:cs="Tahoma"/>
      <w:sz w:val="16"/>
      <w:szCs w:val="16"/>
    </w:rPr>
  </w:style>
  <w:style w:type="paragraph" w:customStyle="1" w:styleId="Reference">
    <w:name w:val="Reference"/>
    <w:basedOn w:val="Normal"/>
    <w:rsid w:val="00DB5170"/>
    <w:pPr>
      <w:ind w:left="720" w:hanging="720"/>
    </w:pPr>
    <w:rPr>
      <w:szCs w:val="20"/>
      <w:lang w:val="en-GB"/>
    </w:rPr>
  </w:style>
  <w:style w:type="paragraph" w:customStyle="1" w:styleId="SchoolTitle">
    <w:name w:val="School Title"/>
    <w:basedOn w:val="Normal"/>
    <w:rsid w:val="002C5C62"/>
    <w:rPr>
      <w:b/>
      <w:sz w:val="28"/>
      <w:lang w:val="en-GB"/>
    </w:rPr>
  </w:style>
  <w:style w:type="paragraph" w:customStyle="1" w:styleId="CourseHeading">
    <w:name w:val="Course Heading"/>
    <w:basedOn w:val="Normal"/>
    <w:rsid w:val="002C5C62"/>
    <w:rPr>
      <w:b/>
      <w:sz w:val="28"/>
      <w:lang w:val="en-GB"/>
    </w:rPr>
  </w:style>
  <w:style w:type="paragraph" w:customStyle="1" w:styleId="SubTopicTitle">
    <w:name w:val="Sub Topic Title"/>
    <w:basedOn w:val="Title"/>
    <w:semiHidden/>
    <w:rsid w:val="00C317F1"/>
    <w:rPr>
      <w:sz w:val="40"/>
      <w:lang w:val="en-GB"/>
    </w:rPr>
  </w:style>
  <w:style w:type="paragraph" w:customStyle="1" w:styleId="TOCMainHeading">
    <w:name w:val="TOC Main Heading"/>
    <w:basedOn w:val="Normal"/>
    <w:rsid w:val="00AC6DB3"/>
    <w:pPr>
      <w:tabs>
        <w:tab w:val="left" w:pos="432"/>
        <w:tab w:val="right" w:leader="dot" w:pos="9060"/>
      </w:tabs>
    </w:pPr>
    <w:rPr>
      <w:b/>
      <w:caps/>
      <w:lang w:val="en-GB"/>
    </w:rPr>
  </w:style>
  <w:style w:type="paragraph" w:customStyle="1" w:styleId="TOCHeading2">
    <w:name w:val="TOC Heading 2"/>
    <w:basedOn w:val="TOCMainHeading"/>
    <w:rsid w:val="00AC6DB3"/>
    <w:pPr>
      <w:tabs>
        <w:tab w:val="clear" w:pos="432"/>
        <w:tab w:val="left" w:pos="800"/>
      </w:tabs>
      <w:ind w:left="240"/>
    </w:pPr>
    <w:rPr>
      <w:caps w:val="0"/>
    </w:rPr>
  </w:style>
  <w:style w:type="paragraph" w:customStyle="1" w:styleId="TOCHeading3">
    <w:name w:val="TOC Heading 3"/>
    <w:basedOn w:val="TOCHeading2"/>
    <w:rsid w:val="00917E5B"/>
    <w:pPr>
      <w:tabs>
        <w:tab w:val="clear" w:pos="800"/>
        <w:tab w:val="left" w:pos="1200"/>
      </w:tabs>
      <w:ind w:left="480"/>
    </w:pPr>
  </w:style>
  <w:style w:type="paragraph" w:customStyle="1" w:styleId="Heading2Numbered">
    <w:name w:val="Heading 2 Numbered"/>
    <w:basedOn w:val="Heading2"/>
    <w:autoRedefine/>
    <w:rsid w:val="00AD4728"/>
    <w:pPr>
      <w:numPr>
        <w:ilvl w:val="1"/>
        <w:numId w:val="16"/>
      </w:numPr>
      <w:tabs>
        <w:tab w:val="clear" w:pos="720"/>
        <w:tab w:val="left" w:pos="432"/>
      </w:tabs>
    </w:pPr>
  </w:style>
  <w:style w:type="character" w:styleId="HTMLAcronym">
    <w:name w:val="HTML Acronym"/>
    <w:basedOn w:val="DefaultParagraphFont"/>
    <w:semiHidden/>
    <w:rsid w:val="00576924"/>
  </w:style>
  <w:style w:type="numbering" w:styleId="111111">
    <w:name w:val="Outline List 2"/>
    <w:basedOn w:val="NoList"/>
    <w:semiHidden/>
    <w:rsid w:val="00A55253"/>
    <w:pPr>
      <w:numPr>
        <w:numId w:val="13"/>
      </w:numPr>
    </w:pPr>
  </w:style>
  <w:style w:type="numbering" w:styleId="1ai">
    <w:name w:val="Outline List 1"/>
    <w:basedOn w:val="NoList"/>
    <w:semiHidden/>
    <w:rsid w:val="00A55253"/>
    <w:pPr>
      <w:numPr>
        <w:numId w:val="14"/>
      </w:numPr>
    </w:pPr>
  </w:style>
  <w:style w:type="numbering" w:styleId="ArticleSection">
    <w:name w:val="Outline List 3"/>
    <w:basedOn w:val="NoList"/>
    <w:semiHidden/>
    <w:rsid w:val="00A55253"/>
    <w:pPr>
      <w:numPr>
        <w:numId w:val="15"/>
      </w:numPr>
    </w:pPr>
  </w:style>
  <w:style w:type="paragraph" w:styleId="BlockText">
    <w:name w:val="Block Text"/>
    <w:basedOn w:val="Normal"/>
    <w:semiHidden/>
    <w:rsid w:val="00A55253"/>
    <w:pPr>
      <w:spacing w:after="120"/>
      <w:ind w:left="1440" w:right="1440"/>
    </w:pPr>
  </w:style>
  <w:style w:type="paragraph" w:styleId="BodyText">
    <w:name w:val="Body Text"/>
    <w:basedOn w:val="Normal"/>
    <w:semiHidden/>
    <w:rsid w:val="00A55253"/>
    <w:pPr>
      <w:spacing w:after="120"/>
    </w:pPr>
  </w:style>
  <w:style w:type="paragraph" w:styleId="BodyText2">
    <w:name w:val="Body Text 2"/>
    <w:basedOn w:val="Normal"/>
    <w:semiHidden/>
    <w:rsid w:val="00A55253"/>
    <w:pPr>
      <w:spacing w:after="120"/>
    </w:pPr>
  </w:style>
  <w:style w:type="paragraph" w:styleId="BodyText3">
    <w:name w:val="Body Text 3"/>
    <w:basedOn w:val="Normal"/>
    <w:semiHidden/>
    <w:rsid w:val="00A55253"/>
    <w:pPr>
      <w:spacing w:after="120"/>
    </w:pPr>
    <w:rPr>
      <w:sz w:val="16"/>
      <w:szCs w:val="16"/>
    </w:rPr>
  </w:style>
  <w:style w:type="paragraph" w:styleId="BodyTextFirstIndent">
    <w:name w:val="Body Text First Indent"/>
    <w:basedOn w:val="BodyText"/>
    <w:semiHidden/>
    <w:rsid w:val="00A55253"/>
    <w:pPr>
      <w:ind w:firstLine="210"/>
    </w:pPr>
  </w:style>
  <w:style w:type="paragraph" w:styleId="BodyTextIndent">
    <w:name w:val="Body Text Indent"/>
    <w:basedOn w:val="Normal"/>
    <w:semiHidden/>
    <w:rsid w:val="00A55253"/>
    <w:pPr>
      <w:spacing w:after="120"/>
      <w:ind w:left="283"/>
    </w:pPr>
  </w:style>
  <w:style w:type="paragraph" w:styleId="BodyTextFirstIndent2">
    <w:name w:val="Body Text First Indent 2"/>
    <w:basedOn w:val="BodyTextIndent"/>
    <w:semiHidden/>
    <w:rsid w:val="00A55253"/>
    <w:pPr>
      <w:ind w:firstLine="210"/>
    </w:pPr>
  </w:style>
  <w:style w:type="paragraph" w:styleId="BodyTextIndent2">
    <w:name w:val="Body Text Indent 2"/>
    <w:basedOn w:val="Normal"/>
    <w:semiHidden/>
    <w:rsid w:val="00A55253"/>
    <w:pPr>
      <w:spacing w:after="120"/>
      <w:ind w:left="283"/>
    </w:pPr>
  </w:style>
  <w:style w:type="paragraph" w:styleId="BodyTextIndent3">
    <w:name w:val="Body Text Indent 3"/>
    <w:basedOn w:val="Normal"/>
    <w:semiHidden/>
    <w:rsid w:val="00A55253"/>
    <w:pPr>
      <w:spacing w:after="120"/>
      <w:ind w:left="283"/>
    </w:pPr>
    <w:rPr>
      <w:sz w:val="16"/>
      <w:szCs w:val="16"/>
    </w:rPr>
  </w:style>
  <w:style w:type="paragraph" w:styleId="Closing">
    <w:name w:val="Closing"/>
    <w:basedOn w:val="Normal"/>
    <w:semiHidden/>
    <w:rsid w:val="00A55253"/>
    <w:pPr>
      <w:ind w:left="4252"/>
    </w:pPr>
  </w:style>
  <w:style w:type="paragraph" w:styleId="Date">
    <w:name w:val="Date"/>
    <w:basedOn w:val="Normal"/>
    <w:next w:val="Normal"/>
    <w:semiHidden/>
    <w:rsid w:val="00A55253"/>
  </w:style>
  <w:style w:type="paragraph" w:styleId="E-mailSignature">
    <w:name w:val="E-mail Signature"/>
    <w:basedOn w:val="Normal"/>
    <w:semiHidden/>
    <w:rsid w:val="00A55253"/>
  </w:style>
  <w:style w:type="character" w:styleId="Emphasis">
    <w:name w:val="Emphasis"/>
    <w:qFormat/>
    <w:rsid w:val="00A55253"/>
    <w:rPr>
      <w:i/>
      <w:iCs/>
    </w:rPr>
  </w:style>
  <w:style w:type="paragraph" w:styleId="EnvelopeAddress">
    <w:name w:val="envelope address"/>
    <w:basedOn w:val="Normal"/>
    <w:semiHidden/>
    <w:rsid w:val="00A55253"/>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55253"/>
    <w:rPr>
      <w:rFonts w:ascii="Arial" w:hAnsi="Arial" w:cs="Arial"/>
      <w:sz w:val="20"/>
      <w:szCs w:val="20"/>
    </w:rPr>
  </w:style>
  <w:style w:type="character" w:styleId="FollowedHyperlink">
    <w:name w:val="FollowedHyperlink"/>
    <w:semiHidden/>
    <w:rsid w:val="00A55253"/>
    <w:rPr>
      <w:color w:val="800080"/>
      <w:u w:val="single"/>
    </w:rPr>
  </w:style>
  <w:style w:type="paragraph" w:styleId="HTMLAddress">
    <w:name w:val="HTML Address"/>
    <w:basedOn w:val="Normal"/>
    <w:semiHidden/>
    <w:rsid w:val="00A55253"/>
    <w:rPr>
      <w:i/>
      <w:iCs/>
    </w:rPr>
  </w:style>
  <w:style w:type="character" w:styleId="HTMLCite">
    <w:name w:val="HTML Cite"/>
    <w:semiHidden/>
    <w:rsid w:val="00A55253"/>
    <w:rPr>
      <w:i/>
      <w:iCs/>
    </w:rPr>
  </w:style>
  <w:style w:type="character" w:styleId="HTMLCode">
    <w:name w:val="HTML Code"/>
    <w:semiHidden/>
    <w:rsid w:val="00A55253"/>
    <w:rPr>
      <w:rFonts w:ascii="Courier New" w:hAnsi="Courier New" w:cs="Courier New"/>
      <w:sz w:val="20"/>
      <w:szCs w:val="20"/>
    </w:rPr>
  </w:style>
  <w:style w:type="character" w:styleId="HTMLDefinition">
    <w:name w:val="HTML Definition"/>
    <w:semiHidden/>
    <w:rsid w:val="00A55253"/>
    <w:rPr>
      <w:i/>
      <w:iCs/>
    </w:rPr>
  </w:style>
  <w:style w:type="character" w:styleId="HTMLKeyboard">
    <w:name w:val="HTML Keyboard"/>
    <w:semiHidden/>
    <w:rsid w:val="00A55253"/>
    <w:rPr>
      <w:rFonts w:ascii="Courier New" w:hAnsi="Courier New" w:cs="Courier New"/>
      <w:sz w:val="20"/>
      <w:szCs w:val="20"/>
    </w:rPr>
  </w:style>
  <w:style w:type="paragraph" w:styleId="HTMLPreformatted">
    <w:name w:val="HTML Preformatted"/>
    <w:basedOn w:val="Normal"/>
    <w:semiHidden/>
    <w:rsid w:val="00A55253"/>
    <w:rPr>
      <w:rFonts w:ascii="Courier New" w:hAnsi="Courier New" w:cs="Courier New"/>
      <w:sz w:val="20"/>
      <w:szCs w:val="20"/>
    </w:rPr>
  </w:style>
  <w:style w:type="character" w:styleId="HTMLSample">
    <w:name w:val="HTML Sample"/>
    <w:semiHidden/>
    <w:rsid w:val="00A55253"/>
    <w:rPr>
      <w:rFonts w:ascii="Courier New" w:hAnsi="Courier New" w:cs="Courier New"/>
    </w:rPr>
  </w:style>
  <w:style w:type="character" w:styleId="HTMLTypewriter">
    <w:name w:val="HTML Typewriter"/>
    <w:semiHidden/>
    <w:rsid w:val="00A55253"/>
    <w:rPr>
      <w:rFonts w:ascii="Courier New" w:hAnsi="Courier New" w:cs="Courier New"/>
      <w:sz w:val="20"/>
      <w:szCs w:val="20"/>
    </w:rPr>
  </w:style>
  <w:style w:type="character" w:styleId="HTMLVariable">
    <w:name w:val="HTML Variable"/>
    <w:semiHidden/>
    <w:rsid w:val="00A55253"/>
    <w:rPr>
      <w:i/>
      <w:iCs/>
    </w:rPr>
  </w:style>
  <w:style w:type="character" w:styleId="LineNumber">
    <w:name w:val="line number"/>
    <w:basedOn w:val="DefaultParagraphFont"/>
    <w:semiHidden/>
    <w:rsid w:val="00A55253"/>
  </w:style>
  <w:style w:type="paragraph" w:styleId="List">
    <w:name w:val="List"/>
    <w:basedOn w:val="Normal"/>
    <w:semiHidden/>
    <w:rsid w:val="00A55253"/>
    <w:pPr>
      <w:ind w:left="283" w:hanging="283"/>
    </w:pPr>
  </w:style>
  <w:style w:type="paragraph" w:styleId="List2">
    <w:name w:val="List 2"/>
    <w:basedOn w:val="Normal"/>
    <w:semiHidden/>
    <w:rsid w:val="00A55253"/>
    <w:pPr>
      <w:ind w:left="566" w:hanging="283"/>
    </w:pPr>
  </w:style>
  <w:style w:type="paragraph" w:styleId="List3">
    <w:name w:val="List 3"/>
    <w:basedOn w:val="Normal"/>
    <w:semiHidden/>
    <w:rsid w:val="00A55253"/>
    <w:pPr>
      <w:ind w:left="849" w:hanging="283"/>
    </w:pPr>
  </w:style>
  <w:style w:type="paragraph" w:styleId="List4">
    <w:name w:val="List 4"/>
    <w:basedOn w:val="Normal"/>
    <w:semiHidden/>
    <w:rsid w:val="00A55253"/>
    <w:pPr>
      <w:ind w:left="1132" w:hanging="283"/>
    </w:pPr>
  </w:style>
  <w:style w:type="paragraph" w:styleId="List5">
    <w:name w:val="List 5"/>
    <w:basedOn w:val="Normal"/>
    <w:semiHidden/>
    <w:rsid w:val="00A55253"/>
    <w:pPr>
      <w:ind w:left="1415" w:hanging="283"/>
    </w:pPr>
  </w:style>
  <w:style w:type="paragraph" w:styleId="ListBullet">
    <w:name w:val="List Bullet"/>
    <w:basedOn w:val="Normal"/>
    <w:semiHidden/>
    <w:rsid w:val="00A55253"/>
    <w:pPr>
      <w:numPr>
        <w:numId w:val="3"/>
      </w:numPr>
    </w:pPr>
  </w:style>
  <w:style w:type="paragraph" w:styleId="ListBullet2">
    <w:name w:val="List Bullet 2"/>
    <w:basedOn w:val="Normal"/>
    <w:semiHidden/>
    <w:rsid w:val="00A55253"/>
    <w:pPr>
      <w:numPr>
        <w:numId w:val="4"/>
      </w:numPr>
    </w:pPr>
  </w:style>
  <w:style w:type="paragraph" w:styleId="ListBullet3">
    <w:name w:val="List Bullet 3"/>
    <w:basedOn w:val="Normal"/>
    <w:semiHidden/>
    <w:rsid w:val="00A55253"/>
    <w:pPr>
      <w:numPr>
        <w:numId w:val="5"/>
      </w:numPr>
    </w:pPr>
  </w:style>
  <w:style w:type="paragraph" w:styleId="ListBullet4">
    <w:name w:val="List Bullet 4"/>
    <w:basedOn w:val="Normal"/>
    <w:semiHidden/>
    <w:rsid w:val="00A55253"/>
    <w:pPr>
      <w:numPr>
        <w:numId w:val="6"/>
      </w:numPr>
    </w:pPr>
  </w:style>
  <w:style w:type="paragraph" w:styleId="ListBullet5">
    <w:name w:val="List Bullet 5"/>
    <w:basedOn w:val="Normal"/>
    <w:semiHidden/>
    <w:rsid w:val="00A55253"/>
    <w:pPr>
      <w:numPr>
        <w:numId w:val="7"/>
      </w:numPr>
    </w:pPr>
  </w:style>
  <w:style w:type="paragraph" w:styleId="ListContinue">
    <w:name w:val="List Continue"/>
    <w:basedOn w:val="Normal"/>
    <w:semiHidden/>
    <w:rsid w:val="00A55253"/>
    <w:pPr>
      <w:spacing w:after="120"/>
      <w:ind w:left="283"/>
    </w:pPr>
  </w:style>
  <w:style w:type="paragraph" w:styleId="ListContinue2">
    <w:name w:val="List Continue 2"/>
    <w:basedOn w:val="Normal"/>
    <w:semiHidden/>
    <w:rsid w:val="00A55253"/>
    <w:pPr>
      <w:spacing w:after="120"/>
      <w:ind w:left="566"/>
    </w:pPr>
  </w:style>
  <w:style w:type="paragraph" w:styleId="ListContinue3">
    <w:name w:val="List Continue 3"/>
    <w:basedOn w:val="Normal"/>
    <w:semiHidden/>
    <w:rsid w:val="00A55253"/>
    <w:pPr>
      <w:spacing w:after="120"/>
      <w:ind w:left="849"/>
    </w:pPr>
  </w:style>
  <w:style w:type="paragraph" w:styleId="ListContinue4">
    <w:name w:val="List Continue 4"/>
    <w:basedOn w:val="Normal"/>
    <w:semiHidden/>
    <w:rsid w:val="00A55253"/>
    <w:pPr>
      <w:spacing w:after="120"/>
      <w:ind w:left="1132"/>
    </w:pPr>
  </w:style>
  <w:style w:type="paragraph" w:styleId="ListContinue5">
    <w:name w:val="List Continue 5"/>
    <w:basedOn w:val="Normal"/>
    <w:semiHidden/>
    <w:rsid w:val="00A55253"/>
    <w:pPr>
      <w:spacing w:after="120"/>
      <w:ind w:left="1415"/>
    </w:pPr>
  </w:style>
  <w:style w:type="paragraph" w:styleId="ListNumber">
    <w:name w:val="List Number"/>
    <w:basedOn w:val="Normal"/>
    <w:semiHidden/>
    <w:rsid w:val="00A55253"/>
    <w:pPr>
      <w:numPr>
        <w:numId w:val="8"/>
      </w:numPr>
    </w:pPr>
  </w:style>
  <w:style w:type="paragraph" w:styleId="ListNumber2">
    <w:name w:val="List Number 2"/>
    <w:basedOn w:val="Normal"/>
    <w:semiHidden/>
    <w:rsid w:val="00A55253"/>
    <w:pPr>
      <w:numPr>
        <w:numId w:val="9"/>
      </w:numPr>
    </w:pPr>
  </w:style>
  <w:style w:type="paragraph" w:styleId="ListNumber3">
    <w:name w:val="List Number 3"/>
    <w:basedOn w:val="Normal"/>
    <w:semiHidden/>
    <w:rsid w:val="00A55253"/>
    <w:pPr>
      <w:numPr>
        <w:numId w:val="10"/>
      </w:numPr>
    </w:pPr>
  </w:style>
  <w:style w:type="paragraph" w:styleId="ListNumber4">
    <w:name w:val="List Number 4"/>
    <w:basedOn w:val="Normal"/>
    <w:semiHidden/>
    <w:rsid w:val="00A55253"/>
    <w:pPr>
      <w:numPr>
        <w:numId w:val="11"/>
      </w:numPr>
    </w:pPr>
  </w:style>
  <w:style w:type="paragraph" w:styleId="ListNumber5">
    <w:name w:val="List Number 5"/>
    <w:basedOn w:val="Normal"/>
    <w:semiHidden/>
    <w:rsid w:val="00A55253"/>
    <w:pPr>
      <w:numPr>
        <w:numId w:val="12"/>
      </w:numPr>
    </w:pPr>
  </w:style>
  <w:style w:type="paragraph" w:styleId="MessageHeader">
    <w:name w:val="Message Header"/>
    <w:basedOn w:val="Normal"/>
    <w:semiHidden/>
    <w:rsid w:val="00A55253"/>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semiHidden/>
    <w:rsid w:val="00A55253"/>
  </w:style>
  <w:style w:type="paragraph" w:styleId="NormalIndent">
    <w:name w:val="Normal Indent"/>
    <w:basedOn w:val="Normal"/>
    <w:semiHidden/>
    <w:rsid w:val="00A55253"/>
    <w:pPr>
      <w:ind w:left="720"/>
    </w:pPr>
  </w:style>
  <w:style w:type="paragraph" w:styleId="NoteHeading">
    <w:name w:val="Note Heading"/>
    <w:basedOn w:val="Normal"/>
    <w:next w:val="Normal"/>
    <w:semiHidden/>
    <w:rsid w:val="00A55253"/>
  </w:style>
  <w:style w:type="paragraph" w:styleId="PlainText">
    <w:name w:val="Plain Text"/>
    <w:basedOn w:val="Normal"/>
    <w:semiHidden/>
    <w:rsid w:val="00A55253"/>
    <w:rPr>
      <w:rFonts w:ascii="Courier New" w:hAnsi="Courier New" w:cs="Courier New"/>
      <w:sz w:val="20"/>
      <w:szCs w:val="20"/>
    </w:rPr>
  </w:style>
  <w:style w:type="paragraph" w:styleId="Salutation">
    <w:name w:val="Salutation"/>
    <w:basedOn w:val="Normal"/>
    <w:next w:val="Normal"/>
    <w:semiHidden/>
    <w:rsid w:val="00A55253"/>
  </w:style>
  <w:style w:type="paragraph" w:styleId="Signature">
    <w:name w:val="Signature"/>
    <w:basedOn w:val="Normal"/>
    <w:semiHidden/>
    <w:rsid w:val="00A55253"/>
    <w:pPr>
      <w:ind w:left="4252"/>
    </w:pPr>
  </w:style>
  <w:style w:type="character" w:styleId="Strong">
    <w:name w:val="Strong"/>
    <w:qFormat/>
    <w:rsid w:val="00A55253"/>
    <w:rPr>
      <w:b/>
      <w:bCs/>
    </w:rPr>
  </w:style>
  <w:style w:type="paragraph" w:styleId="Subtitle">
    <w:name w:val="Subtitle"/>
    <w:basedOn w:val="Normal"/>
    <w:qFormat/>
    <w:rsid w:val="00A55253"/>
    <w:pPr>
      <w:spacing w:after="60"/>
      <w:jc w:val="center"/>
      <w:outlineLvl w:val="1"/>
    </w:pPr>
    <w:rPr>
      <w:rFonts w:ascii="Arial" w:hAnsi="Arial" w:cs="Arial"/>
    </w:rPr>
  </w:style>
  <w:style w:type="table" w:styleId="Table3Deffects1">
    <w:name w:val="Table 3D effects 1"/>
    <w:basedOn w:val="TableNormal"/>
    <w:semiHidden/>
    <w:rsid w:val="00A55253"/>
    <w:pPr>
      <w:spacing w:line="360" w:lineRule="auto"/>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55253"/>
    <w:pPr>
      <w:spacing w:line="360" w:lineRule="auto"/>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55253"/>
    <w:pPr>
      <w:spacing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55253"/>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55253"/>
    <w:pPr>
      <w:spacing w:line="360" w:lineRule="auto"/>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55253"/>
    <w:pPr>
      <w:spacing w:line="360" w:lineRule="auto"/>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55253"/>
    <w:pPr>
      <w:spacing w:line="360" w:lineRule="auto"/>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55253"/>
    <w:pPr>
      <w:spacing w:line="360" w:lineRule="auto"/>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55253"/>
    <w:pPr>
      <w:spacing w:line="360" w:lineRule="auto"/>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55253"/>
    <w:pPr>
      <w:spacing w:line="360" w:lineRule="auto"/>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55253"/>
    <w:pPr>
      <w:spacing w:line="360" w:lineRule="auto"/>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55253"/>
    <w:pPr>
      <w:spacing w:line="360" w:lineRule="auto"/>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55253"/>
    <w:pPr>
      <w:spacing w:line="360" w:lineRule="auto"/>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55253"/>
    <w:pPr>
      <w:spacing w:line="360" w:lineRule="auto"/>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55253"/>
    <w:pPr>
      <w:spacing w:line="360" w:lineRule="auto"/>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55253"/>
    <w:pPr>
      <w:spacing w:line="360" w:lineRule="auto"/>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55253"/>
    <w:pPr>
      <w:spacing w:line="360" w:lineRule="auto"/>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55253"/>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55253"/>
    <w:pPr>
      <w:spacing w:line="360" w:lineRule="auto"/>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55253"/>
    <w:pPr>
      <w:spacing w:line="360" w:lineRule="auto"/>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55253"/>
    <w:pPr>
      <w:spacing w:line="360" w:lineRule="auto"/>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55253"/>
    <w:pPr>
      <w:spacing w:line="360" w:lineRule="auto"/>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55253"/>
    <w:pPr>
      <w:spacing w:line="360" w:lineRule="auto"/>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55253"/>
    <w:pPr>
      <w:spacing w:line="360"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55253"/>
    <w:pPr>
      <w:spacing w:line="360"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55253"/>
    <w:pPr>
      <w:spacing w:line="360"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55253"/>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55253"/>
    <w:pPr>
      <w:spacing w:line="360" w:lineRule="auto"/>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55253"/>
    <w:pPr>
      <w:spacing w:line="360" w:lineRule="auto"/>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55253"/>
    <w:pPr>
      <w:spacing w:line="36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55253"/>
    <w:pPr>
      <w:spacing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55253"/>
    <w:pPr>
      <w:spacing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55253"/>
    <w:pPr>
      <w:spacing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55253"/>
    <w:pPr>
      <w:spacing w:line="360" w:lineRule="auto"/>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55253"/>
    <w:pPr>
      <w:spacing w:line="360" w:lineRule="auto"/>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55253"/>
    <w:pPr>
      <w:spacing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55253"/>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55253"/>
    <w:pPr>
      <w:spacing w:line="360" w:lineRule="auto"/>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55253"/>
    <w:pPr>
      <w:spacing w:line="36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55253"/>
    <w:pPr>
      <w:spacing w:line="36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NumberedList1">
    <w:name w:val="Numbered List 1"/>
    <w:basedOn w:val="Normal"/>
    <w:rsid w:val="00A55253"/>
    <w:pPr>
      <w:numPr>
        <w:numId w:val="1"/>
      </w:numPr>
      <w:tabs>
        <w:tab w:val="clear" w:pos="1080"/>
        <w:tab w:val="num" w:pos="900"/>
      </w:tabs>
      <w:ind w:left="900" w:hanging="540"/>
    </w:pPr>
    <w:rPr>
      <w:lang w:val="en-GB"/>
    </w:rPr>
  </w:style>
  <w:style w:type="paragraph" w:customStyle="1" w:styleId="NumberedList2">
    <w:name w:val="Numbered List 2"/>
    <w:basedOn w:val="Normal"/>
    <w:rsid w:val="00C572F4"/>
    <w:pPr>
      <w:numPr>
        <w:ilvl w:val="1"/>
        <w:numId w:val="1"/>
      </w:numPr>
      <w:tabs>
        <w:tab w:val="clear" w:pos="1800"/>
        <w:tab w:val="left" w:pos="1440"/>
      </w:tabs>
      <w:ind w:left="1440" w:hanging="540"/>
    </w:pPr>
    <w:rPr>
      <w:lang w:val="en-GB"/>
    </w:rPr>
  </w:style>
  <w:style w:type="paragraph" w:customStyle="1" w:styleId="BuletList1">
    <w:name w:val="Bulet List 1"/>
    <w:basedOn w:val="Normal"/>
    <w:rsid w:val="00C572F4"/>
    <w:pPr>
      <w:numPr>
        <w:numId w:val="2"/>
      </w:numPr>
    </w:pPr>
    <w:rPr>
      <w:lang w:val="en-GB"/>
    </w:rPr>
  </w:style>
  <w:style w:type="paragraph" w:styleId="TOC1">
    <w:name w:val="toc 1"/>
    <w:basedOn w:val="TOCHeading1"/>
    <w:next w:val="TOCMainHeading"/>
    <w:autoRedefine/>
    <w:uiPriority w:val="39"/>
    <w:rsid w:val="00321878"/>
  </w:style>
  <w:style w:type="paragraph" w:customStyle="1" w:styleId="Heading1Numbered">
    <w:name w:val="Heading 1 Numbered"/>
    <w:basedOn w:val="Heading1"/>
    <w:rsid w:val="00AD4728"/>
    <w:pPr>
      <w:numPr>
        <w:numId w:val="16"/>
      </w:numPr>
    </w:pPr>
    <w:rPr>
      <w:lang w:val="en-GB"/>
    </w:rPr>
  </w:style>
  <w:style w:type="paragraph" w:styleId="TOC2">
    <w:name w:val="toc 2"/>
    <w:basedOn w:val="TOCHeading2"/>
    <w:next w:val="TOCHeading2"/>
    <w:autoRedefine/>
    <w:uiPriority w:val="39"/>
    <w:rsid w:val="00321878"/>
  </w:style>
  <w:style w:type="paragraph" w:styleId="TOC3">
    <w:name w:val="toc 3"/>
    <w:basedOn w:val="TOCHeading3"/>
    <w:next w:val="TOCHeading3"/>
    <w:autoRedefine/>
    <w:uiPriority w:val="39"/>
    <w:rsid w:val="00917E5B"/>
    <w:pPr>
      <w:tabs>
        <w:tab w:val="clear" w:pos="9060"/>
        <w:tab w:val="left" w:pos="1440"/>
        <w:tab w:val="right" w:leader="dot" w:pos="9061"/>
      </w:tabs>
    </w:pPr>
    <w:rPr>
      <w:b w:val="0"/>
    </w:rPr>
  </w:style>
  <w:style w:type="paragraph" w:customStyle="1" w:styleId="AppendixHeading">
    <w:name w:val="Appendix Heading"/>
    <w:basedOn w:val="Heading1"/>
    <w:rsid w:val="006A2B57"/>
    <w:pPr>
      <w:numPr>
        <w:numId w:val="17"/>
      </w:numPr>
    </w:pPr>
    <w:rPr>
      <w:lang w:val="en-GB"/>
    </w:rPr>
  </w:style>
  <w:style w:type="paragraph" w:customStyle="1" w:styleId="GridTable31">
    <w:name w:val="Grid Table 31"/>
    <w:basedOn w:val="Heading1"/>
    <w:qFormat/>
    <w:rsid w:val="00C54CEF"/>
  </w:style>
  <w:style w:type="paragraph" w:customStyle="1" w:styleId="ExecSummaryHeading">
    <w:name w:val="Exec Summary Heading"/>
    <w:basedOn w:val="Heading1"/>
    <w:rsid w:val="00C54CEF"/>
  </w:style>
  <w:style w:type="paragraph" w:customStyle="1" w:styleId="TOCHeading1">
    <w:name w:val="TOC Heading 1"/>
    <w:basedOn w:val="ExecSummaryHeading"/>
    <w:rsid w:val="00B95637"/>
    <w:pPr>
      <w:tabs>
        <w:tab w:val="left" w:pos="432"/>
        <w:tab w:val="right" w:leader="dot" w:pos="9060"/>
      </w:tabs>
    </w:pPr>
    <w:rPr>
      <w:noProof/>
      <w:sz w:val="24"/>
    </w:rPr>
  </w:style>
  <w:style w:type="paragraph" w:customStyle="1" w:styleId="MediumGrid21">
    <w:name w:val="Medium Grid 21"/>
    <w:uiPriority w:val="1"/>
    <w:qFormat/>
    <w:rsid w:val="00101CE8"/>
    <w:pPr>
      <w:jc w:val="both"/>
    </w:pPr>
    <w:rPr>
      <w:sz w:val="24"/>
      <w:szCs w:val="24"/>
      <w:lang w:val="en-US" w:eastAsia="en-US"/>
    </w:rPr>
  </w:style>
  <w:style w:type="paragraph" w:customStyle="1" w:styleId="ColourfulListAccent11">
    <w:name w:val="Colourful List – Accent 11"/>
    <w:basedOn w:val="Normal"/>
    <w:uiPriority w:val="34"/>
    <w:qFormat/>
    <w:rsid w:val="00C3717C"/>
    <w:pPr>
      <w:spacing w:before="60" w:after="60" w:line="240" w:lineRule="auto"/>
      <w:ind w:left="720"/>
      <w:contextualSpacing/>
    </w:pPr>
    <w:rPr>
      <w:rFonts w:ascii="Arial" w:eastAsia="Times" w:hAnsi="Arial"/>
      <w:bCs/>
      <w:sz w:val="20"/>
      <w:szCs w:val="20"/>
      <w:lang w:val="en-AU"/>
    </w:rPr>
  </w:style>
  <w:style w:type="character" w:customStyle="1" w:styleId="fnt0">
    <w:name w:val="fnt0"/>
    <w:basedOn w:val="DefaultParagraphFont"/>
    <w:rsid w:val="00C3717C"/>
  </w:style>
  <w:style w:type="character" w:styleId="CommentReference">
    <w:name w:val="annotation reference"/>
    <w:rsid w:val="003C7051"/>
    <w:rPr>
      <w:sz w:val="16"/>
      <w:szCs w:val="16"/>
    </w:rPr>
  </w:style>
  <w:style w:type="paragraph" w:styleId="CommentText">
    <w:name w:val="annotation text"/>
    <w:basedOn w:val="Normal"/>
    <w:link w:val="CommentTextChar"/>
    <w:rsid w:val="003C7051"/>
    <w:rPr>
      <w:sz w:val="20"/>
      <w:szCs w:val="20"/>
    </w:rPr>
  </w:style>
  <w:style w:type="character" w:customStyle="1" w:styleId="CommentTextChar">
    <w:name w:val="Comment Text Char"/>
    <w:link w:val="CommentText"/>
    <w:rsid w:val="003C7051"/>
    <w:rPr>
      <w:lang w:val="en-US" w:eastAsia="en-US"/>
    </w:rPr>
  </w:style>
  <w:style w:type="paragraph" w:styleId="CommentSubject">
    <w:name w:val="annotation subject"/>
    <w:basedOn w:val="CommentText"/>
    <w:next w:val="CommentText"/>
    <w:link w:val="CommentSubjectChar"/>
    <w:rsid w:val="003C7051"/>
    <w:rPr>
      <w:b/>
      <w:bCs/>
    </w:rPr>
  </w:style>
  <w:style w:type="character" w:customStyle="1" w:styleId="CommentSubjectChar">
    <w:name w:val="Comment Subject Char"/>
    <w:link w:val="CommentSubject"/>
    <w:rsid w:val="003C7051"/>
    <w:rPr>
      <w:b/>
      <w:bCs/>
      <w:lang w:val="en-US" w:eastAsia="en-US"/>
    </w:rPr>
  </w:style>
  <w:style w:type="paragraph" w:customStyle="1" w:styleId="Instructions">
    <w:name w:val="Instructions"/>
    <w:basedOn w:val="Normal"/>
    <w:link w:val="InstructionsChar"/>
    <w:qFormat/>
    <w:rsid w:val="00E54FA2"/>
    <w:pPr>
      <w:widowControl w:val="0"/>
      <w:autoSpaceDE w:val="0"/>
      <w:autoSpaceDN w:val="0"/>
      <w:adjustRightInd w:val="0"/>
      <w:spacing w:after="120" w:line="240" w:lineRule="auto"/>
      <w:ind w:left="720"/>
      <w:jc w:val="left"/>
    </w:pPr>
    <w:rPr>
      <w:rFonts w:ascii="Verdana" w:hAnsi="Verdana"/>
      <w:i/>
      <w:szCs w:val="20"/>
      <w:lang w:val="en-GB"/>
    </w:rPr>
  </w:style>
  <w:style w:type="character" w:customStyle="1" w:styleId="InstructionsChar">
    <w:name w:val="Instructions Char"/>
    <w:link w:val="Instructions"/>
    <w:locked/>
    <w:rsid w:val="00E54FA2"/>
    <w:rPr>
      <w:rFonts w:ascii="Verdana" w:hAnsi="Verdana"/>
      <w:i/>
      <w:sz w:val="24"/>
      <w:lang w:val="en-GB" w:eastAsia="en-US"/>
    </w:rPr>
  </w:style>
  <w:style w:type="paragraph" w:styleId="TOCHeading">
    <w:name w:val="TOC Heading"/>
    <w:basedOn w:val="Heading1"/>
    <w:next w:val="Normal"/>
    <w:uiPriority w:val="39"/>
    <w:unhideWhenUsed/>
    <w:qFormat/>
    <w:rsid w:val="00384317"/>
    <w:pPr>
      <w:keepLines/>
      <w:spacing w:before="240" w:line="259" w:lineRule="auto"/>
      <w:jc w:val="left"/>
      <w:outlineLvl w:val="9"/>
    </w:pPr>
    <w:rPr>
      <w:rFonts w:ascii="Calibri Light" w:hAnsi="Calibri Light" w:cs="Times New Roman"/>
      <w:b w:val="0"/>
      <w:bCs w:val="0"/>
      <w:caps w:val="0"/>
      <w:color w:val="2F5496"/>
      <w:kern w:val="0"/>
      <w:sz w:val="32"/>
      <w:szCs w:val="32"/>
    </w:rPr>
  </w:style>
  <w:style w:type="character" w:customStyle="1" w:styleId="FooterChar">
    <w:name w:val="Footer Char"/>
    <w:link w:val="Footer"/>
    <w:uiPriority w:val="99"/>
    <w:rsid w:val="006B361E"/>
    <w:rPr>
      <w:sz w:val="24"/>
      <w:szCs w:val="24"/>
      <w:lang w:val="en-US" w:eastAsia="en-US"/>
    </w:rPr>
  </w:style>
  <w:style w:type="paragraph" w:customStyle="1" w:styleId="tablespaced">
    <w:name w:val="table spaced"/>
    <w:basedOn w:val="Normal"/>
    <w:rsid w:val="006B361E"/>
    <w:pPr>
      <w:keepLines/>
      <w:widowControl w:val="0"/>
      <w:autoSpaceDE w:val="0"/>
      <w:autoSpaceDN w:val="0"/>
      <w:adjustRightInd w:val="0"/>
      <w:spacing w:before="120" w:after="120" w:line="240" w:lineRule="auto"/>
      <w:ind w:left="720"/>
      <w:jc w:val="left"/>
    </w:pPr>
    <w:rPr>
      <w:rFonts w:ascii="Verdana" w:hAnsi="Verdana"/>
      <w:szCs w:val="20"/>
      <w:lang w:val="en-AU"/>
    </w:rPr>
  </w:style>
  <w:style w:type="paragraph" w:styleId="ListParagraph">
    <w:name w:val="List Paragraph"/>
    <w:basedOn w:val="Normal"/>
    <w:qFormat/>
    <w:rsid w:val="00CC6AD9"/>
    <w:pPr>
      <w:ind w:left="720"/>
    </w:pPr>
  </w:style>
  <w:style w:type="character" w:customStyle="1" w:styleId="tab-display-name">
    <w:name w:val="tab-display-name"/>
    <w:basedOn w:val="DefaultParagraphFont"/>
    <w:rsid w:val="00012A19"/>
  </w:style>
  <w:style w:type="paragraph" w:styleId="Caption">
    <w:name w:val="caption"/>
    <w:basedOn w:val="Normal"/>
    <w:next w:val="Normal"/>
    <w:unhideWhenUsed/>
    <w:qFormat/>
    <w:rsid w:val="00990560"/>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E3A2E"/>
    <w:rPr>
      <w:rFonts w:cs="Arial"/>
      <w:b/>
      <w:bCs/>
      <w:caps/>
      <w:kern w:val="32"/>
      <w:sz w:val="28"/>
      <w:szCs w:val="28"/>
      <w:lang w:val="en-US" w:eastAsia="en-US"/>
    </w:rPr>
  </w:style>
  <w:style w:type="paragraph" w:styleId="Bibliography">
    <w:name w:val="Bibliography"/>
    <w:basedOn w:val="Normal"/>
    <w:next w:val="Normal"/>
    <w:rsid w:val="00EE3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6011">
      <w:bodyDiv w:val="1"/>
      <w:marLeft w:val="0"/>
      <w:marRight w:val="0"/>
      <w:marTop w:val="0"/>
      <w:marBottom w:val="0"/>
      <w:divBdr>
        <w:top w:val="none" w:sz="0" w:space="0" w:color="auto"/>
        <w:left w:val="none" w:sz="0" w:space="0" w:color="auto"/>
        <w:bottom w:val="none" w:sz="0" w:space="0" w:color="auto"/>
        <w:right w:val="none" w:sz="0" w:space="0" w:color="auto"/>
      </w:divBdr>
    </w:div>
    <w:div w:id="119417478">
      <w:bodyDiv w:val="1"/>
      <w:marLeft w:val="0"/>
      <w:marRight w:val="0"/>
      <w:marTop w:val="0"/>
      <w:marBottom w:val="0"/>
      <w:divBdr>
        <w:top w:val="none" w:sz="0" w:space="0" w:color="auto"/>
        <w:left w:val="none" w:sz="0" w:space="0" w:color="auto"/>
        <w:bottom w:val="none" w:sz="0" w:space="0" w:color="auto"/>
        <w:right w:val="none" w:sz="0" w:space="0" w:color="auto"/>
      </w:divBdr>
    </w:div>
    <w:div w:id="126245377">
      <w:bodyDiv w:val="1"/>
      <w:marLeft w:val="0"/>
      <w:marRight w:val="0"/>
      <w:marTop w:val="0"/>
      <w:marBottom w:val="0"/>
      <w:divBdr>
        <w:top w:val="none" w:sz="0" w:space="0" w:color="auto"/>
        <w:left w:val="none" w:sz="0" w:space="0" w:color="auto"/>
        <w:bottom w:val="none" w:sz="0" w:space="0" w:color="auto"/>
        <w:right w:val="none" w:sz="0" w:space="0" w:color="auto"/>
      </w:divBdr>
    </w:div>
    <w:div w:id="131098144">
      <w:bodyDiv w:val="1"/>
      <w:marLeft w:val="0"/>
      <w:marRight w:val="0"/>
      <w:marTop w:val="0"/>
      <w:marBottom w:val="0"/>
      <w:divBdr>
        <w:top w:val="none" w:sz="0" w:space="0" w:color="auto"/>
        <w:left w:val="none" w:sz="0" w:space="0" w:color="auto"/>
        <w:bottom w:val="none" w:sz="0" w:space="0" w:color="auto"/>
        <w:right w:val="none" w:sz="0" w:space="0" w:color="auto"/>
      </w:divBdr>
    </w:div>
    <w:div w:id="200559490">
      <w:bodyDiv w:val="1"/>
      <w:marLeft w:val="0"/>
      <w:marRight w:val="0"/>
      <w:marTop w:val="0"/>
      <w:marBottom w:val="0"/>
      <w:divBdr>
        <w:top w:val="none" w:sz="0" w:space="0" w:color="auto"/>
        <w:left w:val="none" w:sz="0" w:space="0" w:color="auto"/>
        <w:bottom w:val="none" w:sz="0" w:space="0" w:color="auto"/>
        <w:right w:val="none" w:sz="0" w:space="0" w:color="auto"/>
      </w:divBdr>
    </w:div>
    <w:div w:id="237205023">
      <w:bodyDiv w:val="1"/>
      <w:marLeft w:val="0"/>
      <w:marRight w:val="0"/>
      <w:marTop w:val="0"/>
      <w:marBottom w:val="0"/>
      <w:divBdr>
        <w:top w:val="none" w:sz="0" w:space="0" w:color="auto"/>
        <w:left w:val="none" w:sz="0" w:space="0" w:color="auto"/>
        <w:bottom w:val="none" w:sz="0" w:space="0" w:color="auto"/>
        <w:right w:val="none" w:sz="0" w:space="0" w:color="auto"/>
      </w:divBdr>
    </w:div>
    <w:div w:id="314840929">
      <w:bodyDiv w:val="1"/>
      <w:marLeft w:val="0"/>
      <w:marRight w:val="0"/>
      <w:marTop w:val="0"/>
      <w:marBottom w:val="0"/>
      <w:divBdr>
        <w:top w:val="none" w:sz="0" w:space="0" w:color="auto"/>
        <w:left w:val="none" w:sz="0" w:space="0" w:color="auto"/>
        <w:bottom w:val="none" w:sz="0" w:space="0" w:color="auto"/>
        <w:right w:val="none" w:sz="0" w:space="0" w:color="auto"/>
      </w:divBdr>
    </w:div>
    <w:div w:id="323703332">
      <w:bodyDiv w:val="1"/>
      <w:marLeft w:val="0"/>
      <w:marRight w:val="0"/>
      <w:marTop w:val="0"/>
      <w:marBottom w:val="0"/>
      <w:divBdr>
        <w:top w:val="none" w:sz="0" w:space="0" w:color="auto"/>
        <w:left w:val="none" w:sz="0" w:space="0" w:color="auto"/>
        <w:bottom w:val="none" w:sz="0" w:space="0" w:color="auto"/>
        <w:right w:val="none" w:sz="0" w:space="0" w:color="auto"/>
      </w:divBdr>
    </w:div>
    <w:div w:id="333532798">
      <w:bodyDiv w:val="1"/>
      <w:marLeft w:val="0"/>
      <w:marRight w:val="0"/>
      <w:marTop w:val="0"/>
      <w:marBottom w:val="0"/>
      <w:divBdr>
        <w:top w:val="none" w:sz="0" w:space="0" w:color="auto"/>
        <w:left w:val="none" w:sz="0" w:space="0" w:color="auto"/>
        <w:bottom w:val="none" w:sz="0" w:space="0" w:color="auto"/>
        <w:right w:val="none" w:sz="0" w:space="0" w:color="auto"/>
      </w:divBdr>
    </w:div>
    <w:div w:id="345910062">
      <w:bodyDiv w:val="1"/>
      <w:marLeft w:val="0"/>
      <w:marRight w:val="0"/>
      <w:marTop w:val="0"/>
      <w:marBottom w:val="0"/>
      <w:divBdr>
        <w:top w:val="none" w:sz="0" w:space="0" w:color="auto"/>
        <w:left w:val="none" w:sz="0" w:space="0" w:color="auto"/>
        <w:bottom w:val="none" w:sz="0" w:space="0" w:color="auto"/>
        <w:right w:val="none" w:sz="0" w:space="0" w:color="auto"/>
      </w:divBdr>
    </w:div>
    <w:div w:id="357238487">
      <w:bodyDiv w:val="1"/>
      <w:marLeft w:val="0"/>
      <w:marRight w:val="0"/>
      <w:marTop w:val="0"/>
      <w:marBottom w:val="0"/>
      <w:divBdr>
        <w:top w:val="none" w:sz="0" w:space="0" w:color="auto"/>
        <w:left w:val="none" w:sz="0" w:space="0" w:color="auto"/>
        <w:bottom w:val="none" w:sz="0" w:space="0" w:color="auto"/>
        <w:right w:val="none" w:sz="0" w:space="0" w:color="auto"/>
      </w:divBdr>
    </w:div>
    <w:div w:id="373425393">
      <w:bodyDiv w:val="1"/>
      <w:marLeft w:val="0"/>
      <w:marRight w:val="0"/>
      <w:marTop w:val="0"/>
      <w:marBottom w:val="0"/>
      <w:divBdr>
        <w:top w:val="none" w:sz="0" w:space="0" w:color="auto"/>
        <w:left w:val="none" w:sz="0" w:space="0" w:color="auto"/>
        <w:bottom w:val="none" w:sz="0" w:space="0" w:color="auto"/>
        <w:right w:val="none" w:sz="0" w:space="0" w:color="auto"/>
      </w:divBdr>
    </w:div>
    <w:div w:id="380835356">
      <w:bodyDiv w:val="1"/>
      <w:marLeft w:val="0"/>
      <w:marRight w:val="0"/>
      <w:marTop w:val="0"/>
      <w:marBottom w:val="0"/>
      <w:divBdr>
        <w:top w:val="none" w:sz="0" w:space="0" w:color="auto"/>
        <w:left w:val="none" w:sz="0" w:space="0" w:color="auto"/>
        <w:bottom w:val="none" w:sz="0" w:space="0" w:color="auto"/>
        <w:right w:val="none" w:sz="0" w:space="0" w:color="auto"/>
      </w:divBdr>
    </w:div>
    <w:div w:id="434981069">
      <w:bodyDiv w:val="1"/>
      <w:marLeft w:val="0"/>
      <w:marRight w:val="0"/>
      <w:marTop w:val="0"/>
      <w:marBottom w:val="0"/>
      <w:divBdr>
        <w:top w:val="none" w:sz="0" w:space="0" w:color="auto"/>
        <w:left w:val="none" w:sz="0" w:space="0" w:color="auto"/>
        <w:bottom w:val="none" w:sz="0" w:space="0" w:color="auto"/>
        <w:right w:val="none" w:sz="0" w:space="0" w:color="auto"/>
      </w:divBdr>
    </w:div>
    <w:div w:id="447969970">
      <w:bodyDiv w:val="1"/>
      <w:marLeft w:val="0"/>
      <w:marRight w:val="0"/>
      <w:marTop w:val="0"/>
      <w:marBottom w:val="0"/>
      <w:divBdr>
        <w:top w:val="none" w:sz="0" w:space="0" w:color="auto"/>
        <w:left w:val="none" w:sz="0" w:space="0" w:color="auto"/>
        <w:bottom w:val="none" w:sz="0" w:space="0" w:color="auto"/>
        <w:right w:val="none" w:sz="0" w:space="0" w:color="auto"/>
      </w:divBdr>
    </w:div>
    <w:div w:id="468598405">
      <w:bodyDiv w:val="1"/>
      <w:marLeft w:val="0"/>
      <w:marRight w:val="0"/>
      <w:marTop w:val="0"/>
      <w:marBottom w:val="0"/>
      <w:divBdr>
        <w:top w:val="none" w:sz="0" w:space="0" w:color="auto"/>
        <w:left w:val="none" w:sz="0" w:space="0" w:color="auto"/>
        <w:bottom w:val="none" w:sz="0" w:space="0" w:color="auto"/>
        <w:right w:val="none" w:sz="0" w:space="0" w:color="auto"/>
      </w:divBdr>
    </w:div>
    <w:div w:id="471872283">
      <w:bodyDiv w:val="1"/>
      <w:marLeft w:val="0"/>
      <w:marRight w:val="0"/>
      <w:marTop w:val="0"/>
      <w:marBottom w:val="0"/>
      <w:divBdr>
        <w:top w:val="none" w:sz="0" w:space="0" w:color="auto"/>
        <w:left w:val="none" w:sz="0" w:space="0" w:color="auto"/>
        <w:bottom w:val="none" w:sz="0" w:space="0" w:color="auto"/>
        <w:right w:val="none" w:sz="0" w:space="0" w:color="auto"/>
      </w:divBdr>
      <w:divsChild>
        <w:div w:id="631908096">
          <w:marLeft w:val="0"/>
          <w:marRight w:val="0"/>
          <w:marTop w:val="0"/>
          <w:marBottom w:val="0"/>
          <w:divBdr>
            <w:top w:val="none" w:sz="0" w:space="0" w:color="auto"/>
            <w:left w:val="none" w:sz="0" w:space="0" w:color="auto"/>
            <w:bottom w:val="none" w:sz="0" w:space="0" w:color="auto"/>
            <w:right w:val="none" w:sz="0" w:space="0" w:color="auto"/>
          </w:divBdr>
          <w:divsChild>
            <w:div w:id="160971144">
              <w:marLeft w:val="0"/>
              <w:marRight w:val="0"/>
              <w:marTop w:val="0"/>
              <w:marBottom w:val="0"/>
              <w:divBdr>
                <w:top w:val="none" w:sz="0" w:space="0" w:color="auto"/>
                <w:left w:val="none" w:sz="0" w:space="0" w:color="auto"/>
                <w:bottom w:val="none" w:sz="0" w:space="0" w:color="auto"/>
                <w:right w:val="none" w:sz="0" w:space="0" w:color="auto"/>
              </w:divBdr>
              <w:divsChild>
                <w:div w:id="280578090">
                  <w:marLeft w:val="0"/>
                  <w:marRight w:val="0"/>
                  <w:marTop w:val="0"/>
                  <w:marBottom w:val="0"/>
                  <w:divBdr>
                    <w:top w:val="none" w:sz="0" w:space="0" w:color="auto"/>
                    <w:left w:val="none" w:sz="0" w:space="0" w:color="auto"/>
                    <w:bottom w:val="none" w:sz="0" w:space="0" w:color="auto"/>
                    <w:right w:val="none" w:sz="0" w:space="0" w:color="auto"/>
                  </w:divBdr>
                  <w:divsChild>
                    <w:div w:id="32683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444057">
          <w:marLeft w:val="0"/>
          <w:marRight w:val="0"/>
          <w:marTop w:val="0"/>
          <w:marBottom w:val="0"/>
          <w:divBdr>
            <w:top w:val="none" w:sz="0" w:space="0" w:color="auto"/>
            <w:left w:val="none" w:sz="0" w:space="0" w:color="auto"/>
            <w:bottom w:val="none" w:sz="0" w:space="0" w:color="auto"/>
            <w:right w:val="none" w:sz="0" w:space="0" w:color="auto"/>
          </w:divBdr>
          <w:divsChild>
            <w:div w:id="1535145065">
              <w:marLeft w:val="0"/>
              <w:marRight w:val="0"/>
              <w:marTop w:val="0"/>
              <w:marBottom w:val="0"/>
              <w:divBdr>
                <w:top w:val="none" w:sz="0" w:space="0" w:color="auto"/>
                <w:left w:val="none" w:sz="0" w:space="0" w:color="auto"/>
                <w:bottom w:val="none" w:sz="0" w:space="0" w:color="auto"/>
                <w:right w:val="none" w:sz="0" w:space="0" w:color="auto"/>
              </w:divBdr>
            </w:div>
            <w:div w:id="22626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729861">
      <w:bodyDiv w:val="1"/>
      <w:marLeft w:val="0"/>
      <w:marRight w:val="0"/>
      <w:marTop w:val="0"/>
      <w:marBottom w:val="0"/>
      <w:divBdr>
        <w:top w:val="none" w:sz="0" w:space="0" w:color="auto"/>
        <w:left w:val="none" w:sz="0" w:space="0" w:color="auto"/>
        <w:bottom w:val="none" w:sz="0" w:space="0" w:color="auto"/>
        <w:right w:val="none" w:sz="0" w:space="0" w:color="auto"/>
      </w:divBdr>
    </w:div>
    <w:div w:id="483202905">
      <w:bodyDiv w:val="1"/>
      <w:marLeft w:val="0"/>
      <w:marRight w:val="0"/>
      <w:marTop w:val="0"/>
      <w:marBottom w:val="0"/>
      <w:divBdr>
        <w:top w:val="none" w:sz="0" w:space="0" w:color="auto"/>
        <w:left w:val="none" w:sz="0" w:space="0" w:color="auto"/>
        <w:bottom w:val="none" w:sz="0" w:space="0" w:color="auto"/>
        <w:right w:val="none" w:sz="0" w:space="0" w:color="auto"/>
      </w:divBdr>
    </w:div>
    <w:div w:id="508644053">
      <w:bodyDiv w:val="1"/>
      <w:marLeft w:val="0"/>
      <w:marRight w:val="0"/>
      <w:marTop w:val="0"/>
      <w:marBottom w:val="0"/>
      <w:divBdr>
        <w:top w:val="none" w:sz="0" w:space="0" w:color="auto"/>
        <w:left w:val="none" w:sz="0" w:space="0" w:color="auto"/>
        <w:bottom w:val="none" w:sz="0" w:space="0" w:color="auto"/>
        <w:right w:val="none" w:sz="0" w:space="0" w:color="auto"/>
      </w:divBdr>
    </w:div>
    <w:div w:id="518007263">
      <w:bodyDiv w:val="1"/>
      <w:marLeft w:val="0"/>
      <w:marRight w:val="0"/>
      <w:marTop w:val="0"/>
      <w:marBottom w:val="0"/>
      <w:divBdr>
        <w:top w:val="none" w:sz="0" w:space="0" w:color="auto"/>
        <w:left w:val="none" w:sz="0" w:space="0" w:color="auto"/>
        <w:bottom w:val="none" w:sz="0" w:space="0" w:color="auto"/>
        <w:right w:val="none" w:sz="0" w:space="0" w:color="auto"/>
      </w:divBdr>
    </w:div>
    <w:div w:id="568927259">
      <w:bodyDiv w:val="1"/>
      <w:marLeft w:val="0"/>
      <w:marRight w:val="0"/>
      <w:marTop w:val="0"/>
      <w:marBottom w:val="0"/>
      <w:divBdr>
        <w:top w:val="none" w:sz="0" w:space="0" w:color="auto"/>
        <w:left w:val="none" w:sz="0" w:space="0" w:color="auto"/>
        <w:bottom w:val="none" w:sz="0" w:space="0" w:color="auto"/>
        <w:right w:val="none" w:sz="0" w:space="0" w:color="auto"/>
      </w:divBdr>
    </w:div>
    <w:div w:id="591934086">
      <w:bodyDiv w:val="1"/>
      <w:marLeft w:val="0"/>
      <w:marRight w:val="0"/>
      <w:marTop w:val="0"/>
      <w:marBottom w:val="0"/>
      <w:divBdr>
        <w:top w:val="none" w:sz="0" w:space="0" w:color="auto"/>
        <w:left w:val="none" w:sz="0" w:space="0" w:color="auto"/>
        <w:bottom w:val="none" w:sz="0" w:space="0" w:color="auto"/>
        <w:right w:val="none" w:sz="0" w:space="0" w:color="auto"/>
      </w:divBdr>
    </w:div>
    <w:div w:id="635961384">
      <w:bodyDiv w:val="1"/>
      <w:marLeft w:val="0"/>
      <w:marRight w:val="0"/>
      <w:marTop w:val="0"/>
      <w:marBottom w:val="0"/>
      <w:divBdr>
        <w:top w:val="none" w:sz="0" w:space="0" w:color="auto"/>
        <w:left w:val="none" w:sz="0" w:space="0" w:color="auto"/>
        <w:bottom w:val="none" w:sz="0" w:space="0" w:color="auto"/>
        <w:right w:val="none" w:sz="0" w:space="0" w:color="auto"/>
      </w:divBdr>
    </w:div>
    <w:div w:id="649602573">
      <w:bodyDiv w:val="1"/>
      <w:marLeft w:val="0"/>
      <w:marRight w:val="0"/>
      <w:marTop w:val="0"/>
      <w:marBottom w:val="0"/>
      <w:divBdr>
        <w:top w:val="none" w:sz="0" w:space="0" w:color="auto"/>
        <w:left w:val="none" w:sz="0" w:space="0" w:color="auto"/>
        <w:bottom w:val="none" w:sz="0" w:space="0" w:color="auto"/>
        <w:right w:val="none" w:sz="0" w:space="0" w:color="auto"/>
      </w:divBdr>
    </w:div>
    <w:div w:id="665323120">
      <w:bodyDiv w:val="1"/>
      <w:marLeft w:val="0"/>
      <w:marRight w:val="0"/>
      <w:marTop w:val="0"/>
      <w:marBottom w:val="0"/>
      <w:divBdr>
        <w:top w:val="none" w:sz="0" w:space="0" w:color="auto"/>
        <w:left w:val="none" w:sz="0" w:space="0" w:color="auto"/>
        <w:bottom w:val="none" w:sz="0" w:space="0" w:color="auto"/>
        <w:right w:val="none" w:sz="0" w:space="0" w:color="auto"/>
      </w:divBdr>
    </w:div>
    <w:div w:id="668481472">
      <w:bodyDiv w:val="1"/>
      <w:marLeft w:val="0"/>
      <w:marRight w:val="0"/>
      <w:marTop w:val="0"/>
      <w:marBottom w:val="0"/>
      <w:divBdr>
        <w:top w:val="none" w:sz="0" w:space="0" w:color="auto"/>
        <w:left w:val="none" w:sz="0" w:space="0" w:color="auto"/>
        <w:bottom w:val="none" w:sz="0" w:space="0" w:color="auto"/>
        <w:right w:val="none" w:sz="0" w:space="0" w:color="auto"/>
      </w:divBdr>
    </w:div>
    <w:div w:id="685669157">
      <w:bodyDiv w:val="1"/>
      <w:marLeft w:val="0"/>
      <w:marRight w:val="0"/>
      <w:marTop w:val="0"/>
      <w:marBottom w:val="0"/>
      <w:divBdr>
        <w:top w:val="none" w:sz="0" w:space="0" w:color="auto"/>
        <w:left w:val="none" w:sz="0" w:space="0" w:color="auto"/>
        <w:bottom w:val="none" w:sz="0" w:space="0" w:color="auto"/>
        <w:right w:val="none" w:sz="0" w:space="0" w:color="auto"/>
      </w:divBdr>
    </w:div>
    <w:div w:id="726302191">
      <w:bodyDiv w:val="1"/>
      <w:marLeft w:val="0"/>
      <w:marRight w:val="0"/>
      <w:marTop w:val="0"/>
      <w:marBottom w:val="0"/>
      <w:divBdr>
        <w:top w:val="none" w:sz="0" w:space="0" w:color="auto"/>
        <w:left w:val="none" w:sz="0" w:space="0" w:color="auto"/>
        <w:bottom w:val="none" w:sz="0" w:space="0" w:color="auto"/>
        <w:right w:val="none" w:sz="0" w:space="0" w:color="auto"/>
      </w:divBdr>
    </w:div>
    <w:div w:id="816260995">
      <w:bodyDiv w:val="1"/>
      <w:marLeft w:val="0"/>
      <w:marRight w:val="0"/>
      <w:marTop w:val="0"/>
      <w:marBottom w:val="0"/>
      <w:divBdr>
        <w:top w:val="none" w:sz="0" w:space="0" w:color="auto"/>
        <w:left w:val="none" w:sz="0" w:space="0" w:color="auto"/>
        <w:bottom w:val="none" w:sz="0" w:space="0" w:color="auto"/>
        <w:right w:val="none" w:sz="0" w:space="0" w:color="auto"/>
      </w:divBdr>
    </w:div>
    <w:div w:id="821699099">
      <w:bodyDiv w:val="1"/>
      <w:marLeft w:val="0"/>
      <w:marRight w:val="0"/>
      <w:marTop w:val="0"/>
      <w:marBottom w:val="0"/>
      <w:divBdr>
        <w:top w:val="none" w:sz="0" w:space="0" w:color="auto"/>
        <w:left w:val="none" w:sz="0" w:space="0" w:color="auto"/>
        <w:bottom w:val="none" w:sz="0" w:space="0" w:color="auto"/>
        <w:right w:val="none" w:sz="0" w:space="0" w:color="auto"/>
      </w:divBdr>
    </w:div>
    <w:div w:id="849681476">
      <w:bodyDiv w:val="1"/>
      <w:marLeft w:val="0"/>
      <w:marRight w:val="0"/>
      <w:marTop w:val="0"/>
      <w:marBottom w:val="0"/>
      <w:divBdr>
        <w:top w:val="none" w:sz="0" w:space="0" w:color="auto"/>
        <w:left w:val="none" w:sz="0" w:space="0" w:color="auto"/>
        <w:bottom w:val="none" w:sz="0" w:space="0" w:color="auto"/>
        <w:right w:val="none" w:sz="0" w:space="0" w:color="auto"/>
      </w:divBdr>
    </w:div>
    <w:div w:id="897404313">
      <w:bodyDiv w:val="1"/>
      <w:marLeft w:val="0"/>
      <w:marRight w:val="0"/>
      <w:marTop w:val="0"/>
      <w:marBottom w:val="0"/>
      <w:divBdr>
        <w:top w:val="none" w:sz="0" w:space="0" w:color="auto"/>
        <w:left w:val="none" w:sz="0" w:space="0" w:color="auto"/>
        <w:bottom w:val="none" w:sz="0" w:space="0" w:color="auto"/>
        <w:right w:val="none" w:sz="0" w:space="0" w:color="auto"/>
      </w:divBdr>
    </w:div>
    <w:div w:id="1081099115">
      <w:bodyDiv w:val="1"/>
      <w:marLeft w:val="0"/>
      <w:marRight w:val="0"/>
      <w:marTop w:val="0"/>
      <w:marBottom w:val="0"/>
      <w:divBdr>
        <w:top w:val="none" w:sz="0" w:space="0" w:color="auto"/>
        <w:left w:val="none" w:sz="0" w:space="0" w:color="auto"/>
        <w:bottom w:val="none" w:sz="0" w:space="0" w:color="auto"/>
        <w:right w:val="none" w:sz="0" w:space="0" w:color="auto"/>
      </w:divBdr>
    </w:div>
    <w:div w:id="1133870902">
      <w:bodyDiv w:val="1"/>
      <w:marLeft w:val="0"/>
      <w:marRight w:val="0"/>
      <w:marTop w:val="0"/>
      <w:marBottom w:val="0"/>
      <w:divBdr>
        <w:top w:val="none" w:sz="0" w:space="0" w:color="auto"/>
        <w:left w:val="none" w:sz="0" w:space="0" w:color="auto"/>
        <w:bottom w:val="none" w:sz="0" w:space="0" w:color="auto"/>
        <w:right w:val="none" w:sz="0" w:space="0" w:color="auto"/>
      </w:divBdr>
    </w:div>
    <w:div w:id="1168397654">
      <w:bodyDiv w:val="1"/>
      <w:marLeft w:val="0"/>
      <w:marRight w:val="0"/>
      <w:marTop w:val="0"/>
      <w:marBottom w:val="0"/>
      <w:divBdr>
        <w:top w:val="none" w:sz="0" w:space="0" w:color="auto"/>
        <w:left w:val="none" w:sz="0" w:space="0" w:color="auto"/>
        <w:bottom w:val="none" w:sz="0" w:space="0" w:color="auto"/>
        <w:right w:val="none" w:sz="0" w:space="0" w:color="auto"/>
      </w:divBdr>
    </w:div>
    <w:div w:id="1382095175">
      <w:bodyDiv w:val="1"/>
      <w:marLeft w:val="0"/>
      <w:marRight w:val="0"/>
      <w:marTop w:val="0"/>
      <w:marBottom w:val="0"/>
      <w:divBdr>
        <w:top w:val="none" w:sz="0" w:space="0" w:color="auto"/>
        <w:left w:val="none" w:sz="0" w:space="0" w:color="auto"/>
        <w:bottom w:val="none" w:sz="0" w:space="0" w:color="auto"/>
        <w:right w:val="none" w:sz="0" w:space="0" w:color="auto"/>
      </w:divBdr>
    </w:div>
    <w:div w:id="1439060698">
      <w:bodyDiv w:val="1"/>
      <w:marLeft w:val="0"/>
      <w:marRight w:val="0"/>
      <w:marTop w:val="0"/>
      <w:marBottom w:val="0"/>
      <w:divBdr>
        <w:top w:val="none" w:sz="0" w:space="0" w:color="auto"/>
        <w:left w:val="none" w:sz="0" w:space="0" w:color="auto"/>
        <w:bottom w:val="none" w:sz="0" w:space="0" w:color="auto"/>
        <w:right w:val="none" w:sz="0" w:space="0" w:color="auto"/>
      </w:divBdr>
    </w:div>
    <w:div w:id="1510607164">
      <w:bodyDiv w:val="1"/>
      <w:marLeft w:val="0"/>
      <w:marRight w:val="0"/>
      <w:marTop w:val="0"/>
      <w:marBottom w:val="0"/>
      <w:divBdr>
        <w:top w:val="none" w:sz="0" w:space="0" w:color="auto"/>
        <w:left w:val="none" w:sz="0" w:space="0" w:color="auto"/>
        <w:bottom w:val="none" w:sz="0" w:space="0" w:color="auto"/>
        <w:right w:val="none" w:sz="0" w:space="0" w:color="auto"/>
      </w:divBdr>
    </w:div>
    <w:div w:id="1515607635">
      <w:bodyDiv w:val="1"/>
      <w:marLeft w:val="0"/>
      <w:marRight w:val="0"/>
      <w:marTop w:val="0"/>
      <w:marBottom w:val="0"/>
      <w:divBdr>
        <w:top w:val="none" w:sz="0" w:space="0" w:color="auto"/>
        <w:left w:val="none" w:sz="0" w:space="0" w:color="auto"/>
        <w:bottom w:val="none" w:sz="0" w:space="0" w:color="auto"/>
        <w:right w:val="none" w:sz="0" w:space="0" w:color="auto"/>
      </w:divBdr>
    </w:div>
    <w:div w:id="1522401969">
      <w:bodyDiv w:val="1"/>
      <w:marLeft w:val="0"/>
      <w:marRight w:val="0"/>
      <w:marTop w:val="0"/>
      <w:marBottom w:val="0"/>
      <w:divBdr>
        <w:top w:val="none" w:sz="0" w:space="0" w:color="auto"/>
        <w:left w:val="none" w:sz="0" w:space="0" w:color="auto"/>
        <w:bottom w:val="none" w:sz="0" w:space="0" w:color="auto"/>
        <w:right w:val="none" w:sz="0" w:space="0" w:color="auto"/>
      </w:divBdr>
    </w:div>
    <w:div w:id="1553082190">
      <w:bodyDiv w:val="1"/>
      <w:marLeft w:val="0"/>
      <w:marRight w:val="0"/>
      <w:marTop w:val="0"/>
      <w:marBottom w:val="0"/>
      <w:divBdr>
        <w:top w:val="none" w:sz="0" w:space="0" w:color="auto"/>
        <w:left w:val="none" w:sz="0" w:space="0" w:color="auto"/>
        <w:bottom w:val="none" w:sz="0" w:space="0" w:color="auto"/>
        <w:right w:val="none" w:sz="0" w:space="0" w:color="auto"/>
      </w:divBdr>
    </w:div>
    <w:div w:id="1570310975">
      <w:bodyDiv w:val="1"/>
      <w:marLeft w:val="0"/>
      <w:marRight w:val="0"/>
      <w:marTop w:val="0"/>
      <w:marBottom w:val="0"/>
      <w:divBdr>
        <w:top w:val="none" w:sz="0" w:space="0" w:color="auto"/>
        <w:left w:val="none" w:sz="0" w:space="0" w:color="auto"/>
        <w:bottom w:val="none" w:sz="0" w:space="0" w:color="auto"/>
        <w:right w:val="none" w:sz="0" w:space="0" w:color="auto"/>
      </w:divBdr>
    </w:div>
    <w:div w:id="1592809844">
      <w:bodyDiv w:val="1"/>
      <w:marLeft w:val="0"/>
      <w:marRight w:val="0"/>
      <w:marTop w:val="0"/>
      <w:marBottom w:val="0"/>
      <w:divBdr>
        <w:top w:val="none" w:sz="0" w:space="0" w:color="auto"/>
        <w:left w:val="none" w:sz="0" w:space="0" w:color="auto"/>
        <w:bottom w:val="none" w:sz="0" w:space="0" w:color="auto"/>
        <w:right w:val="none" w:sz="0" w:space="0" w:color="auto"/>
      </w:divBdr>
    </w:div>
    <w:div w:id="1612473927">
      <w:bodyDiv w:val="1"/>
      <w:marLeft w:val="0"/>
      <w:marRight w:val="0"/>
      <w:marTop w:val="0"/>
      <w:marBottom w:val="0"/>
      <w:divBdr>
        <w:top w:val="none" w:sz="0" w:space="0" w:color="auto"/>
        <w:left w:val="none" w:sz="0" w:space="0" w:color="auto"/>
        <w:bottom w:val="none" w:sz="0" w:space="0" w:color="auto"/>
        <w:right w:val="none" w:sz="0" w:space="0" w:color="auto"/>
      </w:divBdr>
    </w:div>
    <w:div w:id="1672173182">
      <w:bodyDiv w:val="1"/>
      <w:marLeft w:val="0"/>
      <w:marRight w:val="0"/>
      <w:marTop w:val="0"/>
      <w:marBottom w:val="0"/>
      <w:divBdr>
        <w:top w:val="none" w:sz="0" w:space="0" w:color="auto"/>
        <w:left w:val="none" w:sz="0" w:space="0" w:color="auto"/>
        <w:bottom w:val="none" w:sz="0" w:space="0" w:color="auto"/>
        <w:right w:val="none" w:sz="0" w:space="0" w:color="auto"/>
      </w:divBdr>
    </w:div>
    <w:div w:id="1672175530">
      <w:bodyDiv w:val="1"/>
      <w:marLeft w:val="0"/>
      <w:marRight w:val="0"/>
      <w:marTop w:val="0"/>
      <w:marBottom w:val="0"/>
      <w:divBdr>
        <w:top w:val="none" w:sz="0" w:space="0" w:color="auto"/>
        <w:left w:val="none" w:sz="0" w:space="0" w:color="auto"/>
        <w:bottom w:val="none" w:sz="0" w:space="0" w:color="auto"/>
        <w:right w:val="none" w:sz="0" w:space="0" w:color="auto"/>
      </w:divBdr>
    </w:div>
    <w:div w:id="1673487276">
      <w:bodyDiv w:val="1"/>
      <w:marLeft w:val="0"/>
      <w:marRight w:val="0"/>
      <w:marTop w:val="0"/>
      <w:marBottom w:val="0"/>
      <w:divBdr>
        <w:top w:val="none" w:sz="0" w:space="0" w:color="auto"/>
        <w:left w:val="none" w:sz="0" w:space="0" w:color="auto"/>
        <w:bottom w:val="none" w:sz="0" w:space="0" w:color="auto"/>
        <w:right w:val="none" w:sz="0" w:space="0" w:color="auto"/>
      </w:divBdr>
    </w:div>
    <w:div w:id="1682658728">
      <w:bodyDiv w:val="1"/>
      <w:marLeft w:val="0"/>
      <w:marRight w:val="0"/>
      <w:marTop w:val="0"/>
      <w:marBottom w:val="0"/>
      <w:divBdr>
        <w:top w:val="none" w:sz="0" w:space="0" w:color="auto"/>
        <w:left w:val="none" w:sz="0" w:space="0" w:color="auto"/>
        <w:bottom w:val="none" w:sz="0" w:space="0" w:color="auto"/>
        <w:right w:val="none" w:sz="0" w:space="0" w:color="auto"/>
      </w:divBdr>
    </w:div>
    <w:div w:id="1715689423">
      <w:bodyDiv w:val="1"/>
      <w:marLeft w:val="0"/>
      <w:marRight w:val="0"/>
      <w:marTop w:val="0"/>
      <w:marBottom w:val="0"/>
      <w:divBdr>
        <w:top w:val="none" w:sz="0" w:space="0" w:color="auto"/>
        <w:left w:val="none" w:sz="0" w:space="0" w:color="auto"/>
        <w:bottom w:val="none" w:sz="0" w:space="0" w:color="auto"/>
        <w:right w:val="none" w:sz="0" w:space="0" w:color="auto"/>
      </w:divBdr>
    </w:div>
    <w:div w:id="1739210448">
      <w:bodyDiv w:val="1"/>
      <w:marLeft w:val="0"/>
      <w:marRight w:val="0"/>
      <w:marTop w:val="0"/>
      <w:marBottom w:val="0"/>
      <w:divBdr>
        <w:top w:val="none" w:sz="0" w:space="0" w:color="auto"/>
        <w:left w:val="none" w:sz="0" w:space="0" w:color="auto"/>
        <w:bottom w:val="none" w:sz="0" w:space="0" w:color="auto"/>
        <w:right w:val="none" w:sz="0" w:space="0" w:color="auto"/>
      </w:divBdr>
    </w:div>
    <w:div w:id="1763142307">
      <w:bodyDiv w:val="1"/>
      <w:marLeft w:val="0"/>
      <w:marRight w:val="0"/>
      <w:marTop w:val="0"/>
      <w:marBottom w:val="0"/>
      <w:divBdr>
        <w:top w:val="none" w:sz="0" w:space="0" w:color="auto"/>
        <w:left w:val="none" w:sz="0" w:space="0" w:color="auto"/>
        <w:bottom w:val="none" w:sz="0" w:space="0" w:color="auto"/>
        <w:right w:val="none" w:sz="0" w:space="0" w:color="auto"/>
      </w:divBdr>
    </w:div>
    <w:div w:id="1786121279">
      <w:bodyDiv w:val="1"/>
      <w:marLeft w:val="0"/>
      <w:marRight w:val="0"/>
      <w:marTop w:val="0"/>
      <w:marBottom w:val="0"/>
      <w:divBdr>
        <w:top w:val="none" w:sz="0" w:space="0" w:color="auto"/>
        <w:left w:val="none" w:sz="0" w:space="0" w:color="auto"/>
        <w:bottom w:val="none" w:sz="0" w:space="0" w:color="auto"/>
        <w:right w:val="none" w:sz="0" w:space="0" w:color="auto"/>
      </w:divBdr>
    </w:div>
    <w:div w:id="1845851574">
      <w:bodyDiv w:val="1"/>
      <w:marLeft w:val="0"/>
      <w:marRight w:val="0"/>
      <w:marTop w:val="0"/>
      <w:marBottom w:val="0"/>
      <w:divBdr>
        <w:top w:val="none" w:sz="0" w:space="0" w:color="auto"/>
        <w:left w:val="none" w:sz="0" w:space="0" w:color="auto"/>
        <w:bottom w:val="none" w:sz="0" w:space="0" w:color="auto"/>
        <w:right w:val="none" w:sz="0" w:space="0" w:color="auto"/>
      </w:divBdr>
    </w:div>
    <w:div w:id="1846166541">
      <w:bodyDiv w:val="1"/>
      <w:marLeft w:val="0"/>
      <w:marRight w:val="0"/>
      <w:marTop w:val="0"/>
      <w:marBottom w:val="0"/>
      <w:divBdr>
        <w:top w:val="none" w:sz="0" w:space="0" w:color="auto"/>
        <w:left w:val="none" w:sz="0" w:space="0" w:color="auto"/>
        <w:bottom w:val="none" w:sz="0" w:space="0" w:color="auto"/>
        <w:right w:val="none" w:sz="0" w:space="0" w:color="auto"/>
      </w:divBdr>
    </w:div>
    <w:div w:id="1973319531">
      <w:bodyDiv w:val="1"/>
      <w:marLeft w:val="0"/>
      <w:marRight w:val="0"/>
      <w:marTop w:val="0"/>
      <w:marBottom w:val="0"/>
      <w:divBdr>
        <w:top w:val="none" w:sz="0" w:space="0" w:color="auto"/>
        <w:left w:val="none" w:sz="0" w:space="0" w:color="auto"/>
        <w:bottom w:val="none" w:sz="0" w:space="0" w:color="auto"/>
        <w:right w:val="none" w:sz="0" w:space="0" w:color="auto"/>
      </w:divBdr>
    </w:div>
    <w:div w:id="1980115139">
      <w:bodyDiv w:val="1"/>
      <w:marLeft w:val="0"/>
      <w:marRight w:val="0"/>
      <w:marTop w:val="0"/>
      <w:marBottom w:val="0"/>
      <w:divBdr>
        <w:top w:val="none" w:sz="0" w:space="0" w:color="auto"/>
        <w:left w:val="none" w:sz="0" w:space="0" w:color="auto"/>
        <w:bottom w:val="none" w:sz="0" w:space="0" w:color="auto"/>
        <w:right w:val="none" w:sz="0" w:space="0" w:color="auto"/>
      </w:divBdr>
    </w:div>
    <w:div w:id="2007126629">
      <w:bodyDiv w:val="1"/>
      <w:marLeft w:val="0"/>
      <w:marRight w:val="0"/>
      <w:marTop w:val="0"/>
      <w:marBottom w:val="0"/>
      <w:divBdr>
        <w:top w:val="none" w:sz="0" w:space="0" w:color="auto"/>
        <w:left w:val="none" w:sz="0" w:space="0" w:color="auto"/>
        <w:bottom w:val="none" w:sz="0" w:space="0" w:color="auto"/>
        <w:right w:val="none" w:sz="0" w:space="0" w:color="auto"/>
      </w:divBdr>
    </w:div>
    <w:div w:id="2021228441">
      <w:bodyDiv w:val="1"/>
      <w:marLeft w:val="0"/>
      <w:marRight w:val="0"/>
      <w:marTop w:val="0"/>
      <w:marBottom w:val="0"/>
      <w:divBdr>
        <w:top w:val="none" w:sz="0" w:space="0" w:color="auto"/>
        <w:left w:val="none" w:sz="0" w:space="0" w:color="auto"/>
        <w:bottom w:val="none" w:sz="0" w:space="0" w:color="auto"/>
        <w:right w:val="none" w:sz="0" w:space="0" w:color="auto"/>
      </w:divBdr>
    </w:div>
    <w:div w:id="2060277762">
      <w:bodyDiv w:val="1"/>
      <w:marLeft w:val="0"/>
      <w:marRight w:val="0"/>
      <w:marTop w:val="0"/>
      <w:marBottom w:val="0"/>
      <w:divBdr>
        <w:top w:val="none" w:sz="0" w:space="0" w:color="auto"/>
        <w:left w:val="none" w:sz="0" w:space="0" w:color="auto"/>
        <w:bottom w:val="none" w:sz="0" w:space="0" w:color="auto"/>
        <w:right w:val="none" w:sz="0" w:space="0" w:color="auto"/>
      </w:divBdr>
    </w:div>
    <w:div w:id="2063794540">
      <w:bodyDiv w:val="1"/>
      <w:marLeft w:val="0"/>
      <w:marRight w:val="0"/>
      <w:marTop w:val="0"/>
      <w:marBottom w:val="0"/>
      <w:divBdr>
        <w:top w:val="none" w:sz="0" w:space="0" w:color="auto"/>
        <w:left w:val="none" w:sz="0" w:space="0" w:color="auto"/>
        <w:bottom w:val="none" w:sz="0" w:space="0" w:color="auto"/>
        <w:right w:val="none" w:sz="0" w:space="0" w:color="auto"/>
      </w:divBdr>
    </w:div>
    <w:div w:id="213760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customXml" Target="ink/ink2.xml"/><Relationship Id="rId26" Type="http://schemas.openxmlformats.org/officeDocument/2006/relationships/customXml" Target="ink/ink6.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customXml" Target="ink/ink3.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5.xm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customXml" Target="ink/ink4.xml"/><Relationship Id="rId27" Type="http://schemas.openxmlformats.org/officeDocument/2006/relationships/image" Target="media/image5.png"/><Relationship Id="rId30"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0:35.210"/>
    </inkml:context>
    <inkml:brush xml:id="br0">
      <inkml:brushProperty name="width" value="0.1" units="cm"/>
      <inkml:brushProperty name="height" value="0.6" units="cm"/>
      <inkml:brushProperty name="inkEffects" value="pencil"/>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2:26.933"/>
    </inkml:context>
    <inkml:brush xml:id="br0">
      <inkml:brushProperty name="width" value="0.05" units="cm"/>
      <inkml:brushProperty name="height" value="0.05" units="cm"/>
    </inkml:brush>
  </inkml:definitions>
  <inkml:trace contextRef="#ctx0" brushRef="#br0">0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1:59.812"/>
    </inkml:context>
    <inkml:brush xml:id="br0">
      <inkml:brushProperty name="width" value="0.08571" units="cm"/>
      <inkml:brushProperty name="height" value="0.08571" units="cm"/>
    </inkml:brush>
  </inkml:definitions>
  <inkml:trace contextRef="#ctx0" brushRef="#br0">0 303 8027,'12'41'0,"-1"-1"0,-5-18 0,2 3 0,1 0 0,4 9 0,3 6 0,3 9 0,-8-23 0,0 2 0,4 4 0,1 1 0,1 2 0,1 0 0,0 0 0,1-1 0,1 2 0,1-1 0,-2-2 0,0 0 0,2 3 0,2 1 0,2 4 0,1 0 0,-1-4 0,1-2 0,-2 0 0,0-1 0,-1-3 0,0 0 0,0-2 0,0 0 0,2 2 0,0 1 0,0-4 0,-1-1 0,-1-4 0,0 0 0,20 16 0,-3-11 0,10 3 0,-3-7 0</inkml:trace>
  <inkml:trace contextRef="#ctx0" brushRef="#br0" timeOffset="452">897 189 8027,'36'29'0,"-6"-2"0,-7-2 0,-4 1 0,8 8 0,4 4 0,5 6 0,-15-20 0,0 0 0,1 1 0,-1 0 0,2 1 0,-1-1 0,0 1 0,0 0 0,0-1 0,-1 0 0,0 0 0,0 0 0,0 0 0,0-1 0,15 16 0,0-1 0,-5-3 0,3 3 0,-6-2 0,-1-3 0,-7-2 0,-2 2 0,-2-1 0</inkml:trace>
  <inkml:trace contextRef="#ctx0" brushRef="#br0" timeOffset="1501">406 1396 8027,'19'-28'0,"9"1"0,14 0 0,11-3 0,-24 13 0,1 0 0,2-2 0,0 0 0,0-1 0,0 0 0,2-1 0,-1-1 0,-1 1 0,1-1 0,-1 0 0,-1-1 0,1 1 0,-1-1 0,0 1 0,0-1 0,-1 3 0,-1 0 0,-4 2 0,0 0 0,2 1 0,-1-1 0,19-12 0,0 2 0,0 1 0,-6 7 0,-3 2 0,-2 2 0,-10 8 0,5-4 0,-6 5 0,0 0 0,-5 1 0,-3 3 0,-4 1 0,-2-1 0,-3 3 0,-1-1 0,-1 0 0,-2 0 0,0-1 0,-2-2 0,-3 2 0,-2 0 0,-7 1 0,-6 0 0,-4 3 0,-6 2 0,-1 8 0,-3 5 0,2 6 0,0 2 0,3 3 0,3 3 0,3 0 0,3 1 0,4 2 0,3-8 0,6 1 0,1-4 0,1 1 0,1-4 0,2-4 0,1-4 0,2-3 0,6-2 0,6-5 0,3-2 0,4-6 0,0-6 0,1-10 0,-1-5 0,-1-5 0,-1-2 0,-2-2 0,-6 6 0,-2 0 0,-2 3 0,-1-2 0,-1 5 0,-2 2 0,0 5 0,-2 4 0,0 3 0,-2 4 0,0 1 0,2 4 0,2 0 0,3 3 0,4 7 0,6 4 0,3 7 0,3 1 0,2 3 0,5 0 0,-5-3 0,2-1 0,-2-3 0,-1-2 0,-1-4 0,0-4 0,-7-5 0,-1-5 0,-6-9 0,-5-14 0,0-5 0</inkml:trace>
  <inkml:trace contextRef="#ctx0" brushRef="#br0" timeOffset="3737">1856 713 8027,'-11'-40'0,"-1"6"0,10 17 0,-1 4 0,0 4 0,2 2 0,0 3 0,0 0 0,8 1 0,6 1 0,9 0 0,9 2 0,6 1 0,4 0 0,1 5 0,2 5 0,-10 1 0,-3 2 0,-5 1 0,-1 0 0,-6 1 0,-4-1 0,-6 1 0,-5 0 0,-3-2 0,-4-1 0,-4-1 0,-5-4 0,-3 0 0,0-2 0,-1-2 0,0-1 0,-2-2 0,0-2 0,0-4 0,1-6 0,0-7 0,2-5 0,1-2 0,3 1 0,1 0 0,3 3 0,-2-2 0,1 3 0,3 2 0,-1 3 0,2 4 0,0 3 0,1 4 0,0 0 0,0 2 0,-1 1 0,0 2 0,0 5 0,1 4 0,1 3 0,2 5 0,4-1 0,6 1 0,7-1 0,10-1 0,6-3 0,6-4 0,3-3 0,0-4 0,2-1 0,-1-2 0,-1-3 0,-4 1 0,-4 0 0,0 1 0,-5 2 0,1 1 0,-2 1 0,-5 7 0,-8 6 0,-5 5 0,-3 5 0,-3 3 0,-3 2 0,-5-1 0,-5-1 0,-3-5 0,-5-3 0,0-5 0,0 0 0,0-4 0,-1-4 0,0-5 0,-2-4 0,2-13 0,0-11 0,0-12 0,8 12 0,0-2 0,-1-3 0,-1-1 0,0-3 0,0-1 0,-1 0 0,1-1 0,0 3 0,1 0 0,0-1 0,-1 0 0,2 3 0,-1 0 0,0 0 0,-1 1 0,1-2 0,0 2 0,-9-21 0,0 4 0,2 9 0,0 3 0,2 12 0,2 1 0,1 6 0,3 3 0,1 5 0,4 3 0,1 4 0,2 2 0,3 12 0,5 7 0,9 9 0,9 8 0,5 4 0,-11-17 0,1 0 0,0 1 0,0 1 0,2 1 0,-1-1 0,15 20 0,-4-5 0,-3-5 0,-1 0 0,-6-7 0,-1-4 0,-4-3 0,-4-6 0,-4-4 0,-1-4 0,-3-2 0,0-3 0,-1-3 0,-2-5 0,-1-3 0,0-4 0,0-2 0,0 0 0,2 1 0,1 1 0,4 3 0,3 0 0,4 5 0,6 1 0,4 3 0,1 1 0,5 3 0,1 3 0,3 1 0,0 6 0,2-2 0,1 1 0,-1-3 0,1-2 0,-1-3 0,-1-1 0,-2-2 0,-2-8 0,-4-4 0,-4-9 0,-6-6 0,-7 1 0,-4 0 0,-3 1 0,-3 0 0,-1 3 0,-2 3 0,-9 2 0,-6 4 0,-7 5 0,-2 5 0,-5 4 0,0 1 0,6 5 0,-3 5 0,7 2 0,-2 6 0,8-1 0,6-1 0,4 2 0,6 0 0,1-1 0,3 0 0,9-4 0,9-6 0,5-1 0,3-3 0,6-3 0,1 0 0,2-2 0,1-1 0,2 0 0,0 1 0,-1 0 0,-2 3 0,-2 4 0,-5 5 0,-6 5 0,-5 4 0,-7 4 0,-4 5 0,-7 7 0,-16 3 0,-14 8 0,7-25 0,-4-1 0,-8 3 0,-3 0 0,-5 1 0,-4-1-123,-8 3 1,-3-2 0,0-1 0,-2-1 122,16-8 0,0 0 0,-1 0 0,-1-1 0,-1 0 0,1 0 0,-18 4 0,1-1 0,4-3 0,2 0 0,3-1 0,0-2 0,6 0 0,0-1 0,1 0 0,3-1 0,-23 7 0,31-9 0,1 0 0,-17 5 0,4-3 0,12-1 0,10-4 0,6-2 0,22-9 0,18-8 0,24-12 0,-13 8 0,2-2 0,8-5 0,2 0 0,-9 4 0,2 0 0,0 0 0,0-1 0,0 0 0,1-1-67,6-2 0,0-1 1,1-1-1,-2 2 0,1-1 1,0 0 66,0 0 0,0-1 0,0 0 0,1 0 0,0-1 0,0 1 0,0-2 0,1 1 0,-1 0 0,-1 0 0,0 1 0,-1 0 0,-3 1 0,-1 0 0,0 1 0,3-1 0,0-1 0,-2 2-47,-3 1 0,-1 1 0,-2 1 1,12-7-1,-2 3 47,-6 3 0,-1 1 0,-3 1 0,-1 1 0,-5 4 0,-2 0 0,3-1 0,-2 1 0,16-7 0,-5 3 0,-10 6 0,-7 4 0,-8 5 0,-7 3 0,-8 1 434,-5 1 0,-5 1-434,-4 1 0,-3 1 255,-5 1-255,-3 3 0,5 0 0,0 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0:41:03.798"/>
    </inkml:context>
    <inkml:brush xml:id="br0">
      <inkml:brushProperty name="width" value="0.05" units="cm"/>
      <inkml:brushProperty name="height" value="0.05" units="cm"/>
    </inkml:brush>
  </inkml:definitions>
  <inkml:trace contextRef="#ctx0" brushRef="#br0">0 0 24575,'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4T11:10:04.804"/>
    </inkml:context>
    <inkml:brush xml:id="br0">
      <inkml:brushProperty name="width" value="0.05" units="cm"/>
      <inkml:brushProperty name="height" value="0.05" units="cm"/>
    </inkml:brush>
  </inkml:definitions>
  <inkml:trace contextRef="#ctx0" brushRef="#br0">1 17 24575,'2'0'0,"0"0"0,0 1 0,0-1 0,1 1 0,-1 0 0,0-1 0,0 1 0,0 0 0,0 0 0,0 0 0,0 1 0,-1-1 0,1 0 0,0 1 0,-1-1 0,1 1 0,-1-1 0,1 1 0,-1 0 0,1 0 0,-1 0 0,0 0 0,0 0 0,0 0 0,0 0 0,-1 0 0,1 0 0,-1 0 0,1 0 0,-1 0 0,1 5 0,1 8 0,-1 1 0,0-1 0,-2 23 0,1-25 0,0 3 0,1 0 0,1 0 0,1 0 0,0 0 0,9 25 0,-8-25 0,1 2 0,1-1 0,1 0 0,17 32 0,58 115 0,-70-139 0,0 1 0,-2 1 0,13 49 0,4 13 0,-24-79 0,0 1 0,-1-1 0,-1 0 0,1 14 0,-2-16 0,1-1 0,0 1 0,0 0 0,0-1 0,1 1 0,0-1 0,1 0 0,-1 0 0,5 9 0,-6-16 0,-1 0 0,0 0 0,0 0 0,0 1 0,0-1 0,0 0 0,0 0 0,0 0 0,1 1 0,-1-1 0,0 0 0,0 0 0,0 0 0,1 0 0,-1 0 0,0 1 0,0-1 0,0 0 0,1 0 0,-1 0 0,0 0 0,0 0 0,0 0 0,1 0 0,-1 0 0,0 0 0,0 0 0,1 0 0,-1 0 0,0 0 0,0 0 0,0 0 0,1 0 0,-1 0 0,0 0 0,0 0 0,1 0 0,-1 0 0,0 0 0,0 0 0,0-1 0,1 1 0,8-12 0,5-24 0,-12 31 0,4-16 0,7-38 0,1-2 0,-5 16 0,-1 0 0,-3-1 0,-1 0 0,-4-65 0,1 98 0,1 1 0,0-1 0,0 1 0,9-24 0,4-24 0,2-37 0,-17 94 0,1 0 0,0-1 0,0 1 0,0 0 0,0 0 0,0 0 0,1 1 0,-1-1 0,3-4 0,-3 7 0,-1 0 0,0-1 0,0 1 0,0 0 0,0 0 0,1-1 0,-1 1 0,0 0 0,0 0 0,1 0 0,-1-1 0,0 1 0,1 0 0,-1 0 0,0 0 0,0 0 0,1 0 0,-1-1 0,0 1 0,1 0 0,-1 0 0,0 0 0,1 0 0,-1 0 0,0 0 0,1 0 0,-1 0 0,0 0 0,1 0 0,-1 0 0,0 1 0,1-1 0,0 1 0,-1 0 0,1 0 0,0 0 0,-1 0 0,1 0 0,-1 0 0,1 0 0,-1 0 0,1 0 0,-1 0 0,0 0 0,1 0 0,-1 0 0,0 3 0,3 23 0,-2 45 0,-1-48 0,0 0 0,7 44 0,1 5 0,-7-53 0,1 0 0,4 20 0,-2-18 0,2 43 0,-5-45 0,0-1 0,2 0 0,6 25 0,33 92 0,-40-131 0,0 0 0,1 0 0,-1 0 0,1 0 0,0-1 0,1 1 0,4 5 0,-7-9 0,0 0 0,-1-1 0,1 1 0,-1-1 0,1 1 0,0-1 0,0 1 0,-1-1 0,1 0 0,0 1 0,0-1 0,-1 0 0,1 0 0,0 0 0,0 1 0,0-1 0,-1 0 0,1 0 0,0 0 0,0 0 0,0 0 0,1-1 0,-1 1 0,0-1 0,0 0 0,1 0 0,-1 0 0,0 0 0,0 0 0,0 0 0,0 0 0,0 0 0,0 0 0,0-1 0,-1 1 0,1 0 0,0 0 0,-1-1 0,1 1 0,0-3 0,8-22 0,7-36 0,-7 27 0,40-112 0,-45 125 0,0 0 0,-2-1 0,-1 1 0,-1-1 0,-3-23 0,1-17 0,1 22 0,0 25 0,0 1 0,1-1 0,1 0 0,0 0 0,1 1 0,1-1 0,1 1 0,9-26 0,-8 26 0,-5 13-124,1-1-1,0 1 1,-1 0 0,1 0 0,0-1 0,0 1 0,1 0 0,-1 0 0,0 0 0,3-2 0</inkml:trace>
  <inkml:trace contextRef="#ctx0" brushRef="#br0" timeOffset="964.33">849 796 24575,'10'0'0,"0"0"0,1 1 0,-1 0 0,0 1 0,0 0 0,0 0 0,0 1 0,18 8 0,-22-8 0,0-1 0,0 0 0,0-1 0,1 1 0,-1-1 0,1 0 0,-1 0 0,1-1 0,-1 0 0,1 0 0,-1-1 0,1 0 0,6-2 0,-10 3 0,-1-1 0,0 0 0,0 1 0,1-1 0,-1 0 0,0 0 0,0-1 0,0 1 0,0 0 0,0-1 0,-1 1 0,1-1 0,0 0 0,-1 1 0,1-1 0,-1 0 0,0 0 0,1 0 0,-1 0 0,0 0 0,0-1 0,0 1 0,-1 0 0,1 0 0,0-1 0,-1 1 0,1 0 0,-1 0 0,0-1 0,0 1 0,0-1 0,0 1 0,0 0 0,-1-1 0,1 1 0,-1 0 0,1 0 0,-2-4 0,-2-2 0,0 0 0,-1 0 0,1 0 0,-1 1 0,-1 0 0,0 0 0,0 0 0,-10-9 0,6 6 0,4 4 0,-1 1 0,0 0 0,0 1 0,-1-1 0,1 1 0,-1 1 0,0-1 0,0 1 0,0 1 0,0-1 0,0 2 0,-15-3 0,18 4 0,1 0 0,-1 0 0,1 1 0,0-1 0,-1 1 0,1 0 0,0 0 0,0 1 0,-1-1 0,1 1 0,0 0 0,1 0 0,-1 0 0,-6 5 0,2 0 0,1 0 0,0 0 0,0 0 0,1 1 0,-8 13 0,11-17 0,1 1 0,0 0 0,0 0 0,1 0 0,-1 1 0,1-1 0,0 0 0,1 0 0,-1 1 0,1-1 0,0 0 0,0 1 0,1-1 0,-1 0 0,1 1 0,1-1 0,-1 0 0,1 0 0,3 7 0,-2-3 0,1-1 0,0 0 0,0 0 0,1 0 0,0 0 0,1-1 0,0 0 0,0 0 0,0 0 0,13 9 0,-14-13 0,1-1 0,-1 1 0,1-1 0,0-1 0,0 1 0,0-1 0,0 0 0,0 0 0,0-1 0,0 1 0,0-1 0,10-2 0,-7 2 0,1 0 0,-1 0 0,1 1 0,11 2 0,-18-3-151,0 1-1,0 0 0,0-1 0,1 0 1,-1 0-1,0 0 0,0 0 1,6-1-1,0-1-6674</inkml:trace>
  <inkml:trace contextRef="#ctx0" brushRef="#br0" timeOffset="1910.91">1174 586 24575,'2'0'0,"0"1"0,0 0 0,0-1 0,0 1 0,1 0 0,-2 0 0,1 0 0,0 0 0,0 1 0,0-1 0,0 0 0,-1 1 0,1-1 0,-1 1 0,1 0 0,-1 0 0,0-1 0,1 1 0,-1 0 0,0 0 0,0 0 0,-1 0 0,2 4 0,18 55 0,-19-55 0,3 18 0,-1 0 0,-1 1 0,-1-1 0,-4 35 0,1 1 0,2-88 0,-1 0 0,2-1 0,0 1 0,8-40 0,-6 54 0,1-2 0,0 1 0,10-24 0,-12 34 0,1 0 0,0 0 0,0 0 0,0 0 0,0 1 0,1-1 0,0 1 0,0 0 0,0 0 0,10-6 0,5-3 0,-16 9 0,1 1 0,0 1 0,0-1 0,0 0 0,0 1 0,1 0 0,-1 0 0,7-2 0,-9 4 0,0 0 0,0 0 0,0 0 0,-1 1 0,1-1 0,0 0 0,0 1 0,0-1 0,0 1 0,0 0 0,0 0 0,-1 0 0,1-1 0,0 2 0,-1-1 0,1 0 0,-1 0 0,1 0 0,-1 1 0,1-1 0,-1 1 0,0-1 0,0 1 0,0-1 0,2 3 0,3 8 0,0 1 0,-1-1 0,0 1 0,-1 0 0,-1 0 0,1 0 0,-2 0 0,0 1 0,0 17 0,-2-31 0,2 19 0,-1 0 0,-2 21 0,1-35 0,0-1 0,-1 0 0,0 1 0,0-1 0,0 1 0,0-1 0,-1 0 0,1 0 0,-1 0 0,0 0 0,0 0 0,-1 0 0,1 0 0,-1-1 0,-3 4 0,-2-2-1365</inkml:trace>
  <inkml:trace contextRef="#ctx0" brushRef="#br0" timeOffset="4242.88">1728 33 24575,'1'69'0,"-3"74"0,-5-95 0,4-33 0,0 0 0,0 20 0,1-1 0,-2-1 0,-2 0 0,0-1 0,-13 36 0,13-49 0,-5 39 0,9-42 0,-1 0 0,-9 28 0,9-34 0,0 1 0,1-1 0,0 1 0,0-1 0,1 1 0,1 0 0,0 0 0,0-1 0,1 1 0,4 19 0,-3-27 0,-1 0 0,1 0 0,0 0 0,0 0 0,1 0 0,-1-1 0,0 1 0,1-1 0,0 1 0,0-1 0,-1 0 0,1 0 0,1 0 0,-1-1 0,0 1 0,0-1 0,0 1 0,1-1 0,-1 0 0,1 0 0,-1-1 0,7 1 0,4 1 0,0 0 0,1-2 0,-1 0 0,19-2 0,-28 1 0,-1 0 0,1 0 0,0-1 0,-1 0 0,0 0 0,1 0 0,-1-1 0,0 0 0,0 1 0,0-1 0,0-1 0,-1 1 0,1 0 0,-1-1 0,0 0 0,5-7 0,3-6 0,-1 0 0,14-31 0,-6 12 0,23-36 0,-38 114 0,-5 33 0,4 131 0,-2-203 0,0 1 0,1-1 0,0 0 0,-1 0 0,1 0 0,0 0 0,0 0 0,1 0 0,-1 0 0,1 0 0,-1 0 0,1-1 0,0 1 0,0-1 0,0 1 0,0-1 0,1 0 0,-1 0 0,1 0 0,-1 0 0,4 2 0,-4-3 0,1 0 0,-1-1 0,0 1 0,0-1 0,0 0 0,0 1 0,1-1 0,-1 0 0,0 0 0,0 0 0,0-1 0,1 1 0,-1 0 0,0-1 0,0 1 0,0-1 0,0 0 0,0 0 0,0 0 0,0 0 0,0 0 0,0 0 0,0-1 0,-1 1 0,1 0 0,0-1 0,-1 1 0,1-1 0,-1 0 0,0 0 0,2-3 0,46-64 0,-28 37 0,2 0 0,39-41 0,-58 69 0,-1 0 0,1-1 0,-1 1 0,0-1 0,0 0 0,-1 0 0,0 0 0,1-1 0,-2 1 0,3-9 0,5-12 0,-9 26 0,-1-1 0,1 1 0,0 0 0,0 0 0,0 0 0,0-1 0,0 1 0,0 0 0,0 0 0,0 0 0,0-1 0,0 1 0,0 0 0,1 0 0,-1 0 0,0 0 0,0-1 0,0 1 0,0 0 0,0 0 0,0 0 0,0 0 0,0-1 0,0 1 0,1 0 0,-1 0 0,0 0 0,0 0 0,0 0 0,0 0 0,1-1 0,-1 1 0,0 0 0,0 0 0,0 0 0,0 0 0,1 0 0,-1 0 0,0 0 0,0 0 0,0 0 0,1 0 0,-1 0 0,0 0 0,0 0 0,0 0 0,1 0 0,-1 0 0,0 0 0,0 0 0,1 0 0,2 13 0,0 19 0,-13 18 0,8-43 0,0 0 0,0 0 0,1 0 0,0 0 0,0 1 0,1-1 0,0 0 0,0 0 0,0 1 0,1-1 0,3 13 0,-3-18 0,0-1 0,0 1 0,0-1 0,1 1 0,-1-1 0,0 1 0,1-1 0,-1 0 0,0 0 0,1 0 0,0 0 0,-1 0 0,1 0 0,0 0 0,-1 0 0,1-1 0,0 1 0,0 0 0,0-1 0,0 0 0,-1 1 0,1-1 0,2 0 0,51-1 0,-38 0 0,-12 1 0,1 0 0,-1 0 0,0-1 0,1 1 0,-1-1 0,1 0 0,-1-1 0,0 1 0,0-1 0,0 0 0,0 0 0,0-1 0,0 0 0,-1 0 0,1 0 0,-1 0 0,0 0 0,0-1 0,0 0 0,0 0 0,-1 0 0,1 0 0,-1-1 0,0 1 0,0-1 0,-1 0 0,4-8 0,0-5 0,-1 0 0,-1 0 0,-1 0 0,0-1 0,-1 1 0,-1-1 0,-1 0 0,-4-31 0,4 45 0,-1 0 0,0 0 0,-1 0 0,1 0 0,-1 0 0,1 1 0,-4-6 0,4 9 0,1 0 0,0 0 0,-1 1 0,1-1 0,-1 0 0,1 1 0,-1-1 0,1 1 0,-1-1 0,1 0 0,-1 1 0,0-1 0,1 1 0,-1 0 0,0-1 0,1 1 0,-1 0 0,0-1 0,1 1 0,-1 0 0,0 0 0,0-1 0,0 1 0,1 0 0,-1 0 0,0 0 0,0 0 0,1 0 0,-1 0 0,0 0 0,0 0 0,0 1 0,1-1 0,-1 0 0,0 0 0,0 1 0,1-1 0,-1 0 0,0 1 0,1-1 0,-1 1 0,0-1 0,1 1 0,-1-1 0,1 1 0,-1-1 0,1 1 0,-1 0 0,1-1 0,-1 1 0,1 0 0,-1 0 0,-6 10 0,0 0 0,1 0 0,0 1 0,1-1 0,1 1 0,-1 0 0,-2 19 0,4-20 0,2 0 0,-1 1 0,2-1 0,-1 0 0,2 0 0,-1 1 0,5 19 0,-5-30 0,0-1 0,0 0 0,0 1 0,1-1 0,-1 0 0,0 0 0,0 1 0,0-1 0,0 0 0,0 0 0,1 1 0,-1-1 0,0 0 0,0 0 0,0 1 0,1-1 0,-1 0 0,0 0 0,0 0 0,1 0 0,-1 1 0,0-1 0,0 0 0,1 0 0,-1 0 0,0 0 0,1 0 0,-1 0 0,0 0 0,1 0 0,-1 0 0,0 0 0,0 0 0,1 0 0,-1 0 0,0 0 0,1 0 0,12-9 0,9-16 0,-16 16 0,1 0 0,-2-1 0,1 0 0,-1 0 0,-1 0 0,0-1 0,0 0 0,-1 0 0,0 0 0,-1 0 0,0 0 0,-1 0 0,0-12 0,-1 46 0,0-10 0,0 0 0,0 1 0,2-1 0,-1 0 0,2 0 0,-1-1 0,6 14 0,11 52 0,-19-78 0,0 1 0,0-1 0,0 0 0,0 0 0,0 1 0,1-1 0,-1 0 0,0 0 0,0 1 0,0-1 0,0 0 0,0 0 0,0 1 0,0-1 0,1 0 0,-1 0 0,0 0 0,0 0 0,0 1 0,1-1 0,-1 0 0,0 0 0,0 0 0,0 0 0,1 0 0,-1 1 0,0-1 0,0 0 0,1 0 0,-1 0 0,0 0 0,0 0 0,1 0 0,-1 0 0,0 0 0,0 0 0,1 0 0,-1 0 0,0 0 0,0 0 0,1 0 0,-1 0 0,0 0 0,1 0 0,9-12 0,5-18 0,-12 21 0,0 1 0,-1-1 0,-1 0 0,0 1 0,0-1 0,0-11 0,-1 13 0,0-1 0,0 1 0,1 0 0,0-1 0,0 1 0,1 0 0,0 0 0,1 0 0,4-11 0,-7 18 0,1-1 0,-1 0 0,0 1 0,0-1 0,1 0 0,-1 1 0,1-1 0,-1 1 0,0-1 0,1 1 0,-1-1 0,1 1 0,-1-1 0,1 1 0,0-1 0,-1 1 0,1 0 0,-1-1 0,1 1 0,0 0 0,-1-1 0,1 1 0,0 0 0,-1 0 0,1 0 0,1 0 0,-1 0 0,0 0 0,-1 1 0,1 0 0,0-1 0,-1 1 0,1-1 0,0 1 0,-1 0 0,1-1 0,-1 1 0,1 0 0,-1 0 0,1-1 0,-1 1 0,0 0 0,1 0 0,-1 1 0,8 40 0,-10 142-1365,2-170-5461</inkml:trace>
  <inkml:trace contextRef="#ctx0" brushRef="#br0" timeOffset="4876.18">3063 1 24575,'0'717'0,"0"-706"0,-1 0 0,0 0 0,0 0 0,-1-1 0,-1 1 0,-6 18 0,9-29 0,0 1 0,0-1 0,0 0 0,0 0 0,0 1 0,0-1 0,-1 0 0,1 0 0,0 1 0,0-1 0,0 0 0,0 0 0,0 1 0,0-1 0,0 0 0,0 0 0,-1 0 0,1 1 0,0-1 0,0 0 0,0 0 0,-1 0 0,1 0 0,0 1 0,0-1 0,0 0 0,-1 0 0,1 0 0,0 0 0,0 0 0,0 0 0,-1 0 0,1 0 0,0 1 0,0-1 0,-1 0 0,1 0 0,0 0 0,0 0 0,-1 0 0,1 0 0,0-1 0,0 1 0,-1 0 0,1 0 0,-5-14 0,1-19 0,4-19-1365,1 37-5461</inkml:trace>
  <inkml:trace contextRef="#ctx0" brushRef="#br0" timeOffset="5338.39">3046 66 24575,'80'-16'0,"100"-1"0,-131 9 0,-34 5 0,0 0 0,21 0 0,-6 3-1365</inkml:trace>
  <inkml:trace contextRef="#ctx0" brushRef="#br0" timeOffset="5810.92">3111 424 24575,'48'14'0,"7"-10"20,60-5 0,-40 0-1425,-61 1-5421</inkml:trace>
  <inkml:trace contextRef="#ctx0" brushRef="#br0" timeOffset="6507.88">3372 717 24575,'16'-1'0,"0"-1"0,-1 0 0,1 0 0,-1-2 0,0 0 0,0-1 0,0 0 0,-1-1 0,1-1 0,-2 0 0,1-1 0,-1 0 0,20-18 0,-30 23 0,0-1 0,-1 0 0,1 0 0,-1 0 0,0-1 0,0 1 0,-1 0 0,1-1 0,-1 1 0,0-1 0,0 0 0,0 1 0,-1-1 0,0-8 0,1 4 0,-1 1 0,-1-1 0,0 1 0,0-1 0,0 1 0,-1 0 0,-4-12 0,4 17 0,0-1 0,0 1 0,0-1 0,0 1 0,-1 0 0,1 0 0,-1 0 0,0 0 0,0 0 0,0 1 0,0-1 0,0 1 0,-6-3 0,1 1 0,0 1 0,0 0 0,0 1 0,-1-1 0,-8 0 0,15 2 0,1 1 0,-1 0 0,0 0 0,1 0 0,-1 0 0,1 0 0,-1 1 0,1-1 0,-1 0 0,0 1 0,1-1 0,-1 1 0,1-1 0,0 1 0,-1 0 0,1-1 0,0 1 0,-1 0 0,1 0 0,0 0 0,0 0 0,0 0 0,-1 1 0,0 1 0,-3 3 0,1 1 0,0 0 0,-5 15 0,7-16 0,-1-1 0,1 0 0,-1 0 0,0 1 0,-7 7 0,2-5 0,1 1 0,-1-1 0,2 1 0,-1 1 0,1-1 0,0 1 0,1 0 0,-8 22 0,11-25 0,0 0 0,0 1 0,1 0 0,0-1 0,1 1 0,-1 0 0,1 0 0,1-1 0,0 1 0,0 0 0,0-1 0,1 1 0,0-1 0,3 8 0,-4-13 2,0 0 0,0 0 0,0 0-1,0-1 1,1 1 0,-1 0 0,0-1-1,1 1 1,-1-1 0,1 0 0,-1 1-1,1-1 1,0 0 0,-1 0 0,1 0-1,0 0 1,0 0 0,0-1 0,0 1 0,0-1-1,0 1 1,0-1 0,0 1 0,0-1-1,0 0 1,0 0 0,0 0 0,0 0-1,4-1 1,6-1-79,1-1 0,0 0 0,21-8-1,-7 2-1031,-13 6-5717</inkml:trace>
  <inkml:trace contextRef="#ctx0" brushRef="#br0" timeOffset="7039.53">3845 520 24575,'1'1'0,"0"-1"0,-1 1 0,1-1 0,0 1 0,0-1 0,0 1 0,-1-1 0,1 1 0,0 0 0,-1 0 0,1-1 0,0 1 0,-1 0 0,1 0 0,-1 0 0,1-1 0,-1 1 0,0 0 0,1 0 0,-1 0 0,0 0 0,1 0 0,-1 0 0,0 0 0,0 0 0,0 0 0,0 1 0,2 34 0,-2-32 0,0 237-1365</inkml:trace>
  <inkml:trace contextRef="#ctx0" brushRef="#br0" timeOffset="7474.39">3762 131 24575,'2'4'0,"-1"0"0,1 0 0,0-1 0,1 1 0,-1-1 0,0 0 0,1 0 0,0 0 0,0 0 0,0 0 0,6 4 0,0 1 0,14 14-455,0-1 0,30 19 0,-45-35-6371</inkml:trace>
  <inkml:trace contextRef="#ctx0" brushRef="#br0" timeOffset="8411.91">3469 667 24575,'-2'41'0,"1"-29"0,0 0 0,1 0 0,0 1 0,1-1 0,0 0 0,1 0 0,5 19 0,-6-29 4,0 0-1,0-1 0,0 1 1,1 0-1,-1-1 0,0 1 1,1-1-1,-1 0 0,1 1 0,-1-1 1,1 0-1,0 0 0,-1 0 1,1 0-1,0 0 0,0-1 1,0 1-1,0-1 0,0 1 1,0-1-1,4 1 0,46-1-529,-37-1-386,-1 1-591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04T10:50:33.901"/>
    </inkml:context>
    <inkml:brush xml:id="br0">
      <inkml:brushProperty name="width" value="0.05" units="cm"/>
      <inkml:brushProperty name="height" value="0.05" units="cm"/>
    </inkml:brush>
  </inkml:definitions>
  <inkml:trace contextRef="#ctx0" brushRef="#br0">649 965 5224 0 0,'-2'-4'0'0'0,"3"-2"66"0"0,-1 6-51 0 0,0-1 1 0 0,1 1-1 0 0,-1 0 0 0 0,0-1 1 0 0,0 1-1 0 0,0 0 0 0 0,0-1 1 0 0,0 1-1 0 0,0 0 0 0 0,0-1 1 0 0,0 1-1 0 0,0-1 0 0 0,0 1 1 0 0,0 0-1 0 0,0-1 0 0 0,0 1 1 0 0,0 0-1 0 0,0-1 0 0 0,0 1 1 0 0,0-1-1 0 0,0 1 0 0 0,-1 0 1 0 0,1-1-1 0 0,0 1 0 0 0,0 0 0 0 0,0 0 1 0 0,-1-1-1 0 0,1 1 0 0 0,-1-3 62 0 0,0 0-1 0 0,0 0 0 0 0,1 1 0 0 0,-1-1 0 0 0,1 0 0 0 0,0 0 0 0 0,0 0 0 0 0,0 0 0 0 0,0 1 1 0 0,0-1-1 0 0,1-4 0 0 0,11-34 204 0 0,14-18 101 0 0,60-99 0 0 0,-50 97-270 0 0,110-235 193 0 0,-130 262-271 0 0,8-15 42 0 0,-14 30-18 0 0,0-2 0 0 0,-1 1 0 0 0,6-25 0 0 0,-7 22 23 0 0,-6 17-27 0 0,0 1 0 0 0,0-1 0 0 0,0 0 0 0 0,-1 0-1 0 0,1-8 1 0 0,-2 14-43 0 0,0-1-1 0 0,0 0 1 0 0,-1 1 0 0 0,1-1-1 0 0,0 0 1 0 0,-1 1-1 0 0,1-1 1 0 0,0 1-1 0 0,-1-1 1 0 0,1 1-1 0 0,0-1 1 0 0,-1 0-1 0 0,1 1 1 0 0,-1 0-1 0 0,1-1 1 0 0,-1 1-1 0 0,0-1 1 0 0,1 1-1 0 0,-1 0 1 0 0,1-1-1 0 0,-1 1 1 0 0,0 0 0 0 0,1-1-1 0 0,-1 1 1 0 0,1 0-1 0 0,-1 0 1 0 0,0 0-1 0 0,0 0 1 0 0,1 0-1 0 0,-1 0 1 0 0,0 0-1 0 0,1 0 1 0 0,-1 0-1 0 0,0 0 1 0 0,1 0-1 0 0,-1 0 1 0 0,0 0-1 0 0,1 0 1 0 0,-2 1-1 0 0,-27 7 92 0 0,-44 25 99 0 0,-112 71 0 0 0,114-52-66 0 0,-93 85 1 0 0,100-80-67 0 0,34-30-8 0 0,2 0 1 0 0,-43 54-1 0 0,56-60-15 0 0,1 0 1 0 0,1 0 0 0 0,0 1-1 0 0,2 1 1 0 0,-12 31 0 0 0,21-47-32 0 0,0 0 0 0 0,1 0 1 0 0,-1 0-1 0 0,1 0 1 0 0,0 0-1 0 0,1 0 0 0 0,0 0 1 0 0,0 0-1 0 0,1 0 1 0 0,-1 0-1 0 0,2 0 1 0 0,-1-1-1 0 0,1 1 0 0 0,4 11 1 0 0,-4-13-6 0 0,0-1 0 0 0,1 1 1 0 0,0 0-1 0 0,0-1 1 0 0,0 0-1 0 0,0 1 0 0 0,1-1 1 0 0,-1-1-1 0 0,1 1 1 0 0,0 0-1 0 0,1-1 0 0 0,-1 0 1 0 0,0 0-1 0 0,1 0 1 0 0,0-1-1 0 0,-1 1 0 0 0,1-1 1 0 0,0 0-1 0 0,9 2 1 0 0,12 1 9 0 0,1 0 1 0 0,0-2 0 0 0,48 0 0 0 0,84-12 27 0 0,-129 6-40 0 0,37-2 1 0 0,108-7 21 0 0,-134 11-26 0 0,0 2 1 0 0,52 9 0 0 0,-56-4 8 0 0,-1 2-1 0 0,59 22 1 0 0,-79-24-1 0 0,0 1-1 0 0,0 0 0 0 0,-1 2 1 0 0,0 0-1 0 0,0 0 1 0 0,-1 2-1 0 0,23 21 1 0 0,-32-27-4 0 0,0 0 1 0 0,0 1 0 0 0,-1 0-1 0 0,0 0 1 0 0,0 0-1 0 0,0 0 1 0 0,-1 1 0 0 0,0-1-1 0 0,0 1 1 0 0,-1 0 0 0 0,0 0-1 0 0,0 0 1 0 0,-1 0 0 0 0,0 0-1 0 0,0 0 1 0 0,0 1 0 0 0,-1-1-1 0 0,0 0 1 0 0,-1 9-1 0 0,-1-4 11 0 0,-1 0-1 0 0,0 0 0 0 0,-1 0 0 0 0,0 0 1 0 0,-1-1-1 0 0,0 1 0 0 0,-1-1 1 0 0,0-1-1 0 0,-1 1 0 0 0,-12 14 0 0 0,-7 5 26 0 0,-1 0 1 0 0,-2-3-1 0 0,-1 0 0 0 0,-1-2 0 0 0,-1-1 0 0 0,-1-1 0 0 0,-44 22 1 0 0,-262 104 253 0 0,334-147-292 0 0,-43 16 94 0 0,-2-1 0 0 0,0-3 0 0 0,-82 12 0 0 0,107-23-29 0 0,0 0 1 0 0,1-2-1 0 0,-1-1 0 0 0,0-2 0 0 0,1 0 0 0 0,-1-1 0 0 0,1-1 0 0 0,0-2 0 0 0,-41-14 1 0 0,58 17-39 0 0,1 0-1 0 0,-1 0 1 0 0,1-1 0 0 0,-1 0 0 0 0,1 0 0 0 0,1 0 0 0 0,-1-1 0 0 0,0 0 0 0 0,1 0 0 0 0,0-1 0 0 0,0 1-1 0 0,1-1 1 0 0,0 0 0 0 0,0 0 0 0 0,0-1 0 0 0,1 1 0 0 0,-1-1 0 0 0,-3-12 0 0 0,4 8 6 0 0,1 0 0 0 0,0 1 1 0 0,1-1-1 0 0,0 0 0 0 0,1 0 1 0 0,0 0-1 0 0,0 0 0 0 0,1 0 0 0 0,1 0 1 0 0,0 0-1 0 0,0 0 0 0 0,5-10 1 0 0,2-3 11 0 0,1 1 1 0 0,1-1 0 0 0,1 2-1 0 0,1 0 1 0 0,1 0 0 0 0,0 2-1 0 0,2-1 1 0 0,1 2-1 0 0,21-20 1 0 0,11-5 48 0 0,2 3 0 0 0,76-49 1 0 0,-65 52-28 0 0,2 3 0 0 0,1 3 0 0 0,86-30 0 0 0,-141 58-69 0 0,0 1 0 0 0,0 0 0 0 0,1 0 0 0 0,-1 1 0 0 0,0 1 0 0 0,1 0 0 0 0,-1 0 0 0 0,1 1 0 0 0,-1 0 0 0 0,1 1 0 0 0,-1 0 0 0 0,1 1 0 0 0,-1 0 0 0 0,0 0 0 0 0,1 1 0 0 0,-1 1 0 0 0,-1 0 0 0 0,1 0 0 0 0,-1 1 0 0 0,1 0 1 0 0,-1 0-1 0 0,-1 1 0 0 0,1 0 0 0 0,-1 1 0 0 0,0 0 0 0 0,0 0 0 0 0,7 11 0 0 0,-3 1-2 0 0,-1 0 0 0 0,0 0 0 0 0,-2 2 0 0 0,0-1 0 0 0,-2 1 0 0 0,9 35 0 0 0,16 43-3 0 0,-16-55-27 0 0,-15-44 28 0 0,-1 1 0 0 0,0-1 0 0 0,1 0-1 0 0,-1 0 1 0 0,0 1 0 0 0,1-1 0 0 0,-1 0 0 0 0,1 0 0 0 0,-1 0 0 0 0,0 0 0 0 0,1 1 0 0 0,-1-1 0 0 0,1 0 0 0 0,-1 0 0 0 0,0 0-1 0 0,1 0 1 0 0,-1 0 0 0 0,1 0 0 0 0,-1 0 0 0 0,1 0 0 0 0,-1 0 0 0 0,0 0 0 0 0,1 0 0 0 0,-1-1 0 0 0,1 1 0 0 0,-1 0-1 0 0,0 0 1 0 0,1 0 0 0 0,-1 0 0 0 0,0-1 0 0 0,1 1 0 0 0,-1 0 0 0 0,0 0 0 0 0,1-1 0 0 0,15-8-13 0 0,-3-1 3 0 0,-1-2 0 0 0,0 1 0 0 0,0-2 0 0 0,-1 1 0 0 0,-1-2 0 0 0,0 1 0 0 0,8-17 0 0 0,32-40-12 0 0,-34 52 22 0 0,13-17-1 0 0,1 1 0 0 0,36-30 1 0 0,-60 60 2 0 0,0-1 0 0 0,1 1 1 0 0,-1 1-1 0 0,1-1 0 0 0,-1 1 1 0 0,1 0-1 0 0,0 0 0 0 0,13-2 1 0 0,-16 4-2 0 0,0 0 1 0 0,1 0 0 0 0,-1 1-1 0 0,1 0 1 0 0,-1-1 0 0 0,0 2-1 0 0,1-1 1 0 0,-1 1 0 0 0,1-1 0 0 0,-1 1-1 0 0,0 0 1 0 0,1 1 0 0 0,-1-1-1 0 0,0 1 1 0 0,0 0 0 0 0,5 2 0 0 0,38 23 15 0 0,-46-27-16 0 0,0 1 0 0 0,0-1 0 0 0,0 1 0 0 0,0-1 0 0 0,0 1 0 0 0,0 0 0 0 0,-1-1 0 0 0,1 1 0 0 0,0 0 0 0 0,0-1 0 0 0,-1 1 0 0 0,1 0 0 0 0,0 0 0 0 0,-1 0 0 0 0,1 0 0 0 0,-1 0 0 0 0,1 0 0 0 0,-1 0 0 0 0,1 0 0 0 0,-1 0 0 0 0,1 1 0 0 0,2 5 0 0 0,0-3-1 0 0,0 0 0 0 0,1 0 1 0 0,0 0-1 0 0,0-1 1 0 0,0 1-1 0 0,0-1 0 0 0,1-1 1 0 0,-1 1-1 0 0,1 0 0 0 0,0-1 1 0 0,0 0-1 0 0,0 0 1 0 0,7 1-1 0 0,-5-1-1 0 0,1-1 0 0 0,-1 0 0 0 0,1-1 0 0 0,-1 0 0 0 0,1 0 0 0 0,-1-1 0 0 0,1 0-1 0 0,10-3 1 0 0,7-3-3 0 0,0-2-1 0 0,-1-1 0 0 0,0-1 0 0 0,27-17 1 0 0,-46 25 5 0 0,151-70-19 0 0,-144 67 18 0 0,-1 1-1 0 0,0-2 1 0 0,-1 0 0 0 0,0 0-1 0 0,0 0 1 0 0,0-1-1 0 0,-1-1 1 0 0,-1 0 0 0 0,1 0-1 0 0,9-14 1 0 0,-8 9 2 0 0,-1-1-1 0 0,0 0 1 0 0,-1 0-1 0 0,0-1 1 0 0,-2 0 0 0 0,10-32-1 0 0,-10 18 14 0 0,-1 1 0 0 0,-2-1-1 0 0,0-38 1 0 0,-9-91 83 0 0,5 140-85 0 0,0-3 5 0 0,-2 1-1 0 0,0-1 0 0 0,-2 1 0 0 0,0-1 1 0 0,-14-32-1 0 0,15 43-10 0 0,-1 2 0 0 0,0-1-1 0 0,0 0 1 0 0,-1 1 0 0 0,0 0 0 0 0,0 0 0 0 0,-1 1-1 0 0,-1 0 1 0 0,1 0 0 0 0,-1 1 0 0 0,-1-1-1 0 0,1 2 1 0 0,-13-8 0 0 0,-7 1 9 0 0,17 11-6 0 0,1 6 4 0 0,5 0-12 0 0,0 0 0 0 0,0 1 0 0 0,0-1-1 0 0,0 1 1 0 0,1 0 0 0 0,0 0 0 0 0,0 1 0 0 0,1-1-1 0 0,-1 1 1 0 0,1 0 0 0 0,0 0 0 0 0,1 0 0 0 0,-1 0 0 0 0,1 0-1 0 0,1 1 1 0 0,-2 6 0 0 0,-2 15 3 0 0,2-1-1 0 0,0 44 1 0 0,2-41-3 0 0,14 397 6 0 0,-12-413-6 0 0,4 60-1 0 0,4 0 0 0 0,3-1 0 0 0,42 141 0 0 0,2-51 0 0 0,24 77 0 0 0,-59-165 0 0 0,15 96 0 0 0,-29-114 2 0 0,-5-36 1 0 0,0-1-1 0 0,1 0 1 0 0,1 0 0 0 0,13 37 0 0 0,-16-56 0 0 0,0 0 1 0 0,-1 0 0 0 0,1 0 0 0 0,-1 0-1 0 0,1 0 1 0 0,-1 0 0 0 0,1 0 0 0 0,-1 0-1 0 0,0 0 1 0 0,1 0 0 0 0,-1 0 0 0 0,0 0-1 0 0,0 0 1 0 0,0 0 0 0 0,0 1 0 0 0,0-1 0 0 0,0 0-1 0 0,0 0 1 0 0,0 0 0 0 0,-1 0 0 0 0,1 0-1 0 0,0 0 1 0 0,0 0 0 0 0,-1 0 0 0 0,1 0-1 0 0,-1 0 1 0 0,1 0 0 0 0,-1 0 0 0 0,1 0-1 0 0,-1 0 1 0 0,0 0 0 0 0,0 0 0 0 0,0 0 0 0 0,-5-5 52 0 0,-16-27-22 0 0,9 11-4 0 0</inkml:trace>
  <inkml:trace contextRef="#ctx0" brushRef="#br0" timeOffset="516.24">52 2122 6520 0 0,'-18'12'-8'0'0,"10"-7"10"0"0,2-2 60 0 0,5-2 9 0 0,0-1 0 0 0,0 1 1 0 0,0-1-1 0 0,0 1 0 0 0,0-1 1 0 0,0 0-1 0 0,0 0 0 0 0,0 1 0 0 0,-1-1 1 0 0,1 0-1 0 0,0 0 0 0 0,0 0 1 0 0,-2 0-1 0 0,3 0-38 0 0,0-1 1 0 0,0 1-1 0 0,0 0 1 0 0,0 0-1 0 0,0 0 0 0 0,0 0 1 0 0,0 0-1 0 0,1 0 1 0 0,-1 0-1 0 0,0 0 1 0 0,0-1-1 0 0,0 1 0 0 0,0 0 1 0 0,0 0-1 0 0,0 0 1 0 0,0 0-1 0 0,0 0 1 0 0,0 0-1 0 0,0 0 1 0 0,0-1-1 0 0,0 1 0 0 0,0 0 1 0 0,0 0-1 0 0,0 0 1 0 0,0 0-1 0 0,-1 0 1 0 0,1 0-1 0 0,0 0 0 0 0,0 0 1 0 0,0-1-1 0 0,0 1 1 0 0,0 0-1 0 0,0 0 1 0 0,0 0-1 0 0,0 0 0 0 0,0 0 1 0 0,0 0-1 0 0,0 0 1 0 0,0 0-1 0 0,-1 0 1 0 0,1 0-1 0 0,0 0 1 0 0,0 0-1 0 0,0-1 0 0 0,0 1 1 0 0,0 0-1 0 0,0 0 1 0 0,0 0-1 0 0,0 0 1 0 0,-1 0-1 0 0,1 0 0 0 0,0 0 1 0 0,0 0-1 0 0,0 0 1 0 0,0 0-1 0 0,0 0 1 0 0,0 0-1 0 0,33-15 109 0 0,-1-1-1 0 0,47-32 1 0 0,-13 8-110 0 0,104-56 9 0 0,125-74-51 0 0,264-142 7 0 0,11 20 54 0 0,566-229 838 0 0,-720 328 227 0 0,-279 126-553 0 0,-100 50-376 0 0,-13 7 118 0 0,0-1-1 0 0,-1-1 0 0 0,-1-2 1 0 0,31-22-1 0 0,-53 36-272 0 0,0-1 0 0 0,1 1 0 0 0,-1 0-1 0 0,1-1 1 0 0,-1 1 0 0 0,0 0 0 0 0,1-1 0 0 0,-1 1-1 0 0,0-1 1 0 0,1 1 0 0 0,-1-1 0 0 0,0 1 0 0 0,0-1-1 0 0,1 1 1 0 0,-1-1 0 0 0,0 1 0 0 0,0-1 0 0 0,0 1-1 0 0,0-1 1 0 0,0 1 0 0 0,0-1 0 0 0,0 1 0 0 0,0-1 0 0 0,0 1-1 0 0,0-1 1 0 0,0 0 0 0 0,0 0-7 0 0,0 1 1 0 0,-1 0-1 0 0,1-1 0 0 0,0 1 1 0 0,-1 0-1 0 0,1 0 1 0 0,0-1-1 0 0,-1 1 0 0 0,1 0 1 0 0,0 0-1 0 0,-1 0 0 0 0,1 0 1 0 0,0-1-1 0 0,-1 1 0 0 0,1 0 1 0 0,-1 0-1 0 0,1 0 1 0 0,0 0-1 0 0,-1 0 0 0 0,1 0 1 0 0,-1 0-1 0 0,1 0 0 0 0,0 0 1 0 0,-1 0-1 0 0,1 0 1 0 0,-1 0-1 0 0,1 0 0 0 0,0 1 1 0 0,-1-1-1 0 0,1 0 0 0 0,-1 0 1 0 0,1 0-1 0 0,-1 1 1 0 0,-26 12 207 0 0,1 1 0 0 0,0 2 0 0 0,1 0 1 0 0,0 2-1 0 0,-24 23 0 0 0,-32 21 71 0 0,53-43-224 0 0</inkml:trace>
  <inkml:trace contextRef="#ctx0" brushRef="#br0" timeOffset="861.81">2753 1068 7136 0 0,'0'4'0'0'0,"0"-2"172"0"0,0 0 1 0 0,0 0-1 0 0,1 0 0 0 0,-1 0 1 0 0,1 1-1 0 0,-1-1 1 0 0,1 0-1 0 0,0 0 0 0 0,0 0 1 0 0,0-1-1 0 0,0 1 1 0 0,0 0-1 0 0,0 0 1 0 0,1 0-1 0 0,-1-1 0 0 0,1 1 1 0 0,-1-1-1 0 0,1 1 1 0 0,2 1-1 0 0,4 5 84 0 0,-5-6-176 0 0</inkml:trace>
  <inkml:trace contextRef="#ctx0" brushRef="#br0" timeOffset="1215.11">3319 687 10952 0 0,'0'0'0'0'0,"-4"4"72"0"0,3-4 688 0 0,9 4-376 0 0,6 8-16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r231</b:Tag>
    <b:SourceType>InternetSite</b:SourceType>
    <b:Guid>{30A1C4EC-3B89-4D55-851B-BD09A59D73B0}</b:Guid>
    <b:Author>
      <b:Author>
        <b:NameList>
          <b:Person>
            <b:Last>Hamilton</b:Last>
            <b:First>Jori</b:First>
          </b:Person>
        </b:NameList>
      </b:Author>
    </b:Author>
    <b:Title>Hierarchical VS flat organizational structures in the workplace</b:Title>
    <b:Year>2023</b:Year>
    <b:YearAccessed>2023</b:YearAccessed>
    <b:MonthAccessed>Aug</b:MonthAccessed>
    <b:DayAccessed>2</b:DayAccessed>
    <b:URL>https://blog.jostle.me/blog/hierarchical-vs-flat-organizational-structures-in-the-workplace</b:URL>
    <b:RefOrder>1</b:RefOrder>
  </b:Source>
  <b:Source>
    <b:Tag>Dan212</b:Tag>
    <b:SourceType>InternetSite</b:SourceType>
    <b:Guid>{1E74F441-9C0C-4A97-B99A-4F69B1B97FB3}</b:Guid>
    <b:Author>
      <b:Author>
        <b:NameList>
          <b:Person>
            <b:Last>Shepherd</b:Last>
            <b:First>Danielle</b:First>
          </b:Person>
        </b:NameList>
      </b:Author>
    </b:Author>
    <b:Title>Impact of Employee Performance Reviews in a Flat Organizational Structure</b:Title>
    <b:Year>2021</b:Year>
    <b:YearAccessed>2023</b:YearAccessed>
    <b:MonthAccessed>2</b:MonthAccessed>
    <b:DayAccessed>Aug</b:DayAccessed>
    <b:URL>https://www.assessteam.com/impact-of-employee-performance-reviews-in-a-flat-organizational-structure/</b:URL>
    <b:RefOrder>2</b:RefOrder>
  </b:Source>
  <b:Source>
    <b:Tag>Lee22</b:Tag>
    <b:SourceType>JournalArticle</b:SourceType>
    <b:Guid>{22697944-B05D-454B-A8A2-627CC6295F22}</b:Guid>
    <b:Author>
      <b:Author>
        <b:NameList>
          <b:Person>
            <b:Last>Lee</b:Last>
            <b:First>Saerom</b:First>
          </b:Person>
        </b:NameList>
      </b:Author>
    </b:Author>
    <b:Title>The myth of the flat start‐up: Reconsidering the organizational structure of start‐ups</b:Title>
    <b:JournalName>Strategic Management Journal</b:JournalName>
    <b:Year>2022</b:Year>
    <b:Pages>58-92</b:Pages>
    <b:Volume>43</b:Volume>
    <b:Issue>1</b:Issue>
    <b:RefOrder>3</b:RefOrder>
  </b:Source>
  <b:Source>
    <b:Tag>Rut14</b:Tag>
    <b:SourceType>JournalArticle</b:SourceType>
    <b:Guid>{03C327E6-8DA6-4106-986F-1E237A92FDCA}</b:Guid>
    <b:Title>ACS Code of Professional Conduct</b:Title>
    <b:Year>2014</b:Year>
    <b:Pages>1-8</b:Pages>
    <b:Author>
      <b:Author>
        <b:NameList>
          <b:Person>
            <b:Last>Graham</b:Last>
            <b:First>Ruth</b:First>
          </b:Person>
          <b:Person>
            <b:Last>Low</b:Last>
            <b:First>Graham</b:First>
          </b:Person>
        </b:NameList>
      </b:Author>
    </b:Author>
    <b:JournalName>Australian Computer Society</b:JournalName>
    <b:RefOrder>4</b:RefOrder>
  </b:Source>
  <b:Source>
    <b:Tag>Tab19</b:Tag>
    <b:SourceType>JournalArticle</b:SourceType>
    <b:Guid>{56D23E55-71E4-4278-94B2-C82E659CE927}</b:Guid>
    <b:Author>
      <b:Author>
        <b:NameList>
          <b:Person>
            <b:Last>Tabassi</b:Last>
            <b:First>Amin</b:First>
            <b:Middle>Akhavan</b:Middle>
          </b:Person>
          <b:Person>
            <b:Last>Abdullah</b:Last>
            <b:First>Aldrin</b:First>
          </b:Person>
          <b:Person>
            <b:Last>Bryde</b:Last>
            <b:First>David</b:First>
            <b:Middle>James</b:Middle>
          </b:Person>
        </b:NameList>
      </b:Author>
    </b:Author>
    <b:Title>Conflict management, team coordination, and performance within multicultural temporary projects: Evidence from the construction industry</b:Title>
    <b:JournalName>Project Management Journal</b:JournalName>
    <b:Year>2019</b:Year>
    <b:Pages>101-114</b:Pages>
    <b:Volume>50</b:Volume>
    <b:Issue>1</b:Issue>
    <b:RefOrder>7</b:RefOrder>
  </b:Source>
  <b:Source>
    <b:Tag>Aki21</b:Tag>
    <b:SourceType>JournalArticle</b:SourceType>
    <b:Guid>{2CC37BCE-E4E8-4A6B-A0EE-0B46CF01A6D4}</b:Guid>
    <b:Author>
      <b:Author>
        <b:NameList>
          <b:Person>
            <b:Last>Akinsola</b:Last>
            <b:First>Samuel</b:First>
          </b:Person>
          <b:Person>
            <b:Last>Munepapa</b:Last>
            <b:First>Judith</b:First>
          </b:Person>
        </b:NameList>
      </b:Author>
    </b:Author>
    <b:Title>Utilisation of e-collaboration tools for effective decision-making: A developing country public-sector perspective</b:Title>
    <b:JournalName>South African Journal of Information Management </b:JournalName>
    <b:Year>2021</b:Year>
    <b:Pages>1-7</b:Pages>
    <b:Volume>23</b:Volume>
    <b:Issue>1</b:Issue>
    <b:RefOrder>6</b:RefOrder>
  </b:Source>
  <b:Source>
    <b:Tag>Mfo20</b:Tag>
    <b:SourceType>JournalArticle</b:SourceType>
    <b:Guid>{3C16E82C-EAC8-4DC5-AFB8-81F6BD3FCD6B}</b:Guid>
    <b:Author>
      <b:Author>
        <b:NameList>
          <b:Person>
            <b:Last>Okpok</b:Last>
            <b:First>Mfon</b:First>
          </b:Person>
          <b:Person>
            <b:Last>Pournaghshband</b:Last>
            <b:First>Hassan</b:First>
          </b:Person>
        </b:NameList>
      </b:Author>
    </b:Author>
    <b:Title>Software Development Success Criteria for Projects</b:Title>
    <b:JournalName>ACM Southeast Conference</b:JournalName>
    <b:Year>2020</b:Year>
    <b:Pages>1-6</b:Pages>
    <b:RefOrder>8</b:RefOrder>
  </b:Source>
  <b:Source>
    <b:Tag>Ath18</b:Tag>
    <b:SourceType>JournalArticle</b:SourceType>
    <b:Guid>{FDD08330-7E12-49B1-92B1-9C208FF1C39C}</b:Guid>
    <b:Title>Success criteria and critical success factors in project success: a literature review</b:Title>
    <b:Year>2018</b:Year>
    <b:Author>
      <b:Author>
        <b:NameList>
          <b:Person>
            <b:Last>Lamprou</b:Last>
            <b:First>Athanasios</b:First>
          </b:Person>
          <b:Person>
            <b:Last>Vagiona</b:Last>
            <b:First>Dimitra</b:First>
          </b:Person>
        </b:NameList>
      </b:Author>
    </b:Author>
    <b:JournalName>International Journal of Real Estate and Land Planning</b:JournalName>
    <b:Pages>1-10</b:Pages>
    <b:Volume>1</b:Volume>
    <b:RefOrder>9</b:RefOrder>
  </b:Source>
  <b:Source>
    <b:Tag>iso23</b:Tag>
    <b:SourceType>InternetSite</b:SourceType>
    <b:Guid>{C8E49740-C071-4C43-A7CF-F108916050CA}</b:Guid>
    <b:Title>ISO/IEC/IEEE 15288:2015</b:Title>
    <b:Year>2023</b:Year>
    <b:Author>
      <b:Author>
        <b:NameList>
          <b:Person>
            <b:Last>iso</b:Last>
          </b:Person>
        </b:NameList>
      </b:Author>
    </b:Author>
    <b:YearAccessed>2023</b:YearAccessed>
    <b:MonthAccessed>August</b:MonthAccessed>
    <b:DayAccessed>2</b:DayAccessed>
    <b:URL>https://www.iso.org/standard/63711.html</b:URL>
    <b:RefOrder>11</b:RefOrder>
  </b:Source>
  <b:Source>
    <b:Tag>Tom23</b:Tag>
    <b:SourceType>InternetSite</b:SourceType>
    <b:Guid>{3A0A7723-86AB-4313-BF11-AA4A9CF3F545}</b:Guid>
    <b:Title>Software Development Standards: ISO compliance and Agile</b:Title>
    <b:Year>2023</b:Year>
    <b:Author>
      <b:Author>
        <b:NameList>
          <b:Person>
            <b:Last>Bąk</b:Last>
            <b:First>Tomasz</b:First>
          </b:Person>
        </b:NameList>
      </b:Author>
    </b:Author>
    <b:YearAccessed>2023</b:YearAccessed>
    <b:MonthAccessed>Aug</b:MonthAccessed>
    <b:DayAccessed>2</b:DayAccessed>
    <b:URL>https://www.softkraft.co/software-development-standards/</b:URL>
    <b:RefOrder>10</b:RefOrder>
  </b:Source>
  <b:Source>
    <b:Tag>deA16</b:Tag>
    <b:SourceType>JournalArticle</b:SourceType>
    <b:Guid>{F25A9B26-33EA-4F0C-B00E-49D74522BB22}</b:Guid>
    <b:Title>Change management: Implementation and benefits of the change control in the information technology enviroment</b:Title>
    <b:Year>2016</b:Year>
    <b:Author>
      <b:Author>
        <b:NameList>
          <b:Person>
            <b:Last>Andrade</b:Last>
            <b:First>de</b:First>
          </b:Person>
          <b:Person>
            <b:Last>Martins</b:Last>
            <b:First>Paulo</b:First>
            <b:Middle>Roberto</b:Middle>
          </b:Person>
          <b:Person>
            <b:Last>Albuquerque</b:Last>
            <b:First>Adriano</b:First>
            <b:Middle>B.</b:Middle>
          </b:Person>
          <b:Person>
            <b:Last>Teófilo</b:Last>
            <b:First>Wesklei</b:First>
            <b:Middle>Dourado</b:Middle>
          </b:Person>
          <b:Person>
            <b:Last>Silva</b:Last>
            <b:First>Fátima</b:First>
            <b:Middle>Aguiar da</b:Middle>
          </b:Person>
        </b:NameList>
      </b:Author>
    </b:Author>
    <b:JournalName>International Journal of Advanced Information Technology (IJAIT) </b:JournalName>
    <b:Pages>23-33</b:Pages>
    <b:Volume> 6</b:Volume>
    <b:Issue>1</b:Issue>
    <b:RefOrder>15</b:RefOrder>
  </b:Source>
  <b:Source>
    <b:Tag>Ave16</b:Tag>
    <b:SourceType>JournalArticle</b:SourceType>
    <b:Guid>{A84776F7-33A4-49B0-B1F4-BDED1B6380E5}</b:Guid>
    <b:Author>
      <b:Author>
        <b:NameList>
          <b:Person>
            <b:Last>Aven</b:Last>
            <b:First>Terje</b:First>
          </b:Person>
        </b:NameList>
      </b:Author>
    </b:Author>
    <b:Title>Risk assessment and risk management: Review of recent advances on their foundation</b:Title>
    <b:JournalName>European Journal of Operational Research</b:JournalName>
    <b:Year>2016</b:Year>
    <b:Pages>1-13</b:Pages>
    <b:Volume>253</b:Volume>
    <b:Issue>1</b:Issue>
    <b:RefOrder>12</b:RefOrder>
  </b:Source>
  <b:Source>
    <b:Tag>Kar16</b:Tag>
    <b:SourceType>JournalArticle</b:SourceType>
    <b:Guid>{67262871-FA66-46D4-9E5D-3E7B1A5F9EFC}</b:Guid>
    <b:Author>
      <b:Author>
        <b:NameList>
          <b:Person>
            <b:Last>Karis</b:Last>
            <b:First>Demetrios</b:First>
          </b:Person>
          <b:Person>
            <b:Last>Wildman</b:Last>
            <b:First>Daniel</b:First>
          </b:Person>
          <b:Person>
            <b:Last>Mané</b:Last>
            <b:First>Amir</b:First>
          </b:Person>
        </b:NameList>
      </b:Author>
    </b:Author>
    <b:Title>Improving remote collaboration with video conferencing and video portals</b:Title>
    <b:JournalName>Human–Computer Interaction </b:JournalName>
    <b:Year>2016</b:Year>
    <b:Pages>1-58</b:Pages>
    <b:Volume>31</b:Volume>
    <b:Issue>1</b:Issue>
    <b:RefOrder>13</b:RefOrder>
  </b:Source>
  <b:Source>
    <b:Tag>Mil161</b:Tag>
    <b:SourceType>JournalArticle</b:SourceType>
    <b:Guid>{C1CCB907-53B0-4288-899C-A6ED5B4A46D1}</b:Guid>
    <b:Title>Change control in project of web application development in e-commerce environment</b:Title>
    <b:Year>2016</b:Year>
    <b:JournalName>International Conference on Applied Internet and Information</b:JournalName>
    <b:Pages>344-350</b:Pages>
    <b:Author>
      <b:Author>
        <b:NameList>
          <b:Person>
            <b:Last>Malić</b:Last>
            <b:First>Milan</b:First>
          </b:Person>
          <b:Person>
            <b:Last>Makitan</b:Last>
            <b:First>Vesna</b:First>
          </b:Person>
          <b:Person>
            <b:Last>Petrov</b:Last>
            <b:First>Ivana</b:First>
          </b:Person>
        </b:NameList>
      </b:Author>
    </b:Author>
    <b:RefOrder>14</b:RefOrder>
  </b:Source>
  <b:Source>
    <b:Tag>Ali221</b:Tag>
    <b:SourceType>InternetSite</b:SourceType>
    <b:Guid>{E3E5DD4C-D108-4D92-A2E5-42883A793036}</b:Guid>
    <b:Author>
      <b:Author>
        <b:NameList>
          <b:Person>
            <b:Last>Krukova</b:Last>
            <b:First>Alina</b:First>
          </b:Person>
        </b:NameList>
      </b:Author>
    </b:Author>
    <b:Title>Communication Channels: How to pick the most effective</b:Title>
    <b:Year>2022</b:Year>
    <b:YearAccessed>2023</b:YearAccessed>
    <b:MonthAccessed>Aug</b:MonthAccessed>
    <b:DayAccessed>2</b:DayAccessed>
    <b:URL>https://trueconf.com/blog/reviews-comparisons/communication-channels.html</b:URL>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B9D1DA3FC0883943BFF8B287ECBC40CF" ma:contentTypeVersion="2" ma:contentTypeDescription="Create a new document." ma:contentTypeScope="" ma:versionID="e6b96524ffd5e06a7a2bc18e667b85e0">
  <xsd:schema xmlns:xsd="http://www.w3.org/2001/XMLSchema" xmlns:xs="http://www.w3.org/2001/XMLSchema" xmlns:p="http://schemas.microsoft.com/office/2006/metadata/properties" xmlns:ns2="16b12ef0-e22a-44ea-a2b1-791ce0630eb6" targetNamespace="http://schemas.microsoft.com/office/2006/metadata/properties" ma:root="true" ma:fieldsID="387ac2eeb0dd951b2e53c20d341f2ee0" ns2:_="">
    <xsd:import namespace="16b12ef0-e22a-44ea-a2b1-791ce0630eb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b12ef0-e22a-44ea-a2b1-791ce0630e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16EA81-8E34-4457-8485-C5D9B6A751C2}">
  <ds:schemaRefs>
    <ds:schemaRef ds:uri="http://schemas.openxmlformats.org/officeDocument/2006/bibliography"/>
  </ds:schemaRefs>
</ds:datastoreItem>
</file>

<file path=customXml/itemProps2.xml><?xml version="1.0" encoding="utf-8"?>
<ds:datastoreItem xmlns:ds="http://schemas.openxmlformats.org/officeDocument/2006/customXml" ds:itemID="{6C32B573-48DA-4CA6-84E6-B2BB31FC84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b12ef0-e22a-44ea-a2b1-791ce0630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1BE5A4-3EBD-4850-BF2B-B9E720C0A1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2D02B1-8DCE-4165-A3C6-EC3573B6A2AC}">
  <ds:schemaRefs>
    <ds:schemaRef ds:uri="http://schemas.microsoft.com/sharepoint/v3/contenttype/forms"/>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5</TotalTime>
  <Pages>29</Pages>
  <Words>4304</Words>
  <Characters>2453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XXXXENG - IAP Final Report Template</vt:lpstr>
    </vt:vector>
  </TitlesOfParts>
  <Company>Griffith University</Company>
  <LinksUpToDate>false</LinksUpToDate>
  <CharactersWithSpaces>2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ENG - IAP Final Report Template</dc:title>
  <dc:subject>Information for Authors</dc:subject>
  <dc:creator>Dr Graham A. Jenkins</dc:creator>
  <cp:keywords/>
  <dc:description/>
  <cp:lastModifiedBy>Sneha Chandana Reddy Kothakapu</cp:lastModifiedBy>
  <cp:revision>6</cp:revision>
  <cp:lastPrinted>2011-01-07T01:10:00Z</cp:lastPrinted>
  <dcterms:created xsi:type="dcterms:W3CDTF">2023-08-04T10:48:00Z</dcterms:created>
  <dcterms:modified xsi:type="dcterms:W3CDTF">2023-09-1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D1DA3FC0883943BFF8B287ECBC40CF</vt:lpwstr>
  </property>
  <property fmtid="{D5CDD505-2E9C-101B-9397-08002B2CF9AE}" pid="3" name="MSIP_Label_c9f92db8-2851-4df9-9d12-fab52f5b1415_Enabled">
    <vt:lpwstr>true</vt:lpwstr>
  </property>
  <property fmtid="{D5CDD505-2E9C-101B-9397-08002B2CF9AE}" pid="4" name="MSIP_Label_c9f92db8-2851-4df9-9d12-fab52f5b1415_SetDate">
    <vt:lpwstr>2023-03-15T13:36:17Z</vt:lpwstr>
  </property>
  <property fmtid="{D5CDD505-2E9C-101B-9397-08002B2CF9AE}" pid="5" name="MSIP_Label_c9f92db8-2851-4df9-9d12-fab52f5b1415_Method">
    <vt:lpwstr>Standard</vt:lpwstr>
  </property>
  <property fmtid="{D5CDD505-2E9C-101B-9397-08002B2CF9AE}" pid="6" name="MSIP_Label_c9f92db8-2851-4df9-9d12-fab52f5b1415_Name">
    <vt:lpwstr>UNOFFICIAL</vt:lpwstr>
  </property>
  <property fmtid="{D5CDD505-2E9C-101B-9397-08002B2CF9AE}" pid="7" name="MSIP_Label_c9f92db8-2851-4df9-9d12-fab52f5b1415_SiteId">
    <vt:lpwstr>5a7cc8ab-a4dc-4f9b-bf60-66714049ad62</vt:lpwstr>
  </property>
  <property fmtid="{D5CDD505-2E9C-101B-9397-08002B2CF9AE}" pid="8" name="MSIP_Label_c9f92db8-2851-4df9-9d12-fab52f5b1415_ActionId">
    <vt:lpwstr>466f7ab4-18ec-4b7b-aecf-ac5a0b4ae7b3</vt:lpwstr>
  </property>
  <property fmtid="{D5CDD505-2E9C-101B-9397-08002B2CF9AE}" pid="9" name="MSIP_Label_c9f92db8-2851-4df9-9d12-fab52f5b1415_ContentBits">
    <vt:lpwstr>0</vt:lpwstr>
  </property>
  <property fmtid="{D5CDD505-2E9C-101B-9397-08002B2CF9AE}" pid="10" name="GrammarlyDocumentId">
    <vt:lpwstr>d9ce935861e346eb400c5639d310b10da90cc407cc52628258408c090eabc459</vt:lpwstr>
  </property>
</Properties>
</file>